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A1042" w14:textId="4DF1E8B9" w:rsidR="00AB5C63" w:rsidRDefault="00674F95" w:rsidP="002C0338">
      <w:r>
        <w:t xml:space="preserve"> </w:t>
      </w:r>
    </w:p>
    <w:p w14:paraId="04FE9191" w14:textId="059C26DE" w:rsidR="00AB5C63" w:rsidRDefault="0023672A" w:rsidP="002C0338">
      <w:r>
        <w:rPr>
          <w:noProof/>
        </w:rPr>
        <w:drawing>
          <wp:inline distT="0" distB="0" distL="0" distR="0" wp14:anchorId="528BBD82" wp14:editId="476C063F">
            <wp:extent cx="1643490" cy="2176818"/>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61587" cy="2200788"/>
                    </a:xfrm>
                    <a:prstGeom prst="rect">
                      <a:avLst/>
                    </a:prstGeom>
                  </pic:spPr>
                </pic:pic>
              </a:graphicData>
            </a:graphic>
          </wp:inline>
        </w:drawing>
      </w:r>
    </w:p>
    <w:p w14:paraId="35231622" w14:textId="77777777" w:rsidR="00AB5C63" w:rsidRDefault="00AB5C63" w:rsidP="002C0338"/>
    <w:p w14:paraId="41469B7F" w14:textId="77777777" w:rsidR="00AB5C63" w:rsidRDefault="00AB5C63" w:rsidP="002C0338"/>
    <w:p w14:paraId="4CC83ADE" w14:textId="77777777" w:rsidR="00AB5C63" w:rsidRDefault="00AB5C63" w:rsidP="002C0338"/>
    <w:p w14:paraId="3887276C" w14:textId="77777777" w:rsidR="00AB5C63" w:rsidRDefault="00AB5C63" w:rsidP="002C0338"/>
    <w:p w14:paraId="516A9AF2" w14:textId="16387249" w:rsidR="009D071E" w:rsidRDefault="009D071E" w:rsidP="002C0338"/>
    <w:p w14:paraId="0E85145E" w14:textId="77777777" w:rsidR="006B21EE" w:rsidRDefault="006B21EE" w:rsidP="002C0338"/>
    <w:p w14:paraId="7C4CA559" w14:textId="77777777" w:rsidR="009D071E" w:rsidRDefault="009D071E" w:rsidP="002C0338"/>
    <w:p w14:paraId="2310E024" w14:textId="77777777" w:rsidR="009D071E" w:rsidRDefault="009D071E" w:rsidP="002C0338"/>
    <w:p w14:paraId="3F3AC1DE" w14:textId="77777777" w:rsidR="009D071E" w:rsidRDefault="009D071E" w:rsidP="002C0338"/>
    <w:p w14:paraId="29310D64" w14:textId="77777777" w:rsidR="002C0338" w:rsidRDefault="002C0338" w:rsidP="002C0338"/>
    <w:p w14:paraId="06861D81" w14:textId="77777777" w:rsidR="00AB5C63" w:rsidRDefault="00AB5C63" w:rsidP="002C0338"/>
    <w:p w14:paraId="62269456" w14:textId="77777777" w:rsidR="00AB5C63" w:rsidRDefault="00AB5C63" w:rsidP="002C0338"/>
    <w:tbl>
      <w:tblPr>
        <w:tblW w:w="12348" w:type="dxa"/>
        <w:tblInd w:w="-1080" w:type="dxa"/>
        <w:shd w:val="clear" w:color="auto" w:fill="1F3864"/>
        <w:tblLook w:val="04A0" w:firstRow="1" w:lastRow="0" w:firstColumn="1" w:lastColumn="0" w:noHBand="0" w:noVBand="1"/>
      </w:tblPr>
      <w:tblGrid>
        <w:gridCol w:w="12348"/>
      </w:tblGrid>
      <w:tr w:rsidR="00AB5C63" w14:paraId="2C6B4020" w14:textId="77777777" w:rsidTr="006134BC">
        <w:trPr>
          <w:trHeight w:val="2727"/>
        </w:trPr>
        <w:tc>
          <w:tcPr>
            <w:tcW w:w="12348" w:type="dxa"/>
            <w:shd w:val="clear" w:color="auto" w:fill="1F3864"/>
            <w:vAlign w:val="center"/>
          </w:tcPr>
          <w:p w14:paraId="7D15831A" w14:textId="77777777" w:rsidR="00AB5C63" w:rsidRPr="00542E26" w:rsidRDefault="00AB5C63" w:rsidP="002C0338"/>
          <w:p w14:paraId="3D5370CF" w14:textId="08145D87" w:rsidR="00AB5C63" w:rsidRPr="0023672A" w:rsidRDefault="00AB5C63" w:rsidP="002C0338">
            <w:pPr>
              <w:pStyle w:val="Title"/>
              <w:rPr>
                <w:lang w:val="en-US"/>
              </w:rPr>
            </w:pPr>
            <w:bookmarkStart w:id="0" w:name="_Toc42250573"/>
            <w:bookmarkStart w:id="1" w:name="_Toc42264849"/>
            <w:bookmarkStart w:id="2" w:name="_Toc43127165"/>
            <w:r w:rsidRPr="00CE6A24">
              <w:t xml:space="preserve">City of </w:t>
            </w:r>
            <w:bookmarkEnd w:id="0"/>
            <w:bookmarkEnd w:id="1"/>
            <w:bookmarkEnd w:id="2"/>
            <w:r w:rsidR="0023672A">
              <w:rPr>
                <w:lang w:val="en-US"/>
              </w:rPr>
              <w:t>Rancho Cucamonga</w:t>
            </w:r>
          </w:p>
          <w:p w14:paraId="451B927C" w14:textId="5E67B834" w:rsidR="00CA7E5F" w:rsidRPr="00CE6A24" w:rsidRDefault="0000313F" w:rsidP="002C0338">
            <w:pPr>
              <w:pStyle w:val="Subtitle"/>
            </w:pPr>
            <w:r w:rsidRPr="00CE6A24">
              <w:t>C</w:t>
            </w:r>
            <w:r w:rsidR="00CA7E5F" w:rsidRPr="00CE6A24">
              <w:t xml:space="preserve">ommunity </w:t>
            </w:r>
            <w:r w:rsidRPr="00CE6A24">
              <w:t>D</w:t>
            </w:r>
            <w:r w:rsidR="00CA7E5F" w:rsidRPr="00CE6A24">
              <w:t xml:space="preserve">evelopment </w:t>
            </w:r>
            <w:r w:rsidRPr="00CE6A24">
              <w:t>B</w:t>
            </w:r>
            <w:r w:rsidR="00CA7E5F" w:rsidRPr="00CE6A24">
              <w:t xml:space="preserve">lock </w:t>
            </w:r>
            <w:r w:rsidRPr="00CE6A24">
              <w:t>G</w:t>
            </w:r>
            <w:r w:rsidR="00CA7E5F" w:rsidRPr="00CE6A24">
              <w:t>rant (CDBG)</w:t>
            </w:r>
            <w:r w:rsidR="00C650A2" w:rsidRPr="00CE6A24">
              <w:t xml:space="preserve"> Program</w:t>
            </w:r>
          </w:p>
          <w:p w14:paraId="4DCF7E5B" w14:textId="4BC2108C" w:rsidR="00AB5C63" w:rsidRPr="00542E26" w:rsidRDefault="00B84140" w:rsidP="002C0338">
            <w:pPr>
              <w:pStyle w:val="Subtitle"/>
            </w:pPr>
            <w:r w:rsidRPr="00CE6A24">
              <w:t>PY2</w:t>
            </w:r>
            <w:r w:rsidR="00BC1933" w:rsidRPr="00CE6A24">
              <w:t>2-23</w:t>
            </w:r>
            <w:r w:rsidRPr="00CE6A24">
              <w:t xml:space="preserve"> </w:t>
            </w:r>
            <w:r w:rsidR="00CA7E5F" w:rsidRPr="00CE6A24">
              <w:t>Public Service Application</w:t>
            </w:r>
            <w:r w:rsidR="00AB5C63" w:rsidRPr="00542E26">
              <w:tab/>
            </w:r>
            <w:r w:rsidR="00AB5C63" w:rsidRPr="00542E26">
              <w:tab/>
            </w:r>
            <w:r w:rsidR="00AB5C63" w:rsidRPr="00542E26">
              <w:tab/>
            </w:r>
            <w:r w:rsidR="00AB5C63" w:rsidRPr="00542E26">
              <w:tab/>
            </w:r>
            <w:r w:rsidR="00AB5C63" w:rsidRPr="00542E26">
              <w:tab/>
            </w:r>
            <w:r w:rsidR="00AB5C63" w:rsidRPr="00542E26">
              <w:tab/>
            </w:r>
          </w:p>
          <w:p w14:paraId="2C2F44B3" w14:textId="3059D332" w:rsidR="00AB5C63" w:rsidRPr="002C0338" w:rsidRDefault="004962AA" w:rsidP="002C0338">
            <w:pPr>
              <w:pStyle w:val="Subtitle"/>
              <w:spacing w:after="240"/>
              <w:rPr>
                <w:sz w:val="28"/>
                <w:szCs w:val="28"/>
              </w:rPr>
            </w:pPr>
            <w:r w:rsidRPr="002C0338">
              <w:rPr>
                <w:sz w:val="28"/>
                <w:szCs w:val="28"/>
              </w:rPr>
              <w:t>December</w:t>
            </w:r>
            <w:r w:rsidR="004E798F" w:rsidRPr="002C0338">
              <w:rPr>
                <w:sz w:val="28"/>
                <w:szCs w:val="28"/>
              </w:rPr>
              <w:t xml:space="preserve"> 202</w:t>
            </w:r>
            <w:r w:rsidR="00BC1933" w:rsidRPr="002C0338">
              <w:rPr>
                <w:sz w:val="28"/>
                <w:szCs w:val="28"/>
              </w:rPr>
              <w:t>1</w:t>
            </w:r>
          </w:p>
        </w:tc>
      </w:tr>
    </w:tbl>
    <w:p w14:paraId="2987CED6" w14:textId="77777777" w:rsidR="00AB5C63" w:rsidRDefault="00AB5C63" w:rsidP="002C0338"/>
    <w:p w14:paraId="5A16BEF5" w14:textId="77777777" w:rsidR="00AB5C63" w:rsidRDefault="00AB5C63" w:rsidP="002C0338"/>
    <w:p w14:paraId="35A8A754" w14:textId="77777777" w:rsidR="00AB5C63" w:rsidRDefault="00AB5C63" w:rsidP="002C0338"/>
    <w:p w14:paraId="67774416" w14:textId="77777777" w:rsidR="002C0338" w:rsidRDefault="002C0338" w:rsidP="002C0338"/>
    <w:p w14:paraId="5EB36BC5" w14:textId="77777777" w:rsidR="002C0338" w:rsidRDefault="002C0338" w:rsidP="002C0338"/>
    <w:p w14:paraId="6A92A0C7" w14:textId="77777777" w:rsidR="002C0338" w:rsidRPr="00CD21C9" w:rsidRDefault="002C0338" w:rsidP="002C0338"/>
    <w:p w14:paraId="222811B1" w14:textId="380E4CE3" w:rsidR="00AB5C63" w:rsidRPr="009D071E" w:rsidRDefault="00AB5C63" w:rsidP="002C0338">
      <w:pPr>
        <w:jc w:val="right"/>
      </w:pPr>
      <w:r w:rsidRPr="009D071E">
        <w:t xml:space="preserve">City of </w:t>
      </w:r>
      <w:r w:rsidR="0023672A">
        <w:t>Rancho Cucamonga</w:t>
      </w:r>
    </w:p>
    <w:p w14:paraId="763B7469" w14:textId="2C663E2B" w:rsidR="00AB5C63" w:rsidRPr="009D071E" w:rsidRDefault="0023672A" w:rsidP="002C0338">
      <w:pPr>
        <w:jc w:val="right"/>
      </w:pPr>
      <w:r>
        <w:t>Planning</w:t>
      </w:r>
      <w:r w:rsidR="00BF5E96" w:rsidRPr="009D071E">
        <w:t xml:space="preserve"> Department</w:t>
      </w:r>
    </w:p>
    <w:p w14:paraId="61EDDA6D" w14:textId="4D738DDE" w:rsidR="00AB5C63" w:rsidRPr="009D071E" w:rsidRDefault="006B21EE" w:rsidP="002C0338">
      <w:pPr>
        <w:jc w:val="right"/>
      </w:pPr>
      <w:r>
        <w:t>10500 Civic Center Drive</w:t>
      </w:r>
    </w:p>
    <w:p w14:paraId="40EEBDCB" w14:textId="138D53B1" w:rsidR="00BF5E96" w:rsidRPr="009D071E" w:rsidRDefault="006B21EE" w:rsidP="002C0338">
      <w:pPr>
        <w:jc w:val="right"/>
      </w:pPr>
      <w:r>
        <w:t>Rancho Cucamonga, CA 91730</w:t>
      </w:r>
    </w:p>
    <w:p w14:paraId="6FE7BA63" w14:textId="7DFE6D1A" w:rsidR="002F1B00" w:rsidRPr="002F1B00" w:rsidRDefault="00AB5C63" w:rsidP="00DB65AB">
      <w:pPr>
        <w:pStyle w:val="Heading2"/>
      </w:pPr>
      <w:r w:rsidRPr="00262154">
        <w:br w:type="page"/>
      </w:r>
      <w:r w:rsidR="005953E2">
        <w:rPr>
          <w:lang w:val="en-US"/>
        </w:rPr>
        <w:lastRenderedPageBreak/>
        <w:t xml:space="preserve">CDBG </w:t>
      </w:r>
      <w:r w:rsidR="00EE649B" w:rsidRPr="00222039">
        <w:t xml:space="preserve">Application </w:t>
      </w:r>
    </w:p>
    <w:p w14:paraId="00D46DA4" w14:textId="0F152D22" w:rsidR="00555C55" w:rsidRDefault="005953E2" w:rsidP="000412B2">
      <w:pPr>
        <w:jc w:val="both"/>
      </w:pPr>
      <w:r>
        <w:t xml:space="preserve">All organizations wishing to apply for Community Development Block Grant (CDBG) funds must complete </w:t>
      </w:r>
      <w:r w:rsidR="00671252">
        <w:t xml:space="preserve">all sections of this application to be considered. </w:t>
      </w:r>
      <w:r w:rsidR="009D3101">
        <w:t>All</w:t>
      </w:r>
      <w:r w:rsidR="00041737">
        <w:t xml:space="preserve"> applications </w:t>
      </w:r>
      <w:r w:rsidR="00741E8B">
        <w:t xml:space="preserve">and required documentation </w:t>
      </w:r>
      <w:r w:rsidR="00041737">
        <w:t xml:space="preserve">are due no later than </w:t>
      </w:r>
      <w:r w:rsidR="00041737" w:rsidRPr="00F05C91">
        <w:rPr>
          <w:b/>
          <w:bCs w:val="0"/>
        </w:rPr>
        <w:t>5:00 P.M. on Friday, January 21, 2022</w:t>
      </w:r>
      <w:r w:rsidR="00F05C91">
        <w:t>,</w:t>
      </w:r>
      <w:r w:rsidR="00F32F42">
        <w:t xml:space="preserve"> via e-mail to </w:t>
      </w:r>
      <w:hyperlink r:id="rId12" w:history="1">
        <w:r w:rsidR="006B21EE" w:rsidRPr="005A5D10">
          <w:rPr>
            <w:rStyle w:val="Hyperlink"/>
          </w:rPr>
          <w:t>dperez@mdg-ldm.com</w:t>
        </w:r>
      </w:hyperlink>
      <w:r w:rsidR="00F32F42">
        <w:t xml:space="preserve">. Late applications will not be accepted. </w:t>
      </w:r>
      <w:r w:rsidR="00F32F42" w:rsidRPr="00F05C91">
        <w:rPr>
          <w:b/>
          <w:bCs w:val="0"/>
        </w:rPr>
        <w:t>NO EXCEPTIONS</w:t>
      </w:r>
      <w:r w:rsidR="00F32F42">
        <w:t xml:space="preserve">. </w:t>
      </w:r>
    </w:p>
    <w:p w14:paraId="4D46D7B1" w14:textId="77777777" w:rsidR="00555C55" w:rsidRDefault="00555C55" w:rsidP="000412B2">
      <w:pPr>
        <w:jc w:val="both"/>
      </w:pPr>
    </w:p>
    <w:p w14:paraId="2AA75BD0" w14:textId="13F82E42" w:rsidR="00DB65AB" w:rsidRDefault="009521E1" w:rsidP="000412B2">
      <w:pPr>
        <w:jc w:val="both"/>
      </w:pPr>
      <w:r>
        <w:t>Applications must be type</w:t>
      </w:r>
      <w:r w:rsidR="00852693">
        <w:t>d</w:t>
      </w:r>
      <w:r>
        <w:t xml:space="preserve"> (not handwritten) and shall be accepted in electronic format onl</w:t>
      </w:r>
      <w:r w:rsidR="005714CA">
        <w:t>y</w:t>
      </w:r>
      <w:r w:rsidR="00852693">
        <w:t>.</w:t>
      </w:r>
      <w:r w:rsidR="0087064F">
        <w:t xml:space="preserve"> Applications that are incomplete, have content </w:t>
      </w:r>
      <w:r w:rsidR="000D5389">
        <w:t xml:space="preserve">deficiencies, </w:t>
      </w:r>
      <w:r w:rsidR="007B1272">
        <w:t>that are missing</w:t>
      </w:r>
      <w:r w:rsidR="001D1597">
        <w:t xml:space="preserve"> required documentation, </w:t>
      </w:r>
      <w:r w:rsidR="000D5389">
        <w:t xml:space="preserve">or that are submitted after the deadline may be rejected. </w:t>
      </w:r>
      <w:r w:rsidR="0019615D">
        <w:t>Applicants are</w:t>
      </w:r>
      <w:r w:rsidR="00B218F4">
        <w:t xml:space="preserve"> advised that this form contain</w:t>
      </w:r>
      <w:r w:rsidR="000C423F">
        <w:t>s</w:t>
      </w:r>
      <w:r w:rsidR="003D6358">
        <w:t xml:space="preserve"> </w:t>
      </w:r>
      <w:sdt>
        <w:sdtPr>
          <w:id w:val="-231477170"/>
          <w:placeholder>
            <w:docPart w:val="DefaultPlaceholder_-1854013440"/>
          </w:placeholder>
        </w:sdtPr>
        <w:sdtEndPr/>
        <w:sdtContent>
          <w:r w:rsidR="003D6358" w:rsidRPr="003D6358">
            <w:rPr>
              <w:color w:val="FF0000"/>
            </w:rPr>
            <w:t>fillable form fields</w:t>
          </w:r>
        </w:sdtContent>
      </w:sdt>
      <w:r w:rsidR="003D6358">
        <w:t xml:space="preserve">, </w:t>
      </w:r>
      <w:bookmarkStart w:id="3" w:name="ScreenTip"/>
      <w:r w:rsidR="00DE72A1">
        <w:fldChar w:fldCharType="begin"/>
      </w:r>
      <w:r w:rsidR="0046160F">
        <w:instrText>HYPERLINK  \l "ScreenTip" \o "These screen tips will display small pop-up windows when you move your mouse over certain content. These tips provide short descriptions and instructions to assist you in completing your CDBG application."</w:instrText>
      </w:r>
      <w:r w:rsidR="00DE72A1">
        <w:fldChar w:fldCharType="separate"/>
      </w:r>
      <w:r w:rsidR="003D6358" w:rsidRPr="00DE72A1">
        <w:rPr>
          <w:rStyle w:val="Hyperlink"/>
        </w:rPr>
        <w:t>screen tips</w:t>
      </w:r>
      <w:bookmarkEnd w:id="3"/>
      <w:r w:rsidR="00DE72A1">
        <w:fldChar w:fldCharType="end"/>
      </w:r>
      <w:r w:rsidR="003D6358">
        <w:t>,</w:t>
      </w:r>
      <w:r w:rsidR="00B218F4">
        <w:t xml:space="preserve"> an</w:t>
      </w:r>
      <w:r w:rsidR="00396F66">
        <w:t>d</w:t>
      </w:r>
      <w:r w:rsidR="00B218F4">
        <w:t xml:space="preserve"> was intentionally designed to </w:t>
      </w:r>
      <w:r w:rsidR="002617DE">
        <w:t xml:space="preserve">ensure responses only include pertinent information. </w:t>
      </w:r>
      <w:r w:rsidR="00205425">
        <w:t xml:space="preserve"> </w:t>
      </w:r>
    </w:p>
    <w:p w14:paraId="650AE259" w14:textId="77777777" w:rsidR="005043A6" w:rsidRDefault="005043A6" w:rsidP="002C0338"/>
    <w:tbl>
      <w:tblPr>
        <w:tblStyle w:val="TableGrid"/>
        <w:tblW w:w="0" w:type="auto"/>
        <w:tblLook w:val="04A0" w:firstRow="1" w:lastRow="0" w:firstColumn="1" w:lastColumn="0" w:noHBand="0" w:noVBand="1"/>
      </w:tblPr>
      <w:tblGrid>
        <w:gridCol w:w="715"/>
        <w:gridCol w:w="9355"/>
      </w:tblGrid>
      <w:tr w:rsidR="005043A6" w14:paraId="2D867552" w14:textId="77777777" w:rsidTr="007D7114">
        <w:trPr>
          <w:trHeight w:val="403"/>
        </w:trPr>
        <w:tc>
          <w:tcPr>
            <w:tcW w:w="10070" w:type="dxa"/>
            <w:gridSpan w:val="2"/>
            <w:shd w:val="clear" w:color="auto" w:fill="1F3864" w:themeFill="accent1" w:themeFillShade="80"/>
            <w:vAlign w:val="center"/>
          </w:tcPr>
          <w:p w14:paraId="7F2E47D3" w14:textId="77777777" w:rsidR="005043A6" w:rsidRPr="001C62AA" w:rsidRDefault="005043A6" w:rsidP="007D7114">
            <w:pPr>
              <w:jc w:val="center"/>
              <w:rPr>
                <w:b/>
                <w:bCs w:val="0"/>
              </w:rPr>
            </w:pPr>
            <w:r w:rsidRPr="001C62AA">
              <w:rPr>
                <w:b/>
                <w:bCs w:val="0"/>
              </w:rPr>
              <w:t>Application Form</w:t>
            </w:r>
          </w:p>
        </w:tc>
      </w:tr>
      <w:tr w:rsidR="005043A6" w14:paraId="389D53E7" w14:textId="77777777" w:rsidTr="007D7114">
        <w:trPr>
          <w:trHeight w:val="403"/>
        </w:trPr>
        <w:sdt>
          <w:sdtPr>
            <w:id w:val="2053118621"/>
            <w14:checkbox>
              <w14:checked w14:val="0"/>
              <w14:checkedState w14:val="2612" w14:font="MS Gothic"/>
              <w14:uncheckedState w14:val="2610" w14:font="MS Gothic"/>
            </w14:checkbox>
          </w:sdtPr>
          <w:sdtEndPr/>
          <w:sdtContent>
            <w:tc>
              <w:tcPr>
                <w:tcW w:w="715" w:type="dxa"/>
                <w:vAlign w:val="center"/>
              </w:tcPr>
              <w:p w14:paraId="1A4F9472" w14:textId="77777777" w:rsidR="005043A6" w:rsidRDefault="005043A6" w:rsidP="007D7114">
                <w:pPr>
                  <w:jc w:val="center"/>
                </w:pPr>
                <w:r>
                  <w:rPr>
                    <w:rFonts w:ascii="MS Gothic" w:eastAsia="MS Gothic" w:hAnsi="MS Gothic" w:hint="eastAsia"/>
                  </w:rPr>
                  <w:t>☐</w:t>
                </w:r>
              </w:p>
            </w:tc>
          </w:sdtContent>
        </w:sdt>
        <w:tc>
          <w:tcPr>
            <w:tcW w:w="9355" w:type="dxa"/>
            <w:vAlign w:val="center"/>
          </w:tcPr>
          <w:p w14:paraId="79FEA217" w14:textId="05238D23" w:rsidR="005043A6" w:rsidRDefault="00D6493A" w:rsidP="007D7114">
            <w:r>
              <w:t>Responses to each question are complete and accurate</w:t>
            </w:r>
          </w:p>
        </w:tc>
      </w:tr>
      <w:tr w:rsidR="005043A6" w14:paraId="22068455" w14:textId="77777777" w:rsidTr="007D7114">
        <w:trPr>
          <w:trHeight w:val="403"/>
        </w:trPr>
        <w:sdt>
          <w:sdtPr>
            <w:id w:val="-582680415"/>
            <w14:checkbox>
              <w14:checked w14:val="0"/>
              <w14:checkedState w14:val="2612" w14:font="MS Gothic"/>
              <w14:uncheckedState w14:val="2610" w14:font="MS Gothic"/>
            </w14:checkbox>
          </w:sdtPr>
          <w:sdtEndPr/>
          <w:sdtContent>
            <w:tc>
              <w:tcPr>
                <w:tcW w:w="715" w:type="dxa"/>
                <w:vAlign w:val="center"/>
              </w:tcPr>
              <w:p w14:paraId="70CC1ACE" w14:textId="77777777" w:rsidR="005043A6" w:rsidRDefault="005043A6" w:rsidP="007D7114">
                <w:pPr>
                  <w:jc w:val="center"/>
                </w:pPr>
                <w:r>
                  <w:rPr>
                    <w:rFonts w:ascii="MS Gothic" w:eastAsia="MS Gothic" w:hAnsi="MS Gothic" w:hint="eastAsia"/>
                  </w:rPr>
                  <w:t>☐</w:t>
                </w:r>
              </w:p>
            </w:tc>
          </w:sdtContent>
        </w:sdt>
        <w:tc>
          <w:tcPr>
            <w:tcW w:w="9355" w:type="dxa"/>
            <w:vAlign w:val="center"/>
          </w:tcPr>
          <w:p w14:paraId="612D4D97" w14:textId="3E677E0C" w:rsidR="005043A6" w:rsidRDefault="005043A6" w:rsidP="007D7114">
            <w:r>
              <w:t>The ‘Agency Statement’ section is signed by an authorized official</w:t>
            </w:r>
          </w:p>
        </w:tc>
      </w:tr>
      <w:tr w:rsidR="005043A6" w14:paraId="3D2DA15C" w14:textId="77777777" w:rsidTr="007D7114">
        <w:trPr>
          <w:trHeight w:val="403"/>
        </w:trPr>
        <w:tc>
          <w:tcPr>
            <w:tcW w:w="10070" w:type="dxa"/>
            <w:gridSpan w:val="2"/>
            <w:shd w:val="clear" w:color="auto" w:fill="1F3864" w:themeFill="accent1" w:themeFillShade="80"/>
            <w:vAlign w:val="center"/>
          </w:tcPr>
          <w:p w14:paraId="6F0F689F" w14:textId="77777777" w:rsidR="005043A6" w:rsidRPr="001C62AA" w:rsidRDefault="005043A6" w:rsidP="007D7114">
            <w:pPr>
              <w:jc w:val="center"/>
              <w:rPr>
                <w:b/>
                <w:bCs w:val="0"/>
              </w:rPr>
            </w:pPr>
            <w:r w:rsidRPr="001C62AA">
              <w:rPr>
                <w:b/>
                <w:bCs w:val="0"/>
              </w:rPr>
              <w:t>Required Attachments</w:t>
            </w:r>
          </w:p>
        </w:tc>
      </w:tr>
      <w:tr w:rsidR="005043A6" w14:paraId="263C37EB" w14:textId="77777777" w:rsidTr="007D7114">
        <w:trPr>
          <w:trHeight w:val="806"/>
        </w:trPr>
        <w:sdt>
          <w:sdtPr>
            <w:id w:val="811611008"/>
            <w14:checkbox>
              <w14:checked w14:val="0"/>
              <w14:checkedState w14:val="2612" w14:font="MS Gothic"/>
              <w14:uncheckedState w14:val="2610" w14:font="MS Gothic"/>
            </w14:checkbox>
          </w:sdtPr>
          <w:sdtEndPr/>
          <w:sdtContent>
            <w:tc>
              <w:tcPr>
                <w:tcW w:w="715" w:type="dxa"/>
                <w:vAlign w:val="center"/>
              </w:tcPr>
              <w:p w14:paraId="1A941B2B" w14:textId="77777777" w:rsidR="005043A6" w:rsidRDefault="005043A6" w:rsidP="007D7114">
                <w:pPr>
                  <w:jc w:val="center"/>
                </w:pPr>
                <w:r>
                  <w:rPr>
                    <w:rFonts w:ascii="MS Gothic" w:eastAsia="MS Gothic" w:hAnsi="MS Gothic" w:hint="eastAsia"/>
                  </w:rPr>
                  <w:t>☐</w:t>
                </w:r>
              </w:p>
            </w:tc>
          </w:sdtContent>
        </w:sdt>
        <w:tc>
          <w:tcPr>
            <w:tcW w:w="9355" w:type="dxa"/>
            <w:vAlign w:val="center"/>
          </w:tcPr>
          <w:p w14:paraId="3EE304CE" w14:textId="044FF6C8" w:rsidR="005043A6" w:rsidRDefault="005043A6" w:rsidP="007D7114">
            <w:pPr>
              <w:jc w:val="both"/>
            </w:pPr>
            <w:r>
              <w:t xml:space="preserve">Cover letter from the Executive Director of Board President describing the project to be implemented and how it will benefit </w:t>
            </w:r>
            <w:r w:rsidR="003170AB">
              <w:t>Rancho Cucamonga</w:t>
            </w:r>
            <w:r>
              <w:t xml:space="preserve"> residents</w:t>
            </w:r>
          </w:p>
        </w:tc>
      </w:tr>
      <w:tr w:rsidR="005043A6" w14:paraId="758F4177" w14:textId="77777777" w:rsidTr="007D7114">
        <w:trPr>
          <w:trHeight w:val="531"/>
        </w:trPr>
        <w:sdt>
          <w:sdtPr>
            <w:id w:val="-993485736"/>
            <w14:checkbox>
              <w14:checked w14:val="0"/>
              <w14:checkedState w14:val="2612" w14:font="MS Gothic"/>
              <w14:uncheckedState w14:val="2610" w14:font="MS Gothic"/>
            </w14:checkbox>
          </w:sdtPr>
          <w:sdtEndPr/>
          <w:sdtContent>
            <w:tc>
              <w:tcPr>
                <w:tcW w:w="715" w:type="dxa"/>
                <w:vAlign w:val="center"/>
              </w:tcPr>
              <w:p w14:paraId="6F39E71E" w14:textId="77777777" w:rsidR="005043A6" w:rsidRDefault="005043A6" w:rsidP="007D7114">
                <w:pPr>
                  <w:jc w:val="center"/>
                </w:pPr>
                <w:r>
                  <w:rPr>
                    <w:rFonts w:ascii="MS Gothic" w:eastAsia="MS Gothic" w:hAnsi="MS Gothic" w:hint="eastAsia"/>
                  </w:rPr>
                  <w:t>☐</w:t>
                </w:r>
              </w:p>
            </w:tc>
          </w:sdtContent>
        </w:sdt>
        <w:tc>
          <w:tcPr>
            <w:tcW w:w="9355" w:type="dxa"/>
            <w:vAlign w:val="center"/>
          </w:tcPr>
          <w:p w14:paraId="1B64654F" w14:textId="7173CC26" w:rsidR="005043A6" w:rsidRDefault="00F95F25" w:rsidP="007D7114">
            <w:pPr>
              <w:jc w:val="both"/>
            </w:pPr>
            <w:r>
              <w:t>IRS letter</w:t>
            </w:r>
            <w:r w:rsidR="005747F0">
              <w:t xml:space="preserve"> confirming your</w:t>
            </w:r>
            <w:r w:rsidR="005043A6">
              <w:t xml:space="preserve"> 501(c)(3) </w:t>
            </w:r>
            <w:r w:rsidR="005747F0">
              <w:t xml:space="preserve">non-profit </w:t>
            </w:r>
            <w:r w:rsidR="005043A6">
              <w:t>status</w:t>
            </w:r>
          </w:p>
        </w:tc>
      </w:tr>
      <w:tr w:rsidR="005747F0" w14:paraId="2C6E6B86" w14:textId="77777777" w:rsidTr="007D7114">
        <w:trPr>
          <w:trHeight w:val="531"/>
        </w:trPr>
        <w:sdt>
          <w:sdtPr>
            <w:id w:val="1263959166"/>
            <w14:checkbox>
              <w14:checked w14:val="0"/>
              <w14:checkedState w14:val="2612" w14:font="MS Gothic"/>
              <w14:uncheckedState w14:val="2610" w14:font="MS Gothic"/>
            </w14:checkbox>
          </w:sdtPr>
          <w:sdtEndPr/>
          <w:sdtContent>
            <w:tc>
              <w:tcPr>
                <w:tcW w:w="715" w:type="dxa"/>
                <w:vAlign w:val="center"/>
              </w:tcPr>
              <w:p w14:paraId="0B9F03A0" w14:textId="253710B6" w:rsidR="005747F0" w:rsidRDefault="005747F0" w:rsidP="007D7114">
                <w:pPr>
                  <w:jc w:val="center"/>
                </w:pPr>
                <w:r>
                  <w:rPr>
                    <w:rFonts w:ascii="MS Gothic" w:eastAsia="MS Gothic" w:hAnsi="MS Gothic" w:hint="eastAsia"/>
                  </w:rPr>
                  <w:t>☐</w:t>
                </w:r>
              </w:p>
            </w:tc>
          </w:sdtContent>
        </w:sdt>
        <w:tc>
          <w:tcPr>
            <w:tcW w:w="9355" w:type="dxa"/>
            <w:vAlign w:val="center"/>
          </w:tcPr>
          <w:p w14:paraId="6E5ACCC4" w14:textId="1B178C73" w:rsidR="005747F0" w:rsidRDefault="005747F0" w:rsidP="007D7114">
            <w:pPr>
              <w:jc w:val="both"/>
            </w:pPr>
            <w:r>
              <w:t>Copy of your Articles of Incorporation and Bylaws</w:t>
            </w:r>
          </w:p>
        </w:tc>
      </w:tr>
      <w:tr w:rsidR="00E14563" w14:paraId="0EFFB0A7" w14:textId="77777777" w:rsidTr="007D7114">
        <w:trPr>
          <w:trHeight w:val="531"/>
        </w:trPr>
        <w:sdt>
          <w:sdtPr>
            <w:id w:val="-1295361271"/>
            <w14:checkbox>
              <w14:checked w14:val="0"/>
              <w14:checkedState w14:val="2612" w14:font="MS Gothic"/>
              <w14:uncheckedState w14:val="2610" w14:font="MS Gothic"/>
            </w14:checkbox>
          </w:sdtPr>
          <w:sdtEndPr/>
          <w:sdtContent>
            <w:tc>
              <w:tcPr>
                <w:tcW w:w="715" w:type="dxa"/>
                <w:vAlign w:val="center"/>
              </w:tcPr>
              <w:p w14:paraId="7EA5031F" w14:textId="5C8DCD33" w:rsidR="00E14563" w:rsidRDefault="000412B2" w:rsidP="007D7114">
                <w:pPr>
                  <w:jc w:val="center"/>
                </w:pPr>
                <w:r>
                  <w:rPr>
                    <w:rFonts w:ascii="MS Gothic" w:eastAsia="MS Gothic" w:hAnsi="MS Gothic" w:hint="eastAsia"/>
                  </w:rPr>
                  <w:t>☐</w:t>
                </w:r>
              </w:p>
            </w:tc>
          </w:sdtContent>
        </w:sdt>
        <w:tc>
          <w:tcPr>
            <w:tcW w:w="9355" w:type="dxa"/>
            <w:vAlign w:val="center"/>
          </w:tcPr>
          <w:p w14:paraId="1B75BDD1" w14:textId="77CDB9AF" w:rsidR="00E14563" w:rsidRDefault="00E14563" w:rsidP="007D7114">
            <w:pPr>
              <w:jc w:val="both"/>
            </w:pPr>
            <w:r>
              <w:t>List of current Board of Directors</w:t>
            </w:r>
          </w:p>
        </w:tc>
      </w:tr>
      <w:tr w:rsidR="0036373E" w14:paraId="14B149D0" w14:textId="77777777" w:rsidTr="007D7114">
        <w:trPr>
          <w:trHeight w:val="531"/>
        </w:trPr>
        <w:sdt>
          <w:sdtPr>
            <w:id w:val="-1911842965"/>
            <w14:checkbox>
              <w14:checked w14:val="0"/>
              <w14:checkedState w14:val="2612" w14:font="MS Gothic"/>
              <w14:uncheckedState w14:val="2610" w14:font="MS Gothic"/>
            </w14:checkbox>
          </w:sdtPr>
          <w:sdtEndPr/>
          <w:sdtContent>
            <w:tc>
              <w:tcPr>
                <w:tcW w:w="715" w:type="dxa"/>
                <w:vAlign w:val="center"/>
              </w:tcPr>
              <w:p w14:paraId="78C6EF09" w14:textId="1F40B623" w:rsidR="0036373E" w:rsidRDefault="000412B2" w:rsidP="007D7114">
                <w:pPr>
                  <w:jc w:val="center"/>
                </w:pPr>
                <w:r>
                  <w:rPr>
                    <w:rFonts w:ascii="MS Gothic" w:eastAsia="MS Gothic" w:hAnsi="MS Gothic" w:hint="eastAsia"/>
                  </w:rPr>
                  <w:t>☐</w:t>
                </w:r>
              </w:p>
            </w:tc>
          </w:sdtContent>
        </w:sdt>
        <w:tc>
          <w:tcPr>
            <w:tcW w:w="9355" w:type="dxa"/>
            <w:vAlign w:val="center"/>
          </w:tcPr>
          <w:p w14:paraId="02CD2FD9" w14:textId="41110CC5" w:rsidR="0036373E" w:rsidRDefault="0036373E" w:rsidP="007D7114">
            <w:pPr>
              <w:jc w:val="both"/>
            </w:pPr>
            <w:r>
              <w:t>Organizational Chart</w:t>
            </w:r>
          </w:p>
        </w:tc>
      </w:tr>
      <w:tr w:rsidR="0036373E" w14:paraId="64FB9749" w14:textId="77777777" w:rsidTr="007D7114">
        <w:trPr>
          <w:trHeight w:val="531"/>
        </w:trPr>
        <w:sdt>
          <w:sdtPr>
            <w:id w:val="556821927"/>
            <w14:checkbox>
              <w14:checked w14:val="0"/>
              <w14:checkedState w14:val="2612" w14:font="MS Gothic"/>
              <w14:uncheckedState w14:val="2610" w14:font="MS Gothic"/>
            </w14:checkbox>
          </w:sdtPr>
          <w:sdtEndPr/>
          <w:sdtContent>
            <w:tc>
              <w:tcPr>
                <w:tcW w:w="715" w:type="dxa"/>
                <w:vAlign w:val="center"/>
              </w:tcPr>
              <w:p w14:paraId="06D2A826" w14:textId="02FF0794" w:rsidR="0036373E" w:rsidRDefault="000412B2" w:rsidP="007D7114">
                <w:pPr>
                  <w:jc w:val="center"/>
                </w:pPr>
                <w:r>
                  <w:rPr>
                    <w:rFonts w:ascii="MS Gothic" w:eastAsia="MS Gothic" w:hAnsi="MS Gothic" w:hint="eastAsia"/>
                  </w:rPr>
                  <w:t>☐</w:t>
                </w:r>
              </w:p>
            </w:tc>
          </w:sdtContent>
        </w:sdt>
        <w:tc>
          <w:tcPr>
            <w:tcW w:w="9355" w:type="dxa"/>
            <w:vAlign w:val="center"/>
          </w:tcPr>
          <w:p w14:paraId="5A896BDB" w14:textId="5C0AAC23" w:rsidR="0036373E" w:rsidRDefault="0036373E" w:rsidP="007D7114">
            <w:pPr>
              <w:jc w:val="both"/>
            </w:pPr>
            <w:r>
              <w:t>Job descriptions for each position to be funded under this application</w:t>
            </w:r>
          </w:p>
        </w:tc>
      </w:tr>
      <w:tr w:rsidR="00B91556" w14:paraId="5DEED3DE" w14:textId="77777777" w:rsidTr="007D7114">
        <w:trPr>
          <w:trHeight w:val="531"/>
        </w:trPr>
        <w:sdt>
          <w:sdtPr>
            <w:id w:val="430242297"/>
            <w14:checkbox>
              <w14:checked w14:val="0"/>
              <w14:checkedState w14:val="2612" w14:font="MS Gothic"/>
              <w14:uncheckedState w14:val="2610" w14:font="MS Gothic"/>
            </w14:checkbox>
          </w:sdtPr>
          <w:sdtEndPr/>
          <w:sdtContent>
            <w:tc>
              <w:tcPr>
                <w:tcW w:w="715" w:type="dxa"/>
                <w:vAlign w:val="center"/>
              </w:tcPr>
              <w:p w14:paraId="7C9B4824" w14:textId="143AAD97" w:rsidR="00B91556" w:rsidRDefault="000412B2" w:rsidP="007D7114">
                <w:pPr>
                  <w:jc w:val="center"/>
                </w:pPr>
                <w:r>
                  <w:rPr>
                    <w:rFonts w:ascii="MS Gothic" w:eastAsia="MS Gothic" w:hAnsi="MS Gothic" w:hint="eastAsia"/>
                  </w:rPr>
                  <w:t>☐</w:t>
                </w:r>
              </w:p>
            </w:tc>
          </w:sdtContent>
        </w:sdt>
        <w:tc>
          <w:tcPr>
            <w:tcW w:w="9355" w:type="dxa"/>
            <w:vAlign w:val="center"/>
          </w:tcPr>
          <w:p w14:paraId="6C2B8DE1" w14:textId="13B1146E" w:rsidR="00B91556" w:rsidRDefault="00E70989" w:rsidP="007D7114">
            <w:pPr>
              <w:jc w:val="both"/>
            </w:pPr>
            <w:r>
              <w:t xml:space="preserve">Corporate resolution authorizing an appropriate staff member to execute program applications, agreements, payment requests, and related documents on behalf of the agency related to the City of </w:t>
            </w:r>
            <w:r w:rsidR="00BB3607">
              <w:t>Rancho Cucamonga</w:t>
            </w:r>
            <w:r>
              <w:t xml:space="preserve"> CDBG grant</w:t>
            </w:r>
          </w:p>
        </w:tc>
      </w:tr>
      <w:tr w:rsidR="00F4746F" w14:paraId="690FE140" w14:textId="77777777" w:rsidTr="007D7114">
        <w:trPr>
          <w:trHeight w:val="531"/>
        </w:trPr>
        <w:sdt>
          <w:sdtPr>
            <w:id w:val="1413740136"/>
            <w14:checkbox>
              <w14:checked w14:val="0"/>
              <w14:checkedState w14:val="2612" w14:font="MS Gothic"/>
              <w14:uncheckedState w14:val="2610" w14:font="MS Gothic"/>
            </w14:checkbox>
          </w:sdtPr>
          <w:sdtEndPr/>
          <w:sdtContent>
            <w:tc>
              <w:tcPr>
                <w:tcW w:w="715" w:type="dxa"/>
                <w:vAlign w:val="center"/>
              </w:tcPr>
              <w:p w14:paraId="23671E65" w14:textId="39587F3C" w:rsidR="00F4746F" w:rsidRDefault="000412B2" w:rsidP="007D7114">
                <w:pPr>
                  <w:jc w:val="center"/>
                </w:pPr>
                <w:r>
                  <w:rPr>
                    <w:rFonts w:ascii="MS Gothic" w:eastAsia="MS Gothic" w:hAnsi="MS Gothic" w:hint="eastAsia"/>
                  </w:rPr>
                  <w:t>☐</w:t>
                </w:r>
              </w:p>
            </w:tc>
          </w:sdtContent>
        </w:sdt>
        <w:tc>
          <w:tcPr>
            <w:tcW w:w="9355" w:type="dxa"/>
            <w:vAlign w:val="center"/>
          </w:tcPr>
          <w:p w14:paraId="4605D6D7" w14:textId="2E24D62F" w:rsidR="00F4746F" w:rsidRDefault="00F4746F" w:rsidP="007D7114">
            <w:pPr>
              <w:jc w:val="both"/>
            </w:pPr>
            <w:r>
              <w:t>Most recently filed IRS-990</w:t>
            </w:r>
          </w:p>
        </w:tc>
      </w:tr>
      <w:tr w:rsidR="005043A6" w14:paraId="7F5B9C40" w14:textId="77777777" w:rsidTr="007D7114">
        <w:trPr>
          <w:trHeight w:val="801"/>
        </w:trPr>
        <w:sdt>
          <w:sdtPr>
            <w:id w:val="181097804"/>
            <w14:checkbox>
              <w14:checked w14:val="0"/>
              <w14:checkedState w14:val="2612" w14:font="MS Gothic"/>
              <w14:uncheckedState w14:val="2610" w14:font="MS Gothic"/>
            </w14:checkbox>
          </w:sdtPr>
          <w:sdtEndPr/>
          <w:sdtContent>
            <w:tc>
              <w:tcPr>
                <w:tcW w:w="715" w:type="dxa"/>
                <w:vAlign w:val="center"/>
              </w:tcPr>
              <w:p w14:paraId="13CF7429" w14:textId="77777777" w:rsidR="005043A6" w:rsidRDefault="005043A6" w:rsidP="007D7114">
                <w:pPr>
                  <w:jc w:val="center"/>
                </w:pPr>
                <w:r>
                  <w:rPr>
                    <w:rFonts w:ascii="MS Gothic" w:eastAsia="MS Gothic" w:hAnsi="MS Gothic" w:hint="eastAsia"/>
                  </w:rPr>
                  <w:t>☐</w:t>
                </w:r>
              </w:p>
            </w:tc>
          </w:sdtContent>
        </w:sdt>
        <w:tc>
          <w:tcPr>
            <w:tcW w:w="9355" w:type="dxa"/>
            <w:vAlign w:val="center"/>
          </w:tcPr>
          <w:p w14:paraId="18A7FB2D" w14:textId="1A586FF8" w:rsidR="005043A6" w:rsidRDefault="005043A6" w:rsidP="007D7114">
            <w:pPr>
              <w:jc w:val="both"/>
            </w:pPr>
            <w:r>
              <w:t>Most recent</w:t>
            </w:r>
            <w:r w:rsidR="00A77E00">
              <w:t>ly</w:t>
            </w:r>
            <w:r>
              <w:t xml:space="preserve"> audited financial statement or Single Audit, or if your agency is not required to perform audits, a current balance sheet and income statement</w:t>
            </w:r>
          </w:p>
        </w:tc>
      </w:tr>
    </w:tbl>
    <w:p w14:paraId="57DB5E75" w14:textId="77777777" w:rsidR="008F66C2" w:rsidRDefault="008F66C2" w:rsidP="002C0338"/>
    <w:p w14:paraId="0307D137" w14:textId="602BD5DC" w:rsidR="00DD4912" w:rsidRDefault="001704F5" w:rsidP="002C0338">
      <w:r>
        <w:t xml:space="preserve">If you have any questions or require additional information, please contact </w:t>
      </w:r>
      <w:r w:rsidR="00EA69BC">
        <w:t>Flavio Nunez</w:t>
      </w:r>
      <w:r>
        <w:t xml:space="preserve">, </w:t>
      </w:r>
      <w:r w:rsidR="00075A57">
        <w:t>Management Analyst</w:t>
      </w:r>
      <w:r>
        <w:t xml:space="preserve">, via email at </w:t>
      </w:r>
      <w:hyperlink r:id="rId13" w:history="1">
        <w:r w:rsidR="00075A57" w:rsidRPr="005A5D10">
          <w:rPr>
            <w:rStyle w:val="Hyperlink"/>
          </w:rPr>
          <w:t>Flavio.Nunez@CityofRC.us</w:t>
        </w:r>
      </w:hyperlink>
      <w:r w:rsidR="00075A57">
        <w:t xml:space="preserve">. </w:t>
      </w:r>
      <w:r>
        <w:t xml:space="preserve"> </w:t>
      </w:r>
      <w:r w:rsidR="0015035E">
        <w:t xml:space="preserve"> </w:t>
      </w:r>
    </w:p>
    <w:p w14:paraId="20804F7D" w14:textId="77777777" w:rsidR="00F32F42" w:rsidRPr="00142D99" w:rsidRDefault="00F32F42" w:rsidP="002C0338">
      <w:pPr>
        <w:rPr>
          <w:highlight w:val="yellow"/>
        </w:rPr>
      </w:pPr>
    </w:p>
    <w:p w14:paraId="64B376B1" w14:textId="53DD6148" w:rsidR="00B32FCB" w:rsidRDefault="00B32FCB">
      <w:pPr>
        <w:tabs>
          <w:tab w:val="clear" w:pos="9180"/>
          <w:tab w:val="clear" w:pos="9270"/>
        </w:tabs>
        <w:ind w:right="0"/>
      </w:pPr>
      <w:r>
        <w:br w:type="page"/>
      </w:r>
    </w:p>
    <w:p w14:paraId="1EE6ADB9" w14:textId="567DC944" w:rsidR="002F1B00" w:rsidRPr="002F1B00" w:rsidRDefault="00CA7E5F" w:rsidP="00030F56">
      <w:pPr>
        <w:pStyle w:val="Heading2"/>
      </w:pPr>
      <w:r>
        <w:lastRenderedPageBreak/>
        <w:t>Agency Information</w:t>
      </w:r>
    </w:p>
    <w:tbl>
      <w:tblPr>
        <w:tblW w:w="100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firstRow="0" w:lastRow="0" w:firstColumn="0" w:lastColumn="0" w:noHBand="0" w:noVBand="0"/>
      </w:tblPr>
      <w:tblGrid>
        <w:gridCol w:w="5136"/>
        <w:gridCol w:w="4959"/>
      </w:tblGrid>
      <w:tr w:rsidR="001827A7" w:rsidRPr="00AB5C63" w14:paraId="21C861CB" w14:textId="77777777" w:rsidTr="00F272CD">
        <w:trPr>
          <w:trHeight w:val="405"/>
          <w:jc w:val="center"/>
        </w:trPr>
        <w:tc>
          <w:tcPr>
            <w:tcW w:w="10095" w:type="dxa"/>
            <w:gridSpan w:val="2"/>
            <w:shd w:val="clear" w:color="auto" w:fill="1F3864"/>
            <w:vAlign w:val="center"/>
          </w:tcPr>
          <w:p w14:paraId="12A3678E" w14:textId="77777777" w:rsidR="001827A7" w:rsidRPr="00142D99" w:rsidRDefault="00CA7E5F" w:rsidP="00142D99">
            <w:pPr>
              <w:pStyle w:val="Heading3"/>
            </w:pPr>
            <w:r w:rsidRPr="00142D99">
              <w:t>Agency</w:t>
            </w:r>
            <w:r w:rsidR="001827A7" w:rsidRPr="00142D99">
              <w:t xml:space="preserve"> Information</w:t>
            </w:r>
          </w:p>
        </w:tc>
      </w:tr>
      <w:tr w:rsidR="001827A7" w:rsidRPr="00AB5C63" w14:paraId="1EF14C27" w14:textId="77777777" w:rsidTr="00A51DA3">
        <w:trPr>
          <w:trHeight w:val="747"/>
          <w:jc w:val="center"/>
        </w:trPr>
        <w:tc>
          <w:tcPr>
            <w:tcW w:w="5136" w:type="dxa"/>
          </w:tcPr>
          <w:p w14:paraId="1C1E9119" w14:textId="1CB41A36" w:rsidR="002B4714" w:rsidRPr="002B4714" w:rsidRDefault="002E3748" w:rsidP="002E3748">
            <w:pPr>
              <w:spacing w:after="240"/>
            </w:pPr>
            <w:r>
              <w:t>Agency Name</w:t>
            </w:r>
            <w:r w:rsidR="001827A7" w:rsidRPr="00C650A2">
              <w:t>:</w:t>
            </w:r>
          </w:p>
          <w:sdt>
            <w:sdtPr>
              <w:id w:val="1686473418"/>
              <w:placeholder>
                <w:docPart w:val="FBC584F9A62245D682FBDF5343E5381B"/>
              </w:placeholder>
              <w:showingPlcHdr/>
            </w:sdtPr>
            <w:sdtEndPr/>
            <w:sdtContent>
              <w:p w14:paraId="37C8EBAB" w14:textId="02417BD6" w:rsidR="001827A7" w:rsidRPr="00C650A2" w:rsidRDefault="00276462" w:rsidP="002C0338">
                <w:r w:rsidRPr="00276462">
                  <w:rPr>
                    <w:color w:val="FF0000"/>
                  </w:rPr>
                  <w:t>Agency / Department Name</w:t>
                </w:r>
              </w:p>
            </w:sdtContent>
          </w:sdt>
        </w:tc>
        <w:bookmarkStart w:id="4" w:name="AgencyAddressTip"/>
        <w:tc>
          <w:tcPr>
            <w:tcW w:w="4959" w:type="dxa"/>
          </w:tcPr>
          <w:p w14:paraId="5E43295A" w14:textId="30B98F1E" w:rsidR="002B4714" w:rsidRPr="002B4714" w:rsidRDefault="000C696C" w:rsidP="00436DF2">
            <w:pPr>
              <w:spacing w:after="240"/>
            </w:pPr>
            <w:r>
              <w:fldChar w:fldCharType="begin"/>
            </w:r>
            <w:r>
              <w:instrText xml:space="preserve"> HYPERLINK  \l "AgencyAddressTip" \o "This is the address where all program correspondence will be sent." </w:instrText>
            </w:r>
            <w:r>
              <w:fldChar w:fldCharType="separate"/>
            </w:r>
            <w:r w:rsidR="00436DF2" w:rsidRPr="000C696C">
              <w:rPr>
                <w:rStyle w:val="Hyperlink"/>
              </w:rPr>
              <w:t>Agency Address</w:t>
            </w:r>
            <w:bookmarkEnd w:id="4"/>
            <w:r>
              <w:fldChar w:fldCharType="end"/>
            </w:r>
            <w:r w:rsidR="00CA7E5F" w:rsidRPr="00C650A2">
              <w:t>:</w:t>
            </w:r>
          </w:p>
          <w:sdt>
            <w:sdtPr>
              <w:id w:val="-195539264"/>
              <w:placeholder>
                <w:docPart w:val="1E36DC22B5624685A4274EF5ED6BCC4D"/>
              </w:placeholder>
              <w:showingPlcHdr/>
            </w:sdtPr>
            <w:sdtEndPr/>
            <w:sdtContent>
              <w:p w14:paraId="26301DBB" w14:textId="2E1C0926" w:rsidR="001827A7" w:rsidRPr="00C650A2" w:rsidRDefault="001E52CD" w:rsidP="002C0338">
                <w:r w:rsidRPr="00883B6C">
                  <w:rPr>
                    <w:color w:val="FF0000"/>
                  </w:rPr>
                  <w:t xml:space="preserve">Street, </w:t>
                </w:r>
                <w:r w:rsidR="00883B6C" w:rsidRPr="00883B6C">
                  <w:rPr>
                    <w:color w:val="FF0000"/>
                  </w:rPr>
                  <w:t>City, Zip Code</w:t>
                </w:r>
              </w:p>
            </w:sdtContent>
          </w:sdt>
        </w:tc>
      </w:tr>
      <w:tr w:rsidR="001827A7" w:rsidRPr="00AB5C63" w14:paraId="646E6894" w14:textId="77777777" w:rsidTr="002E3748">
        <w:trPr>
          <w:trHeight w:val="720"/>
          <w:jc w:val="center"/>
        </w:trPr>
        <w:tc>
          <w:tcPr>
            <w:tcW w:w="5136" w:type="dxa"/>
          </w:tcPr>
          <w:p w14:paraId="292EA485" w14:textId="51AF3A74" w:rsidR="001827A7" w:rsidRDefault="0020131B" w:rsidP="00883B6C">
            <w:pPr>
              <w:spacing w:after="240"/>
            </w:pPr>
            <w:r>
              <w:t>Project</w:t>
            </w:r>
            <w:r w:rsidR="00376EF5">
              <w:t xml:space="preserve"> Name</w:t>
            </w:r>
            <w:r w:rsidR="00883B6C">
              <w:t>:</w:t>
            </w:r>
          </w:p>
          <w:sdt>
            <w:sdtPr>
              <w:id w:val="1231658304"/>
              <w:placeholder>
                <w:docPart w:val="2B587596C1374C02B300E3CE74162F41"/>
              </w:placeholder>
              <w:showingPlcHdr/>
            </w:sdtPr>
            <w:sdtEndPr/>
            <w:sdtContent>
              <w:p w14:paraId="42114A03" w14:textId="096B6537" w:rsidR="00883B6C" w:rsidRPr="00C650A2" w:rsidRDefault="0020131B" w:rsidP="00376EF5">
                <w:r>
                  <w:rPr>
                    <w:color w:val="FF0000"/>
                  </w:rPr>
                  <w:t>Project</w:t>
                </w:r>
                <w:r w:rsidR="00376EF5">
                  <w:rPr>
                    <w:color w:val="FF0000"/>
                  </w:rPr>
                  <w:t xml:space="preserve"> Name</w:t>
                </w:r>
              </w:p>
            </w:sdtContent>
          </w:sdt>
        </w:tc>
        <w:tc>
          <w:tcPr>
            <w:tcW w:w="4959" w:type="dxa"/>
          </w:tcPr>
          <w:p w14:paraId="2C512364" w14:textId="78845E33" w:rsidR="001827A7" w:rsidRDefault="0020131B" w:rsidP="00376EF5">
            <w:pPr>
              <w:spacing w:after="240"/>
            </w:pPr>
            <w:r>
              <w:t>Project</w:t>
            </w:r>
            <w:r w:rsidR="00376EF5">
              <w:t xml:space="preserve"> Address:</w:t>
            </w:r>
          </w:p>
          <w:sdt>
            <w:sdtPr>
              <w:id w:val="1319616580"/>
              <w:placeholder>
                <w:docPart w:val="42D9F1F68F3444FBB38AB7FBD1DDAA6D"/>
              </w:placeholder>
              <w:showingPlcHdr/>
            </w:sdtPr>
            <w:sdtEndPr/>
            <w:sdtContent>
              <w:p w14:paraId="3FC7860D" w14:textId="3A9E035C" w:rsidR="001827A7" w:rsidRPr="00C650A2" w:rsidRDefault="00376EF5" w:rsidP="002C0338">
                <w:r w:rsidRPr="00376EF5">
                  <w:rPr>
                    <w:rStyle w:val="PlaceholderText"/>
                    <w:color w:val="FF0000"/>
                  </w:rPr>
                  <w:t>Street, City, Zip Code</w:t>
                </w:r>
              </w:p>
            </w:sdtContent>
          </w:sdt>
        </w:tc>
      </w:tr>
      <w:bookmarkStart w:id="5" w:name="AgencyTypeTip"/>
      <w:tr w:rsidR="001827A7" w:rsidRPr="00AB5C63" w14:paraId="4ADA2B84" w14:textId="77777777" w:rsidTr="002560B8">
        <w:trPr>
          <w:trHeight w:val="702"/>
          <w:jc w:val="center"/>
        </w:trPr>
        <w:tc>
          <w:tcPr>
            <w:tcW w:w="5136" w:type="dxa"/>
          </w:tcPr>
          <w:p w14:paraId="0CDE1847" w14:textId="48362A1E" w:rsidR="002B4714" w:rsidRPr="002B4714" w:rsidRDefault="00002054" w:rsidP="00A50A6B">
            <w:pPr>
              <w:spacing w:after="240"/>
            </w:pPr>
            <w:r>
              <w:fldChar w:fldCharType="begin"/>
            </w:r>
            <w:r>
              <w:instrText xml:space="preserve"> HYPERLINK  \l "AgencyTypeTip" \o "Select 'Non-Profit' if your agency is recognized by the IRS as a nonprofit; Select 'For-Profit' if your agency is a corporation or sole proprietorship; Select 'Public' if your agency is a government department." </w:instrText>
            </w:r>
            <w:r>
              <w:fldChar w:fldCharType="separate"/>
            </w:r>
            <w:r w:rsidR="00CA7E5F" w:rsidRPr="00002054">
              <w:rPr>
                <w:rStyle w:val="Hyperlink"/>
              </w:rPr>
              <w:t xml:space="preserve">Agency </w:t>
            </w:r>
            <w:r w:rsidR="004C2231" w:rsidRPr="00002054">
              <w:rPr>
                <w:rStyle w:val="Hyperlink"/>
              </w:rPr>
              <w:t>Type</w:t>
            </w:r>
            <w:bookmarkEnd w:id="5"/>
            <w:r>
              <w:fldChar w:fldCharType="end"/>
            </w:r>
            <w:r w:rsidR="004C2231">
              <w:t>:</w:t>
            </w:r>
            <w:r w:rsidR="0075335B">
              <w:t xml:space="preserve"> </w:t>
            </w:r>
          </w:p>
          <w:sdt>
            <w:sdtPr>
              <w:id w:val="99613614"/>
              <w:placeholder>
                <w:docPart w:val="BA7FE37688474E81B5A9D48BD110FCEE"/>
              </w:placeholder>
              <w:showingPlcHdr/>
              <w:comboBox>
                <w:listItem w:value="Select Agency from Dropdown"/>
                <w:listItem w:displayText="Non-Profit" w:value="Non-Profit"/>
                <w:listItem w:displayText="For-Profit" w:value="For-Profit"/>
                <w:listItem w:displayText="Public / Quasi Public" w:value="Public / Quasi Public"/>
              </w:comboBox>
            </w:sdtPr>
            <w:sdtEndPr/>
            <w:sdtContent>
              <w:p w14:paraId="493AEFD3" w14:textId="64A52C95" w:rsidR="001827A7" w:rsidRPr="00C650A2" w:rsidRDefault="007B2ADA" w:rsidP="002C0338">
                <w:r w:rsidRPr="00267B98">
                  <w:rPr>
                    <w:rStyle w:val="PlaceholderText"/>
                    <w:color w:val="FF0000"/>
                  </w:rPr>
                  <w:t>Select Agency</w:t>
                </w:r>
                <w:r w:rsidR="00EF3E15" w:rsidRPr="00267B98">
                  <w:rPr>
                    <w:rStyle w:val="PlaceholderText"/>
                    <w:color w:val="FF0000"/>
                  </w:rPr>
                  <w:t xml:space="preserve"> </w:t>
                </w:r>
                <w:r w:rsidR="00267B98" w:rsidRPr="00267B98">
                  <w:rPr>
                    <w:rStyle w:val="PlaceholderText"/>
                    <w:color w:val="FF0000"/>
                  </w:rPr>
                  <w:t>from Dropdown</w:t>
                </w:r>
              </w:p>
            </w:sdtContent>
          </w:sdt>
        </w:tc>
        <w:tc>
          <w:tcPr>
            <w:tcW w:w="4959" w:type="dxa"/>
            <w:shd w:val="clear" w:color="auto" w:fill="auto"/>
          </w:tcPr>
          <w:p w14:paraId="71B325B6" w14:textId="77777777" w:rsidR="001827A7" w:rsidRDefault="00A02C0B" w:rsidP="00A02C0B">
            <w:pPr>
              <w:spacing w:after="240"/>
            </w:pPr>
            <w:r>
              <w:t>Faith-based Organization</w:t>
            </w:r>
            <w:r w:rsidR="00CA7E5F" w:rsidRPr="00C650A2">
              <w:t>:</w:t>
            </w:r>
          </w:p>
          <w:sdt>
            <w:sdtPr>
              <w:id w:val="-115208429"/>
              <w:placeholder>
                <w:docPart w:val="BECFE6D8B3354F2EBFDC71090BB9BA68"/>
              </w:placeholder>
              <w:showingPlcHdr/>
              <w:comboBox>
                <w:listItem w:value="Select Response from Dropdown"/>
                <w:listItem w:displayText="Yes" w:value="Yes"/>
                <w:listItem w:displayText="No" w:value="No"/>
              </w:comboBox>
            </w:sdtPr>
            <w:sdtEndPr/>
            <w:sdtContent>
              <w:p w14:paraId="65ECDCA9" w14:textId="4755D59C" w:rsidR="00A02C0B" w:rsidRPr="00C650A2" w:rsidRDefault="002560B8" w:rsidP="002560B8">
                <w:r w:rsidRPr="002560B8">
                  <w:rPr>
                    <w:rStyle w:val="PlaceholderText"/>
                    <w:color w:val="FF0000"/>
                  </w:rPr>
                  <w:t>Select Response from Dropdown</w:t>
                </w:r>
              </w:p>
            </w:sdtContent>
          </w:sdt>
        </w:tc>
      </w:tr>
      <w:tr w:rsidR="00CA7E5F" w:rsidRPr="00AB5C63" w14:paraId="71570B3F" w14:textId="77777777" w:rsidTr="00A51DA3">
        <w:trPr>
          <w:trHeight w:val="720"/>
          <w:jc w:val="center"/>
        </w:trPr>
        <w:tc>
          <w:tcPr>
            <w:tcW w:w="5136" w:type="dxa"/>
          </w:tcPr>
          <w:p w14:paraId="1B845136" w14:textId="77777777" w:rsidR="002B4714" w:rsidRDefault="002560B8" w:rsidP="00043090">
            <w:pPr>
              <w:spacing w:after="240"/>
            </w:pPr>
            <w:r>
              <w:t>Feder</w:t>
            </w:r>
            <w:r w:rsidR="00F418D6">
              <w:t>al E</w:t>
            </w:r>
            <w:r w:rsidR="00ED3EE8">
              <w:t>IN</w:t>
            </w:r>
            <w:r w:rsidR="00341381">
              <w:t>:</w:t>
            </w:r>
          </w:p>
          <w:sdt>
            <w:sdtPr>
              <w:id w:val="1651869904"/>
              <w:placeholder>
                <w:docPart w:val="239AA614F2C14693A59C4AC2AEC1F0ED"/>
              </w:placeholder>
              <w:showingPlcHdr/>
            </w:sdtPr>
            <w:sdtEndPr/>
            <w:sdtContent>
              <w:p w14:paraId="2EC444EA" w14:textId="3394A4F5" w:rsidR="00341381" w:rsidRPr="00C650A2" w:rsidRDefault="00043090" w:rsidP="002C0338">
                <w:r w:rsidRPr="00043090">
                  <w:rPr>
                    <w:rStyle w:val="PlaceholderText"/>
                    <w:color w:val="FF0000"/>
                  </w:rPr>
                  <w:t>Enter Nine Digit Number</w:t>
                </w:r>
              </w:p>
            </w:sdtContent>
          </w:sdt>
        </w:tc>
        <w:bookmarkStart w:id="6" w:name="DUNSNoTip"/>
        <w:tc>
          <w:tcPr>
            <w:tcW w:w="4959" w:type="dxa"/>
          </w:tcPr>
          <w:p w14:paraId="1E8AB4BE" w14:textId="0616D280" w:rsidR="00043090" w:rsidRDefault="009C282F" w:rsidP="00043090">
            <w:pPr>
              <w:spacing w:after="240"/>
            </w:pPr>
            <w:r>
              <w:fldChar w:fldCharType="begin"/>
            </w:r>
            <w:r>
              <w:instrText xml:space="preserve"> HYPERLINK  \l "DUNSNoTip" \o "This is a requirement for all CDBG-assisted subrecipients. For more information on how to obtain a DUNS number if your organization does not already have one, visit: http://fedgov.dnb.com/webform/index.jsp" </w:instrText>
            </w:r>
            <w:r>
              <w:fldChar w:fldCharType="separate"/>
            </w:r>
            <w:r w:rsidR="00341381" w:rsidRPr="009C282F">
              <w:rPr>
                <w:rStyle w:val="Hyperlink"/>
              </w:rPr>
              <w:t>DUNS No.</w:t>
            </w:r>
            <w:bookmarkEnd w:id="6"/>
            <w:r>
              <w:fldChar w:fldCharType="end"/>
            </w:r>
            <w:r w:rsidR="00341381">
              <w:t>:</w:t>
            </w:r>
          </w:p>
          <w:sdt>
            <w:sdtPr>
              <w:id w:val="-1593690464"/>
              <w:placeholder>
                <w:docPart w:val="BC18BDEC7C3646A2839C2BC444A85A10"/>
              </w:placeholder>
              <w:showingPlcHdr/>
            </w:sdtPr>
            <w:sdtEndPr/>
            <w:sdtContent>
              <w:p w14:paraId="3A94964E" w14:textId="315BC261" w:rsidR="00043090" w:rsidRPr="00C650A2" w:rsidRDefault="00043090" w:rsidP="002C0338">
                <w:r w:rsidRPr="00043090">
                  <w:rPr>
                    <w:rStyle w:val="PlaceholderText"/>
                    <w:color w:val="FF0000"/>
                  </w:rPr>
                  <w:t>Enter Nine Digit Number</w:t>
                </w:r>
              </w:p>
            </w:sdtContent>
          </w:sdt>
        </w:tc>
      </w:tr>
      <w:tr w:rsidR="000B43DB" w:rsidRPr="00AB5C63" w14:paraId="3A26C7B0" w14:textId="77777777" w:rsidTr="000B43DB">
        <w:trPr>
          <w:trHeight w:val="630"/>
          <w:jc w:val="center"/>
        </w:trPr>
        <w:tc>
          <w:tcPr>
            <w:tcW w:w="10095" w:type="dxa"/>
            <w:gridSpan w:val="2"/>
          </w:tcPr>
          <w:p w14:paraId="5310D11D" w14:textId="77777777" w:rsidR="000B43DB" w:rsidRDefault="000B43DB" w:rsidP="000B43DB">
            <w:pPr>
              <w:spacing w:after="240"/>
            </w:pPr>
            <w:r>
              <w:t>The Proposed Project is:</w:t>
            </w:r>
          </w:p>
          <w:sdt>
            <w:sdtPr>
              <w:id w:val="588354039"/>
              <w:placeholder>
                <w:docPart w:val="F191F51E713D42D6BEF2BCB05064AE2A"/>
              </w:placeholder>
              <w:showingPlcHdr/>
              <w:comboBox>
                <w:listItem w:value="Select Project from Dropdown"/>
                <w:listItem w:displayText="New Project" w:value="New Project"/>
                <w:listItem w:displayText="Existing Project to be Enhanced and/or Expanded" w:value="Existing Project to be Enhanced and/or Expanded"/>
              </w:comboBox>
            </w:sdtPr>
            <w:sdtEndPr/>
            <w:sdtContent>
              <w:p w14:paraId="031AE744" w14:textId="4733369A" w:rsidR="000B43DB" w:rsidRDefault="000B43DB" w:rsidP="000B43DB">
                <w:r w:rsidRPr="00D9550F">
                  <w:rPr>
                    <w:rStyle w:val="PlaceholderText"/>
                    <w:color w:val="FF0000"/>
                  </w:rPr>
                  <w:t>Select Project from Dropdown</w:t>
                </w:r>
              </w:p>
            </w:sdtContent>
          </w:sdt>
        </w:tc>
      </w:tr>
      <w:tr w:rsidR="0004707B" w:rsidRPr="00AB5C63" w14:paraId="5F459658" w14:textId="77777777" w:rsidTr="000B43DB">
        <w:trPr>
          <w:trHeight w:val="621"/>
          <w:jc w:val="center"/>
        </w:trPr>
        <w:tc>
          <w:tcPr>
            <w:tcW w:w="5136" w:type="dxa"/>
          </w:tcPr>
          <w:p w14:paraId="54526F18" w14:textId="77777777" w:rsidR="0004707B" w:rsidRDefault="00D9550F" w:rsidP="000B43DB">
            <w:pPr>
              <w:spacing w:after="240"/>
            </w:pPr>
            <w:r>
              <w:t>Amount Requested:</w:t>
            </w:r>
          </w:p>
          <w:p w14:paraId="6F585B84" w14:textId="2843792C" w:rsidR="00D9550F" w:rsidRDefault="00D9550F" w:rsidP="000B43DB">
            <w:pPr>
              <w:spacing w:after="240"/>
            </w:pPr>
            <w:r>
              <w:t>$</w:t>
            </w:r>
            <w:sdt>
              <w:sdtPr>
                <w:id w:val="447664093"/>
                <w:placeholder>
                  <w:docPart w:val="A3798A72DFF44C79B247163E71FA5209"/>
                </w:placeholder>
                <w:showingPlcHdr/>
              </w:sdtPr>
              <w:sdtEndPr/>
              <w:sdtContent>
                <w:r w:rsidRPr="00D9550F">
                  <w:rPr>
                    <w:rStyle w:val="PlaceholderText"/>
                    <w:color w:val="FF0000"/>
                  </w:rPr>
                  <w:t>Enter Amount</w:t>
                </w:r>
              </w:sdtContent>
            </w:sdt>
          </w:p>
        </w:tc>
        <w:tc>
          <w:tcPr>
            <w:tcW w:w="4959" w:type="dxa"/>
          </w:tcPr>
          <w:p w14:paraId="2BA24FBB" w14:textId="77777777" w:rsidR="0004707B" w:rsidRDefault="00D9550F" w:rsidP="000B43DB">
            <w:pPr>
              <w:spacing w:after="240"/>
            </w:pPr>
            <w:r>
              <w:t>No. of Unduplicated People to be Served:</w:t>
            </w:r>
          </w:p>
          <w:p w14:paraId="2BBBD0CA" w14:textId="2D7A92A0" w:rsidR="00D9550F" w:rsidRDefault="00C011D8" w:rsidP="000B43DB">
            <w:sdt>
              <w:sdtPr>
                <w:id w:val="431104213"/>
                <w:placeholder>
                  <w:docPart w:val="2BFF7D7E9A7B43B39EC77BECDC64549D"/>
                </w:placeholder>
                <w:showingPlcHdr/>
              </w:sdtPr>
              <w:sdtEndPr/>
              <w:sdtContent>
                <w:r w:rsidR="00D9550F" w:rsidRPr="00D9550F">
                  <w:rPr>
                    <w:rStyle w:val="PlaceholderText"/>
                    <w:color w:val="FF0000"/>
                  </w:rPr>
                  <w:t xml:space="preserve">Enter </w:t>
                </w:r>
                <w:r w:rsidR="00791414">
                  <w:rPr>
                    <w:rStyle w:val="PlaceholderText"/>
                    <w:color w:val="FF0000"/>
                  </w:rPr>
                  <w:t>No. of Residents to be Served</w:t>
                </w:r>
              </w:sdtContent>
            </w:sdt>
          </w:p>
        </w:tc>
      </w:tr>
      <w:tr w:rsidR="00A3332F" w:rsidRPr="00AB5C63" w14:paraId="11BFF27C" w14:textId="77777777" w:rsidTr="00B32FCB">
        <w:trPr>
          <w:trHeight w:val="403"/>
          <w:jc w:val="center"/>
        </w:trPr>
        <w:tc>
          <w:tcPr>
            <w:tcW w:w="10095" w:type="dxa"/>
            <w:gridSpan w:val="2"/>
            <w:shd w:val="clear" w:color="auto" w:fill="1F3864" w:themeFill="accent1" w:themeFillShade="80"/>
            <w:vAlign w:val="center"/>
          </w:tcPr>
          <w:p w14:paraId="1D1034A2" w14:textId="78407761" w:rsidR="00A3332F" w:rsidRDefault="00EF0580" w:rsidP="00B32FCB">
            <w:pPr>
              <w:pStyle w:val="Heading3"/>
            </w:pPr>
            <w:r>
              <w:t>Contact Information</w:t>
            </w:r>
          </w:p>
        </w:tc>
      </w:tr>
      <w:tr w:rsidR="00EF0580" w:rsidRPr="00AB5C63" w14:paraId="464CA1CD" w14:textId="77777777" w:rsidTr="00B32FCB">
        <w:trPr>
          <w:trHeight w:val="403"/>
          <w:jc w:val="center"/>
        </w:trPr>
        <w:tc>
          <w:tcPr>
            <w:tcW w:w="10095" w:type="dxa"/>
            <w:gridSpan w:val="2"/>
            <w:shd w:val="clear" w:color="auto" w:fill="D9E2F3" w:themeFill="accent1" w:themeFillTint="33"/>
            <w:vAlign w:val="center"/>
          </w:tcPr>
          <w:p w14:paraId="41E3414B" w14:textId="63CCFC9B" w:rsidR="00EF0580" w:rsidRDefault="00165599" w:rsidP="00B32FCB">
            <w:pPr>
              <w:pStyle w:val="Heading3"/>
            </w:pPr>
            <w:r>
              <w:t>Contac</w:t>
            </w:r>
            <w:r w:rsidR="00360165">
              <w:t>t</w:t>
            </w:r>
            <w:r>
              <w:t xml:space="preserve"> Person</w:t>
            </w:r>
            <w:r w:rsidR="00360165">
              <w:t xml:space="preserve"> for Application</w:t>
            </w:r>
          </w:p>
        </w:tc>
      </w:tr>
      <w:tr w:rsidR="00A3332F" w:rsidRPr="00AB5C63" w14:paraId="37CEC69B" w14:textId="77777777" w:rsidTr="00A51DA3">
        <w:trPr>
          <w:trHeight w:val="720"/>
          <w:jc w:val="center"/>
        </w:trPr>
        <w:tc>
          <w:tcPr>
            <w:tcW w:w="5136" w:type="dxa"/>
          </w:tcPr>
          <w:p w14:paraId="6CF79AFD" w14:textId="77777777" w:rsidR="00534F08" w:rsidRDefault="00EF0580" w:rsidP="00006456">
            <w:pPr>
              <w:spacing w:after="240"/>
            </w:pPr>
            <w:r>
              <w:t>Name:</w:t>
            </w:r>
          </w:p>
          <w:sdt>
            <w:sdtPr>
              <w:id w:val="173077829"/>
              <w:placeholder>
                <w:docPart w:val="2D23F581320B43ACAD87A816CD35335B"/>
              </w:placeholder>
              <w:showingPlcHdr/>
            </w:sdtPr>
            <w:sdtEndPr/>
            <w:sdtContent>
              <w:p w14:paraId="3B0A79C9" w14:textId="6BCEAB46" w:rsidR="00534F08" w:rsidRDefault="00534F08" w:rsidP="00534F08">
                <w:r w:rsidRPr="00006456">
                  <w:rPr>
                    <w:rStyle w:val="PlaceholderText"/>
                    <w:color w:val="FF0000"/>
                  </w:rPr>
                  <w:t>Name of POC</w:t>
                </w:r>
                <w:r w:rsidR="00006456" w:rsidRPr="00006456">
                  <w:rPr>
                    <w:rStyle w:val="PlaceholderText"/>
                    <w:color w:val="FF0000"/>
                  </w:rPr>
                  <w:t xml:space="preserve"> for Application</w:t>
                </w:r>
              </w:p>
            </w:sdtContent>
          </w:sdt>
        </w:tc>
        <w:tc>
          <w:tcPr>
            <w:tcW w:w="4959" w:type="dxa"/>
          </w:tcPr>
          <w:p w14:paraId="1D51FF3B" w14:textId="77777777" w:rsidR="00A3332F" w:rsidRDefault="00EF0580" w:rsidP="00006456">
            <w:pPr>
              <w:spacing w:after="240"/>
            </w:pPr>
            <w:r>
              <w:t>Title:</w:t>
            </w:r>
          </w:p>
          <w:sdt>
            <w:sdtPr>
              <w:id w:val="1313600594"/>
              <w:placeholder>
                <w:docPart w:val="0C7BDE942ACC42DB9DF7237C93392C09"/>
              </w:placeholder>
              <w:showingPlcHdr/>
            </w:sdtPr>
            <w:sdtEndPr/>
            <w:sdtContent>
              <w:p w14:paraId="1BEEEB8A" w14:textId="13FAF65F" w:rsidR="00534F08" w:rsidRDefault="00006456" w:rsidP="00534F08">
                <w:r w:rsidRPr="00006456">
                  <w:rPr>
                    <w:rStyle w:val="PlaceholderText"/>
                    <w:color w:val="FF0000"/>
                  </w:rPr>
                  <w:t>Job Title of POC for Application</w:t>
                </w:r>
              </w:p>
            </w:sdtContent>
          </w:sdt>
        </w:tc>
      </w:tr>
      <w:tr w:rsidR="00A3332F" w:rsidRPr="00AB5C63" w14:paraId="0333D4F0" w14:textId="77777777" w:rsidTr="00A51DA3">
        <w:trPr>
          <w:trHeight w:val="720"/>
          <w:jc w:val="center"/>
        </w:trPr>
        <w:tc>
          <w:tcPr>
            <w:tcW w:w="5136" w:type="dxa"/>
          </w:tcPr>
          <w:p w14:paraId="0635814E" w14:textId="77777777" w:rsidR="00A3332F" w:rsidRDefault="00EF0580" w:rsidP="00006456">
            <w:pPr>
              <w:spacing w:after="240"/>
            </w:pPr>
            <w:r>
              <w:t>Phone:</w:t>
            </w:r>
          </w:p>
          <w:sdt>
            <w:sdtPr>
              <w:id w:val="-58480883"/>
              <w:placeholder>
                <w:docPart w:val="75053BC3D6DA4C7A8701D48DF39BF4FA"/>
              </w:placeholder>
              <w:showingPlcHdr/>
            </w:sdtPr>
            <w:sdtEndPr/>
            <w:sdtContent>
              <w:p w14:paraId="0C1DEEDF" w14:textId="5F7A3369" w:rsidR="00006456" w:rsidRDefault="00006456" w:rsidP="00534F08">
                <w:r w:rsidRPr="00006456">
                  <w:rPr>
                    <w:rStyle w:val="PlaceholderText"/>
                    <w:color w:val="FF0000"/>
                  </w:rPr>
                  <w:t>Phone No. of POC for Application</w:t>
                </w:r>
              </w:p>
            </w:sdtContent>
          </w:sdt>
        </w:tc>
        <w:tc>
          <w:tcPr>
            <w:tcW w:w="4959" w:type="dxa"/>
          </w:tcPr>
          <w:p w14:paraId="64D55FCB" w14:textId="77777777" w:rsidR="00A3332F" w:rsidRDefault="00EF0580" w:rsidP="00006456">
            <w:pPr>
              <w:spacing w:after="240"/>
            </w:pPr>
            <w:r>
              <w:t>Email:</w:t>
            </w:r>
          </w:p>
          <w:sdt>
            <w:sdtPr>
              <w:id w:val="1134287451"/>
              <w:placeholder>
                <w:docPart w:val="066BFEC4205B4C6A89EA32760C971B1C"/>
              </w:placeholder>
              <w:showingPlcHdr/>
            </w:sdtPr>
            <w:sdtEndPr/>
            <w:sdtContent>
              <w:p w14:paraId="73619F94" w14:textId="61A7A1F2" w:rsidR="00006456" w:rsidRDefault="00006456" w:rsidP="00534F08">
                <w:r w:rsidRPr="00006456">
                  <w:rPr>
                    <w:rStyle w:val="PlaceholderText"/>
                    <w:color w:val="FF0000"/>
                  </w:rPr>
                  <w:t>Email of POC for Application</w:t>
                </w:r>
              </w:p>
            </w:sdtContent>
          </w:sdt>
        </w:tc>
      </w:tr>
      <w:tr w:rsidR="00360165" w:rsidRPr="00AB5C63" w14:paraId="71B90FE3" w14:textId="77777777" w:rsidTr="00B32FCB">
        <w:trPr>
          <w:trHeight w:val="403"/>
          <w:jc w:val="center"/>
        </w:trPr>
        <w:tc>
          <w:tcPr>
            <w:tcW w:w="10095" w:type="dxa"/>
            <w:gridSpan w:val="2"/>
            <w:shd w:val="clear" w:color="auto" w:fill="D9E2F3" w:themeFill="accent1" w:themeFillTint="33"/>
            <w:vAlign w:val="center"/>
          </w:tcPr>
          <w:p w14:paraId="58F95EDC" w14:textId="0400AC4E" w:rsidR="00360165" w:rsidRDefault="00165599" w:rsidP="00B32FCB">
            <w:pPr>
              <w:pStyle w:val="Heading3"/>
            </w:pPr>
            <w:r>
              <w:t xml:space="preserve">Contact Person for </w:t>
            </w:r>
            <w:r w:rsidR="0037698F">
              <w:t>Project</w:t>
            </w:r>
            <w:r w:rsidR="008864CA">
              <w:t xml:space="preserve"> Implementation</w:t>
            </w:r>
          </w:p>
        </w:tc>
      </w:tr>
      <w:tr w:rsidR="00006456" w:rsidRPr="00AB5C63" w14:paraId="75B6B067" w14:textId="77777777" w:rsidTr="00A51DA3">
        <w:trPr>
          <w:trHeight w:val="720"/>
          <w:jc w:val="center"/>
        </w:trPr>
        <w:tc>
          <w:tcPr>
            <w:tcW w:w="5136" w:type="dxa"/>
          </w:tcPr>
          <w:p w14:paraId="4ADAAA3F" w14:textId="77777777" w:rsidR="00006456" w:rsidRDefault="00006456" w:rsidP="00612063">
            <w:pPr>
              <w:spacing w:after="240"/>
            </w:pPr>
            <w:r>
              <w:t>Name:</w:t>
            </w:r>
          </w:p>
          <w:sdt>
            <w:sdtPr>
              <w:id w:val="-82833710"/>
              <w:placeholder>
                <w:docPart w:val="476C2F5D45304301938678E27E9024D8"/>
              </w:placeholder>
              <w:showingPlcHdr/>
            </w:sdtPr>
            <w:sdtEndPr/>
            <w:sdtContent>
              <w:p w14:paraId="10104BB4" w14:textId="5B92E8DA" w:rsidR="00006456" w:rsidRDefault="00006456" w:rsidP="00006456">
                <w:r w:rsidRPr="00006456">
                  <w:rPr>
                    <w:rStyle w:val="PlaceholderText"/>
                    <w:color w:val="FF0000"/>
                  </w:rPr>
                  <w:t xml:space="preserve">Name of POC for </w:t>
                </w:r>
                <w:r w:rsidR="0037698F">
                  <w:rPr>
                    <w:rStyle w:val="PlaceholderText"/>
                    <w:color w:val="FF0000"/>
                  </w:rPr>
                  <w:t>Project</w:t>
                </w:r>
              </w:p>
            </w:sdtContent>
          </w:sdt>
        </w:tc>
        <w:tc>
          <w:tcPr>
            <w:tcW w:w="4959" w:type="dxa"/>
          </w:tcPr>
          <w:p w14:paraId="23CB28DD" w14:textId="77777777" w:rsidR="00006456" w:rsidRDefault="00006456" w:rsidP="00612063">
            <w:pPr>
              <w:spacing w:after="240"/>
            </w:pPr>
            <w:r>
              <w:t>Title:</w:t>
            </w:r>
          </w:p>
          <w:sdt>
            <w:sdtPr>
              <w:id w:val="-871461173"/>
              <w:placeholder>
                <w:docPart w:val="BE45EC46955A4E21AFE53E9BC8E6DD70"/>
              </w:placeholder>
              <w:showingPlcHdr/>
            </w:sdtPr>
            <w:sdtEndPr/>
            <w:sdtContent>
              <w:p w14:paraId="5C34EEB6" w14:textId="7B27FBE4" w:rsidR="00006456" w:rsidRDefault="00006456" w:rsidP="00006456">
                <w:r w:rsidRPr="00006456">
                  <w:rPr>
                    <w:rStyle w:val="PlaceholderText"/>
                    <w:color w:val="FF0000"/>
                  </w:rPr>
                  <w:t xml:space="preserve">Job Title of POC for </w:t>
                </w:r>
                <w:r w:rsidR="0037698F">
                  <w:rPr>
                    <w:rStyle w:val="PlaceholderText"/>
                    <w:color w:val="FF0000"/>
                  </w:rPr>
                  <w:t>Project</w:t>
                </w:r>
              </w:p>
            </w:sdtContent>
          </w:sdt>
        </w:tc>
      </w:tr>
      <w:tr w:rsidR="00006456" w:rsidRPr="00AB5C63" w14:paraId="653EA0A0" w14:textId="77777777" w:rsidTr="00A51DA3">
        <w:trPr>
          <w:trHeight w:val="720"/>
          <w:jc w:val="center"/>
        </w:trPr>
        <w:tc>
          <w:tcPr>
            <w:tcW w:w="5136" w:type="dxa"/>
          </w:tcPr>
          <w:p w14:paraId="57D25DDB" w14:textId="77777777" w:rsidR="00006456" w:rsidRDefault="00006456" w:rsidP="00612063">
            <w:pPr>
              <w:spacing w:after="240"/>
            </w:pPr>
            <w:r>
              <w:t>Phone:</w:t>
            </w:r>
          </w:p>
          <w:sdt>
            <w:sdtPr>
              <w:id w:val="1722710695"/>
              <w:placeholder>
                <w:docPart w:val="4F6ACA926DF84E0F8BE08FEE9C881987"/>
              </w:placeholder>
              <w:showingPlcHdr/>
            </w:sdtPr>
            <w:sdtEndPr/>
            <w:sdtContent>
              <w:p w14:paraId="76CA10E5" w14:textId="1AE2DF98" w:rsidR="00006456" w:rsidRDefault="00006456" w:rsidP="00006456">
                <w:r w:rsidRPr="00006456">
                  <w:rPr>
                    <w:rStyle w:val="PlaceholderText"/>
                    <w:color w:val="FF0000"/>
                  </w:rPr>
                  <w:t xml:space="preserve">Phone No. of POC for </w:t>
                </w:r>
                <w:r w:rsidR="0037698F">
                  <w:rPr>
                    <w:rStyle w:val="PlaceholderText"/>
                    <w:color w:val="FF0000"/>
                  </w:rPr>
                  <w:t>Project</w:t>
                </w:r>
              </w:p>
            </w:sdtContent>
          </w:sdt>
        </w:tc>
        <w:tc>
          <w:tcPr>
            <w:tcW w:w="4959" w:type="dxa"/>
          </w:tcPr>
          <w:p w14:paraId="1CD7D067" w14:textId="77777777" w:rsidR="00006456" w:rsidRDefault="00006456" w:rsidP="00612063">
            <w:pPr>
              <w:spacing w:after="240"/>
            </w:pPr>
            <w:r>
              <w:t>Email:</w:t>
            </w:r>
          </w:p>
          <w:sdt>
            <w:sdtPr>
              <w:id w:val="-1141657473"/>
              <w:placeholder>
                <w:docPart w:val="A1CB0EDAC9824FE4A19FCEF7664B2E54"/>
              </w:placeholder>
              <w:showingPlcHdr/>
            </w:sdtPr>
            <w:sdtEndPr/>
            <w:sdtContent>
              <w:p w14:paraId="40F72B22" w14:textId="6E5E14DC" w:rsidR="00006456" w:rsidRDefault="00006456" w:rsidP="00006456">
                <w:r w:rsidRPr="00006456">
                  <w:rPr>
                    <w:rStyle w:val="PlaceholderText"/>
                    <w:color w:val="FF0000"/>
                  </w:rPr>
                  <w:t xml:space="preserve">Email of POC for </w:t>
                </w:r>
                <w:r w:rsidR="0037698F">
                  <w:rPr>
                    <w:rStyle w:val="PlaceholderText"/>
                    <w:color w:val="FF0000"/>
                  </w:rPr>
                  <w:t>Project</w:t>
                </w:r>
              </w:p>
            </w:sdtContent>
          </w:sdt>
        </w:tc>
      </w:tr>
      <w:tr w:rsidR="00165599" w:rsidRPr="00AB5C63" w14:paraId="6D803218" w14:textId="77777777" w:rsidTr="00534F08">
        <w:trPr>
          <w:trHeight w:val="403"/>
          <w:jc w:val="center"/>
        </w:trPr>
        <w:tc>
          <w:tcPr>
            <w:tcW w:w="10095" w:type="dxa"/>
            <w:gridSpan w:val="2"/>
            <w:shd w:val="clear" w:color="auto" w:fill="D9E2F3" w:themeFill="accent1" w:themeFillTint="33"/>
            <w:vAlign w:val="center"/>
          </w:tcPr>
          <w:p w14:paraId="20E0DCB8" w14:textId="059CB36A" w:rsidR="00165599" w:rsidRDefault="00534F08" w:rsidP="00534F08">
            <w:pPr>
              <w:pStyle w:val="Heading3"/>
            </w:pPr>
            <w:r>
              <w:t>Official</w:t>
            </w:r>
            <w:r w:rsidR="008864CA">
              <w:t xml:space="preserve"> Authorized to Execute Contract</w:t>
            </w:r>
            <w:r>
              <w:t>s</w:t>
            </w:r>
          </w:p>
        </w:tc>
      </w:tr>
      <w:tr w:rsidR="00006456" w:rsidRPr="00AB5C63" w14:paraId="7C25B75C" w14:textId="77777777" w:rsidTr="00A51DA3">
        <w:trPr>
          <w:trHeight w:val="720"/>
          <w:jc w:val="center"/>
        </w:trPr>
        <w:tc>
          <w:tcPr>
            <w:tcW w:w="5136" w:type="dxa"/>
          </w:tcPr>
          <w:p w14:paraId="15A87276" w14:textId="77777777" w:rsidR="00006456" w:rsidRDefault="00006456" w:rsidP="00612063">
            <w:pPr>
              <w:spacing w:after="240"/>
            </w:pPr>
            <w:r>
              <w:t>Name:</w:t>
            </w:r>
          </w:p>
          <w:sdt>
            <w:sdtPr>
              <w:id w:val="-1692060366"/>
              <w:placeholder>
                <w:docPart w:val="CC68A5F04FD5455184A851430AC831F7"/>
              </w:placeholder>
              <w:showingPlcHdr/>
            </w:sdtPr>
            <w:sdtEndPr/>
            <w:sdtContent>
              <w:p w14:paraId="41D64871" w14:textId="0B09BE51" w:rsidR="00006456" w:rsidRDefault="00006456" w:rsidP="00006456">
                <w:r w:rsidRPr="00006456">
                  <w:rPr>
                    <w:rStyle w:val="PlaceholderText"/>
                    <w:color w:val="FF0000"/>
                  </w:rPr>
                  <w:t xml:space="preserve">Name of POC for </w:t>
                </w:r>
                <w:r w:rsidR="00612063">
                  <w:rPr>
                    <w:rStyle w:val="PlaceholderText"/>
                    <w:color w:val="FF0000"/>
                  </w:rPr>
                  <w:t>Contracts</w:t>
                </w:r>
              </w:p>
            </w:sdtContent>
          </w:sdt>
        </w:tc>
        <w:tc>
          <w:tcPr>
            <w:tcW w:w="4959" w:type="dxa"/>
          </w:tcPr>
          <w:p w14:paraId="25952FA1" w14:textId="77777777" w:rsidR="00006456" w:rsidRDefault="00006456" w:rsidP="00612063">
            <w:pPr>
              <w:spacing w:after="240"/>
            </w:pPr>
            <w:r>
              <w:t>Title:</w:t>
            </w:r>
          </w:p>
          <w:sdt>
            <w:sdtPr>
              <w:id w:val="121355055"/>
              <w:placeholder>
                <w:docPart w:val="83F271A50E134C61A17364504DBF7A40"/>
              </w:placeholder>
              <w:showingPlcHdr/>
            </w:sdtPr>
            <w:sdtEndPr/>
            <w:sdtContent>
              <w:p w14:paraId="54A5EA98" w14:textId="72B3DB49" w:rsidR="00006456" w:rsidRDefault="00006456" w:rsidP="00006456">
                <w:r w:rsidRPr="00006456">
                  <w:rPr>
                    <w:rStyle w:val="PlaceholderText"/>
                    <w:color w:val="FF0000"/>
                  </w:rPr>
                  <w:t xml:space="preserve">Job Title of POC for </w:t>
                </w:r>
                <w:r w:rsidR="00612063">
                  <w:rPr>
                    <w:rStyle w:val="PlaceholderText"/>
                    <w:color w:val="FF0000"/>
                  </w:rPr>
                  <w:t>Contracts</w:t>
                </w:r>
              </w:p>
            </w:sdtContent>
          </w:sdt>
        </w:tc>
      </w:tr>
      <w:tr w:rsidR="00006456" w:rsidRPr="00AB5C63" w14:paraId="5C308EAA" w14:textId="77777777" w:rsidTr="00A51DA3">
        <w:trPr>
          <w:trHeight w:val="720"/>
          <w:jc w:val="center"/>
        </w:trPr>
        <w:tc>
          <w:tcPr>
            <w:tcW w:w="5136" w:type="dxa"/>
          </w:tcPr>
          <w:p w14:paraId="1296CCA6" w14:textId="77777777" w:rsidR="00006456" w:rsidRDefault="00006456" w:rsidP="00612063">
            <w:pPr>
              <w:spacing w:after="240"/>
            </w:pPr>
            <w:r>
              <w:t>Phone:</w:t>
            </w:r>
          </w:p>
          <w:sdt>
            <w:sdtPr>
              <w:id w:val="1814985513"/>
              <w:placeholder>
                <w:docPart w:val="CB634AC395D84C57AA9B9E9BFB8099CC"/>
              </w:placeholder>
              <w:showingPlcHdr/>
            </w:sdtPr>
            <w:sdtEndPr/>
            <w:sdtContent>
              <w:p w14:paraId="0497B45F" w14:textId="34469741" w:rsidR="00006456" w:rsidRDefault="00006456" w:rsidP="00006456">
                <w:r w:rsidRPr="00006456">
                  <w:rPr>
                    <w:rStyle w:val="PlaceholderText"/>
                    <w:color w:val="FF0000"/>
                  </w:rPr>
                  <w:t xml:space="preserve">Phone No. of POC for </w:t>
                </w:r>
                <w:r w:rsidR="00612063">
                  <w:rPr>
                    <w:rStyle w:val="PlaceholderText"/>
                    <w:color w:val="FF0000"/>
                  </w:rPr>
                  <w:t>Contracts</w:t>
                </w:r>
              </w:p>
            </w:sdtContent>
          </w:sdt>
        </w:tc>
        <w:tc>
          <w:tcPr>
            <w:tcW w:w="4959" w:type="dxa"/>
          </w:tcPr>
          <w:p w14:paraId="55C4B4C7" w14:textId="77777777" w:rsidR="00006456" w:rsidRDefault="00006456" w:rsidP="00612063">
            <w:pPr>
              <w:spacing w:after="240"/>
            </w:pPr>
            <w:r>
              <w:t>Email:</w:t>
            </w:r>
          </w:p>
          <w:sdt>
            <w:sdtPr>
              <w:id w:val="699516014"/>
              <w:placeholder>
                <w:docPart w:val="2CB9BA46276B4AD1898F8136A0E933DA"/>
              </w:placeholder>
              <w:showingPlcHdr/>
            </w:sdtPr>
            <w:sdtEndPr/>
            <w:sdtContent>
              <w:p w14:paraId="4AEF5F87" w14:textId="6C5FCA3B" w:rsidR="00006456" w:rsidRDefault="00006456" w:rsidP="00006456">
                <w:r w:rsidRPr="00006456">
                  <w:rPr>
                    <w:rStyle w:val="PlaceholderText"/>
                    <w:color w:val="FF0000"/>
                  </w:rPr>
                  <w:t xml:space="preserve">Email of POC for </w:t>
                </w:r>
                <w:r w:rsidR="00612063">
                  <w:rPr>
                    <w:rStyle w:val="PlaceholderText"/>
                    <w:color w:val="FF0000"/>
                  </w:rPr>
                  <w:t>Contracts</w:t>
                </w:r>
              </w:p>
            </w:sdtContent>
          </w:sdt>
        </w:tc>
      </w:tr>
    </w:tbl>
    <w:p w14:paraId="7EE3CD3C" w14:textId="77777777" w:rsidR="00626033" w:rsidRDefault="00626033">
      <w:pPr>
        <w:tabs>
          <w:tab w:val="clear" w:pos="9180"/>
          <w:tab w:val="clear" w:pos="9270"/>
        </w:tabs>
        <w:ind w:right="0"/>
        <w:rPr>
          <w:rFonts w:ascii="Optimum" w:eastAsia="Calibri" w:hAnsi="Optimum"/>
          <w:b/>
          <w:bCs w:val="0"/>
          <w:iCs/>
          <w:color w:val="1F3864"/>
          <w:sz w:val="28"/>
          <w:szCs w:val="28"/>
          <w:lang w:val="x-none" w:eastAsia="x-none"/>
        </w:rPr>
      </w:pPr>
      <w:r>
        <w:br w:type="page"/>
      </w:r>
    </w:p>
    <w:p w14:paraId="7C99F36C" w14:textId="4AD64969" w:rsidR="00B566B5" w:rsidRDefault="00F272CD" w:rsidP="00B53182">
      <w:pPr>
        <w:pStyle w:val="Heading2"/>
      </w:pPr>
      <w:r>
        <w:lastRenderedPageBreak/>
        <w:t>Project Information</w:t>
      </w:r>
    </w:p>
    <w:tbl>
      <w:tblPr>
        <w:tblStyle w:val="TableGrid"/>
        <w:tblW w:w="0" w:type="auto"/>
        <w:tblLayout w:type="fixed"/>
        <w:tblLook w:val="04A0" w:firstRow="1" w:lastRow="0" w:firstColumn="1" w:lastColumn="0" w:noHBand="0" w:noVBand="1"/>
      </w:tblPr>
      <w:tblGrid>
        <w:gridCol w:w="445"/>
        <w:gridCol w:w="9625"/>
      </w:tblGrid>
      <w:tr w:rsidR="001071EB" w14:paraId="6B91BDC7" w14:textId="77777777" w:rsidTr="007F1A19">
        <w:trPr>
          <w:trHeight w:val="403"/>
        </w:trPr>
        <w:tc>
          <w:tcPr>
            <w:tcW w:w="10070" w:type="dxa"/>
            <w:gridSpan w:val="2"/>
            <w:shd w:val="clear" w:color="auto" w:fill="1F3864" w:themeFill="accent1" w:themeFillShade="80"/>
            <w:vAlign w:val="center"/>
          </w:tcPr>
          <w:p w14:paraId="0DFADA34" w14:textId="34958267" w:rsidR="001071EB" w:rsidRPr="001071EB" w:rsidRDefault="001071EB" w:rsidP="001071EB">
            <w:pPr>
              <w:pStyle w:val="Heading3"/>
              <w:rPr>
                <w:rFonts w:eastAsia="Arial Unicode MS"/>
              </w:rPr>
            </w:pPr>
            <w:r>
              <w:rPr>
                <w:rFonts w:eastAsia="Arial Unicode MS"/>
              </w:rPr>
              <w:t>Narrative Questions</w:t>
            </w:r>
          </w:p>
        </w:tc>
      </w:tr>
      <w:tr w:rsidR="00E77646" w14:paraId="55A8119A" w14:textId="77777777" w:rsidTr="007F1A19">
        <w:tc>
          <w:tcPr>
            <w:tcW w:w="445" w:type="dxa"/>
            <w:vMerge w:val="restart"/>
            <w:tcBorders>
              <w:right w:val="nil"/>
            </w:tcBorders>
          </w:tcPr>
          <w:p w14:paraId="512A60AC" w14:textId="30E1FD4A" w:rsidR="00E77646" w:rsidRPr="00E77646" w:rsidRDefault="00E77646" w:rsidP="00B53182">
            <w:pPr>
              <w:pStyle w:val="ListParagraph"/>
              <w:numPr>
                <w:ilvl w:val="0"/>
                <w:numId w:val="46"/>
              </w:numPr>
              <w:ind w:left="339"/>
              <w:rPr>
                <w:rFonts w:eastAsia="Arial Unicode MS"/>
                <w:b/>
                <w:bCs w:val="0"/>
                <w:lang w:eastAsia="x-none"/>
              </w:rPr>
            </w:pPr>
          </w:p>
        </w:tc>
        <w:tc>
          <w:tcPr>
            <w:tcW w:w="9625" w:type="dxa"/>
            <w:tcBorders>
              <w:left w:val="nil"/>
              <w:bottom w:val="nil"/>
            </w:tcBorders>
          </w:tcPr>
          <w:p w14:paraId="61CB772E" w14:textId="4B834CBB" w:rsidR="00E77646" w:rsidRPr="00E77646" w:rsidRDefault="00E77646" w:rsidP="00D5317F">
            <w:pPr>
              <w:spacing w:after="240"/>
              <w:jc w:val="both"/>
              <w:rPr>
                <w:rFonts w:eastAsia="Arial Unicode MS"/>
                <w:b/>
                <w:bCs w:val="0"/>
                <w:lang w:eastAsia="x-none"/>
              </w:rPr>
            </w:pPr>
            <w:r w:rsidRPr="00E77646">
              <w:rPr>
                <w:rFonts w:eastAsia="Arial Unicode MS"/>
                <w:b/>
                <w:bCs w:val="0"/>
                <w:lang w:eastAsia="x-none"/>
              </w:rPr>
              <w:t xml:space="preserve">Please describe the </w:t>
            </w:r>
            <w:r w:rsidR="006405F4">
              <w:rPr>
                <w:rFonts w:eastAsia="Arial Unicode MS"/>
                <w:b/>
                <w:bCs w:val="0"/>
                <w:lang w:eastAsia="x-none"/>
              </w:rPr>
              <w:t>project</w:t>
            </w:r>
            <w:r w:rsidRPr="00E77646">
              <w:rPr>
                <w:rFonts w:eastAsia="Arial Unicode MS"/>
                <w:b/>
                <w:bCs w:val="0"/>
                <w:lang w:eastAsia="x-none"/>
              </w:rPr>
              <w:t xml:space="preserve"> services to be provided and how CDBG funds will be used. If the </w:t>
            </w:r>
            <w:r w:rsidR="006405F4">
              <w:rPr>
                <w:rFonts w:eastAsia="Arial Unicode MS"/>
                <w:b/>
                <w:bCs w:val="0"/>
                <w:lang w:eastAsia="x-none"/>
              </w:rPr>
              <w:t>project</w:t>
            </w:r>
            <w:r w:rsidRPr="00E77646">
              <w:rPr>
                <w:rFonts w:eastAsia="Arial Unicode MS"/>
                <w:b/>
                <w:bCs w:val="0"/>
                <w:lang w:eastAsia="x-none"/>
              </w:rPr>
              <w:t xml:space="preserve"> is currently CDBG-funded, please explain how the services will be expanded and/or modified. </w:t>
            </w:r>
          </w:p>
        </w:tc>
      </w:tr>
      <w:tr w:rsidR="00E77646" w14:paraId="2B52D472" w14:textId="77777777" w:rsidTr="007F1A19">
        <w:trPr>
          <w:trHeight w:val="11565"/>
        </w:trPr>
        <w:tc>
          <w:tcPr>
            <w:tcW w:w="445" w:type="dxa"/>
            <w:vMerge/>
            <w:tcBorders>
              <w:right w:val="nil"/>
            </w:tcBorders>
          </w:tcPr>
          <w:p w14:paraId="2BB81E62" w14:textId="75D9A9BF" w:rsidR="00E77646" w:rsidRPr="00B53182" w:rsidRDefault="00E77646" w:rsidP="00B53182">
            <w:pPr>
              <w:rPr>
                <w:rFonts w:eastAsia="Arial Unicode MS"/>
                <w:lang w:eastAsia="x-none"/>
              </w:rPr>
            </w:pPr>
          </w:p>
        </w:tc>
        <w:sdt>
          <w:sdtPr>
            <w:rPr>
              <w:rFonts w:eastAsia="Arial Unicode MS"/>
              <w:lang w:val="x-none" w:eastAsia="x-none"/>
            </w:rPr>
            <w:id w:val="1520346464"/>
            <w:placeholder>
              <w:docPart w:val="2A20C1FE3AD24BC693974B48651B7A93"/>
            </w:placeholder>
            <w:showingPlcHdr/>
          </w:sdtPr>
          <w:sdtEndPr/>
          <w:sdtContent>
            <w:tc>
              <w:tcPr>
                <w:tcW w:w="9625" w:type="dxa"/>
                <w:tcBorders>
                  <w:top w:val="nil"/>
                  <w:left w:val="nil"/>
                </w:tcBorders>
              </w:tcPr>
              <w:p w14:paraId="51725C7C" w14:textId="3889918A" w:rsidR="00E77646" w:rsidRDefault="00E77646" w:rsidP="00672F63">
                <w:pPr>
                  <w:jc w:val="both"/>
                  <w:rPr>
                    <w:rFonts w:eastAsia="Arial Unicode MS"/>
                    <w:lang w:val="x-none" w:eastAsia="x-none"/>
                  </w:rPr>
                </w:pPr>
                <w:r w:rsidRPr="00E77646">
                  <w:rPr>
                    <w:rFonts w:eastAsia="Arial Unicode MS"/>
                    <w:color w:val="FF0000"/>
                    <w:lang w:eastAsia="x-none"/>
                  </w:rPr>
                  <w:t xml:space="preserve">Enter concise response that states the services to be provided, population served, reasonable start and end dates, program costs, </w:t>
                </w:r>
                <w:r w:rsidR="000E252E" w:rsidRPr="00E77646">
                  <w:rPr>
                    <w:rFonts w:eastAsia="Arial Unicode MS"/>
                    <w:color w:val="FF0000"/>
                    <w:lang w:eastAsia="x-none"/>
                  </w:rPr>
                  <w:t>positions,</w:t>
                </w:r>
                <w:r w:rsidRPr="00E77646">
                  <w:rPr>
                    <w:rFonts w:eastAsia="Arial Unicode MS"/>
                    <w:color w:val="FF0000"/>
                    <w:lang w:eastAsia="x-none"/>
                  </w:rPr>
                  <w:t xml:space="preserve"> and operating expenses to be funded.</w:t>
                </w:r>
              </w:p>
            </w:tc>
          </w:sdtContent>
        </w:sdt>
      </w:tr>
    </w:tbl>
    <w:p w14:paraId="0C8A52B9" w14:textId="77777777" w:rsidR="005733D0" w:rsidRDefault="005733D0">
      <w:pPr>
        <w:tabs>
          <w:tab w:val="clear" w:pos="9180"/>
          <w:tab w:val="clear" w:pos="9270"/>
        </w:tabs>
        <w:ind w:right="0"/>
      </w:pPr>
      <w:r>
        <w:br w:type="page"/>
      </w:r>
    </w:p>
    <w:tbl>
      <w:tblPr>
        <w:tblStyle w:val="TableGrid"/>
        <w:tblW w:w="0" w:type="auto"/>
        <w:tblLayout w:type="fixed"/>
        <w:tblLook w:val="04A0" w:firstRow="1" w:lastRow="0" w:firstColumn="1" w:lastColumn="0" w:noHBand="0" w:noVBand="1"/>
      </w:tblPr>
      <w:tblGrid>
        <w:gridCol w:w="445"/>
        <w:gridCol w:w="9625"/>
      </w:tblGrid>
      <w:tr w:rsidR="005733D0" w14:paraId="0DB7967C" w14:textId="77777777" w:rsidTr="007F1A19">
        <w:trPr>
          <w:trHeight w:val="403"/>
        </w:trPr>
        <w:tc>
          <w:tcPr>
            <w:tcW w:w="10070" w:type="dxa"/>
            <w:gridSpan w:val="2"/>
            <w:shd w:val="clear" w:color="auto" w:fill="1F3864" w:themeFill="accent1" w:themeFillShade="80"/>
            <w:vAlign w:val="center"/>
          </w:tcPr>
          <w:p w14:paraId="3C330E47" w14:textId="44820A6E" w:rsidR="005733D0" w:rsidRPr="00CA4B2F" w:rsidRDefault="00D5317F" w:rsidP="00D5317F">
            <w:pPr>
              <w:pStyle w:val="Heading3"/>
              <w:rPr>
                <w:rFonts w:eastAsia="Arial Unicode MS"/>
              </w:rPr>
            </w:pPr>
            <w:r>
              <w:rPr>
                <w:rFonts w:eastAsia="Arial Unicode MS"/>
              </w:rPr>
              <w:lastRenderedPageBreak/>
              <w:t>Narrative Questions (Continued)</w:t>
            </w:r>
          </w:p>
        </w:tc>
      </w:tr>
      <w:tr w:rsidR="004E57A1" w14:paraId="655E7CB6" w14:textId="77777777" w:rsidTr="007F1A19">
        <w:tc>
          <w:tcPr>
            <w:tcW w:w="445" w:type="dxa"/>
            <w:vMerge w:val="restart"/>
            <w:tcBorders>
              <w:right w:val="nil"/>
            </w:tcBorders>
          </w:tcPr>
          <w:p w14:paraId="4CDBA599" w14:textId="514CBEC8" w:rsidR="004E57A1" w:rsidRPr="00CA4B2F" w:rsidRDefault="004E57A1" w:rsidP="00B53182">
            <w:pPr>
              <w:pStyle w:val="ListParagraph"/>
              <w:numPr>
                <w:ilvl w:val="0"/>
                <w:numId w:val="46"/>
              </w:numPr>
              <w:ind w:left="339"/>
              <w:rPr>
                <w:rFonts w:eastAsia="Arial Unicode MS"/>
                <w:b/>
                <w:bCs w:val="0"/>
                <w:lang w:eastAsia="x-none"/>
              </w:rPr>
            </w:pPr>
          </w:p>
        </w:tc>
        <w:tc>
          <w:tcPr>
            <w:tcW w:w="9625" w:type="dxa"/>
            <w:tcBorders>
              <w:left w:val="nil"/>
              <w:bottom w:val="nil"/>
            </w:tcBorders>
          </w:tcPr>
          <w:p w14:paraId="216CC8C2" w14:textId="6167F6C1" w:rsidR="004E57A1" w:rsidRPr="00CA4B2F" w:rsidRDefault="004E57A1" w:rsidP="00D5317F">
            <w:pPr>
              <w:spacing w:after="240"/>
              <w:jc w:val="both"/>
              <w:rPr>
                <w:rFonts w:eastAsia="Arial Unicode MS"/>
                <w:b/>
                <w:bCs w:val="0"/>
                <w:lang w:eastAsia="x-none"/>
              </w:rPr>
            </w:pPr>
            <w:r w:rsidRPr="00CA4B2F">
              <w:rPr>
                <w:rFonts w:eastAsia="Arial Unicode MS"/>
                <w:b/>
                <w:bCs w:val="0"/>
                <w:lang w:eastAsia="x-none"/>
              </w:rPr>
              <w:t>Please describe the level of need for the proposed project in the City. Discuss how the proposed project addresses a 2020-2024 Consolidated Plan – Strategic Plan Goal.</w:t>
            </w:r>
          </w:p>
        </w:tc>
      </w:tr>
      <w:tr w:rsidR="004E57A1" w14:paraId="519D403F" w14:textId="77777777" w:rsidTr="007F1A19">
        <w:trPr>
          <w:trHeight w:val="2349"/>
        </w:trPr>
        <w:tc>
          <w:tcPr>
            <w:tcW w:w="445" w:type="dxa"/>
            <w:vMerge/>
            <w:tcBorders>
              <w:bottom w:val="single" w:sz="4" w:space="0" w:color="auto"/>
              <w:right w:val="nil"/>
            </w:tcBorders>
          </w:tcPr>
          <w:p w14:paraId="30C1B976" w14:textId="77777777" w:rsidR="004E57A1" w:rsidRPr="00B53182" w:rsidRDefault="004E57A1" w:rsidP="00B53182">
            <w:pPr>
              <w:rPr>
                <w:rFonts w:eastAsia="Arial Unicode MS"/>
                <w:lang w:eastAsia="x-none"/>
              </w:rPr>
            </w:pPr>
          </w:p>
        </w:tc>
        <w:sdt>
          <w:sdtPr>
            <w:rPr>
              <w:rFonts w:eastAsia="Arial Unicode MS"/>
              <w:lang w:val="x-none" w:eastAsia="x-none"/>
            </w:rPr>
            <w:id w:val="-683215427"/>
            <w:placeholder>
              <w:docPart w:val="A2B41334931546199B6885A55D4D207D"/>
            </w:placeholder>
            <w:showingPlcHdr/>
          </w:sdtPr>
          <w:sdtEndPr/>
          <w:sdtContent>
            <w:tc>
              <w:tcPr>
                <w:tcW w:w="9625" w:type="dxa"/>
                <w:tcBorders>
                  <w:top w:val="nil"/>
                  <w:left w:val="nil"/>
                  <w:bottom w:val="single" w:sz="4" w:space="0" w:color="auto"/>
                </w:tcBorders>
              </w:tcPr>
              <w:p w14:paraId="12F4BA56" w14:textId="76586938" w:rsidR="004E57A1" w:rsidRDefault="008C1DD2" w:rsidP="00672F63">
                <w:pPr>
                  <w:jc w:val="both"/>
                  <w:rPr>
                    <w:rFonts w:eastAsia="Arial Unicode MS"/>
                    <w:lang w:val="x-none" w:eastAsia="x-none"/>
                  </w:rPr>
                </w:pPr>
                <w:r w:rsidRPr="008C1DD2">
                  <w:rPr>
                    <w:rFonts w:cs="Consolas"/>
                    <w:color w:val="FF0000"/>
                  </w:rPr>
                  <w:t>If the activity will provide Fair Housing and landlord / tenant mediation services, describe how your agency will assist the City in the implementation of its Fair Housing Plan that is part of the most recent Analysis of Impediments to Fair Housing Choice</w:t>
                </w:r>
              </w:p>
            </w:tc>
          </w:sdtContent>
        </w:sdt>
      </w:tr>
      <w:tr w:rsidR="004E57A1" w14:paraId="2C0160B6" w14:textId="77777777" w:rsidTr="007F1A19">
        <w:tc>
          <w:tcPr>
            <w:tcW w:w="445" w:type="dxa"/>
            <w:vMerge w:val="restart"/>
            <w:tcBorders>
              <w:right w:val="nil"/>
            </w:tcBorders>
          </w:tcPr>
          <w:p w14:paraId="2160B4C6" w14:textId="0C8C1FE9" w:rsidR="004E57A1" w:rsidRPr="00CA4B2F" w:rsidRDefault="004E57A1" w:rsidP="00F12046">
            <w:pPr>
              <w:pStyle w:val="ListParagraph"/>
              <w:numPr>
                <w:ilvl w:val="0"/>
                <w:numId w:val="46"/>
              </w:numPr>
              <w:ind w:left="339"/>
              <w:rPr>
                <w:rFonts w:eastAsia="Arial Unicode MS"/>
                <w:b/>
                <w:bCs w:val="0"/>
                <w:lang w:eastAsia="x-none"/>
              </w:rPr>
            </w:pPr>
          </w:p>
        </w:tc>
        <w:tc>
          <w:tcPr>
            <w:tcW w:w="9625" w:type="dxa"/>
            <w:tcBorders>
              <w:top w:val="single" w:sz="4" w:space="0" w:color="auto"/>
              <w:left w:val="nil"/>
              <w:bottom w:val="nil"/>
            </w:tcBorders>
          </w:tcPr>
          <w:p w14:paraId="1603D4A4" w14:textId="314F1993" w:rsidR="004E57A1" w:rsidRPr="00CA4B2F" w:rsidRDefault="004E57A1" w:rsidP="00D5317F">
            <w:pPr>
              <w:spacing w:after="240"/>
              <w:jc w:val="both"/>
              <w:rPr>
                <w:rFonts w:eastAsia="Arial Unicode MS"/>
                <w:b/>
                <w:bCs w:val="0"/>
                <w:lang w:eastAsia="x-none"/>
              </w:rPr>
            </w:pPr>
            <w:r w:rsidRPr="00CA4B2F">
              <w:rPr>
                <w:rFonts w:eastAsia="Arial Unicode MS"/>
                <w:b/>
                <w:bCs w:val="0"/>
                <w:lang w:eastAsia="x-none"/>
              </w:rPr>
              <w:t>Please describe the target population and number of unduplicated residents to be served from July 1, 2022</w:t>
            </w:r>
            <w:r w:rsidR="00D45572">
              <w:rPr>
                <w:rFonts w:eastAsia="Arial Unicode MS"/>
                <w:b/>
                <w:bCs w:val="0"/>
                <w:lang w:eastAsia="x-none"/>
              </w:rPr>
              <w:t>,</w:t>
            </w:r>
            <w:r w:rsidRPr="00CA4B2F">
              <w:rPr>
                <w:rFonts w:eastAsia="Arial Unicode MS"/>
                <w:b/>
                <w:bCs w:val="0"/>
                <w:lang w:eastAsia="x-none"/>
              </w:rPr>
              <w:t xml:space="preserve"> through June 30, 2023. Describe how the expected number of clients was determined. Explain why this project is needed for this target population. Cit</w:t>
            </w:r>
            <w:r w:rsidR="00D45572">
              <w:rPr>
                <w:rFonts w:eastAsia="Arial Unicode MS"/>
                <w:b/>
                <w:bCs w:val="0"/>
                <w:lang w:eastAsia="x-none"/>
              </w:rPr>
              <w:t>e</w:t>
            </w:r>
            <w:r w:rsidRPr="00CA4B2F">
              <w:rPr>
                <w:rFonts w:eastAsia="Arial Unicode MS"/>
                <w:b/>
                <w:bCs w:val="0"/>
                <w:lang w:eastAsia="x-none"/>
              </w:rPr>
              <w:t xml:space="preserve"> specific data to explain and document need. </w:t>
            </w:r>
          </w:p>
        </w:tc>
      </w:tr>
      <w:tr w:rsidR="004E57A1" w14:paraId="5AA240ED" w14:textId="77777777" w:rsidTr="007F1A19">
        <w:trPr>
          <w:trHeight w:val="2241"/>
        </w:trPr>
        <w:tc>
          <w:tcPr>
            <w:tcW w:w="445" w:type="dxa"/>
            <w:vMerge/>
            <w:tcBorders>
              <w:bottom w:val="single" w:sz="4" w:space="0" w:color="auto"/>
              <w:right w:val="nil"/>
            </w:tcBorders>
          </w:tcPr>
          <w:p w14:paraId="72872D78" w14:textId="77777777" w:rsidR="004E57A1" w:rsidRPr="00B53182" w:rsidRDefault="004E57A1" w:rsidP="00B53182">
            <w:pPr>
              <w:rPr>
                <w:rFonts w:eastAsia="Arial Unicode MS"/>
                <w:lang w:eastAsia="x-none"/>
              </w:rPr>
            </w:pPr>
          </w:p>
        </w:tc>
        <w:sdt>
          <w:sdtPr>
            <w:rPr>
              <w:rFonts w:eastAsia="Arial Unicode MS"/>
              <w:lang w:val="x-none" w:eastAsia="x-none"/>
            </w:rPr>
            <w:id w:val="-1595932155"/>
            <w:placeholder>
              <w:docPart w:val="2D0D58D274804111936DC5D76978D1B1"/>
            </w:placeholder>
            <w:showingPlcHdr/>
          </w:sdtPr>
          <w:sdtEndPr/>
          <w:sdtContent>
            <w:tc>
              <w:tcPr>
                <w:tcW w:w="9625" w:type="dxa"/>
                <w:tcBorders>
                  <w:top w:val="nil"/>
                  <w:left w:val="nil"/>
                  <w:bottom w:val="single" w:sz="4" w:space="0" w:color="auto"/>
                </w:tcBorders>
              </w:tcPr>
              <w:p w14:paraId="46E858C4" w14:textId="2A4F5F99" w:rsidR="004E57A1" w:rsidRDefault="004E57A1" w:rsidP="00672F63">
                <w:pPr>
                  <w:jc w:val="both"/>
                  <w:rPr>
                    <w:rFonts w:eastAsia="Arial Unicode MS"/>
                    <w:lang w:val="x-none" w:eastAsia="x-none"/>
                  </w:rPr>
                </w:pPr>
                <w:r w:rsidRPr="0037694D">
                  <w:rPr>
                    <w:rStyle w:val="PlaceholderText"/>
                    <w:color w:val="FF0000"/>
                  </w:rPr>
                  <w:t>Enter concise response that describes how the expected number of clients was determined, explain why this project is needed for this target population, and cite specific data to document need</w:t>
                </w:r>
                <w:r>
                  <w:rPr>
                    <w:rStyle w:val="PlaceholderText"/>
                  </w:rPr>
                  <w:t>.</w:t>
                </w:r>
              </w:p>
            </w:tc>
          </w:sdtContent>
        </w:sdt>
      </w:tr>
      <w:tr w:rsidR="004E57A1" w14:paraId="34241231" w14:textId="77777777" w:rsidTr="007F1A19">
        <w:tc>
          <w:tcPr>
            <w:tcW w:w="445" w:type="dxa"/>
            <w:vMerge w:val="restart"/>
            <w:tcBorders>
              <w:right w:val="nil"/>
            </w:tcBorders>
          </w:tcPr>
          <w:p w14:paraId="2EE0980F" w14:textId="7E0F0252" w:rsidR="004E57A1" w:rsidRPr="00CA4B2F" w:rsidRDefault="004E57A1" w:rsidP="000777B6">
            <w:pPr>
              <w:pStyle w:val="ListParagraph"/>
              <w:numPr>
                <w:ilvl w:val="0"/>
                <w:numId w:val="46"/>
              </w:numPr>
              <w:ind w:left="339"/>
              <w:rPr>
                <w:rFonts w:eastAsia="Arial Unicode MS"/>
                <w:b/>
                <w:bCs w:val="0"/>
                <w:lang w:eastAsia="x-none"/>
              </w:rPr>
            </w:pPr>
          </w:p>
        </w:tc>
        <w:tc>
          <w:tcPr>
            <w:tcW w:w="9625" w:type="dxa"/>
            <w:tcBorders>
              <w:left w:val="nil"/>
              <w:bottom w:val="nil"/>
            </w:tcBorders>
          </w:tcPr>
          <w:p w14:paraId="7936533C" w14:textId="1C89AA0F" w:rsidR="004E57A1" w:rsidRPr="00CA4B2F" w:rsidRDefault="004E57A1" w:rsidP="00D5317F">
            <w:pPr>
              <w:spacing w:after="240"/>
              <w:jc w:val="both"/>
              <w:rPr>
                <w:rFonts w:eastAsia="Arial Unicode MS"/>
                <w:b/>
                <w:bCs w:val="0"/>
                <w:lang w:eastAsia="x-none"/>
              </w:rPr>
            </w:pPr>
            <w:r w:rsidRPr="00CA4B2F">
              <w:rPr>
                <w:rFonts w:eastAsia="Arial Unicode MS"/>
                <w:b/>
                <w:bCs w:val="0"/>
                <w:lang w:eastAsia="x-none"/>
              </w:rPr>
              <w:t>Describe the project marketing / outreach and service delivery method</w:t>
            </w:r>
            <w:r w:rsidR="005D0C56">
              <w:rPr>
                <w:rFonts w:eastAsia="Arial Unicode MS"/>
                <w:b/>
                <w:bCs w:val="0"/>
                <w:lang w:eastAsia="x-none"/>
              </w:rPr>
              <w:t>.</w:t>
            </w:r>
          </w:p>
        </w:tc>
      </w:tr>
      <w:tr w:rsidR="004E57A1" w14:paraId="57BD7C5C" w14:textId="77777777" w:rsidTr="007F1A19">
        <w:trPr>
          <w:trHeight w:val="2358"/>
        </w:trPr>
        <w:tc>
          <w:tcPr>
            <w:tcW w:w="445" w:type="dxa"/>
            <w:vMerge/>
            <w:tcBorders>
              <w:bottom w:val="single" w:sz="4" w:space="0" w:color="auto"/>
              <w:right w:val="nil"/>
            </w:tcBorders>
          </w:tcPr>
          <w:p w14:paraId="5AF751B4" w14:textId="77777777" w:rsidR="004E57A1" w:rsidRPr="00B53182" w:rsidRDefault="004E57A1" w:rsidP="00B53182">
            <w:pPr>
              <w:rPr>
                <w:rFonts w:eastAsia="Arial Unicode MS"/>
                <w:lang w:eastAsia="x-none"/>
              </w:rPr>
            </w:pPr>
          </w:p>
        </w:tc>
        <w:sdt>
          <w:sdtPr>
            <w:rPr>
              <w:rFonts w:eastAsia="Arial Unicode MS"/>
              <w:lang w:val="x-none" w:eastAsia="x-none"/>
            </w:rPr>
            <w:id w:val="1626349395"/>
            <w:placeholder>
              <w:docPart w:val="EFA5878409AC4908AEDCC7D8E81A3364"/>
            </w:placeholder>
            <w:showingPlcHdr/>
          </w:sdtPr>
          <w:sdtEndPr/>
          <w:sdtContent>
            <w:tc>
              <w:tcPr>
                <w:tcW w:w="9625" w:type="dxa"/>
                <w:tcBorders>
                  <w:top w:val="nil"/>
                  <w:left w:val="nil"/>
                  <w:bottom w:val="single" w:sz="4" w:space="0" w:color="auto"/>
                </w:tcBorders>
              </w:tcPr>
              <w:p w14:paraId="5D065A27" w14:textId="4B7F62DA" w:rsidR="004E57A1" w:rsidRDefault="004E57A1" w:rsidP="00672F63">
                <w:pPr>
                  <w:jc w:val="both"/>
                  <w:rPr>
                    <w:rFonts w:eastAsia="Arial Unicode MS"/>
                    <w:lang w:val="x-none" w:eastAsia="x-none"/>
                  </w:rPr>
                </w:pPr>
                <w:r w:rsidRPr="001058EF">
                  <w:rPr>
                    <w:rStyle w:val="PlaceholderText"/>
                    <w:color w:val="FF0000"/>
                  </w:rPr>
                  <w:t>Enter concise description of how you will reach your target population and how your program will be carried out, what service(s) will be provided and who will deliver those services.</w:t>
                </w:r>
              </w:p>
            </w:tc>
          </w:sdtContent>
        </w:sdt>
      </w:tr>
      <w:tr w:rsidR="004E57A1" w14:paraId="1B1D36DF" w14:textId="77777777" w:rsidTr="007F1A19">
        <w:tc>
          <w:tcPr>
            <w:tcW w:w="445" w:type="dxa"/>
            <w:vMerge w:val="restart"/>
            <w:tcBorders>
              <w:right w:val="nil"/>
            </w:tcBorders>
          </w:tcPr>
          <w:p w14:paraId="5DA00F11" w14:textId="4B0AC3BB" w:rsidR="004E57A1" w:rsidRPr="00CA4B2F" w:rsidRDefault="004E57A1" w:rsidP="00DF29CC">
            <w:pPr>
              <w:pStyle w:val="ListParagraph"/>
              <w:numPr>
                <w:ilvl w:val="0"/>
                <w:numId w:val="46"/>
              </w:numPr>
              <w:ind w:left="339"/>
              <w:rPr>
                <w:rFonts w:eastAsia="Arial Unicode MS"/>
                <w:b/>
                <w:bCs w:val="0"/>
                <w:lang w:eastAsia="x-none"/>
              </w:rPr>
            </w:pPr>
          </w:p>
        </w:tc>
        <w:tc>
          <w:tcPr>
            <w:tcW w:w="9625" w:type="dxa"/>
            <w:tcBorders>
              <w:left w:val="nil"/>
              <w:bottom w:val="nil"/>
            </w:tcBorders>
          </w:tcPr>
          <w:p w14:paraId="606EF0EA" w14:textId="20505F9A" w:rsidR="004E57A1" w:rsidRPr="00CA4B2F" w:rsidRDefault="004E57A1" w:rsidP="00D5317F">
            <w:pPr>
              <w:spacing w:after="240"/>
              <w:jc w:val="both"/>
              <w:rPr>
                <w:rFonts w:eastAsia="Arial Unicode MS"/>
                <w:b/>
                <w:bCs w:val="0"/>
                <w:lang w:eastAsia="x-none"/>
              </w:rPr>
            </w:pPr>
            <w:r w:rsidRPr="00CA4B2F">
              <w:rPr>
                <w:rFonts w:eastAsia="Arial Unicode MS"/>
                <w:b/>
                <w:bCs w:val="0"/>
                <w:lang w:eastAsia="x-none"/>
              </w:rPr>
              <w:t>Describe the anticipated program outcomes and objectives. Indicate how the outcomes and objectives will be measured.</w:t>
            </w:r>
          </w:p>
        </w:tc>
      </w:tr>
      <w:tr w:rsidR="004E57A1" w14:paraId="74EEAAA5" w14:textId="77777777" w:rsidTr="007F1A19">
        <w:trPr>
          <w:trHeight w:val="2700"/>
        </w:trPr>
        <w:tc>
          <w:tcPr>
            <w:tcW w:w="445" w:type="dxa"/>
            <w:vMerge/>
            <w:tcBorders>
              <w:right w:val="nil"/>
            </w:tcBorders>
          </w:tcPr>
          <w:p w14:paraId="391075AC" w14:textId="77777777" w:rsidR="004E57A1" w:rsidRPr="00B53182" w:rsidRDefault="004E57A1" w:rsidP="00B53182">
            <w:pPr>
              <w:rPr>
                <w:rFonts w:eastAsia="Arial Unicode MS"/>
                <w:lang w:eastAsia="x-none"/>
              </w:rPr>
            </w:pPr>
          </w:p>
        </w:tc>
        <w:sdt>
          <w:sdtPr>
            <w:rPr>
              <w:rFonts w:eastAsia="Arial Unicode MS"/>
              <w:lang w:val="x-none" w:eastAsia="x-none"/>
            </w:rPr>
            <w:id w:val="848373747"/>
            <w:placeholder>
              <w:docPart w:val="0425C31EDCEF4A6794D7B2563CF67BD6"/>
            </w:placeholder>
            <w:showingPlcHdr/>
          </w:sdtPr>
          <w:sdtEndPr/>
          <w:sdtContent>
            <w:tc>
              <w:tcPr>
                <w:tcW w:w="9625" w:type="dxa"/>
                <w:tcBorders>
                  <w:top w:val="nil"/>
                  <w:left w:val="nil"/>
                </w:tcBorders>
              </w:tcPr>
              <w:p w14:paraId="477F2D03" w14:textId="6C812670" w:rsidR="004E57A1" w:rsidRDefault="004E57A1" w:rsidP="00672F63">
                <w:pPr>
                  <w:jc w:val="both"/>
                  <w:rPr>
                    <w:rFonts w:eastAsia="Arial Unicode MS"/>
                    <w:lang w:val="x-none" w:eastAsia="x-none"/>
                  </w:rPr>
                </w:pPr>
                <w:r w:rsidRPr="00FC754E">
                  <w:rPr>
                    <w:rStyle w:val="PlaceholderText"/>
                    <w:color w:val="FF0000"/>
                  </w:rPr>
                  <w:t>Outcomes and objectives must be results oriented, specific, and measurable. For example, if the project is a workshop, list the number of workshops, how many participants are expected to attend, and how the benefit(s) to the participants will be demonstrated</w:t>
                </w:r>
              </w:p>
            </w:tc>
          </w:sdtContent>
        </w:sdt>
      </w:tr>
    </w:tbl>
    <w:p w14:paraId="5BA941DF" w14:textId="07510239" w:rsidR="001071EB" w:rsidRDefault="001071EB">
      <w:pPr>
        <w:tabs>
          <w:tab w:val="clear" w:pos="9180"/>
          <w:tab w:val="clear" w:pos="9270"/>
        </w:tabs>
        <w:ind w:right="0"/>
        <w:rPr>
          <w:rFonts w:eastAsia="Arial Unicode MS"/>
          <w:lang w:val="x-none" w:eastAsia="x-none"/>
        </w:rPr>
      </w:pPr>
      <w:r>
        <w:rPr>
          <w:rFonts w:eastAsia="Arial Unicode MS"/>
          <w:lang w:val="x-none" w:eastAsia="x-none"/>
        </w:rPr>
        <w:br w:type="page"/>
      </w:r>
    </w:p>
    <w:p w14:paraId="37CBE2B7" w14:textId="07C1F3C7" w:rsidR="002F1B00" w:rsidRDefault="00CE6A97" w:rsidP="001071EB">
      <w:pPr>
        <w:pStyle w:val="Heading2"/>
      </w:pPr>
      <w:r>
        <w:lastRenderedPageBreak/>
        <w:t>Project Budget</w:t>
      </w:r>
    </w:p>
    <w:p w14:paraId="6E1F5CB2" w14:textId="0C8C9D61" w:rsidR="00F906C4" w:rsidRDefault="00F906C4" w:rsidP="00672F63">
      <w:pPr>
        <w:jc w:val="both"/>
        <w:rPr>
          <w:lang w:eastAsia="x-none"/>
        </w:rPr>
      </w:pPr>
      <w:r>
        <w:rPr>
          <w:lang w:eastAsia="x-none"/>
        </w:rPr>
        <w:t xml:space="preserve">Provide the anticipated </w:t>
      </w:r>
      <w:bookmarkStart w:id="7" w:name="TotalBudgetTip"/>
      <w:r w:rsidR="000558E8">
        <w:rPr>
          <w:lang w:eastAsia="x-none"/>
        </w:rPr>
        <w:fldChar w:fldCharType="begin"/>
      </w:r>
      <w:r w:rsidR="000558E8">
        <w:rPr>
          <w:lang w:eastAsia="x-none"/>
        </w:rPr>
        <w:instrText xml:space="preserve"> HYPERLINK  \l "TotalBudgetTip" \o "Once you have entered the amounts, right click on the 'Total Budget' cell for each column, and select the '!Update Field' option to update the totals" </w:instrText>
      </w:r>
      <w:r w:rsidR="000558E8">
        <w:rPr>
          <w:lang w:eastAsia="x-none"/>
        </w:rPr>
        <w:fldChar w:fldCharType="separate"/>
      </w:r>
      <w:r w:rsidR="008646F9" w:rsidRPr="000558E8">
        <w:rPr>
          <w:rStyle w:val="Hyperlink"/>
          <w:lang w:eastAsia="x-none"/>
        </w:rPr>
        <w:t>budget</w:t>
      </w:r>
      <w:r w:rsidR="000558E8">
        <w:rPr>
          <w:lang w:eastAsia="x-none"/>
        </w:rPr>
        <w:fldChar w:fldCharType="end"/>
      </w:r>
      <w:r>
        <w:rPr>
          <w:lang w:eastAsia="x-none"/>
        </w:rPr>
        <w:t xml:space="preserve"> </w:t>
      </w:r>
      <w:bookmarkEnd w:id="7"/>
      <w:r>
        <w:rPr>
          <w:lang w:eastAsia="x-none"/>
        </w:rPr>
        <w:t xml:space="preserve">for the proposed CDBG public service project. </w:t>
      </w:r>
      <w:r w:rsidR="0019786C">
        <w:rPr>
          <w:lang w:eastAsia="x-none"/>
        </w:rPr>
        <w:t xml:space="preserve">The </w:t>
      </w:r>
      <w:bookmarkStart w:id="8" w:name="TotalCDBGOperatingBudget2"/>
      <w:r w:rsidR="00EE7855">
        <w:rPr>
          <w:lang w:eastAsia="x-none"/>
        </w:rPr>
        <w:fldChar w:fldCharType="begin"/>
      </w:r>
      <w:r w:rsidR="00EE7855">
        <w:rPr>
          <w:lang w:eastAsia="x-none"/>
        </w:rPr>
        <w:instrText xml:space="preserve"> HYPERLINK  \l "TotalCDBGOperatingBudget2" \o "The total CDBG project operating budget is the sum of your agency’s requested amount from the City and any leveraged funds planned for use towards the City’s CDBG project." </w:instrText>
      </w:r>
      <w:r w:rsidR="00EE7855">
        <w:rPr>
          <w:lang w:eastAsia="x-none"/>
        </w:rPr>
        <w:fldChar w:fldCharType="separate"/>
      </w:r>
      <w:r w:rsidR="00876C2F" w:rsidRPr="00EE7855">
        <w:rPr>
          <w:rStyle w:val="Hyperlink"/>
          <w:lang w:eastAsia="x-none"/>
        </w:rPr>
        <w:t xml:space="preserve">total </w:t>
      </w:r>
      <w:r w:rsidR="00D55519" w:rsidRPr="00EE7855">
        <w:rPr>
          <w:rStyle w:val="Hyperlink"/>
          <w:lang w:eastAsia="x-none"/>
        </w:rPr>
        <w:t xml:space="preserve">CDBG </w:t>
      </w:r>
      <w:r w:rsidR="00876C2F" w:rsidRPr="00EE7855">
        <w:rPr>
          <w:rStyle w:val="Hyperlink"/>
          <w:lang w:eastAsia="x-none"/>
        </w:rPr>
        <w:t>project</w:t>
      </w:r>
      <w:r w:rsidR="0019786C" w:rsidRPr="00EE7855">
        <w:rPr>
          <w:rStyle w:val="Hyperlink"/>
          <w:lang w:eastAsia="x-none"/>
        </w:rPr>
        <w:t xml:space="preserve"> </w:t>
      </w:r>
      <w:r w:rsidR="00D55519" w:rsidRPr="00EE7855">
        <w:rPr>
          <w:rStyle w:val="Hyperlink"/>
          <w:lang w:eastAsia="x-none"/>
        </w:rPr>
        <w:t xml:space="preserve">operating </w:t>
      </w:r>
      <w:r w:rsidR="0019786C" w:rsidRPr="00EE7855">
        <w:rPr>
          <w:rStyle w:val="Hyperlink"/>
          <w:lang w:eastAsia="x-none"/>
        </w:rPr>
        <w:t>budget</w:t>
      </w:r>
      <w:r w:rsidR="00EE7855">
        <w:rPr>
          <w:lang w:eastAsia="x-none"/>
        </w:rPr>
        <w:fldChar w:fldCharType="end"/>
      </w:r>
      <w:r w:rsidR="0019786C">
        <w:rPr>
          <w:lang w:eastAsia="x-none"/>
        </w:rPr>
        <w:t xml:space="preserve"> </w:t>
      </w:r>
      <w:bookmarkEnd w:id="8"/>
      <w:r w:rsidR="0019786C">
        <w:rPr>
          <w:lang w:eastAsia="x-none"/>
        </w:rPr>
        <w:t xml:space="preserve">must reflect only those costs of serving CDBG-eligible </w:t>
      </w:r>
      <w:r w:rsidR="00AE7BAC">
        <w:rPr>
          <w:lang w:eastAsia="x-none"/>
        </w:rPr>
        <w:t xml:space="preserve">City </w:t>
      </w:r>
      <w:r w:rsidR="0019786C">
        <w:rPr>
          <w:lang w:eastAsia="x-none"/>
        </w:rPr>
        <w:t>residents.</w:t>
      </w:r>
      <w:r w:rsidR="00AE7BAC">
        <w:rPr>
          <w:lang w:eastAsia="x-none"/>
        </w:rPr>
        <w:t xml:space="preserve"> Indicate any </w:t>
      </w:r>
      <w:bookmarkStart w:id="9" w:name="LeveragedFunds2"/>
      <w:r w:rsidR="004C1AD7">
        <w:rPr>
          <w:lang w:eastAsia="x-none"/>
        </w:rPr>
        <w:fldChar w:fldCharType="begin"/>
      </w:r>
      <w:r w:rsidR="004C1AD7">
        <w:rPr>
          <w:lang w:eastAsia="x-none"/>
        </w:rPr>
        <w:instrText xml:space="preserve"> HYPERLINK  \l "LeveragedFunds2" \o "Leveraged funds are not required for public service activities but will enhance your proposal. These are other non-CDBG funds such as donations or volunteer labor that will be used in conjunction with the CDBG request to complete the project." </w:instrText>
      </w:r>
      <w:r w:rsidR="004C1AD7">
        <w:rPr>
          <w:lang w:eastAsia="x-none"/>
        </w:rPr>
        <w:fldChar w:fldCharType="separate"/>
      </w:r>
      <w:r w:rsidR="00AE7BAC" w:rsidRPr="004C1AD7">
        <w:rPr>
          <w:rStyle w:val="Hyperlink"/>
          <w:lang w:eastAsia="x-none"/>
        </w:rPr>
        <w:t>leveraged funds</w:t>
      </w:r>
      <w:r w:rsidR="004C1AD7">
        <w:rPr>
          <w:lang w:eastAsia="x-none"/>
        </w:rPr>
        <w:fldChar w:fldCharType="end"/>
      </w:r>
      <w:r w:rsidR="00D55519">
        <w:rPr>
          <w:lang w:eastAsia="x-none"/>
        </w:rPr>
        <w:t xml:space="preserve"> </w:t>
      </w:r>
      <w:bookmarkEnd w:id="9"/>
      <w:r w:rsidR="00D55519">
        <w:rPr>
          <w:lang w:eastAsia="x-none"/>
        </w:rPr>
        <w:t>to be used in conjunction with CDBG funds to implement the project.</w:t>
      </w:r>
      <w:r w:rsidR="0019786C">
        <w:rPr>
          <w:lang w:eastAsia="x-none"/>
        </w:rPr>
        <w:t xml:space="preserve"> Additionally, provide your total Agency operating budget for each type of operating expense. Please round up to the nearest dollar. </w:t>
      </w:r>
    </w:p>
    <w:p w14:paraId="4F505AC3" w14:textId="77777777" w:rsidR="00F51289" w:rsidRDefault="00F51289" w:rsidP="00F906C4">
      <w:pPr>
        <w:rPr>
          <w:lang w:eastAsia="x-none"/>
        </w:rPr>
      </w:pPr>
    </w:p>
    <w:tbl>
      <w:tblPr>
        <w:tblStyle w:val="TableGrid"/>
        <w:tblW w:w="0" w:type="auto"/>
        <w:tblLook w:val="04A0" w:firstRow="1" w:lastRow="0" w:firstColumn="1" w:lastColumn="0" w:noHBand="0" w:noVBand="1"/>
      </w:tblPr>
      <w:tblGrid>
        <w:gridCol w:w="2014"/>
        <w:gridCol w:w="2014"/>
        <w:gridCol w:w="2014"/>
        <w:gridCol w:w="2014"/>
        <w:gridCol w:w="2014"/>
      </w:tblGrid>
      <w:tr w:rsidR="00CF4593" w14:paraId="55590A9A" w14:textId="77777777" w:rsidTr="00864C36">
        <w:trPr>
          <w:trHeight w:val="403"/>
        </w:trPr>
        <w:tc>
          <w:tcPr>
            <w:tcW w:w="2014" w:type="dxa"/>
            <w:vMerge w:val="restart"/>
            <w:shd w:val="clear" w:color="auto" w:fill="1F3864" w:themeFill="accent1" w:themeFillShade="80"/>
          </w:tcPr>
          <w:p w14:paraId="5FE7C12F" w14:textId="77777777" w:rsidR="00CF4593" w:rsidRDefault="00CF4593" w:rsidP="00F906C4">
            <w:pPr>
              <w:rPr>
                <w:lang w:eastAsia="x-none"/>
              </w:rPr>
            </w:pPr>
          </w:p>
        </w:tc>
        <w:tc>
          <w:tcPr>
            <w:tcW w:w="6042" w:type="dxa"/>
            <w:gridSpan w:val="3"/>
            <w:shd w:val="clear" w:color="auto" w:fill="1F3864" w:themeFill="accent1" w:themeFillShade="80"/>
            <w:vAlign w:val="center"/>
          </w:tcPr>
          <w:p w14:paraId="6E6B5D75" w14:textId="3E8700F5" w:rsidR="00CF4593" w:rsidRPr="007F4559" w:rsidRDefault="00CF4593" w:rsidP="007F4559">
            <w:pPr>
              <w:jc w:val="center"/>
              <w:rPr>
                <w:b/>
                <w:bCs w:val="0"/>
                <w:color w:val="FFFFFF" w:themeColor="background1"/>
                <w:lang w:eastAsia="x-none"/>
              </w:rPr>
            </w:pPr>
            <w:r w:rsidRPr="007F4559">
              <w:rPr>
                <w:b/>
                <w:bCs w:val="0"/>
                <w:color w:val="FFFFFF" w:themeColor="background1"/>
                <w:lang w:eastAsia="x-none"/>
              </w:rPr>
              <w:t>Proposed City CDBG Project Operating Budget</w:t>
            </w:r>
          </w:p>
        </w:tc>
        <w:tc>
          <w:tcPr>
            <w:tcW w:w="2014" w:type="dxa"/>
            <w:vMerge w:val="restart"/>
            <w:shd w:val="clear" w:color="auto" w:fill="1F3864" w:themeFill="accent1" w:themeFillShade="80"/>
            <w:vAlign w:val="center"/>
          </w:tcPr>
          <w:p w14:paraId="27ED4ABD" w14:textId="6081CF20" w:rsidR="00CF4593" w:rsidRPr="007F4559" w:rsidRDefault="00CF4593" w:rsidP="007F4559">
            <w:pPr>
              <w:jc w:val="center"/>
              <w:rPr>
                <w:b/>
                <w:bCs w:val="0"/>
                <w:color w:val="FFFFFF" w:themeColor="background1"/>
                <w:lang w:eastAsia="x-none"/>
              </w:rPr>
            </w:pPr>
            <w:r w:rsidRPr="007F4559">
              <w:rPr>
                <w:b/>
                <w:bCs w:val="0"/>
                <w:color w:val="FFFFFF" w:themeColor="background1"/>
                <w:lang w:eastAsia="x-none"/>
              </w:rPr>
              <w:t>Total Agency Operating Budget</w:t>
            </w:r>
          </w:p>
        </w:tc>
      </w:tr>
      <w:tr w:rsidR="00CF4593" w14:paraId="65966AB6" w14:textId="77777777" w:rsidTr="00E45ABD">
        <w:tc>
          <w:tcPr>
            <w:tcW w:w="2014" w:type="dxa"/>
            <w:vMerge/>
            <w:shd w:val="clear" w:color="auto" w:fill="1F3864" w:themeFill="accent1" w:themeFillShade="80"/>
          </w:tcPr>
          <w:p w14:paraId="53F89CE5" w14:textId="77777777" w:rsidR="00CF4593" w:rsidRDefault="00CF4593" w:rsidP="00F906C4">
            <w:pPr>
              <w:rPr>
                <w:lang w:eastAsia="x-none"/>
              </w:rPr>
            </w:pPr>
          </w:p>
        </w:tc>
        <w:tc>
          <w:tcPr>
            <w:tcW w:w="2014" w:type="dxa"/>
            <w:tcBorders>
              <w:right w:val="nil"/>
            </w:tcBorders>
            <w:shd w:val="clear" w:color="auto" w:fill="1F3864" w:themeFill="accent1" w:themeFillShade="80"/>
            <w:vAlign w:val="center"/>
          </w:tcPr>
          <w:p w14:paraId="03A7ED10" w14:textId="7E08FA12" w:rsidR="00CF4593" w:rsidRPr="007F4559" w:rsidRDefault="00CF4593" w:rsidP="007F4559">
            <w:pPr>
              <w:jc w:val="center"/>
              <w:rPr>
                <w:b/>
                <w:bCs w:val="0"/>
                <w:color w:val="FFFFFF" w:themeColor="background1"/>
                <w:lang w:eastAsia="x-none"/>
              </w:rPr>
            </w:pPr>
            <w:r w:rsidRPr="007F4559">
              <w:rPr>
                <w:b/>
                <w:bCs w:val="0"/>
                <w:color w:val="FFFFFF" w:themeColor="background1"/>
                <w:lang w:eastAsia="x-none"/>
              </w:rPr>
              <w:t>City CDBG Funds Requested</w:t>
            </w:r>
          </w:p>
        </w:tc>
        <w:bookmarkStart w:id="10" w:name="LeveragedFunds"/>
        <w:tc>
          <w:tcPr>
            <w:tcW w:w="2014" w:type="dxa"/>
            <w:tcBorders>
              <w:left w:val="nil"/>
              <w:right w:val="nil"/>
            </w:tcBorders>
            <w:shd w:val="clear" w:color="auto" w:fill="1F3864" w:themeFill="accent1" w:themeFillShade="80"/>
            <w:vAlign w:val="center"/>
          </w:tcPr>
          <w:p w14:paraId="5C3E398E" w14:textId="0319E3ED" w:rsidR="00CF4593" w:rsidRPr="004436BB" w:rsidRDefault="00BE3F91" w:rsidP="007F4559">
            <w:pPr>
              <w:jc w:val="center"/>
              <w:rPr>
                <w:b/>
                <w:bCs w:val="0"/>
                <w:color w:val="FFFFFF" w:themeColor="background1"/>
                <w:lang w:eastAsia="x-none"/>
              </w:rPr>
            </w:pPr>
            <w:r w:rsidRPr="004436BB">
              <w:rPr>
                <w:b/>
                <w:bCs w:val="0"/>
                <w:color w:val="FFFFFF" w:themeColor="background1"/>
                <w:lang w:eastAsia="x-none"/>
              </w:rPr>
              <w:fldChar w:fldCharType="begin"/>
            </w:r>
            <w:r w:rsidRPr="004436BB">
              <w:rPr>
                <w:b/>
                <w:bCs w:val="0"/>
                <w:color w:val="FFFFFF" w:themeColor="background1"/>
                <w:lang w:eastAsia="x-none"/>
              </w:rPr>
              <w:instrText xml:space="preserve"> HYPERLINK  \l "LeveragedFunds" \o "Leveraged funds are not required for public service activities but will enhance your proposal. These are other non-CDBG funds such as donations or volunteer labor that will be used in conjunction with the CDBG request to complete the project." </w:instrText>
            </w:r>
            <w:r w:rsidRPr="004436BB">
              <w:rPr>
                <w:b/>
                <w:bCs w:val="0"/>
                <w:color w:val="FFFFFF" w:themeColor="background1"/>
                <w:lang w:eastAsia="x-none"/>
              </w:rPr>
              <w:fldChar w:fldCharType="separate"/>
            </w:r>
            <w:r w:rsidR="00CF4593" w:rsidRPr="004436BB">
              <w:rPr>
                <w:rStyle w:val="Hyperlink"/>
                <w:b/>
                <w:bCs w:val="0"/>
                <w:color w:val="FFFFFF" w:themeColor="background1"/>
                <w:u w:val="none"/>
                <w:lang w:eastAsia="x-none"/>
              </w:rPr>
              <w:t>Leveraged Funds</w:t>
            </w:r>
            <w:bookmarkEnd w:id="10"/>
            <w:r w:rsidRPr="004436BB">
              <w:rPr>
                <w:b/>
                <w:bCs w:val="0"/>
                <w:color w:val="FFFFFF" w:themeColor="background1"/>
                <w:lang w:eastAsia="x-none"/>
              </w:rPr>
              <w:fldChar w:fldCharType="end"/>
            </w:r>
          </w:p>
        </w:tc>
        <w:bookmarkStart w:id="11" w:name="TotalCDBGOperatingBudget"/>
        <w:tc>
          <w:tcPr>
            <w:tcW w:w="2014" w:type="dxa"/>
            <w:tcBorders>
              <w:left w:val="nil"/>
            </w:tcBorders>
            <w:shd w:val="clear" w:color="auto" w:fill="1F3864" w:themeFill="accent1" w:themeFillShade="80"/>
            <w:vAlign w:val="center"/>
          </w:tcPr>
          <w:p w14:paraId="5A32E602" w14:textId="10D2D3F4" w:rsidR="00CF4593" w:rsidRPr="004436BB" w:rsidRDefault="00BE3F91" w:rsidP="007F4559">
            <w:pPr>
              <w:jc w:val="center"/>
              <w:rPr>
                <w:b/>
                <w:bCs w:val="0"/>
                <w:color w:val="FFFFFF" w:themeColor="background1"/>
                <w:lang w:eastAsia="x-none"/>
              </w:rPr>
            </w:pPr>
            <w:r w:rsidRPr="004436BB">
              <w:rPr>
                <w:b/>
                <w:bCs w:val="0"/>
                <w:color w:val="FFFFFF" w:themeColor="background1"/>
                <w:lang w:eastAsia="x-none"/>
              </w:rPr>
              <w:fldChar w:fldCharType="begin"/>
            </w:r>
            <w:r w:rsidRPr="004436BB">
              <w:rPr>
                <w:b/>
                <w:bCs w:val="0"/>
                <w:color w:val="FFFFFF" w:themeColor="background1"/>
                <w:lang w:eastAsia="x-none"/>
              </w:rPr>
              <w:instrText xml:space="preserve"> HYPERLINK  \l "TotalCDBGOperatingBudget" \o "The total CDBG project operating budget is the sum of your agency’s requested amount from the City and any leveraged funds planned for use towards the City’s CDBG project." </w:instrText>
            </w:r>
            <w:r w:rsidRPr="004436BB">
              <w:rPr>
                <w:b/>
                <w:bCs w:val="0"/>
                <w:color w:val="FFFFFF" w:themeColor="background1"/>
                <w:lang w:eastAsia="x-none"/>
              </w:rPr>
              <w:fldChar w:fldCharType="separate"/>
            </w:r>
            <w:r w:rsidR="00CF4593" w:rsidRPr="004436BB">
              <w:rPr>
                <w:rStyle w:val="Hyperlink"/>
                <w:b/>
                <w:bCs w:val="0"/>
                <w:color w:val="FFFFFF" w:themeColor="background1"/>
                <w:u w:val="none"/>
                <w:lang w:eastAsia="x-none"/>
              </w:rPr>
              <w:t>Total CDBG Project Operating Budget</w:t>
            </w:r>
            <w:bookmarkEnd w:id="11"/>
            <w:r w:rsidRPr="004436BB">
              <w:rPr>
                <w:b/>
                <w:bCs w:val="0"/>
                <w:color w:val="FFFFFF" w:themeColor="background1"/>
                <w:lang w:eastAsia="x-none"/>
              </w:rPr>
              <w:fldChar w:fldCharType="end"/>
            </w:r>
          </w:p>
        </w:tc>
        <w:tc>
          <w:tcPr>
            <w:tcW w:w="2014" w:type="dxa"/>
            <w:vMerge/>
            <w:shd w:val="clear" w:color="auto" w:fill="1F3864" w:themeFill="accent1" w:themeFillShade="80"/>
            <w:vAlign w:val="center"/>
          </w:tcPr>
          <w:p w14:paraId="6DAECA5E" w14:textId="11ED44D0" w:rsidR="00CF4593" w:rsidRPr="007F4559" w:rsidRDefault="00CF4593" w:rsidP="007F4559">
            <w:pPr>
              <w:jc w:val="center"/>
              <w:rPr>
                <w:b/>
                <w:bCs w:val="0"/>
                <w:color w:val="FFFFFF" w:themeColor="background1"/>
                <w:lang w:eastAsia="x-none"/>
              </w:rPr>
            </w:pPr>
          </w:p>
        </w:tc>
      </w:tr>
      <w:tr w:rsidR="00E45ABD" w14:paraId="5FB58FD4" w14:textId="77777777" w:rsidTr="00163930">
        <w:tc>
          <w:tcPr>
            <w:tcW w:w="2014" w:type="dxa"/>
            <w:shd w:val="clear" w:color="auto" w:fill="D9E2F3" w:themeFill="accent1" w:themeFillTint="33"/>
          </w:tcPr>
          <w:p w14:paraId="5688BDFA" w14:textId="5CD30F3E" w:rsidR="00E45ABD" w:rsidRDefault="00E45ABD" w:rsidP="00F906C4">
            <w:pPr>
              <w:rPr>
                <w:lang w:eastAsia="x-none"/>
              </w:rPr>
            </w:pPr>
            <w:r w:rsidRPr="008B5A8A">
              <w:rPr>
                <w:b/>
                <w:bCs w:val="0"/>
                <w:lang w:eastAsia="x-none"/>
              </w:rPr>
              <w:t>Personnel</w:t>
            </w:r>
          </w:p>
        </w:tc>
        <w:tc>
          <w:tcPr>
            <w:tcW w:w="6042" w:type="dxa"/>
            <w:gridSpan w:val="3"/>
            <w:shd w:val="clear" w:color="auto" w:fill="D9E2F3" w:themeFill="accent1" w:themeFillTint="33"/>
            <w:vAlign w:val="center"/>
          </w:tcPr>
          <w:p w14:paraId="0FCBF939" w14:textId="77777777" w:rsidR="00E45ABD" w:rsidRDefault="00E45ABD" w:rsidP="008B5A8A">
            <w:pPr>
              <w:jc w:val="center"/>
              <w:rPr>
                <w:lang w:eastAsia="x-none"/>
              </w:rPr>
            </w:pPr>
          </w:p>
        </w:tc>
        <w:tc>
          <w:tcPr>
            <w:tcW w:w="2014" w:type="dxa"/>
            <w:shd w:val="clear" w:color="auto" w:fill="D9E2F3" w:themeFill="accent1" w:themeFillTint="33"/>
            <w:vAlign w:val="center"/>
          </w:tcPr>
          <w:p w14:paraId="1F24BEB9" w14:textId="77777777" w:rsidR="00E45ABD" w:rsidRDefault="00E45ABD" w:rsidP="008B5A8A">
            <w:pPr>
              <w:jc w:val="center"/>
              <w:rPr>
                <w:lang w:eastAsia="x-none"/>
              </w:rPr>
            </w:pPr>
          </w:p>
        </w:tc>
      </w:tr>
      <w:tr w:rsidR="000417FD" w14:paraId="6F72D14F" w14:textId="77777777" w:rsidTr="008B5A8A">
        <w:tc>
          <w:tcPr>
            <w:tcW w:w="2014" w:type="dxa"/>
          </w:tcPr>
          <w:p w14:paraId="535BA2F0" w14:textId="3200CC96" w:rsidR="000417FD" w:rsidRDefault="000417FD" w:rsidP="000417FD">
            <w:pPr>
              <w:ind w:left="159"/>
              <w:rPr>
                <w:lang w:eastAsia="x-none"/>
              </w:rPr>
            </w:pPr>
            <w:r>
              <w:rPr>
                <w:lang w:eastAsia="x-none"/>
              </w:rPr>
              <w:t>Salaries</w:t>
            </w:r>
          </w:p>
        </w:tc>
        <w:tc>
          <w:tcPr>
            <w:tcW w:w="2014" w:type="dxa"/>
            <w:vAlign w:val="center"/>
          </w:tcPr>
          <w:p w14:paraId="7D86B2BE" w14:textId="4EB27984" w:rsidR="000417FD" w:rsidRDefault="000417FD" w:rsidP="008B5A8A">
            <w:pPr>
              <w:jc w:val="center"/>
              <w:rPr>
                <w:lang w:eastAsia="x-none"/>
              </w:rPr>
            </w:pPr>
            <w:r>
              <w:rPr>
                <w:lang w:eastAsia="x-none"/>
              </w:rPr>
              <w:t>$</w:t>
            </w:r>
            <w:r w:rsidR="00057829">
              <w:rPr>
                <w:lang w:eastAsia="x-none"/>
              </w:rPr>
              <w:t xml:space="preserve"> </w:t>
            </w:r>
            <w:sdt>
              <w:sdtPr>
                <w:rPr>
                  <w:lang w:eastAsia="x-none"/>
                </w:rPr>
                <w:id w:val="-991408224"/>
                <w:placeholder>
                  <w:docPart w:val="7ED8BFBFC2874DBAB287784E6FCD470B"/>
                </w:placeholder>
                <w:showingPlcHdr/>
              </w:sdtPr>
              <w:sdtEndPr/>
              <w:sdtContent>
                <w:r w:rsidR="00A24139" w:rsidRPr="00057829">
                  <w:rPr>
                    <w:color w:val="FF0000"/>
                    <w:lang w:eastAsia="x-none"/>
                  </w:rPr>
                  <w:t>Enter Amount</w:t>
                </w:r>
              </w:sdtContent>
            </w:sdt>
          </w:p>
        </w:tc>
        <w:tc>
          <w:tcPr>
            <w:tcW w:w="2014" w:type="dxa"/>
            <w:vAlign w:val="center"/>
          </w:tcPr>
          <w:p w14:paraId="33840FE5" w14:textId="7EFA516F" w:rsidR="000417FD" w:rsidRDefault="000417FD" w:rsidP="008B5A8A">
            <w:pPr>
              <w:jc w:val="center"/>
              <w:rPr>
                <w:lang w:eastAsia="x-none"/>
              </w:rPr>
            </w:pPr>
            <w:r>
              <w:rPr>
                <w:lang w:eastAsia="x-none"/>
              </w:rPr>
              <w:t>$</w:t>
            </w:r>
            <w:r w:rsidR="00057829">
              <w:rPr>
                <w:lang w:eastAsia="x-none"/>
              </w:rPr>
              <w:t xml:space="preserve"> </w:t>
            </w:r>
            <w:sdt>
              <w:sdtPr>
                <w:rPr>
                  <w:lang w:eastAsia="x-none"/>
                </w:rPr>
                <w:id w:val="-186757989"/>
                <w:placeholder>
                  <w:docPart w:val="014D5FCA63F34941BAB076D1140F3535"/>
                </w:placeholder>
                <w:showingPlcHdr/>
              </w:sdtPr>
              <w:sdtEndPr/>
              <w:sdtContent>
                <w:r w:rsidR="00057829" w:rsidRPr="00057829">
                  <w:rPr>
                    <w:color w:val="FF0000"/>
                    <w:lang w:eastAsia="x-none"/>
                  </w:rPr>
                  <w:t>Enter Amount</w:t>
                </w:r>
              </w:sdtContent>
            </w:sdt>
          </w:p>
        </w:tc>
        <w:tc>
          <w:tcPr>
            <w:tcW w:w="2014" w:type="dxa"/>
            <w:vAlign w:val="center"/>
          </w:tcPr>
          <w:p w14:paraId="6C629B2E" w14:textId="1E442D65" w:rsidR="000417FD" w:rsidRDefault="000417FD" w:rsidP="008B5A8A">
            <w:pPr>
              <w:jc w:val="center"/>
              <w:rPr>
                <w:lang w:eastAsia="x-none"/>
              </w:rPr>
            </w:pPr>
            <w:r>
              <w:rPr>
                <w:lang w:eastAsia="x-none"/>
              </w:rPr>
              <w:t>$</w:t>
            </w:r>
            <w:r w:rsidR="00057829">
              <w:rPr>
                <w:lang w:eastAsia="x-none"/>
              </w:rPr>
              <w:t xml:space="preserve"> </w:t>
            </w:r>
            <w:sdt>
              <w:sdtPr>
                <w:rPr>
                  <w:lang w:eastAsia="x-none"/>
                </w:rPr>
                <w:id w:val="-349797340"/>
                <w:placeholder>
                  <w:docPart w:val="135033498CF547909EE6576247996299"/>
                </w:placeholder>
                <w:showingPlcHdr/>
              </w:sdtPr>
              <w:sdtEndPr/>
              <w:sdtContent>
                <w:r w:rsidR="00057829" w:rsidRPr="00057829">
                  <w:rPr>
                    <w:color w:val="FF0000"/>
                    <w:lang w:eastAsia="x-none"/>
                  </w:rPr>
                  <w:t>Enter Amount</w:t>
                </w:r>
              </w:sdtContent>
            </w:sdt>
          </w:p>
        </w:tc>
        <w:tc>
          <w:tcPr>
            <w:tcW w:w="2014" w:type="dxa"/>
            <w:vAlign w:val="center"/>
          </w:tcPr>
          <w:p w14:paraId="1DE82F7F" w14:textId="02420DC3" w:rsidR="000417FD" w:rsidRDefault="000417FD" w:rsidP="008B5A8A">
            <w:pPr>
              <w:jc w:val="center"/>
              <w:rPr>
                <w:lang w:eastAsia="x-none"/>
              </w:rPr>
            </w:pPr>
            <w:r>
              <w:rPr>
                <w:lang w:eastAsia="x-none"/>
              </w:rPr>
              <w:t>$</w:t>
            </w:r>
            <w:r w:rsidR="00057829">
              <w:rPr>
                <w:lang w:eastAsia="x-none"/>
              </w:rPr>
              <w:t xml:space="preserve"> </w:t>
            </w:r>
            <w:sdt>
              <w:sdtPr>
                <w:rPr>
                  <w:lang w:eastAsia="x-none"/>
                </w:rPr>
                <w:id w:val="-121302719"/>
                <w:placeholder>
                  <w:docPart w:val="44356ED1AB684E29AA9FAA69FD26717A"/>
                </w:placeholder>
                <w:showingPlcHdr/>
              </w:sdtPr>
              <w:sdtEndPr/>
              <w:sdtContent>
                <w:r w:rsidR="00057829" w:rsidRPr="00057829">
                  <w:rPr>
                    <w:color w:val="FF0000"/>
                    <w:lang w:eastAsia="x-none"/>
                  </w:rPr>
                  <w:t>Enter Amount</w:t>
                </w:r>
              </w:sdtContent>
            </w:sdt>
          </w:p>
        </w:tc>
      </w:tr>
      <w:tr w:rsidR="000417FD" w14:paraId="25A679E1" w14:textId="77777777" w:rsidTr="008B5A8A">
        <w:tc>
          <w:tcPr>
            <w:tcW w:w="2014" w:type="dxa"/>
          </w:tcPr>
          <w:p w14:paraId="22D4AA0E" w14:textId="2FB8D3B0" w:rsidR="000417FD" w:rsidRDefault="000417FD" w:rsidP="000417FD">
            <w:pPr>
              <w:ind w:left="159"/>
              <w:rPr>
                <w:lang w:eastAsia="x-none"/>
              </w:rPr>
            </w:pPr>
            <w:r>
              <w:rPr>
                <w:lang w:eastAsia="x-none"/>
              </w:rPr>
              <w:t>Benefits</w:t>
            </w:r>
          </w:p>
        </w:tc>
        <w:tc>
          <w:tcPr>
            <w:tcW w:w="2014" w:type="dxa"/>
            <w:vAlign w:val="center"/>
          </w:tcPr>
          <w:p w14:paraId="538C935B" w14:textId="127C7668" w:rsidR="000417FD" w:rsidRDefault="000417FD" w:rsidP="008B5A8A">
            <w:pPr>
              <w:jc w:val="center"/>
              <w:rPr>
                <w:lang w:eastAsia="x-none"/>
              </w:rPr>
            </w:pPr>
            <w:r>
              <w:rPr>
                <w:lang w:eastAsia="x-none"/>
              </w:rPr>
              <w:t>$</w:t>
            </w:r>
            <w:r w:rsidR="00057829">
              <w:rPr>
                <w:lang w:eastAsia="x-none"/>
              </w:rPr>
              <w:t xml:space="preserve"> </w:t>
            </w:r>
            <w:sdt>
              <w:sdtPr>
                <w:rPr>
                  <w:lang w:eastAsia="x-none"/>
                </w:rPr>
                <w:id w:val="655025816"/>
                <w:placeholder>
                  <w:docPart w:val="F9D2E694EA0C44B3A3CED5405AA946A6"/>
                </w:placeholder>
                <w:showingPlcHdr/>
              </w:sdtPr>
              <w:sdtEndPr/>
              <w:sdtContent>
                <w:r w:rsidR="00057829" w:rsidRPr="00057829">
                  <w:rPr>
                    <w:color w:val="FF0000"/>
                    <w:lang w:eastAsia="x-none"/>
                  </w:rPr>
                  <w:t>Enter Amount</w:t>
                </w:r>
              </w:sdtContent>
            </w:sdt>
          </w:p>
        </w:tc>
        <w:tc>
          <w:tcPr>
            <w:tcW w:w="2014" w:type="dxa"/>
            <w:vAlign w:val="center"/>
          </w:tcPr>
          <w:p w14:paraId="52FDF3B5" w14:textId="75C344B8" w:rsidR="000417FD" w:rsidRDefault="000417FD" w:rsidP="008B5A8A">
            <w:pPr>
              <w:jc w:val="center"/>
              <w:rPr>
                <w:lang w:eastAsia="x-none"/>
              </w:rPr>
            </w:pPr>
            <w:r>
              <w:rPr>
                <w:lang w:eastAsia="x-none"/>
              </w:rPr>
              <w:t>$</w:t>
            </w:r>
            <w:r w:rsidR="00057829">
              <w:rPr>
                <w:lang w:eastAsia="x-none"/>
              </w:rPr>
              <w:t xml:space="preserve"> </w:t>
            </w:r>
            <w:sdt>
              <w:sdtPr>
                <w:rPr>
                  <w:lang w:eastAsia="x-none"/>
                </w:rPr>
                <w:id w:val="-937062160"/>
                <w:placeholder>
                  <w:docPart w:val="6767409EFB804EECB68DCE67601B5314"/>
                </w:placeholder>
                <w:showingPlcHdr/>
              </w:sdtPr>
              <w:sdtEndPr/>
              <w:sdtContent>
                <w:r w:rsidR="00057829" w:rsidRPr="00057829">
                  <w:rPr>
                    <w:color w:val="FF0000"/>
                    <w:lang w:eastAsia="x-none"/>
                  </w:rPr>
                  <w:t>Enter Amount</w:t>
                </w:r>
              </w:sdtContent>
            </w:sdt>
          </w:p>
        </w:tc>
        <w:tc>
          <w:tcPr>
            <w:tcW w:w="2014" w:type="dxa"/>
            <w:vAlign w:val="center"/>
          </w:tcPr>
          <w:p w14:paraId="737B44F0" w14:textId="4EED61D7" w:rsidR="000417FD" w:rsidRDefault="000417FD" w:rsidP="008B5A8A">
            <w:pPr>
              <w:jc w:val="center"/>
              <w:rPr>
                <w:lang w:eastAsia="x-none"/>
              </w:rPr>
            </w:pPr>
            <w:r>
              <w:rPr>
                <w:lang w:eastAsia="x-none"/>
              </w:rPr>
              <w:t>$</w:t>
            </w:r>
            <w:r w:rsidR="00057829">
              <w:rPr>
                <w:lang w:eastAsia="x-none"/>
              </w:rPr>
              <w:t xml:space="preserve"> </w:t>
            </w:r>
            <w:sdt>
              <w:sdtPr>
                <w:rPr>
                  <w:lang w:eastAsia="x-none"/>
                </w:rPr>
                <w:id w:val="1897628594"/>
                <w:placeholder>
                  <w:docPart w:val="E04612577B194324A8BA3F1F74C4C7EF"/>
                </w:placeholder>
                <w:showingPlcHdr/>
              </w:sdtPr>
              <w:sdtEndPr/>
              <w:sdtContent>
                <w:r w:rsidR="00057829" w:rsidRPr="00057829">
                  <w:rPr>
                    <w:color w:val="FF0000"/>
                    <w:lang w:eastAsia="x-none"/>
                  </w:rPr>
                  <w:t>Enter Amount</w:t>
                </w:r>
              </w:sdtContent>
            </w:sdt>
          </w:p>
        </w:tc>
        <w:tc>
          <w:tcPr>
            <w:tcW w:w="2014" w:type="dxa"/>
            <w:vAlign w:val="center"/>
          </w:tcPr>
          <w:p w14:paraId="5B109163" w14:textId="435547E9" w:rsidR="000417FD" w:rsidRDefault="000417FD" w:rsidP="008B5A8A">
            <w:pPr>
              <w:jc w:val="center"/>
              <w:rPr>
                <w:lang w:eastAsia="x-none"/>
              </w:rPr>
            </w:pPr>
            <w:r>
              <w:rPr>
                <w:lang w:eastAsia="x-none"/>
              </w:rPr>
              <w:t>$</w:t>
            </w:r>
            <w:r w:rsidR="00057829">
              <w:rPr>
                <w:lang w:eastAsia="x-none"/>
              </w:rPr>
              <w:t xml:space="preserve"> </w:t>
            </w:r>
            <w:sdt>
              <w:sdtPr>
                <w:rPr>
                  <w:lang w:eastAsia="x-none"/>
                </w:rPr>
                <w:id w:val="1982652286"/>
                <w:placeholder>
                  <w:docPart w:val="810C1DE4D9AC45BE8365F7CD10F6E28E"/>
                </w:placeholder>
                <w:showingPlcHdr/>
              </w:sdtPr>
              <w:sdtEndPr/>
              <w:sdtContent>
                <w:r w:rsidR="00057829" w:rsidRPr="00057829">
                  <w:rPr>
                    <w:color w:val="FF0000"/>
                    <w:lang w:eastAsia="x-none"/>
                  </w:rPr>
                  <w:t>Enter Amount</w:t>
                </w:r>
              </w:sdtContent>
            </w:sdt>
          </w:p>
        </w:tc>
      </w:tr>
      <w:tr w:rsidR="000417FD" w14:paraId="723F047E" w14:textId="77777777" w:rsidTr="008B5A8A">
        <w:tc>
          <w:tcPr>
            <w:tcW w:w="2014" w:type="dxa"/>
          </w:tcPr>
          <w:p w14:paraId="7E9E6A53" w14:textId="204802D1" w:rsidR="000417FD" w:rsidRDefault="000417FD" w:rsidP="000417FD">
            <w:pPr>
              <w:ind w:left="159"/>
              <w:rPr>
                <w:lang w:eastAsia="x-none"/>
              </w:rPr>
            </w:pPr>
            <w:r>
              <w:rPr>
                <w:lang w:eastAsia="x-none"/>
              </w:rPr>
              <w:t>Other</w:t>
            </w:r>
          </w:p>
        </w:tc>
        <w:tc>
          <w:tcPr>
            <w:tcW w:w="2014" w:type="dxa"/>
            <w:vAlign w:val="center"/>
          </w:tcPr>
          <w:p w14:paraId="1E61FE32" w14:textId="3D0EC385" w:rsidR="000417FD" w:rsidRDefault="000417FD" w:rsidP="008B5A8A">
            <w:pPr>
              <w:jc w:val="center"/>
              <w:rPr>
                <w:lang w:eastAsia="x-none"/>
              </w:rPr>
            </w:pPr>
            <w:r>
              <w:rPr>
                <w:lang w:eastAsia="x-none"/>
              </w:rPr>
              <w:t>$</w:t>
            </w:r>
            <w:r w:rsidR="00057829">
              <w:rPr>
                <w:lang w:eastAsia="x-none"/>
              </w:rPr>
              <w:t xml:space="preserve"> </w:t>
            </w:r>
            <w:sdt>
              <w:sdtPr>
                <w:rPr>
                  <w:lang w:eastAsia="x-none"/>
                </w:rPr>
                <w:id w:val="-1750258496"/>
                <w:placeholder>
                  <w:docPart w:val="3CBBDFD89D0043C68D9EE254FB1BD19B"/>
                </w:placeholder>
                <w:showingPlcHdr/>
              </w:sdtPr>
              <w:sdtEndPr/>
              <w:sdtContent>
                <w:r w:rsidR="00057829" w:rsidRPr="00057829">
                  <w:rPr>
                    <w:color w:val="FF0000"/>
                    <w:lang w:eastAsia="x-none"/>
                  </w:rPr>
                  <w:t>Enter Amount</w:t>
                </w:r>
              </w:sdtContent>
            </w:sdt>
          </w:p>
        </w:tc>
        <w:tc>
          <w:tcPr>
            <w:tcW w:w="2014" w:type="dxa"/>
            <w:vAlign w:val="center"/>
          </w:tcPr>
          <w:p w14:paraId="30618A60" w14:textId="5C3EF041" w:rsidR="000417FD" w:rsidRDefault="000417FD" w:rsidP="008B5A8A">
            <w:pPr>
              <w:jc w:val="center"/>
              <w:rPr>
                <w:lang w:eastAsia="x-none"/>
              </w:rPr>
            </w:pPr>
            <w:r>
              <w:rPr>
                <w:lang w:eastAsia="x-none"/>
              </w:rPr>
              <w:t>$</w:t>
            </w:r>
            <w:r w:rsidR="00057829">
              <w:rPr>
                <w:lang w:eastAsia="x-none"/>
              </w:rPr>
              <w:t xml:space="preserve"> </w:t>
            </w:r>
            <w:sdt>
              <w:sdtPr>
                <w:rPr>
                  <w:lang w:eastAsia="x-none"/>
                </w:rPr>
                <w:id w:val="-1101024372"/>
                <w:placeholder>
                  <w:docPart w:val="53A30664185A46FE9F14B63036293695"/>
                </w:placeholder>
                <w:showingPlcHdr/>
              </w:sdtPr>
              <w:sdtEndPr/>
              <w:sdtContent>
                <w:r w:rsidR="00057829" w:rsidRPr="00057829">
                  <w:rPr>
                    <w:color w:val="FF0000"/>
                    <w:lang w:eastAsia="x-none"/>
                  </w:rPr>
                  <w:t>Enter Amount</w:t>
                </w:r>
              </w:sdtContent>
            </w:sdt>
          </w:p>
        </w:tc>
        <w:tc>
          <w:tcPr>
            <w:tcW w:w="2014" w:type="dxa"/>
            <w:vAlign w:val="center"/>
          </w:tcPr>
          <w:p w14:paraId="29063FEC" w14:textId="36F8A874" w:rsidR="000417FD" w:rsidRDefault="000417FD" w:rsidP="008B5A8A">
            <w:pPr>
              <w:jc w:val="center"/>
              <w:rPr>
                <w:lang w:eastAsia="x-none"/>
              </w:rPr>
            </w:pPr>
            <w:r>
              <w:rPr>
                <w:lang w:eastAsia="x-none"/>
              </w:rPr>
              <w:t>$</w:t>
            </w:r>
            <w:r w:rsidR="00057829">
              <w:rPr>
                <w:lang w:eastAsia="x-none"/>
              </w:rPr>
              <w:t xml:space="preserve"> </w:t>
            </w:r>
            <w:sdt>
              <w:sdtPr>
                <w:rPr>
                  <w:lang w:eastAsia="x-none"/>
                </w:rPr>
                <w:id w:val="127828923"/>
                <w:placeholder>
                  <w:docPart w:val="873A1BF2C8294EA8B4E43B28A13D610C"/>
                </w:placeholder>
                <w:showingPlcHdr/>
              </w:sdtPr>
              <w:sdtEndPr/>
              <w:sdtContent>
                <w:r w:rsidR="00057829" w:rsidRPr="00057829">
                  <w:rPr>
                    <w:color w:val="FF0000"/>
                    <w:lang w:eastAsia="x-none"/>
                  </w:rPr>
                  <w:t>Enter Amount</w:t>
                </w:r>
              </w:sdtContent>
            </w:sdt>
          </w:p>
        </w:tc>
        <w:tc>
          <w:tcPr>
            <w:tcW w:w="2014" w:type="dxa"/>
            <w:vAlign w:val="center"/>
          </w:tcPr>
          <w:p w14:paraId="6FCEF94D" w14:textId="360B5E83" w:rsidR="000417FD" w:rsidRDefault="000417FD" w:rsidP="008B5A8A">
            <w:pPr>
              <w:jc w:val="center"/>
              <w:rPr>
                <w:lang w:eastAsia="x-none"/>
              </w:rPr>
            </w:pPr>
            <w:r>
              <w:rPr>
                <w:lang w:eastAsia="x-none"/>
              </w:rPr>
              <w:t>$</w:t>
            </w:r>
            <w:r w:rsidR="00057829">
              <w:rPr>
                <w:lang w:eastAsia="x-none"/>
              </w:rPr>
              <w:t xml:space="preserve"> </w:t>
            </w:r>
            <w:sdt>
              <w:sdtPr>
                <w:rPr>
                  <w:lang w:eastAsia="x-none"/>
                </w:rPr>
                <w:id w:val="1936244251"/>
                <w:placeholder>
                  <w:docPart w:val="F60D3091E1A941D0AA939D2CAADBAFEA"/>
                </w:placeholder>
                <w:showingPlcHdr/>
              </w:sdtPr>
              <w:sdtEndPr/>
              <w:sdtContent>
                <w:r w:rsidR="00057829" w:rsidRPr="00057829">
                  <w:rPr>
                    <w:color w:val="FF0000"/>
                    <w:lang w:eastAsia="x-none"/>
                  </w:rPr>
                  <w:t>Enter Amount</w:t>
                </w:r>
              </w:sdtContent>
            </w:sdt>
          </w:p>
        </w:tc>
      </w:tr>
      <w:tr w:rsidR="00E45ABD" w14:paraId="7A5AB4B3" w14:textId="77777777" w:rsidTr="00464D50">
        <w:tc>
          <w:tcPr>
            <w:tcW w:w="2014" w:type="dxa"/>
            <w:shd w:val="clear" w:color="auto" w:fill="D9E2F3" w:themeFill="accent1" w:themeFillTint="33"/>
          </w:tcPr>
          <w:p w14:paraId="3E17A4A2" w14:textId="63226AA5" w:rsidR="00E45ABD" w:rsidRPr="008B5A8A" w:rsidRDefault="00E45ABD" w:rsidP="00F906C4">
            <w:pPr>
              <w:rPr>
                <w:b/>
                <w:bCs w:val="0"/>
                <w:lang w:eastAsia="x-none"/>
              </w:rPr>
            </w:pPr>
            <w:r w:rsidRPr="008B5A8A">
              <w:rPr>
                <w:b/>
                <w:bCs w:val="0"/>
                <w:lang w:eastAsia="x-none"/>
              </w:rPr>
              <w:t>Supplies</w:t>
            </w:r>
          </w:p>
        </w:tc>
        <w:tc>
          <w:tcPr>
            <w:tcW w:w="6042" w:type="dxa"/>
            <w:gridSpan w:val="3"/>
            <w:shd w:val="clear" w:color="auto" w:fill="D9E2F3" w:themeFill="accent1" w:themeFillTint="33"/>
            <w:vAlign w:val="center"/>
          </w:tcPr>
          <w:p w14:paraId="2B35B971" w14:textId="77777777" w:rsidR="00E45ABD" w:rsidRDefault="00E45ABD" w:rsidP="008B5A8A">
            <w:pPr>
              <w:jc w:val="center"/>
              <w:rPr>
                <w:lang w:eastAsia="x-none"/>
              </w:rPr>
            </w:pPr>
          </w:p>
        </w:tc>
        <w:tc>
          <w:tcPr>
            <w:tcW w:w="2014" w:type="dxa"/>
            <w:shd w:val="clear" w:color="auto" w:fill="D9E2F3" w:themeFill="accent1" w:themeFillTint="33"/>
            <w:vAlign w:val="center"/>
          </w:tcPr>
          <w:p w14:paraId="4717E28A" w14:textId="77777777" w:rsidR="00E45ABD" w:rsidRDefault="00E45ABD" w:rsidP="008B5A8A">
            <w:pPr>
              <w:jc w:val="center"/>
              <w:rPr>
                <w:lang w:eastAsia="x-none"/>
              </w:rPr>
            </w:pPr>
          </w:p>
        </w:tc>
      </w:tr>
      <w:tr w:rsidR="000417FD" w14:paraId="1B9DA498" w14:textId="77777777" w:rsidTr="008B5A8A">
        <w:tc>
          <w:tcPr>
            <w:tcW w:w="2014" w:type="dxa"/>
          </w:tcPr>
          <w:p w14:paraId="06EAB00D" w14:textId="03A2824D" w:rsidR="000417FD" w:rsidRDefault="000417FD" w:rsidP="000417FD">
            <w:pPr>
              <w:ind w:left="159"/>
              <w:rPr>
                <w:lang w:eastAsia="x-none"/>
              </w:rPr>
            </w:pPr>
            <w:r>
              <w:rPr>
                <w:lang w:eastAsia="x-none"/>
              </w:rPr>
              <w:t>Office Supplies</w:t>
            </w:r>
          </w:p>
        </w:tc>
        <w:tc>
          <w:tcPr>
            <w:tcW w:w="2014" w:type="dxa"/>
            <w:vAlign w:val="center"/>
          </w:tcPr>
          <w:p w14:paraId="7470967F" w14:textId="007A8034" w:rsidR="000417FD" w:rsidRDefault="000417FD" w:rsidP="008B5A8A">
            <w:pPr>
              <w:jc w:val="center"/>
              <w:rPr>
                <w:lang w:eastAsia="x-none"/>
              </w:rPr>
            </w:pPr>
            <w:r>
              <w:rPr>
                <w:lang w:eastAsia="x-none"/>
              </w:rPr>
              <w:t>$</w:t>
            </w:r>
            <w:r w:rsidR="00057829">
              <w:rPr>
                <w:lang w:eastAsia="x-none"/>
              </w:rPr>
              <w:t xml:space="preserve"> </w:t>
            </w:r>
            <w:sdt>
              <w:sdtPr>
                <w:rPr>
                  <w:lang w:eastAsia="x-none"/>
                </w:rPr>
                <w:id w:val="-630555384"/>
                <w:placeholder>
                  <w:docPart w:val="6A1382D93E0548CE9EC03D34F7969D84"/>
                </w:placeholder>
                <w:showingPlcHdr/>
              </w:sdtPr>
              <w:sdtEndPr/>
              <w:sdtContent>
                <w:r w:rsidR="00A24139" w:rsidRPr="00057829">
                  <w:rPr>
                    <w:color w:val="FF0000"/>
                    <w:lang w:eastAsia="x-none"/>
                  </w:rPr>
                  <w:t>Enter Amount</w:t>
                </w:r>
              </w:sdtContent>
            </w:sdt>
          </w:p>
        </w:tc>
        <w:tc>
          <w:tcPr>
            <w:tcW w:w="2014" w:type="dxa"/>
            <w:vAlign w:val="center"/>
          </w:tcPr>
          <w:p w14:paraId="1E4A73AF" w14:textId="24D45F3A" w:rsidR="000417FD" w:rsidRDefault="000417FD" w:rsidP="008B5A8A">
            <w:pPr>
              <w:jc w:val="center"/>
              <w:rPr>
                <w:lang w:eastAsia="x-none"/>
              </w:rPr>
            </w:pPr>
            <w:r>
              <w:rPr>
                <w:lang w:eastAsia="x-none"/>
              </w:rPr>
              <w:t>$</w:t>
            </w:r>
            <w:r w:rsidR="00057829">
              <w:rPr>
                <w:lang w:eastAsia="x-none"/>
              </w:rPr>
              <w:t xml:space="preserve"> </w:t>
            </w:r>
            <w:sdt>
              <w:sdtPr>
                <w:rPr>
                  <w:lang w:eastAsia="x-none"/>
                </w:rPr>
                <w:id w:val="264901711"/>
                <w:placeholder>
                  <w:docPart w:val="611FFAE12B644B7EBE622250DC2316E1"/>
                </w:placeholder>
                <w:showingPlcHdr/>
              </w:sdtPr>
              <w:sdtEndPr/>
              <w:sdtContent>
                <w:r w:rsidR="00A24139" w:rsidRPr="00057829">
                  <w:rPr>
                    <w:color w:val="FF0000"/>
                    <w:lang w:eastAsia="x-none"/>
                  </w:rPr>
                  <w:t>Enter Amount</w:t>
                </w:r>
              </w:sdtContent>
            </w:sdt>
          </w:p>
        </w:tc>
        <w:tc>
          <w:tcPr>
            <w:tcW w:w="2014" w:type="dxa"/>
            <w:vAlign w:val="center"/>
          </w:tcPr>
          <w:p w14:paraId="2944C9A2" w14:textId="07BF66A7" w:rsidR="000417FD" w:rsidRDefault="000417FD" w:rsidP="008B5A8A">
            <w:pPr>
              <w:jc w:val="center"/>
              <w:rPr>
                <w:lang w:eastAsia="x-none"/>
              </w:rPr>
            </w:pPr>
            <w:r>
              <w:rPr>
                <w:lang w:eastAsia="x-none"/>
              </w:rPr>
              <w:t>$</w:t>
            </w:r>
            <w:r w:rsidR="00057829">
              <w:rPr>
                <w:lang w:eastAsia="x-none"/>
              </w:rPr>
              <w:t xml:space="preserve"> </w:t>
            </w:r>
            <w:sdt>
              <w:sdtPr>
                <w:rPr>
                  <w:lang w:eastAsia="x-none"/>
                </w:rPr>
                <w:id w:val="-955096006"/>
                <w:placeholder>
                  <w:docPart w:val="A78E99FD3C3B41A4948C2E6769ED4312"/>
                </w:placeholder>
                <w:showingPlcHdr/>
              </w:sdtPr>
              <w:sdtEndPr/>
              <w:sdtContent>
                <w:r w:rsidR="00057829" w:rsidRPr="00057829">
                  <w:rPr>
                    <w:color w:val="FF0000"/>
                    <w:lang w:eastAsia="x-none"/>
                  </w:rPr>
                  <w:t>Enter Amount</w:t>
                </w:r>
              </w:sdtContent>
            </w:sdt>
          </w:p>
        </w:tc>
        <w:tc>
          <w:tcPr>
            <w:tcW w:w="2014" w:type="dxa"/>
            <w:vAlign w:val="center"/>
          </w:tcPr>
          <w:p w14:paraId="4EF80326" w14:textId="48D16A2F" w:rsidR="000417FD" w:rsidRDefault="000417FD" w:rsidP="008B5A8A">
            <w:pPr>
              <w:jc w:val="center"/>
              <w:rPr>
                <w:lang w:eastAsia="x-none"/>
              </w:rPr>
            </w:pPr>
            <w:r>
              <w:rPr>
                <w:lang w:eastAsia="x-none"/>
              </w:rPr>
              <w:t>$</w:t>
            </w:r>
            <w:r w:rsidR="00057829">
              <w:rPr>
                <w:lang w:eastAsia="x-none"/>
              </w:rPr>
              <w:t xml:space="preserve"> </w:t>
            </w:r>
            <w:sdt>
              <w:sdtPr>
                <w:rPr>
                  <w:lang w:eastAsia="x-none"/>
                </w:rPr>
                <w:id w:val="-1314871629"/>
                <w:placeholder>
                  <w:docPart w:val="39C22F04E67641BB97F3F3FF7536925F"/>
                </w:placeholder>
                <w:showingPlcHdr/>
              </w:sdtPr>
              <w:sdtEndPr/>
              <w:sdtContent>
                <w:r w:rsidR="00057829" w:rsidRPr="00057829">
                  <w:rPr>
                    <w:color w:val="FF0000"/>
                    <w:lang w:eastAsia="x-none"/>
                  </w:rPr>
                  <w:t>Enter Amount</w:t>
                </w:r>
              </w:sdtContent>
            </w:sdt>
          </w:p>
        </w:tc>
      </w:tr>
      <w:tr w:rsidR="000417FD" w14:paraId="23532E05" w14:textId="77777777" w:rsidTr="008B5A8A">
        <w:tc>
          <w:tcPr>
            <w:tcW w:w="2014" w:type="dxa"/>
          </w:tcPr>
          <w:p w14:paraId="6E327E5F" w14:textId="4F8F4C27" w:rsidR="000417FD" w:rsidRDefault="000417FD" w:rsidP="000417FD">
            <w:pPr>
              <w:ind w:left="159"/>
              <w:rPr>
                <w:lang w:eastAsia="x-none"/>
              </w:rPr>
            </w:pPr>
            <w:r>
              <w:rPr>
                <w:lang w:eastAsia="x-none"/>
              </w:rPr>
              <w:t>Postage</w:t>
            </w:r>
          </w:p>
        </w:tc>
        <w:tc>
          <w:tcPr>
            <w:tcW w:w="2014" w:type="dxa"/>
            <w:vAlign w:val="center"/>
          </w:tcPr>
          <w:p w14:paraId="22270005" w14:textId="5BF880F5" w:rsidR="000417FD" w:rsidRDefault="000417FD" w:rsidP="008B5A8A">
            <w:pPr>
              <w:jc w:val="center"/>
              <w:rPr>
                <w:lang w:eastAsia="x-none"/>
              </w:rPr>
            </w:pPr>
            <w:r>
              <w:rPr>
                <w:lang w:eastAsia="x-none"/>
              </w:rPr>
              <w:t>$</w:t>
            </w:r>
            <w:r w:rsidR="00057829">
              <w:rPr>
                <w:lang w:eastAsia="x-none"/>
              </w:rPr>
              <w:t xml:space="preserve"> </w:t>
            </w:r>
            <w:sdt>
              <w:sdtPr>
                <w:rPr>
                  <w:lang w:eastAsia="x-none"/>
                </w:rPr>
                <w:id w:val="-953932394"/>
                <w:placeholder>
                  <w:docPart w:val="F97129F82D8C49D7BE55B9A90DF592FF"/>
                </w:placeholder>
                <w:showingPlcHdr/>
              </w:sdtPr>
              <w:sdtEndPr/>
              <w:sdtContent>
                <w:r w:rsidR="00057829" w:rsidRPr="00057829">
                  <w:rPr>
                    <w:color w:val="FF0000"/>
                    <w:lang w:eastAsia="x-none"/>
                  </w:rPr>
                  <w:t>Enter Amount</w:t>
                </w:r>
              </w:sdtContent>
            </w:sdt>
          </w:p>
        </w:tc>
        <w:tc>
          <w:tcPr>
            <w:tcW w:w="2014" w:type="dxa"/>
            <w:vAlign w:val="center"/>
          </w:tcPr>
          <w:p w14:paraId="4D387CE2" w14:textId="3AADB583" w:rsidR="000417FD" w:rsidRDefault="000417FD" w:rsidP="008B5A8A">
            <w:pPr>
              <w:jc w:val="center"/>
              <w:rPr>
                <w:lang w:eastAsia="x-none"/>
              </w:rPr>
            </w:pPr>
            <w:r>
              <w:rPr>
                <w:lang w:eastAsia="x-none"/>
              </w:rPr>
              <w:t>$</w:t>
            </w:r>
            <w:r w:rsidR="00057829">
              <w:rPr>
                <w:lang w:eastAsia="x-none"/>
              </w:rPr>
              <w:t xml:space="preserve"> </w:t>
            </w:r>
            <w:sdt>
              <w:sdtPr>
                <w:rPr>
                  <w:lang w:eastAsia="x-none"/>
                </w:rPr>
                <w:id w:val="2000995163"/>
                <w:placeholder>
                  <w:docPart w:val="3DAE088B4A63477BBBFE270C99D0E8B2"/>
                </w:placeholder>
                <w:showingPlcHdr/>
              </w:sdtPr>
              <w:sdtEndPr/>
              <w:sdtContent>
                <w:r w:rsidR="00057829" w:rsidRPr="00057829">
                  <w:rPr>
                    <w:color w:val="FF0000"/>
                    <w:lang w:eastAsia="x-none"/>
                  </w:rPr>
                  <w:t>Enter Amount</w:t>
                </w:r>
              </w:sdtContent>
            </w:sdt>
          </w:p>
        </w:tc>
        <w:tc>
          <w:tcPr>
            <w:tcW w:w="2014" w:type="dxa"/>
            <w:vAlign w:val="center"/>
          </w:tcPr>
          <w:p w14:paraId="0B1BC55E" w14:textId="0E00508D" w:rsidR="000417FD" w:rsidRDefault="000417FD" w:rsidP="008B5A8A">
            <w:pPr>
              <w:jc w:val="center"/>
              <w:rPr>
                <w:lang w:eastAsia="x-none"/>
              </w:rPr>
            </w:pPr>
            <w:r>
              <w:rPr>
                <w:lang w:eastAsia="x-none"/>
              </w:rPr>
              <w:t>$</w:t>
            </w:r>
            <w:r w:rsidR="00057829">
              <w:rPr>
                <w:lang w:eastAsia="x-none"/>
              </w:rPr>
              <w:t xml:space="preserve"> </w:t>
            </w:r>
            <w:sdt>
              <w:sdtPr>
                <w:rPr>
                  <w:lang w:eastAsia="x-none"/>
                </w:rPr>
                <w:id w:val="-1448993435"/>
                <w:placeholder>
                  <w:docPart w:val="856F7C760B5047028059174175E4DAC6"/>
                </w:placeholder>
                <w:showingPlcHdr/>
              </w:sdtPr>
              <w:sdtEndPr/>
              <w:sdtContent>
                <w:r w:rsidR="00057829" w:rsidRPr="00057829">
                  <w:rPr>
                    <w:color w:val="FF0000"/>
                    <w:lang w:eastAsia="x-none"/>
                  </w:rPr>
                  <w:t>Enter Amount</w:t>
                </w:r>
              </w:sdtContent>
            </w:sdt>
          </w:p>
        </w:tc>
        <w:tc>
          <w:tcPr>
            <w:tcW w:w="2014" w:type="dxa"/>
            <w:vAlign w:val="center"/>
          </w:tcPr>
          <w:p w14:paraId="436F63C4" w14:textId="720D2C67" w:rsidR="000417FD" w:rsidRDefault="000417FD" w:rsidP="008B5A8A">
            <w:pPr>
              <w:jc w:val="center"/>
              <w:rPr>
                <w:lang w:eastAsia="x-none"/>
              </w:rPr>
            </w:pPr>
            <w:r>
              <w:rPr>
                <w:lang w:eastAsia="x-none"/>
              </w:rPr>
              <w:t>$</w:t>
            </w:r>
            <w:r w:rsidR="00057829">
              <w:rPr>
                <w:lang w:eastAsia="x-none"/>
              </w:rPr>
              <w:t xml:space="preserve"> </w:t>
            </w:r>
            <w:sdt>
              <w:sdtPr>
                <w:rPr>
                  <w:lang w:eastAsia="x-none"/>
                </w:rPr>
                <w:id w:val="1237745948"/>
                <w:placeholder>
                  <w:docPart w:val="2318A8105460464B93DC772AF1F6172B"/>
                </w:placeholder>
                <w:showingPlcHdr/>
              </w:sdtPr>
              <w:sdtEndPr/>
              <w:sdtContent>
                <w:r w:rsidR="00057829" w:rsidRPr="00057829">
                  <w:rPr>
                    <w:color w:val="FF0000"/>
                    <w:lang w:eastAsia="x-none"/>
                  </w:rPr>
                  <w:t>Enter Amount</w:t>
                </w:r>
              </w:sdtContent>
            </w:sdt>
          </w:p>
        </w:tc>
      </w:tr>
      <w:tr w:rsidR="000417FD" w14:paraId="22E69164" w14:textId="77777777" w:rsidTr="008B5A8A">
        <w:tc>
          <w:tcPr>
            <w:tcW w:w="2014" w:type="dxa"/>
          </w:tcPr>
          <w:p w14:paraId="74826526" w14:textId="229063E0" w:rsidR="000417FD" w:rsidRDefault="000417FD" w:rsidP="000417FD">
            <w:pPr>
              <w:ind w:left="159"/>
              <w:rPr>
                <w:lang w:eastAsia="x-none"/>
              </w:rPr>
            </w:pPr>
            <w:r>
              <w:rPr>
                <w:lang w:eastAsia="x-none"/>
              </w:rPr>
              <w:t>Other</w:t>
            </w:r>
          </w:p>
        </w:tc>
        <w:tc>
          <w:tcPr>
            <w:tcW w:w="2014" w:type="dxa"/>
            <w:vAlign w:val="center"/>
          </w:tcPr>
          <w:p w14:paraId="496F4689" w14:textId="44764297" w:rsidR="000417FD" w:rsidRDefault="000417FD" w:rsidP="008B5A8A">
            <w:pPr>
              <w:jc w:val="center"/>
              <w:rPr>
                <w:lang w:eastAsia="x-none"/>
              </w:rPr>
            </w:pPr>
            <w:r>
              <w:rPr>
                <w:lang w:eastAsia="x-none"/>
              </w:rPr>
              <w:t>$</w:t>
            </w:r>
            <w:r w:rsidR="00057829">
              <w:rPr>
                <w:lang w:eastAsia="x-none"/>
              </w:rPr>
              <w:t xml:space="preserve"> </w:t>
            </w:r>
            <w:sdt>
              <w:sdtPr>
                <w:rPr>
                  <w:lang w:eastAsia="x-none"/>
                </w:rPr>
                <w:id w:val="-823193240"/>
                <w:placeholder>
                  <w:docPart w:val="C4A97BC761594FB5820631384BE2289B"/>
                </w:placeholder>
                <w:showingPlcHdr/>
              </w:sdtPr>
              <w:sdtEndPr/>
              <w:sdtContent>
                <w:r w:rsidR="00057829" w:rsidRPr="00057829">
                  <w:rPr>
                    <w:color w:val="FF0000"/>
                    <w:lang w:eastAsia="x-none"/>
                  </w:rPr>
                  <w:t>Enter Amount</w:t>
                </w:r>
              </w:sdtContent>
            </w:sdt>
          </w:p>
        </w:tc>
        <w:tc>
          <w:tcPr>
            <w:tcW w:w="2014" w:type="dxa"/>
            <w:vAlign w:val="center"/>
          </w:tcPr>
          <w:p w14:paraId="4CF1C69E" w14:textId="33872B01" w:rsidR="000417FD" w:rsidRDefault="000417FD" w:rsidP="008B5A8A">
            <w:pPr>
              <w:jc w:val="center"/>
              <w:rPr>
                <w:lang w:eastAsia="x-none"/>
              </w:rPr>
            </w:pPr>
            <w:r>
              <w:rPr>
                <w:lang w:eastAsia="x-none"/>
              </w:rPr>
              <w:t>$</w:t>
            </w:r>
            <w:r w:rsidR="00057829">
              <w:rPr>
                <w:lang w:eastAsia="x-none"/>
              </w:rPr>
              <w:t xml:space="preserve"> </w:t>
            </w:r>
            <w:sdt>
              <w:sdtPr>
                <w:rPr>
                  <w:lang w:eastAsia="x-none"/>
                </w:rPr>
                <w:id w:val="1781680752"/>
                <w:placeholder>
                  <w:docPart w:val="308E87CD2BE244C4BF9F72195A9096A6"/>
                </w:placeholder>
                <w:showingPlcHdr/>
              </w:sdtPr>
              <w:sdtEndPr/>
              <w:sdtContent>
                <w:r w:rsidR="00057829" w:rsidRPr="00057829">
                  <w:rPr>
                    <w:color w:val="FF0000"/>
                    <w:lang w:eastAsia="x-none"/>
                  </w:rPr>
                  <w:t>Enter Amount</w:t>
                </w:r>
              </w:sdtContent>
            </w:sdt>
          </w:p>
        </w:tc>
        <w:tc>
          <w:tcPr>
            <w:tcW w:w="2014" w:type="dxa"/>
            <w:vAlign w:val="center"/>
          </w:tcPr>
          <w:p w14:paraId="725D74DC" w14:textId="4A5C7A66" w:rsidR="000417FD" w:rsidRDefault="000417FD" w:rsidP="008B5A8A">
            <w:pPr>
              <w:jc w:val="center"/>
              <w:rPr>
                <w:lang w:eastAsia="x-none"/>
              </w:rPr>
            </w:pPr>
            <w:r>
              <w:rPr>
                <w:lang w:eastAsia="x-none"/>
              </w:rPr>
              <w:t>$</w:t>
            </w:r>
            <w:r w:rsidR="00057829">
              <w:rPr>
                <w:lang w:eastAsia="x-none"/>
              </w:rPr>
              <w:t xml:space="preserve"> </w:t>
            </w:r>
            <w:sdt>
              <w:sdtPr>
                <w:rPr>
                  <w:lang w:eastAsia="x-none"/>
                </w:rPr>
                <w:id w:val="2050869153"/>
                <w:placeholder>
                  <w:docPart w:val="568CD040B7EE4DF3997A52B54476167D"/>
                </w:placeholder>
                <w:showingPlcHdr/>
              </w:sdtPr>
              <w:sdtEndPr/>
              <w:sdtContent>
                <w:r w:rsidR="00057829" w:rsidRPr="00057829">
                  <w:rPr>
                    <w:color w:val="FF0000"/>
                    <w:lang w:eastAsia="x-none"/>
                  </w:rPr>
                  <w:t>Enter Amount</w:t>
                </w:r>
              </w:sdtContent>
            </w:sdt>
          </w:p>
        </w:tc>
        <w:tc>
          <w:tcPr>
            <w:tcW w:w="2014" w:type="dxa"/>
            <w:vAlign w:val="center"/>
          </w:tcPr>
          <w:p w14:paraId="0659177C" w14:textId="6E4D75DC" w:rsidR="000417FD" w:rsidRDefault="000417FD" w:rsidP="008B5A8A">
            <w:pPr>
              <w:jc w:val="center"/>
              <w:rPr>
                <w:lang w:eastAsia="x-none"/>
              </w:rPr>
            </w:pPr>
            <w:r>
              <w:rPr>
                <w:lang w:eastAsia="x-none"/>
              </w:rPr>
              <w:t>$</w:t>
            </w:r>
            <w:r w:rsidR="00057829">
              <w:rPr>
                <w:lang w:eastAsia="x-none"/>
              </w:rPr>
              <w:t xml:space="preserve"> </w:t>
            </w:r>
            <w:sdt>
              <w:sdtPr>
                <w:rPr>
                  <w:lang w:eastAsia="x-none"/>
                </w:rPr>
                <w:id w:val="-52853650"/>
                <w:placeholder>
                  <w:docPart w:val="E29AAD756C3B417A88856C3753240C3D"/>
                </w:placeholder>
                <w:showingPlcHdr/>
              </w:sdtPr>
              <w:sdtEndPr/>
              <w:sdtContent>
                <w:r w:rsidR="00057829" w:rsidRPr="00057829">
                  <w:rPr>
                    <w:color w:val="FF0000"/>
                    <w:lang w:eastAsia="x-none"/>
                  </w:rPr>
                  <w:t>Enter Amount</w:t>
                </w:r>
              </w:sdtContent>
            </w:sdt>
          </w:p>
        </w:tc>
      </w:tr>
      <w:tr w:rsidR="00E45ABD" w14:paraId="7023D5E7" w14:textId="77777777" w:rsidTr="00E22B0D">
        <w:tc>
          <w:tcPr>
            <w:tcW w:w="2014" w:type="dxa"/>
            <w:shd w:val="clear" w:color="auto" w:fill="D9E2F3" w:themeFill="accent1" w:themeFillTint="33"/>
          </w:tcPr>
          <w:p w14:paraId="12570046" w14:textId="25219F63" w:rsidR="00E45ABD" w:rsidRPr="008B5A8A" w:rsidRDefault="00E45ABD" w:rsidP="00F906C4">
            <w:pPr>
              <w:rPr>
                <w:b/>
                <w:bCs w:val="0"/>
                <w:lang w:eastAsia="x-none"/>
              </w:rPr>
            </w:pPr>
            <w:r w:rsidRPr="008B5A8A">
              <w:rPr>
                <w:b/>
                <w:bCs w:val="0"/>
                <w:lang w:eastAsia="x-none"/>
              </w:rPr>
              <w:t>Client Services</w:t>
            </w:r>
          </w:p>
        </w:tc>
        <w:tc>
          <w:tcPr>
            <w:tcW w:w="6042" w:type="dxa"/>
            <w:gridSpan w:val="3"/>
            <w:shd w:val="clear" w:color="auto" w:fill="D9E2F3" w:themeFill="accent1" w:themeFillTint="33"/>
            <w:vAlign w:val="center"/>
          </w:tcPr>
          <w:p w14:paraId="39F2F52A" w14:textId="77777777" w:rsidR="00E45ABD" w:rsidRDefault="00E45ABD" w:rsidP="008B5A8A">
            <w:pPr>
              <w:jc w:val="center"/>
              <w:rPr>
                <w:lang w:eastAsia="x-none"/>
              </w:rPr>
            </w:pPr>
          </w:p>
        </w:tc>
        <w:tc>
          <w:tcPr>
            <w:tcW w:w="2014" w:type="dxa"/>
            <w:shd w:val="clear" w:color="auto" w:fill="D9E2F3" w:themeFill="accent1" w:themeFillTint="33"/>
            <w:vAlign w:val="center"/>
          </w:tcPr>
          <w:p w14:paraId="38B418AF" w14:textId="77777777" w:rsidR="00E45ABD" w:rsidRDefault="00E45ABD" w:rsidP="008B5A8A">
            <w:pPr>
              <w:jc w:val="center"/>
              <w:rPr>
                <w:lang w:eastAsia="x-none"/>
              </w:rPr>
            </w:pPr>
          </w:p>
        </w:tc>
      </w:tr>
      <w:tr w:rsidR="000417FD" w14:paraId="018C4073" w14:textId="77777777" w:rsidTr="008B5A8A">
        <w:sdt>
          <w:sdtPr>
            <w:rPr>
              <w:lang w:eastAsia="x-none"/>
            </w:rPr>
            <w:id w:val="163510078"/>
            <w:placeholder>
              <w:docPart w:val="524E8CE383C94393A1C5A80FC9085B3A"/>
            </w:placeholder>
            <w:showingPlcHdr/>
          </w:sdtPr>
          <w:sdtEndPr/>
          <w:sdtContent>
            <w:tc>
              <w:tcPr>
                <w:tcW w:w="2014" w:type="dxa"/>
              </w:tcPr>
              <w:p w14:paraId="50A9B676" w14:textId="6927FBDE" w:rsidR="000417FD" w:rsidRDefault="000417FD" w:rsidP="000417FD">
                <w:pPr>
                  <w:ind w:left="159"/>
                  <w:rPr>
                    <w:lang w:eastAsia="x-none"/>
                  </w:rPr>
                </w:pPr>
                <w:r w:rsidRPr="009A2794">
                  <w:rPr>
                    <w:color w:val="FF0000"/>
                    <w:lang w:eastAsia="x-none"/>
                  </w:rPr>
                  <w:t>Cost A</w:t>
                </w:r>
              </w:p>
            </w:tc>
          </w:sdtContent>
        </w:sdt>
        <w:tc>
          <w:tcPr>
            <w:tcW w:w="2014" w:type="dxa"/>
            <w:vAlign w:val="center"/>
          </w:tcPr>
          <w:p w14:paraId="19C9B82B" w14:textId="1982EE55" w:rsidR="000417FD" w:rsidRDefault="000417FD" w:rsidP="008B5A8A">
            <w:pPr>
              <w:jc w:val="center"/>
              <w:rPr>
                <w:lang w:eastAsia="x-none"/>
              </w:rPr>
            </w:pPr>
            <w:r>
              <w:rPr>
                <w:lang w:eastAsia="x-none"/>
              </w:rPr>
              <w:t>$</w:t>
            </w:r>
            <w:r w:rsidR="00057829">
              <w:rPr>
                <w:lang w:eastAsia="x-none"/>
              </w:rPr>
              <w:t xml:space="preserve"> </w:t>
            </w:r>
            <w:sdt>
              <w:sdtPr>
                <w:rPr>
                  <w:lang w:eastAsia="x-none"/>
                </w:rPr>
                <w:id w:val="1499382456"/>
                <w:placeholder>
                  <w:docPart w:val="85FEAFC825784830B079DE30C125F446"/>
                </w:placeholder>
                <w:showingPlcHdr/>
              </w:sdtPr>
              <w:sdtEndPr/>
              <w:sdtContent>
                <w:r w:rsidR="00A24139" w:rsidRPr="00057829">
                  <w:rPr>
                    <w:color w:val="FF0000"/>
                    <w:lang w:eastAsia="x-none"/>
                  </w:rPr>
                  <w:t>Enter Amount</w:t>
                </w:r>
              </w:sdtContent>
            </w:sdt>
          </w:p>
        </w:tc>
        <w:tc>
          <w:tcPr>
            <w:tcW w:w="2014" w:type="dxa"/>
            <w:vAlign w:val="center"/>
          </w:tcPr>
          <w:p w14:paraId="6AAB014A" w14:textId="06F4E6F0" w:rsidR="000417FD" w:rsidRDefault="000417FD" w:rsidP="008B5A8A">
            <w:pPr>
              <w:jc w:val="center"/>
              <w:rPr>
                <w:lang w:eastAsia="x-none"/>
              </w:rPr>
            </w:pPr>
            <w:r>
              <w:rPr>
                <w:lang w:eastAsia="x-none"/>
              </w:rPr>
              <w:t>$</w:t>
            </w:r>
            <w:r w:rsidR="00057829">
              <w:rPr>
                <w:lang w:eastAsia="x-none"/>
              </w:rPr>
              <w:t xml:space="preserve"> </w:t>
            </w:r>
            <w:sdt>
              <w:sdtPr>
                <w:rPr>
                  <w:lang w:eastAsia="x-none"/>
                </w:rPr>
                <w:id w:val="-1078211001"/>
                <w:placeholder>
                  <w:docPart w:val="AB9451080FCC4954A330D9B57493E201"/>
                </w:placeholder>
                <w:showingPlcHdr/>
              </w:sdtPr>
              <w:sdtEndPr/>
              <w:sdtContent>
                <w:r w:rsidR="00057829" w:rsidRPr="00057829">
                  <w:rPr>
                    <w:color w:val="FF0000"/>
                    <w:lang w:eastAsia="x-none"/>
                  </w:rPr>
                  <w:t>Enter Amount</w:t>
                </w:r>
              </w:sdtContent>
            </w:sdt>
          </w:p>
        </w:tc>
        <w:tc>
          <w:tcPr>
            <w:tcW w:w="2014" w:type="dxa"/>
            <w:vAlign w:val="center"/>
          </w:tcPr>
          <w:p w14:paraId="3D5D7283" w14:textId="37E811C5" w:rsidR="000417FD" w:rsidRDefault="000417FD" w:rsidP="008B5A8A">
            <w:pPr>
              <w:jc w:val="center"/>
              <w:rPr>
                <w:lang w:eastAsia="x-none"/>
              </w:rPr>
            </w:pPr>
            <w:r>
              <w:rPr>
                <w:lang w:eastAsia="x-none"/>
              </w:rPr>
              <w:t>$</w:t>
            </w:r>
            <w:r w:rsidR="00057829">
              <w:rPr>
                <w:lang w:eastAsia="x-none"/>
              </w:rPr>
              <w:t xml:space="preserve"> </w:t>
            </w:r>
            <w:sdt>
              <w:sdtPr>
                <w:rPr>
                  <w:lang w:eastAsia="x-none"/>
                </w:rPr>
                <w:id w:val="-646514699"/>
                <w:placeholder>
                  <w:docPart w:val="5CE47E6441F6478EB39F35397B795E19"/>
                </w:placeholder>
                <w:showingPlcHdr/>
              </w:sdtPr>
              <w:sdtEndPr/>
              <w:sdtContent>
                <w:r w:rsidR="00A24139" w:rsidRPr="00057829">
                  <w:rPr>
                    <w:color w:val="FF0000"/>
                    <w:lang w:eastAsia="x-none"/>
                  </w:rPr>
                  <w:t>Enter Amount</w:t>
                </w:r>
              </w:sdtContent>
            </w:sdt>
          </w:p>
        </w:tc>
        <w:tc>
          <w:tcPr>
            <w:tcW w:w="2014" w:type="dxa"/>
            <w:vAlign w:val="center"/>
          </w:tcPr>
          <w:p w14:paraId="44FEE461" w14:textId="5573637D" w:rsidR="000417FD" w:rsidRDefault="000417FD" w:rsidP="008B5A8A">
            <w:pPr>
              <w:jc w:val="center"/>
              <w:rPr>
                <w:lang w:eastAsia="x-none"/>
              </w:rPr>
            </w:pPr>
            <w:r>
              <w:rPr>
                <w:lang w:eastAsia="x-none"/>
              </w:rPr>
              <w:t>$</w:t>
            </w:r>
            <w:r w:rsidR="00057829">
              <w:rPr>
                <w:lang w:eastAsia="x-none"/>
              </w:rPr>
              <w:t xml:space="preserve"> </w:t>
            </w:r>
            <w:sdt>
              <w:sdtPr>
                <w:rPr>
                  <w:lang w:eastAsia="x-none"/>
                </w:rPr>
                <w:id w:val="-1336297644"/>
                <w:placeholder>
                  <w:docPart w:val="269DB16D0E9947ADAD94780F662FDB34"/>
                </w:placeholder>
                <w:showingPlcHdr/>
              </w:sdtPr>
              <w:sdtEndPr/>
              <w:sdtContent>
                <w:r w:rsidR="00057829" w:rsidRPr="00057829">
                  <w:rPr>
                    <w:color w:val="FF0000"/>
                    <w:lang w:eastAsia="x-none"/>
                  </w:rPr>
                  <w:t>Enter Amount</w:t>
                </w:r>
              </w:sdtContent>
            </w:sdt>
          </w:p>
        </w:tc>
      </w:tr>
      <w:tr w:rsidR="000417FD" w14:paraId="215E36C5" w14:textId="77777777" w:rsidTr="008B5A8A">
        <w:sdt>
          <w:sdtPr>
            <w:rPr>
              <w:lang w:eastAsia="x-none"/>
            </w:rPr>
            <w:id w:val="949361396"/>
            <w:placeholder>
              <w:docPart w:val="DC57A27C07414C93B87659CFE1F1F4EA"/>
            </w:placeholder>
            <w:showingPlcHdr/>
          </w:sdtPr>
          <w:sdtEndPr/>
          <w:sdtContent>
            <w:tc>
              <w:tcPr>
                <w:tcW w:w="2014" w:type="dxa"/>
              </w:tcPr>
              <w:p w14:paraId="61B2BBBB" w14:textId="30D184DE" w:rsidR="000417FD" w:rsidRDefault="000417FD" w:rsidP="000417FD">
                <w:pPr>
                  <w:ind w:left="159"/>
                  <w:rPr>
                    <w:lang w:eastAsia="x-none"/>
                  </w:rPr>
                </w:pPr>
                <w:r w:rsidRPr="009A2794">
                  <w:rPr>
                    <w:rStyle w:val="PlaceholderText"/>
                    <w:color w:val="FF0000"/>
                  </w:rPr>
                  <w:t>Cost B</w:t>
                </w:r>
              </w:p>
            </w:tc>
          </w:sdtContent>
        </w:sdt>
        <w:tc>
          <w:tcPr>
            <w:tcW w:w="2014" w:type="dxa"/>
            <w:vAlign w:val="center"/>
          </w:tcPr>
          <w:p w14:paraId="20D8DC43" w14:textId="3B42DA70" w:rsidR="000417FD" w:rsidRDefault="000417FD" w:rsidP="008B5A8A">
            <w:pPr>
              <w:jc w:val="center"/>
              <w:rPr>
                <w:lang w:eastAsia="x-none"/>
              </w:rPr>
            </w:pPr>
            <w:r>
              <w:rPr>
                <w:lang w:eastAsia="x-none"/>
              </w:rPr>
              <w:t>$</w:t>
            </w:r>
            <w:r w:rsidR="00057829">
              <w:rPr>
                <w:lang w:eastAsia="x-none"/>
              </w:rPr>
              <w:t xml:space="preserve"> </w:t>
            </w:r>
            <w:sdt>
              <w:sdtPr>
                <w:rPr>
                  <w:lang w:eastAsia="x-none"/>
                </w:rPr>
                <w:id w:val="1881732896"/>
                <w:placeholder>
                  <w:docPart w:val="51FF54A38F974117B0EB746BB68E6794"/>
                </w:placeholder>
                <w:showingPlcHdr/>
              </w:sdtPr>
              <w:sdtEndPr/>
              <w:sdtContent>
                <w:r w:rsidR="00057829" w:rsidRPr="00057829">
                  <w:rPr>
                    <w:color w:val="FF0000"/>
                    <w:lang w:eastAsia="x-none"/>
                  </w:rPr>
                  <w:t>Enter Amount</w:t>
                </w:r>
              </w:sdtContent>
            </w:sdt>
          </w:p>
        </w:tc>
        <w:tc>
          <w:tcPr>
            <w:tcW w:w="2014" w:type="dxa"/>
            <w:vAlign w:val="center"/>
          </w:tcPr>
          <w:p w14:paraId="3A86BC53" w14:textId="3AFBF973" w:rsidR="000417FD" w:rsidRDefault="000417FD" w:rsidP="008B5A8A">
            <w:pPr>
              <w:jc w:val="center"/>
              <w:rPr>
                <w:lang w:eastAsia="x-none"/>
              </w:rPr>
            </w:pPr>
            <w:r>
              <w:rPr>
                <w:lang w:eastAsia="x-none"/>
              </w:rPr>
              <w:t>$</w:t>
            </w:r>
            <w:r w:rsidR="00057829">
              <w:rPr>
                <w:lang w:eastAsia="x-none"/>
              </w:rPr>
              <w:t xml:space="preserve"> </w:t>
            </w:r>
            <w:sdt>
              <w:sdtPr>
                <w:rPr>
                  <w:lang w:eastAsia="x-none"/>
                </w:rPr>
                <w:id w:val="-124312620"/>
                <w:placeholder>
                  <w:docPart w:val="1E779BA9D4E545E88BFFF6866D8D1BA5"/>
                </w:placeholder>
                <w:showingPlcHdr/>
              </w:sdtPr>
              <w:sdtEndPr/>
              <w:sdtContent>
                <w:r w:rsidR="00057829" w:rsidRPr="00057829">
                  <w:rPr>
                    <w:color w:val="FF0000"/>
                    <w:lang w:eastAsia="x-none"/>
                  </w:rPr>
                  <w:t>Enter Amount</w:t>
                </w:r>
              </w:sdtContent>
            </w:sdt>
          </w:p>
        </w:tc>
        <w:tc>
          <w:tcPr>
            <w:tcW w:w="2014" w:type="dxa"/>
            <w:vAlign w:val="center"/>
          </w:tcPr>
          <w:p w14:paraId="5DF388A7" w14:textId="7F29EF4D" w:rsidR="000417FD" w:rsidRDefault="000417FD" w:rsidP="008B5A8A">
            <w:pPr>
              <w:jc w:val="center"/>
              <w:rPr>
                <w:lang w:eastAsia="x-none"/>
              </w:rPr>
            </w:pPr>
            <w:r>
              <w:rPr>
                <w:lang w:eastAsia="x-none"/>
              </w:rPr>
              <w:t>$</w:t>
            </w:r>
            <w:r w:rsidR="00057829">
              <w:rPr>
                <w:lang w:eastAsia="x-none"/>
              </w:rPr>
              <w:t xml:space="preserve"> </w:t>
            </w:r>
            <w:sdt>
              <w:sdtPr>
                <w:rPr>
                  <w:lang w:eastAsia="x-none"/>
                </w:rPr>
                <w:id w:val="-493425209"/>
                <w:placeholder>
                  <w:docPart w:val="A86D7F63F75A412A9AA60ECF050B4AE7"/>
                </w:placeholder>
                <w:showingPlcHdr/>
              </w:sdtPr>
              <w:sdtEndPr/>
              <w:sdtContent>
                <w:r w:rsidR="00057829" w:rsidRPr="00057829">
                  <w:rPr>
                    <w:color w:val="FF0000"/>
                    <w:lang w:eastAsia="x-none"/>
                  </w:rPr>
                  <w:t>Enter Amount</w:t>
                </w:r>
              </w:sdtContent>
            </w:sdt>
          </w:p>
        </w:tc>
        <w:tc>
          <w:tcPr>
            <w:tcW w:w="2014" w:type="dxa"/>
            <w:vAlign w:val="center"/>
          </w:tcPr>
          <w:p w14:paraId="62CE59F7" w14:textId="413563A6" w:rsidR="000417FD" w:rsidRDefault="000417FD" w:rsidP="008B5A8A">
            <w:pPr>
              <w:jc w:val="center"/>
              <w:rPr>
                <w:lang w:eastAsia="x-none"/>
              </w:rPr>
            </w:pPr>
            <w:r>
              <w:rPr>
                <w:lang w:eastAsia="x-none"/>
              </w:rPr>
              <w:t>$</w:t>
            </w:r>
            <w:r w:rsidR="00057829">
              <w:rPr>
                <w:lang w:eastAsia="x-none"/>
              </w:rPr>
              <w:t xml:space="preserve"> </w:t>
            </w:r>
            <w:sdt>
              <w:sdtPr>
                <w:rPr>
                  <w:lang w:eastAsia="x-none"/>
                </w:rPr>
                <w:id w:val="-1921477424"/>
                <w:placeholder>
                  <w:docPart w:val="5A6E78868ECC40C9BF566C996C23B303"/>
                </w:placeholder>
                <w:showingPlcHdr/>
              </w:sdtPr>
              <w:sdtEndPr/>
              <w:sdtContent>
                <w:r w:rsidR="00057829" w:rsidRPr="00057829">
                  <w:rPr>
                    <w:color w:val="FF0000"/>
                    <w:lang w:eastAsia="x-none"/>
                  </w:rPr>
                  <w:t>Enter Amount</w:t>
                </w:r>
              </w:sdtContent>
            </w:sdt>
          </w:p>
        </w:tc>
      </w:tr>
      <w:tr w:rsidR="000417FD" w14:paraId="6DA8F183" w14:textId="77777777" w:rsidTr="008B5A8A">
        <w:sdt>
          <w:sdtPr>
            <w:rPr>
              <w:lang w:eastAsia="x-none"/>
            </w:rPr>
            <w:id w:val="-365299800"/>
            <w:placeholder>
              <w:docPart w:val="40A943647CBE4B3A893115669586306D"/>
            </w:placeholder>
            <w:showingPlcHdr/>
          </w:sdtPr>
          <w:sdtEndPr/>
          <w:sdtContent>
            <w:tc>
              <w:tcPr>
                <w:tcW w:w="2014" w:type="dxa"/>
              </w:tcPr>
              <w:p w14:paraId="0180A129" w14:textId="5C78FDCD" w:rsidR="000417FD" w:rsidRDefault="000417FD" w:rsidP="000417FD">
                <w:pPr>
                  <w:ind w:left="159"/>
                  <w:rPr>
                    <w:lang w:eastAsia="x-none"/>
                  </w:rPr>
                </w:pPr>
                <w:r w:rsidRPr="009A2794">
                  <w:rPr>
                    <w:rStyle w:val="PlaceholderText"/>
                    <w:color w:val="FF0000"/>
                  </w:rPr>
                  <w:t>Cost C</w:t>
                </w:r>
              </w:p>
            </w:tc>
          </w:sdtContent>
        </w:sdt>
        <w:tc>
          <w:tcPr>
            <w:tcW w:w="2014" w:type="dxa"/>
            <w:vAlign w:val="center"/>
          </w:tcPr>
          <w:p w14:paraId="3EB34C14" w14:textId="43990192" w:rsidR="000417FD" w:rsidRDefault="000417FD" w:rsidP="008B5A8A">
            <w:pPr>
              <w:jc w:val="center"/>
              <w:rPr>
                <w:lang w:eastAsia="x-none"/>
              </w:rPr>
            </w:pPr>
            <w:r>
              <w:rPr>
                <w:lang w:eastAsia="x-none"/>
              </w:rPr>
              <w:t>$</w:t>
            </w:r>
            <w:r w:rsidR="00057829">
              <w:rPr>
                <w:lang w:eastAsia="x-none"/>
              </w:rPr>
              <w:t xml:space="preserve"> </w:t>
            </w:r>
            <w:sdt>
              <w:sdtPr>
                <w:rPr>
                  <w:lang w:eastAsia="x-none"/>
                </w:rPr>
                <w:id w:val="495304643"/>
                <w:placeholder>
                  <w:docPart w:val="6213F3CE2EBC4D7CB0715796ADB4E592"/>
                </w:placeholder>
                <w:showingPlcHdr/>
              </w:sdtPr>
              <w:sdtEndPr/>
              <w:sdtContent>
                <w:r w:rsidR="00057829" w:rsidRPr="00057829">
                  <w:rPr>
                    <w:color w:val="FF0000"/>
                    <w:lang w:eastAsia="x-none"/>
                  </w:rPr>
                  <w:t>Enter Amount</w:t>
                </w:r>
              </w:sdtContent>
            </w:sdt>
          </w:p>
        </w:tc>
        <w:tc>
          <w:tcPr>
            <w:tcW w:w="2014" w:type="dxa"/>
            <w:vAlign w:val="center"/>
          </w:tcPr>
          <w:p w14:paraId="7F7A7F38" w14:textId="60FD33DF" w:rsidR="000417FD" w:rsidRDefault="000417FD" w:rsidP="008B5A8A">
            <w:pPr>
              <w:jc w:val="center"/>
              <w:rPr>
                <w:lang w:eastAsia="x-none"/>
              </w:rPr>
            </w:pPr>
            <w:r>
              <w:rPr>
                <w:lang w:eastAsia="x-none"/>
              </w:rPr>
              <w:t>$</w:t>
            </w:r>
            <w:r w:rsidR="00057829">
              <w:rPr>
                <w:lang w:eastAsia="x-none"/>
              </w:rPr>
              <w:t xml:space="preserve"> </w:t>
            </w:r>
            <w:sdt>
              <w:sdtPr>
                <w:rPr>
                  <w:lang w:eastAsia="x-none"/>
                </w:rPr>
                <w:id w:val="-549843017"/>
                <w:placeholder>
                  <w:docPart w:val="C7B13DBC7CCE4E72B157CDC9B047E966"/>
                </w:placeholder>
                <w:showingPlcHdr/>
              </w:sdtPr>
              <w:sdtEndPr/>
              <w:sdtContent>
                <w:r w:rsidR="00057829" w:rsidRPr="00057829">
                  <w:rPr>
                    <w:color w:val="FF0000"/>
                    <w:lang w:eastAsia="x-none"/>
                  </w:rPr>
                  <w:t>Enter Amount</w:t>
                </w:r>
              </w:sdtContent>
            </w:sdt>
          </w:p>
        </w:tc>
        <w:tc>
          <w:tcPr>
            <w:tcW w:w="2014" w:type="dxa"/>
            <w:vAlign w:val="center"/>
          </w:tcPr>
          <w:p w14:paraId="196F787D" w14:textId="1C788FB1" w:rsidR="000417FD" w:rsidRDefault="000417FD" w:rsidP="008B5A8A">
            <w:pPr>
              <w:jc w:val="center"/>
              <w:rPr>
                <w:lang w:eastAsia="x-none"/>
              </w:rPr>
            </w:pPr>
            <w:r>
              <w:rPr>
                <w:lang w:eastAsia="x-none"/>
              </w:rPr>
              <w:t>$</w:t>
            </w:r>
            <w:r w:rsidR="00057829">
              <w:rPr>
                <w:lang w:eastAsia="x-none"/>
              </w:rPr>
              <w:t xml:space="preserve"> </w:t>
            </w:r>
            <w:sdt>
              <w:sdtPr>
                <w:rPr>
                  <w:lang w:eastAsia="x-none"/>
                </w:rPr>
                <w:id w:val="228355281"/>
                <w:placeholder>
                  <w:docPart w:val="0AF2A9661D5941E39B5C9BC9F221EEAE"/>
                </w:placeholder>
                <w:showingPlcHdr/>
              </w:sdtPr>
              <w:sdtEndPr/>
              <w:sdtContent>
                <w:r w:rsidR="00057829" w:rsidRPr="00057829">
                  <w:rPr>
                    <w:color w:val="FF0000"/>
                    <w:lang w:eastAsia="x-none"/>
                  </w:rPr>
                  <w:t>Enter Amount</w:t>
                </w:r>
              </w:sdtContent>
            </w:sdt>
          </w:p>
        </w:tc>
        <w:tc>
          <w:tcPr>
            <w:tcW w:w="2014" w:type="dxa"/>
            <w:vAlign w:val="center"/>
          </w:tcPr>
          <w:p w14:paraId="646E11AC" w14:textId="28F49A4C" w:rsidR="000417FD" w:rsidRDefault="000417FD" w:rsidP="008B5A8A">
            <w:pPr>
              <w:jc w:val="center"/>
              <w:rPr>
                <w:lang w:eastAsia="x-none"/>
              </w:rPr>
            </w:pPr>
            <w:r>
              <w:rPr>
                <w:lang w:eastAsia="x-none"/>
              </w:rPr>
              <w:t>$</w:t>
            </w:r>
            <w:r w:rsidR="00057829">
              <w:rPr>
                <w:lang w:eastAsia="x-none"/>
              </w:rPr>
              <w:t xml:space="preserve"> </w:t>
            </w:r>
            <w:sdt>
              <w:sdtPr>
                <w:rPr>
                  <w:lang w:eastAsia="x-none"/>
                </w:rPr>
                <w:id w:val="1886917201"/>
                <w:placeholder>
                  <w:docPart w:val="2DE5DA0DE1F74D2BBFEAA04E45B67440"/>
                </w:placeholder>
                <w:showingPlcHdr/>
              </w:sdtPr>
              <w:sdtEndPr/>
              <w:sdtContent>
                <w:r w:rsidR="00057829" w:rsidRPr="00057829">
                  <w:rPr>
                    <w:color w:val="FF0000"/>
                    <w:lang w:eastAsia="x-none"/>
                  </w:rPr>
                  <w:t>Enter Amount</w:t>
                </w:r>
              </w:sdtContent>
            </w:sdt>
          </w:p>
        </w:tc>
      </w:tr>
      <w:tr w:rsidR="00E45ABD" w14:paraId="75849132" w14:textId="77777777" w:rsidTr="00D86D40">
        <w:tc>
          <w:tcPr>
            <w:tcW w:w="2014" w:type="dxa"/>
            <w:shd w:val="clear" w:color="auto" w:fill="D9E2F3" w:themeFill="accent1" w:themeFillTint="33"/>
          </w:tcPr>
          <w:p w14:paraId="5CAA4524" w14:textId="6427DD4F" w:rsidR="00E45ABD" w:rsidRPr="008B5A8A" w:rsidRDefault="00E45ABD" w:rsidP="00F906C4">
            <w:pPr>
              <w:rPr>
                <w:b/>
                <w:bCs w:val="0"/>
                <w:lang w:eastAsia="x-none"/>
              </w:rPr>
            </w:pPr>
            <w:r w:rsidRPr="008B5A8A">
              <w:rPr>
                <w:b/>
                <w:bCs w:val="0"/>
                <w:lang w:eastAsia="x-none"/>
              </w:rPr>
              <w:t>Operating Costs</w:t>
            </w:r>
          </w:p>
        </w:tc>
        <w:tc>
          <w:tcPr>
            <w:tcW w:w="6042" w:type="dxa"/>
            <w:gridSpan w:val="3"/>
            <w:shd w:val="clear" w:color="auto" w:fill="D9E2F3" w:themeFill="accent1" w:themeFillTint="33"/>
            <w:vAlign w:val="center"/>
          </w:tcPr>
          <w:p w14:paraId="1A8E96F9" w14:textId="77777777" w:rsidR="00E45ABD" w:rsidRDefault="00E45ABD" w:rsidP="008B5A8A">
            <w:pPr>
              <w:jc w:val="center"/>
              <w:rPr>
                <w:lang w:eastAsia="x-none"/>
              </w:rPr>
            </w:pPr>
          </w:p>
        </w:tc>
        <w:tc>
          <w:tcPr>
            <w:tcW w:w="2014" w:type="dxa"/>
            <w:shd w:val="clear" w:color="auto" w:fill="D9E2F3" w:themeFill="accent1" w:themeFillTint="33"/>
            <w:vAlign w:val="center"/>
          </w:tcPr>
          <w:p w14:paraId="6B429CC1" w14:textId="77777777" w:rsidR="00E45ABD" w:rsidRDefault="00E45ABD" w:rsidP="008B5A8A">
            <w:pPr>
              <w:jc w:val="center"/>
              <w:rPr>
                <w:lang w:eastAsia="x-none"/>
              </w:rPr>
            </w:pPr>
          </w:p>
        </w:tc>
      </w:tr>
      <w:tr w:rsidR="000417FD" w14:paraId="6F524948" w14:textId="77777777" w:rsidTr="008B5A8A">
        <w:tc>
          <w:tcPr>
            <w:tcW w:w="2014" w:type="dxa"/>
          </w:tcPr>
          <w:p w14:paraId="6CD6910D" w14:textId="3AFEB9E2" w:rsidR="000417FD" w:rsidRDefault="000417FD" w:rsidP="000417FD">
            <w:pPr>
              <w:ind w:left="159"/>
              <w:rPr>
                <w:lang w:eastAsia="x-none"/>
              </w:rPr>
            </w:pPr>
            <w:r>
              <w:rPr>
                <w:lang w:eastAsia="x-none"/>
              </w:rPr>
              <w:t>Telephone</w:t>
            </w:r>
          </w:p>
        </w:tc>
        <w:tc>
          <w:tcPr>
            <w:tcW w:w="2014" w:type="dxa"/>
            <w:vAlign w:val="center"/>
          </w:tcPr>
          <w:p w14:paraId="7E8799A1" w14:textId="052630BD" w:rsidR="000417FD" w:rsidRDefault="000417FD" w:rsidP="008B5A8A">
            <w:pPr>
              <w:jc w:val="center"/>
              <w:rPr>
                <w:lang w:eastAsia="x-none"/>
              </w:rPr>
            </w:pPr>
            <w:r>
              <w:rPr>
                <w:lang w:eastAsia="x-none"/>
              </w:rPr>
              <w:t>$</w:t>
            </w:r>
            <w:r w:rsidR="00057829">
              <w:rPr>
                <w:lang w:eastAsia="x-none"/>
              </w:rPr>
              <w:t xml:space="preserve"> </w:t>
            </w:r>
            <w:sdt>
              <w:sdtPr>
                <w:rPr>
                  <w:lang w:eastAsia="x-none"/>
                </w:rPr>
                <w:id w:val="-1784718944"/>
                <w:placeholder>
                  <w:docPart w:val="901962150E7D4DF781EBE3C7CB7014D7"/>
                </w:placeholder>
                <w:showingPlcHdr/>
              </w:sdtPr>
              <w:sdtEndPr/>
              <w:sdtContent>
                <w:r w:rsidR="00A24139" w:rsidRPr="00057829">
                  <w:rPr>
                    <w:color w:val="FF0000"/>
                    <w:lang w:eastAsia="x-none"/>
                  </w:rPr>
                  <w:t>Enter Amount</w:t>
                </w:r>
              </w:sdtContent>
            </w:sdt>
          </w:p>
        </w:tc>
        <w:tc>
          <w:tcPr>
            <w:tcW w:w="2014" w:type="dxa"/>
            <w:vAlign w:val="center"/>
          </w:tcPr>
          <w:p w14:paraId="331DA3B5" w14:textId="04B358B0" w:rsidR="000417FD" w:rsidRDefault="000417FD" w:rsidP="008B5A8A">
            <w:pPr>
              <w:jc w:val="center"/>
              <w:rPr>
                <w:lang w:eastAsia="x-none"/>
              </w:rPr>
            </w:pPr>
            <w:r>
              <w:rPr>
                <w:lang w:eastAsia="x-none"/>
              </w:rPr>
              <w:t>$</w:t>
            </w:r>
            <w:r w:rsidR="00057829">
              <w:rPr>
                <w:lang w:eastAsia="x-none"/>
              </w:rPr>
              <w:t xml:space="preserve"> </w:t>
            </w:r>
            <w:sdt>
              <w:sdtPr>
                <w:rPr>
                  <w:lang w:eastAsia="x-none"/>
                </w:rPr>
                <w:id w:val="-1954168118"/>
                <w:placeholder>
                  <w:docPart w:val="50DBBAB0B3FD4B1387346C9A5B8FF8A3"/>
                </w:placeholder>
                <w:showingPlcHdr/>
              </w:sdtPr>
              <w:sdtEndPr/>
              <w:sdtContent>
                <w:r w:rsidR="00057829" w:rsidRPr="00057829">
                  <w:rPr>
                    <w:color w:val="FF0000"/>
                    <w:lang w:eastAsia="x-none"/>
                  </w:rPr>
                  <w:t>Enter Amount</w:t>
                </w:r>
              </w:sdtContent>
            </w:sdt>
          </w:p>
        </w:tc>
        <w:tc>
          <w:tcPr>
            <w:tcW w:w="2014" w:type="dxa"/>
            <w:vAlign w:val="center"/>
          </w:tcPr>
          <w:p w14:paraId="131E3817" w14:textId="5CC6FC20" w:rsidR="000417FD" w:rsidRDefault="000417FD" w:rsidP="008B5A8A">
            <w:pPr>
              <w:jc w:val="center"/>
              <w:rPr>
                <w:lang w:eastAsia="x-none"/>
              </w:rPr>
            </w:pPr>
            <w:r>
              <w:rPr>
                <w:lang w:eastAsia="x-none"/>
              </w:rPr>
              <w:t>$</w:t>
            </w:r>
            <w:r w:rsidR="00057829">
              <w:rPr>
                <w:lang w:eastAsia="x-none"/>
              </w:rPr>
              <w:t xml:space="preserve"> </w:t>
            </w:r>
            <w:sdt>
              <w:sdtPr>
                <w:rPr>
                  <w:lang w:eastAsia="x-none"/>
                </w:rPr>
                <w:id w:val="-558165713"/>
                <w:placeholder>
                  <w:docPart w:val="2E7A21E3CDE64BE790D2F52024726DBA"/>
                </w:placeholder>
                <w:showingPlcHdr/>
              </w:sdtPr>
              <w:sdtEndPr/>
              <w:sdtContent>
                <w:r w:rsidR="00057829" w:rsidRPr="00057829">
                  <w:rPr>
                    <w:color w:val="FF0000"/>
                    <w:lang w:eastAsia="x-none"/>
                  </w:rPr>
                  <w:t>Enter Amount</w:t>
                </w:r>
              </w:sdtContent>
            </w:sdt>
          </w:p>
        </w:tc>
        <w:tc>
          <w:tcPr>
            <w:tcW w:w="2014" w:type="dxa"/>
            <w:vAlign w:val="center"/>
          </w:tcPr>
          <w:p w14:paraId="095A7BF6" w14:textId="3AD69568" w:rsidR="000417FD" w:rsidRDefault="000417FD" w:rsidP="008B5A8A">
            <w:pPr>
              <w:jc w:val="center"/>
              <w:rPr>
                <w:lang w:eastAsia="x-none"/>
              </w:rPr>
            </w:pPr>
            <w:r>
              <w:rPr>
                <w:lang w:eastAsia="x-none"/>
              </w:rPr>
              <w:t>$</w:t>
            </w:r>
            <w:r w:rsidR="00057829">
              <w:rPr>
                <w:lang w:eastAsia="x-none"/>
              </w:rPr>
              <w:t xml:space="preserve"> </w:t>
            </w:r>
            <w:sdt>
              <w:sdtPr>
                <w:rPr>
                  <w:lang w:eastAsia="x-none"/>
                </w:rPr>
                <w:id w:val="-1316639907"/>
                <w:placeholder>
                  <w:docPart w:val="D1A53B33F03C41EF91C04BD6C55AC2A1"/>
                </w:placeholder>
                <w:showingPlcHdr/>
              </w:sdtPr>
              <w:sdtEndPr/>
              <w:sdtContent>
                <w:r w:rsidR="00057829" w:rsidRPr="00057829">
                  <w:rPr>
                    <w:color w:val="FF0000"/>
                    <w:lang w:eastAsia="x-none"/>
                  </w:rPr>
                  <w:t>Enter Amount</w:t>
                </w:r>
              </w:sdtContent>
            </w:sdt>
          </w:p>
        </w:tc>
      </w:tr>
      <w:tr w:rsidR="000417FD" w14:paraId="611C7CA5" w14:textId="77777777" w:rsidTr="008B5A8A">
        <w:tc>
          <w:tcPr>
            <w:tcW w:w="2014" w:type="dxa"/>
          </w:tcPr>
          <w:p w14:paraId="45F2A5C2" w14:textId="547A5063" w:rsidR="000417FD" w:rsidRDefault="000417FD" w:rsidP="000417FD">
            <w:pPr>
              <w:ind w:left="159"/>
              <w:rPr>
                <w:lang w:eastAsia="x-none"/>
              </w:rPr>
            </w:pPr>
            <w:r>
              <w:rPr>
                <w:lang w:eastAsia="x-none"/>
              </w:rPr>
              <w:t>Utilities</w:t>
            </w:r>
          </w:p>
        </w:tc>
        <w:tc>
          <w:tcPr>
            <w:tcW w:w="2014" w:type="dxa"/>
            <w:vAlign w:val="center"/>
          </w:tcPr>
          <w:p w14:paraId="08CDE124" w14:textId="4624BB51" w:rsidR="000417FD" w:rsidRDefault="000417FD" w:rsidP="008B5A8A">
            <w:pPr>
              <w:jc w:val="center"/>
              <w:rPr>
                <w:lang w:eastAsia="x-none"/>
              </w:rPr>
            </w:pPr>
            <w:r>
              <w:rPr>
                <w:lang w:eastAsia="x-none"/>
              </w:rPr>
              <w:t>$</w:t>
            </w:r>
            <w:r w:rsidR="00057829">
              <w:rPr>
                <w:lang w:eastAsia="x-none"/>
              </w:rPr>
              <w:t xml:space="preserve"> </w:t>
            </w:r>
            <w:sdt>
              <w:sdtPr>
                <w:rPr>
                  <w:lang w:eastAsia="x-none"/>
                </w:rPr>
                <w:id w:val="-1436752473"/>
                <w:placeholder>
                  <w:docPart w:val="76A3D6F41FC341738909B6B74365B476"/>
                </w:placeholder>
                <w:showingPlcHdr/>
              </w:sdtPr>
              <w:sdtEndPr/>
              <w:sdtContent>
                <w:r w:rsidR="00057829" w:rsidRPr="00057829">
                  <w:rPr>
                    <w:color w:val="FF0000"/>
                    <w:lang w:eastAsia="x-none"/>
                  </w:rPr>
                  <w:t>Enter Amount</w:t>
                </w:r>
              </w:sdtContent>
            </w:sdt>
          </w:p>
        </w:tc>
        <w:tc>
          <w:tcPr>
            <w:tcW w:w="2014" w:type="dxa"/>
            <w:vAlign w:val="center"/>
          </w:tcPr>
          <w:p w14:paraId="5D42D780" w14:textId="2A2FB38C" w:rsidR="000417FD" w:rsidRDefault="000417FD" w:rsidP="008B5A8A">
            <w:pPr>
              <w:jc w:val="center"/>
              <w:rPr>
                <w:lang w:eastAsia="x-none"/>
              </w:rPr>
            </w:pPr>
            <w:r>
              <w:rPr>
                <w:lang w:eastAsia="x-none"/>
              </w:rPr>
              <w:t>$</w:t>
            </w:r>
            <w:r w:rsidR="00057829">
              <w:rPr>
                <w:lang w:eastAsia="x-none"/>
              </w:rPr>
              <w:t xml:space="preserve"> </w:t>
            </w:r>
            <w:sdt>
              <w:sdtPr>
                <w:rPr>
                  <w:lang w:eastAsia="x-none"/>
                </w:rPr>
                <w:id w:val="342212625"/>
                <w:placeholder>
                  <w:docPart w:val="03CC76E92DC04D51B5418872F52C39C7"/>
                </w:placeholder>
                <w:showingPlcHdr/>
              </w:sdtPr>
              <w:sdtEndPr/>
              <w:sdtContent>
                <w:r w:rsidR="00A24139" w:rsidRPr="00057829">
                  <w:rPr>
                    <w:color w:val="FF0000"/>
                    <w:lang w:eastAsia="x-none"/>
                  </w:rPr>
                  <w:t>Enter Amount</w:t>
                </w:r>
              </w:sdtContent>
            </w:sdt>
          </w:p>
        </w:tc>
        <w:tc>
          <w:tcPr>
            <w:tcW w:w="2014" w:type="dxa"/>
            <w:vAlign w:val="center"/>
          </w:tcPr>
          <w:p w14:paraId="685236E5" w14:textId="274A6DFA" w:rsidR="000417FD" w:rsidRDefault="000417FD" w:rsidP="008B5A8A">
            <w:pPr>
              <w:jc w:val="center"/>
              <w:rPr>
                <w:lang w:eastAsia="x-none"/>
              </w:rPr>
            </w:pPr>
            <w:r>
              <w:rPr>
                <w:lang w:eastAsia="x-none"/>
              </w:rPr>
              <w:t>$</w:t>
            </w:r>
            <w:r w:rsidR="00057829">
              <w:rPr>
                <w:lang w:eastAsia="x-none"/>
              </w:rPr>
              <w:t xml:space="preserve"> </w:t>
            </w:r>
            <w:sdt>
              <w:sdtPr>
                <w:rPr>
                  <w:lang w:eastAsia="x-none"/>
                </w:rPr>
                <w:id w:val="314385120"/>
                <w:placeholder>
                  <w:docPart w:val="08C992608B4A44118B7399D5F5E49646"/>
                </w:placeholder>
                <w:showingPlcHdr/>
              </w:sdtPr>
              <w:sdtEndPr/>
              <w:sdtContent>
                <w:r w:rsidR="00057829" w:rsidRPr="00057829">
                  <w:rPr>
                    <w:color w:val="FF0000"/>
                    <w:lang w:eastAsia="x-none"/>
                  </w:rPr>
                  <w:t>Enter Amount</w:t>
                </w:r>
              </w:sdtContent>
            </w:sdt>
          </w:p>
        </w:tc>
        <w:tc>
          <w:tcPr>
            <w:tcW w:w="2014" w:type="dxa"/>
            <w:vAlign w:val="center"/>
          </w:tcPr>
          <w:p w14:paraId="3510D086" w14:textId="62EBBA74" w:rsidR="000417FD" w:rsidRDefault="000417FD" w:rsidP="008B5A8A">
            <w:pPr>
              <w:jc w:val="center"/>
              <w:rPr>
                <w:lang w:eastAsia="x-none"/>
              </w:rPr>
            </w:pPr>
            <w:r>
              <w:rPr>
                <w:lang w:eastAsia="x-none"/>
              </w:rPr>
              <w:t>$</w:t>
            </w:r>
            <w:r w:rsidR="00057829">
              <w:rPr>
                <w:lang w:eastAsia="x-none"/>
              </w:rPr>
              <w:t xml:space="preserve"> </w:t>
            </w:r>
            <w:sdt>
              <w:sdtPr>
                <w:rPr>
                  <w:lang w:eastAsia="x-none"/>
                </w:rPr>
                <w:id w:val="-623762595"/>
                <w:placeholder>
                  <w:docPart w:val="6C7088F771C9429AB37DD580CD3F879D"/>
                </w:placeholder>
                <w:showingPlcHdr/>
              </w:sdtPr>
              <w:sdtEndPr/>
              <w:sdtContent>
                <w:r w:rsidR="00057829" w:rsidRPr="00057829">
                  <w:rPr>
                    <w:color w:val="FF0000"/>
                    <w:lang w:eastAsia="x-none"/>
                  </w:rPr>
                  <w:t>Enter Amount</w:t>
                </w:r>
              </w:sdtContent>
            </w:sdt>
          </w:p>
        </w:tc>
      </w:tr>
      <w:tr w:rsidR="000417FD" w14:paraId="2B00C3FD" w14:textId="77777777" w:rsidTr="008B5A8A">
        <w:tc>
          <w:tcPr>
            <w:tcW w:w="2014" w:type="dxa"/>
          </w:tcPr>
          <w:p w14:paraId="0079AF60" w14:textId="0409F6EF" w:rsidR="000417FD" w:rsidRDefault="000417FD" w:rsidP="000417FD">
            <w:pPr>
              <w:ind w:left="159"/>
              <w:rPr>
                <w:lang w:eastAsia="x-none"/>
              </w:rPr>
            </w:pPr>
            <w:r>
              <w:rPr>
                <w:lang w:eastAsia="x-none"/>
              </w:rPr>
              <w:t>Rent (Facility)</w:t>
            </w:r>
          </w:p>
        </w:tc>
        <w:tc>
          <w:tcPr>
            <w:tcW w:w="2014" w:type="dxa"/>
            <w:vAlign w:val="center"/>
          </w:tcPr>
          <w:p w14:paraId="5749B63D" w14:textId="4CB0A005" w:rsidR="000417FD" w:rsidRDefault="000417FD" w:rsidP="008B5A8A">
            <w:pPr>
              <w:jc w:val="center"/>
              <w:rPr>
                <w:lang w:eastAsia="x-none"/>
              </w:rPr>
            </w:pPr>
            <w:r>
              <w:rPr>
                <w:lang w:eastAsia="x-none"/>
              </w:rPr>
              <w:t>$</w:t>
            </w:r>
            <w:r w:rsidR="00057829">
              <w:rPr>
                <w:lang w:eastAsia="x-none"/>
              </w:rPr>
              <w:t xml:space="preserve"> </w:t>
            </w:r>
            <w:sdt>
              <w:sdtPr>
                <w:rPr>
                  <w:lang w:eastAsia="x-none"/>
                </w:rPr>
                <w:id w:val="280616421"/>
                <w:placeholder>
                  <w:docPart w:val="2AC87CFA4B0949878F580FDD6C93DB73"/>
                </w:placeholder>
                <w:showingPlcHdr/>
              </w:sdtPr>
              <w:sdtEndPr/>
              <w:sdtContent>
                <w:r w:rsidR="00057829" w:rsidRPr="00057829">
                  <w:rPr>
                    <w:color w:val="FF0000"/>
                    <w:lang w:eastAsia="x-none"/>
                  </w:rPr>
                  <w:t>Enter Amount</w:t>
                </w:r>
              </w:sdtContent>
            </w:sdt>
          </w:p>
        </w:tc>
        <w:tc>
          <w:tcPr>
            <w:tcW w:w="2014" w:type="dxa"/>
            <w:vAlign w:val="center"/>
          </w:tcPr>
          <w:p w14:paraId="41E11D20" w14:textId="6D3EDBE7" w:rsidR="000417FD" w:rsidRDefault="000417FD" w:rsidP="008B5A8A">
            <w:pPr>
              <w:jc w:val="center"/>
              <w:rPr>
                <w:lang w:eastAsia="x-none"/>
              </w:rPr>
            </w:pPr>
            <w:r>
              <w:rPr>
                <w:lang w:eastAsia="x-none"/>
              </w:rPr>
              <w:t>$</w:t>
            </w:r>
            <w:r w:rsidR="00057829">
              <w:rPr>
                <w:lang w:eastAsia="x-none"/>
              </w:rPr>
              <w:t xml:space="preserve"> </w:t>
            </w:r>
            <w:sdt>
              <w:sdtPr>
                <w:rPr>
                  <w:lang w:eastAsia="x-none"/>
                </w:rPr>
                <w:id w:val="1576001182"/>
                <w:placeholder>
                  <w:docPart w:val="4EB8A0C0841B47E9B3B1BEA6F5EF5A30"/>
                </w:placeholder>
                <w:showingPlcHdr/>
              </w:sdtPr>
              <w:sdtEndPr/>
              <w:sdtContent>
                <w:r w:rsidR="00057829" w:rsidRPr="00057829">
                  <w:rPr>
                    <w:color w:val="FF0000"/>
                    <w:lang w:eastAsia="x-none"/>
                  </w:rPr>
                  <w:t>Enter Amount</w:t>
                </w:r>
              </w:sdtContent>
            </w:sdt>
          </w:p>
        </w:tc>
        <w:tc>
          <w:tcPr>
            <w:tcW w:w="2014" w:type="dxa"/>
            <w:vAlign w:val="center"/>
          </w:tcPr>
          <w:p w14:paraId="74272731" w14:textId="1CF3F914" w:rsidR="000417FD" w:rsidRDefault="000417FD" w:rsidP="008B5A8A">
            <w:pPr>
              <w:jc w:val="center"/>
              <w:rPr>
                <w:lang w:eastAsia="x-none"/>
              </w:rPr>
            </w:pPr>
            <w:r>
              <w:rPr>
                <w:lang w:eastAsia="x-none"/>
              </w:rPr>
              <w:t>$</w:t>
            </w:r>
            <w:r w:rsidR="00057829">
              <w:rPr>
                <w:lang w:eastAsia="x-none"/>
              </w:rPr>
              <w:t xml:space="preserve"> </w:t>
            </w:r>
            <w:sdt>
              <w:sdtPr>
                <w:rPr>
                  <w:lang w:eastAsia="x-none"/>
                </w:rPr>
                <w:id w:val="1057831528"/>
                <w:placeholder>
                  <w:docPart w:val="6288D287BFA7449B8C4772CAF191A912"/>
                </w:placeholder>
                <w:showingPlcHdr/>
              </w:sdtPr>
              <w:sdtEndPr/>
              <w:sdtContent>
                <w:r w:rsidR="00057829" w:rsidRPr="00057829">
                  <w:rPr>
                    <w:color w:val="FF0000"/>
                    <w:lang w:eastAsia="x-none"/>
                  </w:rPr>
                  <w:t>Enter Amount</w:t>
                </w:r>
              </w:sdtContent>
            </w:sdt>
          </w:p>
        </w:tc>
        <w:tc>
          <w:tcPr>
            <w:tcW w:w="2014" w:type="dxa"/>
            <w:vAlign w:val="center"/>
          </w:tcPr>
          <w:p w14:paraId="1D178973" w14:textId="23E4943C" w:rsidR="000417FD" w:rsidRDefault="000417FD" w:rsidP="008B5A8A">
            <w:pPr>
              <w:jc w:val="center"/>
              <w:rPr>
                <w:lang w:eastAsia="x-none"/>
              </w:rPr>
            </w:pPr>
            <w:r>
              <w:rPr>
                <w:lang w:eastAsia="x-none"/>
              </w:rPr>
              <w:t>$</w:t>
            </w:r>
            <w:r w:rsidR="00057829">
              <w:rPr>
                <w:lang w:eastAsia="x-none"/>
              </w:rPr>
              <w:t xml:space="preserve"> </w:t>
            </w:r>
            <w:sdt>
              <w:sdtPr>
                <w:rPr>
                  <w:lang w:eastAsia="x-none"/>
                </w:rPr>
                <w:id w:val="-1387410186"/>
                <w:placeholder>
                  <w:docPart w:val="8303F7431B2545A4A12C0CEA33CF6ECF"/>
                </w:placeholder>
                <w:showingPlcHdr/>
              </w:sdtPr>
              <w:sdtEndPr/>
              <w:sdtContent>
                <w:r w:rsidR="00057829" w:rsidRPr="00057829">
                  <w:rPr>
                    <w:color w:val="FF0000"/>
                    <w:lang w:eastAsia="x-none"/>
                  </w:rPr>
                  <w:t>Enter Amount</w:t>
                </w:r>
              </w:sdtContent>
            </w:sdt>
          </w:p>
        </w:tc>
      </w:tr>
      <w:tr w:rsidR="000417FD" w14:paraId="21A4D873" w14:textId="77777777" w:rsidTr="008B5A8A">
        <w:tc>
          <w:tcPr>
            <w:tcW w:w="2014" w:type="dxa"/>
          </w:tcPr>
          <w:p w14:paraId="5A241307" w14:textId="7B192150" w:rsidR="000417FD" w:rsidRDefault="000417FD" w:rsidP="000417FD">
            <w:pPr>
              <w:ind w:left="159"/>
              <w:rPr>
                <w:lang w:eastAsia="x-none"/>
              </w:rPr>
            </w:pPr>
            <w:r>
              <w:rPr>
                <w:lang w:eastAsia="x-none"/>
              </w:rPr>
              <w:t>Insurance</w:t>
            </w:r>
          </w:p>
        </w:tc>
        <w:tc>
          <w:tcPr>
            <w:tcW w:w="2014" w:type="dxa"/>
            <w:vAlign w:val="center"/>
          </w:tcPr>
          <w:p w14:paraId="34FADF97" w14:textId="2A0C148E" w:rsidR="000417FD" w:rsidRDefault="000417FD" w:rsidP="008B5A8A">
            <w:pPr>
              <w:jc w:val="center"/>
              <w:rPr>
                <w:lang w:eastAsia="x-none"/>
              </w:rPr>
            </w:pPr>
            <w:r>
              <w:rPr>
                <w:lang w:eastAsia="x-none"/>
              </w:rPr>
              <w:t>$</w:t>
            </w:r>
            <w:r w:rsidR="00057829">
              <w:rPr>
                <w:lang w:eastAsia="x-none"/>
              </w:rPr>
              <w:t xml:space="preserve"> </w:t>
            </w:r>
            <w:sdt>
              <w:sdtPr>
                <w:rPr>
                  <w:lang w:eastAsia="x-none"/>
                </w:rPr>
                <w:id w:val="640552178"/>
                <w:placeholder>
                  <w:docPart w:val="1DBDAEA3F99F417795F6FE0736C32B78"/>
                </w:placeholder>
                <w:showingPlcHdr/>
              </w:sdtPr>
              <w:sdtEndPr/>
              <w:sdtContent>
                <w:r w:rsidR="00057829" w:rsidRPr="00057829">
                  <w:rPr>
                    <w:color w:val="FF0000"/>
                    <w:lang w:eastAsia="x-none"/>
                  </w:rPr>
                  <w:t>Enter Amount</w:t>
                </w:r>
              </w:sdtContent>
            </w:sdt>
          </w:p>
        </w:tc>
        <w:tc>
          <w:tcPr>
            <w:tcW w:w="2014" w:type="dxa"/>
            <w:vAlign w:val="center"/>
          </w:tcPr>
          <w:p w14:paraId="17607ADA" w14:textId="402ADDA4" w:rsidR="000417FD" w:rsidRDefault="000417FD" w:rsidP="008B5A8A">
            <w:pPr>
              <w:jc w:val="center"/>
              <w:rPr>
                <w:lang w:eastAsia="x-none"/>
              </w:rPr>
            </w:pPr>
            <w:r>
              <w:rPr>
                <w:lang w:eastAsia="x-none"/>
              </w:rPr>
              <w:t>$</w:t>
            </w:r>
            <w:r w:rsidR="00057829">
              <w:rPr>
                <w:lang w:eastAsia="x-none"/>
              </w:rPr>
              <w:t xml:space="preserve"> </w:t>
            </w:r>
            <w:sdt>
              <w:sdtPr>
                <w:rPr>
                  <w:lang w:eastAsia="x-none"/>
                </w:rPr>
                <w:id w:val="1492827117"/>
                <w:placeholder>
                  <w:docPart w:val="BC118FD3AEFC4072B011F9F57DD6B6AB"/>
                </w:placeholder>
                <w:showingPlcHdr/>
              </w:sdtPr>
              <w:sdtEndPr/>
              <w:sdtContent>
                <w:r w:rsidR="00057829" w:rsidRPr="00057829">
                  <w:rPr>
                    <w:color w:val="FF0000"/>
                    <w:lang w:eastAsia="x-none"/>
                  </w:rPr>
                  <w:t>Enter Amount</w:t>
                </w:r>
              </w:sdtContent>
            </w:sdt>
          </w:p>
        </w:tc>
        <w:tc>
          <w:tcPr>
            <w:tcW w:w="2014" w:type="dxa"/>
            <w:vAlign w:val="center"/>
          </w:tcPr>
          <w:p w14:paraId="6B55AC3F" w14:textId="3A5110C8" w:rsidR="000417FD" w:rsidRDefault="000417FD" w:rsidP="008B5A8A">
            <w:pPr>
              <w:jc w:val="center"/>
              <w:rPr>
                <w:lang w:eastAsia="x-none"/>
              </w:rPr>
            </w:pPr>
            <w:r>
              <w:rPr>
                <w:lang w:eastAsia="x-none"/>
              </w:rPr>
              <w:t>$</w:t>
            </w:r>
            <w:r w:rsidR="00057829">
              <w:rPr>
                <w:lang w:eastAsia="x-none"/>
              </w:rPr>
              <w:t xml:space="preserve"> </w:t>
            </w:r>
            <w:sdt>
              <w:sdtPr>
                <w:rPr>
                  <w:lang w:eastAsia="x-none"/>
                </w:rPr>
                <w:id w:val="-1895113519"/>
                <w:placeholder>
                  <w:docPart w:val="B9C9CCCA55C94717B7986C215DB8C942"/>
                </w:placeholder>
                <w:showingPlcHdr/>
              </w:sdtPr>
              <w:sdtEndPr/>
              <w:sdtContent>
                <w:r w:rsidR="00057829" w:rsidRPr="00057829">
                  <w:rPr>
                    <w:color w:val="FF0000"/>
                    <w:lang w:eastAsia="x-none"/>
                  </w:rPr>
                  <w:t>Enter Amount</w:t>
                </w:r>
              </w:sdtContent>
            </w:sdt>
          </w:p>
        </w:tc>
        <w:tc>
          <w:tcPr>
            <w:tcW w:w="2014" w:type="dxa"/>
            <w:vAlign w:val="center"/>
          </w:tcPr>
          <w:p w14:paraId="50BDEFC9" w14:textId="4C5127E6" w:rsidR="000417FD" w:rsidRDefault="000417FD" w:rsidP="008B5A8A">
            <w:pPr>
              <w:jc w:val="center"/>
              <w:rPr>
                <w:lang w:eastAsia="x-none"/>
              </w:rPr>
            </w:pPr>
            <w:r>
              <w:rPr>
                <w:lang w:eastAsia="x-none"/>
              </w:rPr>
              <w:t>$</w:t>
            </w:r>
            <w:r w:rsidR="00057829">
              <w:rPr>
                <w:lang w:eastAsia="x-none"/>
              </w:rPr>
              <w:t xml:space="preserve"> </w:t>
            </w:r>
            <w:sdt>
              <w:sdtPr>
                <w:rPr>
                  <w:lang w:eastAsia="x-none"/>
                </w:rPr>
                <w:id w:val="-1510290831"/>
                <w:placeholder>
                  <w:docPart w:val="21037AFA5FA047E99A0389FD277397DD"/>
                </w:placeholder>
                <w:showingPlcHdr/>
              </w:sdtPr>
              <w:sdtEndPr/>
              <w:sdtContent>
                <w:r w:rsidR="00057829" w:rsidRPr="00057829">
                  <w:rPr>
                    <w:color w:val="FF0000"/>
                    <w:lang w:eastAsia="x-none"/>
                  </w:rPr>
                  <w:t>Enter Amount</w:t>
                </w:r>
              </w:sdtContent>
            </w:sdt>
          </w:p>
        </w:tc>
      </w:tr>
      <w:tr w:rsidR="000417FD" w14:paraId="29B012D2" w14:textId="77777777" w:rsidTr="008B5A8A">
        <w:tc>
          <w:tcPr>
            <w:tcW w:w="2014" w:type="dxa"/>
          </w:tcPr>
          <w:p w14:paraId="5977CAAD" w14:textId="0B09C2AB" w:rsidR="000417FD" w:rsidRDefault="000417FD" w:rsidP="000417FD">
            <w:pPr>
              <w:ind w:left="159"/>
              <w:rPr>
                <w:lang w:eastAsia="x-none"/>
              </w:rPr>
            </w:pPr>
            <w:r>
              <w:rPr>
                <w:lang w:eastAsia="x-none"/>
              </w:rPr>
              <w:t>Printing</w:t>
            </w:r>
          </w:p>
        </w:tc>
        <w:tc>
          <w:tcPr>
            <w:tcW w:w="2014" w:type="dxa"/>
            <w:vAlign w:val="center"/>
          </w:tcPr>
          <w:p w14:paraId="63A7459B" w14:textId="2DC0CFAC" w:rsidR="000417FD" w:rsidRDefault="000417FD" w:rsidP="008B5A8A">
            <w:pPr>
              <w:jc w:val="center"/>
              <w:rPr>
                <w:lang w:eastAsia="x-none"/>
              </w:rPr>
            </w:pPr>
            <w:r>
              <w:rPr>
                <w:lang w:eastAsia="x-none"/>
              </w:rPr>
              <w:t>$</w:t>
            </w:r>
            <w:r w:rsidR="00057829">
              <w:rPr>
                <w:lang w:eastAsia="x-none"/>
              </w:rPr>
              <w:t xml:space="preserve"> </w:t>
            </w:r>
            <w:sdt>
              <w:sdtPr>
                <w:rPr>
                  <w:lang w:eastAsia="x-none"/>
                </w:rPr>
                <w:id w:val="-1058479606"/>
                <w:placeholder>
                  <w:docPart w:val="B60C8ED4ED1644A3A7C7B9EE6F548228"/>
                </w:placeholder>
                <w:showingPlcHdr/>
              </w:sdtPr>
              <w:sdtEndPr/>
              <w:sdtContent>
                <w:r w:rsidR="00057829" w:rsidRPr="00057829">
                  <w:rPr>
                    <w:color w:val="FF0000"/>
                    <w:lang w:eastAsia="x-none"/>
                  </w:rPr>
                  <w:t>Enter Amount</w:t>
                </w:r>
              </w:sdtContent>
            </w:sdt>
          </w:p>
        </w:tc>
        <w:tc>
          <w:tcPr>
            <w:tcW w:w="2014" w:type="dxa"/>
            <w:vAlign w:val="center"/>
          </w:tcPr>
          <w:p w14:paraId="232647B1" w14:textId="53371188" w:rsidR="000417FD" w:rsidRDefault="000417FD" w:rsidP="008B5A8A">
            <w:pPr>
              <w:jc w:val="center"/>
              <w:rPr>
                <w:lang w:eastAsia="x-none"/>
              </w:rPr>
            </w:pPr>
            <w:r>
              <w:rPr>
                <w:lang w:eastAsia="x-none"/>
              </w:rPr>
              <w:t>$</w:t>
            </w:r>
            <w:r w:rsidR="00057829">
              <w:rPr>
                <w:lang w:eastAsia="x-none"/>
              </w:rPr>
              <w:t xml:space="preserve"> </w:t>
            </w:r>
            <w:sdt>
              <w:sdtPr>
                <w:rPr>
                  <w:lang w:eastAsia="x-none"/>
                </w:rPr>
                <w:id w:val="-1311322918"/>
                <w:placeholder>
                  <w:docPart w:val="050511E7A4284635ACE831861D22E527"/>
                </w:placeholder>
                <w:showingPlcHdr/>
              </w:sdtPr>
              <w:sdtEndPr/>
              <w:sdtContent>
                <w:r w:rsidR="00057829" w:rsidRPr="00057829">
                  <w:rPr>
                    <w:color w:val="FF0000"/>
                    <w:lang w:eastAsia="x-none"/>
                  </w:rPr>
                  <w:t>Enter Amount</w:t>
                </w:r>
              </w:sdtContent>
            </w:sdt>
          </w:p>
        </w:tc>
        <w:tc>
          <w:tcPr>
            <w:tcW w:w="2014" w:type="dxa"/>
            <w:vAlign w:val="center"/>
          </w:tcPr>
          <w:p w14:paraId="0E9918DC" w14:textId="11BD1DCB" w:rsidR="000417FD" w:rsidRDefault="000417FD" w:rsidP="008B5A8A">
            <w:pPr>
              <w:jc w:val="center"/>
              <w:rPr>
                <w:lang w:eastAsia="x-none"/>
              </w:rPr>
            </w:pPr>
            <w:r>
              <w:rPr>
                <w:lang w:eastAsia="x-none"/>
              </w:rPr>
              <w:t>$</w:t>
            </w:r>
            <w:r w:rsidR="00057829">
              <w:rPr>
                <w:lang w:eastAsia="x-none"/>
              </w:rPr>
              <w:t xml:space="preserve"> </w:t>
            </w:r>
            <w:sdt>
              <w:sdtPr>
                <w:rPr>
                  <w:lang w:eastAsia="x-none"/>
                </w:rPr>
                <w:id w:val="89138098"/>
                <w:placeholder>
                  <w:docPart w:val="13480FB923184AAB81CABE5D6AF88B8B"/>
                </w:placeholder>
                <w:showingPlcHdr/>
              </w:sdtPr>
              <w:sdtEndPr/>
              <w:sdtContent>
                <w:r w:rsidR="00057829" w:rsidRPr="00057829">
                  <w:rPr>
                    <w:color w:val="FF0000"/>
                    <w:lang w:eastAsia="x-none"/>
                  </w:rPr>
                  <w:t>Enter Amount</w:t>
                </w:r>
              </w:sdtContent>
            </w:sdt>
          </w:p>
        </w:tc>
        <w:tc>
          <w:tcPr>
            <w:tcW w:w="2014" w:type="dxa"/>
            <w:vAlign w:val="center"/>
          </w:tcPr>
          <w:p w14:paraId="225B754F" w14:textId="71FF6B67" w:rsidR="000417FD" w:rsidRDefault="000417FD" w:rsidP="008B5A8A">
            <w:pPr>
              <w:jc w:val="center"/>
              <w:rPr>
                <w:lang w:eastAsia="x-none"/>
              </w:rPr>
            </w:pPr>
            <w:r>
              <w:rPr>
                <w:lang w:eastAsia="x-none"/>
              </w:rPr>
              <w:t>$</w:t>
            </w:r>
            <w:r w:rsidR="00057829">
              <w:rPr>
                <w:lang w:eastAsia="x-none"/>
              </w:rPr>
              <w:t xml:space="preserve"> </w:t>
            </w:r>
            <w:sdt>
              <w:sdtPr>
                <w:rPr>
                  <w:lang w:eastAsia="x-none"/>
                </w:rPr>
                <w:id w:val="1045961479"/>
                <w:placeholder>
                  <w:docPart w:val="BC348DD5E88348959DBEF174C98BD122"/>
                </w:placeholder>
                <w:showingPlcHdr/>
              </w:sdtPr>
              <w:sdtEndPr/>
              <w:sdtContent>
                <w:r w:rsidR="00057829" w:rsidRPr="00057829">
                  <w:rPr>
                    <w:color w:val="FF0000"/>
                    <w:lang w:eastAsia="x-none"/>
                  </w:rPr>
                  <w:t>Enter Amount</w:t>
                </w:r>
              </w:sdtContent>
            </w:sdt>
          </w:p>
        </w:tc>
      </w:tr>
      <w:tr w:rsidR="000417FD" w14:paraId="365B1B8C" w14:textId="77777777" w:rsidTr="008B5A8A">
        <w:tc>
          <w:tcPr>
            <w:tcW w:w="2014" w:type="dxa"/>
          </w:tcPr>
          <w:p w14:paraId="3E2957CD" w14:textId="2AA4FF8C" w:rsidR="000417FD" w:rsidRDefault="000417FD" w:rsidP="000417FD">
            <w:pPr>
              <w:ind w:left="159"/>
              <w:rPr>
                <w:lang w:eastAsia="x-none"/>
              </w:rPr>
            </w:pPr>
            <w:r>
              <w:rPr>
                <w:lang w:eastAsia="x-none"/>
              </w:rPr>
              <w:t>Training</w:t>
            </w:r>
          </w:p>
        </w:tc>
        <w:tc>
          <w:tcPr>
            <w:tcW w:w="2014" w:type="dxa"/>
            <w:vAlign w:val="center"/>
          </w:tcPr>
          <w:p w14:paraId="531A2E6F" w14:textId="08FA32C2" w:rsidR="000417FD" w:rsidRDefault="000417FD" w:rsidP="008B5A8A">
            <w:pPr>
              <w:jc w:val="center"/>
              <w:rPr>
                <w:lang w:eastAsia="x-none"/>
              </w:rPr>
            </w:pPr>
            <w:r>
              <w:rPr>
                <w:lang w:eastAsia="x-none"/>
              </w:rPr>
              <w:t>$</w:t>
            </w:r>
            <w:r w:rsidR="00057829">
              <w:rPr>
                <w:lang w:eastAsia="x-none"/>
              </w:rPr>
              <w:t xml:space="preserve"> </w:t>
            </w:r>
            <w:sdt>
              <w:sdtPr>
                <w:rPr>
                  <w:lang w:eastAsia="x-none"/>
                </w:rPr>
                <w:id w:val="-577819859"/>
                <w:placeholder>
                  <w:docPart w:val="4470F6A1A9294382B8A054294AB06A18"/>
                </w:placeholder>
                <w:showingPlcHdr/>
              </w:sdtPr>
              <w:sdtEndPr/>
              <w:sdtContent>
                <w:r w:rsidR="00057829" w:rsidRPr="00057829">
                  <w:rPr>
                    <w:color w:val="FF0000"/>
                    <w:lang w:eastAsia="x-none"/>
                  </w:rPr>
                  <w:t>Enter Amount</w:t>
                </w:r>
              </w:sdtContent>
            </w:sdt>
          </w:p>
        </w:tc>
        <w:tc>
          <w:tcPr>
            <w:tcW w:w="2014" w:type="dxa"/>
            <w:vAlign w:val="center"/>
          </w:tcPr>
          <w:p w14:paraId="2E7445CC" w14:textId="3B7452A9" w:rsidR="000417FD" w:rsidRDefault="000417FD" w:rsidP="008B5A8A">
            <w:pPr>
              <w:jc w:val="center"/>
              <w:rPr>
                <w:lang w:eastAsia="x-none"/>
              </w:rPr>
            </w:pPr>
            <w:r>
              <w:rPr>
                <w:lang w:eastAsia="x-none"/>
              </w:rPr>
              <w:t>$</w:t>
            </w:r>
            <w:r w:rsidR="00057829">
              <w:rPr>
                <w:lang w:eastAsia="x-none"/>
              </w:rPr>
              <w:t xml:space="preserve"> </w:t>
            </w:r>
            <w:sdt>
              <w:sdtPr>
                <w:rPr>
                  <w:lang w:eastAsia="x-none"/>
                </w:rPr>
                <w:id w:val="49512452"/>
                <w:placeholder>
                  <w:docPart w:val="CF440F8A97FC4D92B777F5F2FCAF7CBD"/>
                </w:placeholder>
                <w:showingPlcHdr/>
              </w:sdtPr>
              <w:sdtEndPr/>
              <w:sdtContent>
                <w:r w:rsidR="00057829" w:rsidRPr="00057829">
                  <w:rPr>
                    <w:color w:val="FF0000"/>
                    <w:lang w:eastAsia="x-none"/>
                  </w:rPr>
                  <w:t>Enter Amount</w:t>
                </w:r>
              </w:sdtContent>
            </w:sdt>
          </w:p>
        </w:tc>
        <w:tc>
          <w:tcPr>
            <w:tcW w:w="2014" w:type="dxa"/>
            <w:vAlign w:val="center"/>
          </w:tcPr>
          <w:p w14:paraId="3DA6650C" w14:textId="7FE3A0B9" w:rsidR="000417FD" w:rsidRDefault="000417FD" w:rsidP="008B5A8A">
            <w:pPr>
              <w:jc w:val="center"/>
              <w:rPr>
                <w:lang w:eastAsia="x-none"/>
              </w:rPr>
            </w:pPr>
            <w:r>
              <w:rPr>
                <w:lang w:eastAsia="x-none"/>
              </w:rPr>
              <w:t>$</w:t>
            </w:r>
            <w:r w:rsidR="00057829">
              <w:rPr>
                <w:lang w:eastAsia="x-none"/>
              </w:rPr>
              <w:t xml:space="preserve"> </w:t>
            </w:r>
            <w:sdt>
              <w:sdtPr>
                <w:rPr>
                  <w:lang w:eastAsia="x-none"/>
                </w:rPr>
                <w:id w:val="-249120356"/>
                <w:placeholder>
                  <w:docPart w:val="4BF9EF53F7554554B8FA6EDADE10115B"/>
                </w:placeholder>
                <w:showingPlcHdr/>
              </w:sdtPr>
              <w:sdtEndPr/>
              <w:sdtContent>
                <w:r w:rsidR="00057829" w:rsidRPr="00057829">
                  <w:rPr>
                    <w:color w:val="FF0000"/>
                    <w:lang w:eastAsia="x-none"/>
                  </w:rPr>
                  <w:t>Enter Amount</w:t>
                </w:r>
              </w:sdtContent>
            </w:sdt>
          </w:p>
        </w:tc>
        <w:tc>
          <w:tcPr>
            <w:tcW w:w="2014" w:type="dxa"/>
            <w:vAlign w:val="center"/>
          </w:tcPr>
          <w:p w14:paraId="337F5135" w14:textId="0854A818" w:rsidR="000417FD" w:rsidRDefault="000417FD" w:rsidP="008B5A8A">
            <w:pPr>
              <w:jc w:val="center"/>
              <w:rPr>
                <w:lang w:eastAsia="x-none"/>
              </w:rPr>
            </w:pPr>
            <w:r>
              <w:rPr>
                <w:lang w:eastAsia="x-none"/>
              </w:rPr>
              <w:t>$</w:t>
            </w:r>
            <w:r w:rsidR="00057829">
              <w:rPr>
                <w:lang w:eastAsia="x-none"/>
              </w:rPr>
              <w:t xml:space="preserve"> </w:t>
            </w:r>
            <w:sdt>
              <w:sdtPr>
                <w:rPr>
                  <w:lang w:eastAsia="x-none"/>
                </w:rPr>
                <w:id w:val="-1254967614"/>
                <w:placeholder>
                  <w:docPart w:val="4B4A9A478A2D47ACA1878B3DF3048A5C"/>
                </w:placeholder>
                <w:showingPlcHdr/>
              </w:sdtPr>
              <w:sdtEndPr/>
              <w:sdtContent>
                <w:r w:rsidR="00057829" w:rsidRPr="00057829">
                  <w:rPr>
                    <w:color w:val="FF0000"/>
                    <w:lang w:eastAsia="x-none"/>
                  </w:rPr>
                  <w:t>Enter Amount</w:t>
                </w:r>
              </w:sdtContent>
            </w:sdt>
          </w:p>
        </w:tc>
      </w:tr>
      <w:tr w:rsidR="000417FD" w14:paraId="339CDB0D" w14:textId="77777777" w:rsidTr="008B5A8A">
        <w:tc>
          <w:tcPr>
            <w:tcW w:w="2014" w:type="dxa"/>
          </w:tcPr>
          <w:p w14:paraId="68706300" w14:textId="63AAFCBE" w:rsidR="000417FD" w:rsidRDefault="000417FD" w:rsidP="000417FD">
            <w:pPr>
              <w:ind w:left="159"/>
              <w:rPr>
                <w:lang w:eastAsia="x-none"/>
              </w:rPr>
            </w:pPr>
            <w:r>
              <w:rPr>
                <w:lang w:eastAsia="x-none"/>
              </w:rPr>
              <w:t>Travel</w:t>
            </w:r>
          </w:p>
        </w:tc>
        <w:tc>
          <w:tcPr>
            <w:tcW w:w="2014" w:type="dxa"/>
            <w:vAlign w:val="center"/>
          </w:tcPr>
          <w:p w14:paraId="3A92F0AF" w14:textId="0ABCF8E8" w:rsidR="000417FD" w:rsidRDefault="000417FD" w:rsidP="008B5A8A">
            <w:pPr>
              <w:jc w:val="center"/>
              <w:rPr>
                <w:lang w:eastAsia="x-none"/>
              </w:rPr>
            </w:pPr>
            <w:r>
              <w:rPr>
                <w:lang w:eastAsia="x-none"/>
              </w:rPr>
              <w:t>$</w:t>
            </w:r>
            <w:r w:rsidR="00057829">
              <w:rPr>
                <w:lang w:eastAsia="x-none"/>
              </w:rPr>
              <w:t xml:space="preserve"> </w:t>
            </w:r>
            <w:sdt>
              <w:sdtPr>
                <w:rPr>
                  <w:lang w:eastAsia="x-none"/>
                </w:rPr>
                <w:id w:val="1703049753"/>
                <w:placeholder>
                  <w:docPart w:val="59E1B7D265FB4A1091E6EE2FE02AF774"/>
                </w:placeholder>
                <w:showingPlcHdr/>
              </w:sdtPr>
              <w:sdtEndPr/>
              <w:sdtContent>
                <w:r w:rsidR="00057829" w:rsidRPr="00057829">
                  <w:rPr>
                    <w:color w:val="FF0000"/>
                    <w:lang w:eastAsia="x-none"/>
                  </w:rPr>
                  <w:t>Enter Amount</w:t>
                </w:r>
              </w:sdtContent>
            </w:sdt>
          </w:p>
        </w:tc>
        <w:tc>
          <w:tcPr>
            <w:tcW w:w="2014" w:type="dxa"/>
            <w:vAlign w:val="center"/>
          </w:tcPr>
          <w:p w14:paraId="322842D1" w14:textId="5D6AB300" w:rsidR="000417FD" w:rsidRDefault="000417FD" w:rsidP="008B5A8A">
            <w:pPr>
              <w:jc w:val="center"/>
              <w:rPr>
                <w:lang w:eastAsia="x-none"/>
              </w:rPr>
            </w:pPr>
            <w:r>
              <w:rPr>
                <w:lang w:eastAsia="x-none"/>
              </w:rPr>
              <w:t>$</w:t>
            </w:r>
            <w:r w:rsidR="00057829">
              <w:rPr>
                <w:lang w:eastAsia="x-none"/>
              </w:rPr>
              <w:t xml:space="preserve"> </w:t>
            </w:r>
            <w:sdt>
              <w:sdtPr>
                <w:rPr>
                  <w:lang w:eastAsia="x-none"/>
                </w:rPr>
                <w:id w:val="491454018"/>
                <w:placeholder>
                  <w:docPart w:val="535561ABED8B41D880455A1456FC8E72"/>
                </w:placeholder>
                <w:showingPlcHdr/>
              </w:sdtPr>
              <w:sdtEndPr/>
              <w:sdtContent>
                <w:r w:rsidR="00057829" w:rsidRPr="00057829">
                  <w:rPr>
                    <w:color w:val="FF0000"/>
                    <w:lang w:eastAsia="x-none"/>
                  </w:rPr>
                  <w:t>Enter Amount</w:t>
                </w:r>
              </w:sdtContent>
            </w:sdt>
          </w:p>
        </w:tc>
        <w:tc>
          <w:tcPr>
            <w:tcW w:w="2014" w:type="dxa"/>
            <w:vAlign w:val="center"/>
          </w:tcPr>
          <w:p w14:paraId="4D980C37" w14:textId="32C8D7CE" w:rsidR="000417FD" w:rsidRDefault="000417FD" w:rsidP="008B5A8A">
            <w:pPr>
              <w:jc w:val="center"/>
              <w:rPr>
                <w:lang w:eastAsia="x-none"/>
              </w:rPr>
            </w:pPr>
            <w:r>
              <w:rPr>
                <w:lang w:eastAsia="x-none"/>
              </w:rPr>
              <w:t>$</w:t>
            </w:r>
            <w:r w:rsidR="00057829">
              <w:rPr>
                <w:lang w:eastAsia="x-none"/>
              </w:rPr>
              <w:t xml:space="preserve"> </w:t>
            </w:r>
            <w:sdt>
              <w:sdtPr>
                <w:rPr>
                  <w:lang w:eastAsia="x-none"/>
                </w:rPr>
                <w:id w:val="-1027472106"/>
                <w:placeholder>
                  <w:docPart w:val="F635DEB429664AE596A7E0D3BF2D0415"/>
                </w:placeholder>
                <w:showingPlcHdr/>
              </w:sdtPr>
              <w:sdtEndPr/>
              <w:sdtContent>
                <w:r w:rsidR="00057829" w:rsidRPr="00057829">
                  <w:rPr>
                    <w:color w:val="FF0000"/>
                    <w:lang w:eastAsia="x-none"/>
                  </w:rPr>
                  <w:t>Enter Amount</w:t>
                </w:r>
              </w:sdtContent>
            </w:sdt>
          </w:p>
        </w:tc>
        <w:tc>
          <w:tcPr>
            <w:tcW w:w="2014" w:type="dxa"/>
            <w:vAlign w:val="center"/>
          </w:tcPr>
          <w:p w14:paraId="5D196DF9" w14:textId="7DF73732" w:rsidR="000417FD" w:rsidRDefault="000417FD" w:rsidP="008B5A8A">
            <w:pPr>
              <w:jc w:val="center"/>
              <w:rPr>
                <w:lang w:eastAsia="x-none"/>
              </w:rPr>
            </w:pPr>
            <w:r>
              <w:rPr>
                <w:lang w:eastAsia="x-none"/>
              </w:rPr>
              <w:t>$</w:t>
            </w:r>
            <w:r w:rsidR="00057829">
              <w:rPr>
                <w:lang w:eastAsia="x-none"/>
              </w:rPr>
              <w:t xml:space="preserve"> </w:t>
            </w:r>
            <w:sdt>
              <w:sdtPr>
                <w:rPr>
                  <w:lang w:eastAsia="x-none"/>
                </w:rPr>
                <w:id w:val="-1139404834"/>
                <w:placeholder>
                  <w:docPart w:val="5E60B74643064FFAA3C086F9A59B06C1"/>
                </w:placeholder>
                <w:showingPlcHdr/>
              </w:sdtPr>
              <w:sdtEndPr/>
              <w:sdtContent>
                <w:r w:rsidR="00057829" w:rsidRPr="00057829">
                  <w:rPr>
                    <w:color w:val="FF0000"/>
                    <w:lang w:eastAsia="x-none"/>
                  </w:rPr>
                  <w:t>Enter Amount</w:t>
                </w:r>
              </w:sdtContent>
            </w:sdt>
          </w:p>
        </w:tc>
      </w:tr>
      <w:tr w:rsidR="000417FD" w14:paraId="45F3C6C0" w14:textId="77777777" w:rsidTr="008B5A8A">
        <w:tc>
          <w:tcPr>
            <w:tcW w:w="2014" w:type="dxa"/>
          </w:tcPr>
          <w:p w14:paraId="50B4137C" w14:textId="14154CC8" w:rsidR="000417FD" w:rsidRDefault="000417FD" w:rsidP="000417FD">
            <w:pPr>
              <w:ind w:left="159"/>
              <w:rPr>
                <w:lang w:eastAsia="x-none"/>
              </w:rPr>
            </w:pPr>
            <w:r>
              <w:rPr>
                <w:lang w:eastAsia="x-none"/>
              </w:rPr>
              <w:t>Audit</w:t>
            </w:r>
          </w:p>
        </w:tc>
        <w:tc>
          <w:tcPr>
            <w:tcW w:w="2014" w:type="dxa"/>
            <w:vAlign w:val="center"/>
          </w:tcPr>
          <w:p w14:paraId="275C62A0" w14:textId="56E2637C" w:rsidR="000417FD" w:rsidRDefault="000417FD" w:rsidP="008B5A8A">
            <w:pPr>
              <w:jc w:val="center"/>
              <w:rPr>
                <w:lang w:eastAsia="x-none"/>
              </w:rPr>
            </w:pPr>
            <w:r>
              <w:rPr>
                <w:lang w:eastAsia="x-none"/>
              </w:rPr>
              <w:t>$</w:t>
            </w:r>
            <w:r w:rsidR="00057829">
              <w:rPr>
                <w:lang w:eastAsia="x-none"/>
              </w:rPr>
              <w:t xml:space="preserve"> </w:t>
            </w:r>
            <w:sdt>
              <w:sdtPr>
                <w:rPr>
                  <w:lang w:eastAsia="x-none"/>
                </w:rPr>
                <w:id w:val="538632188"/>
                <w:placeholder>
                  <w:docPart w:val="6F324DF88D7F4BBEA31D239A9E77B845"/>
                </w:placeholder>
                <w:showingPlcHdr/>
              </w:sdtPr>
              <w:sdtEndPr/>
              <w:sdtContent>
                <w:r w:rsidR="00057829" w:rsidRPr="00057829">
                  <w:rPr>
                    <w:color w:val="FF0000"/>
                    <w:lang w:eastAsia="x-none"/>
                  </w:rPr>
                  <w:t>Enter Amount</w:t>
                </w:r>
              </w:sdtContent>
            </w:sdt>
          </w:p>
        </w:tc>
        <w:tc>
          <w:tcPr>
            <w:tcW w:w="2014" w:type="dxa"/>
            <w:vAlign w:val="center"/>
          </w:tcPr>
          <w:p w14:paraId="1E406127" w14:textId="17E02F7F" w:rsidR="000417FD" w:rsidRDefault="000417FD" w:rsidP="008B5A8A">
            <w:pPr>
              <w:jc w:val="center"/>
              <w:rPr>
                <w:lang w:eastAsia="x-none"/>
              </w:rPr>
            </w:pPr>
            <w:r>
              <w:rPr>
                <w:lang w:eastAsia="x-none"/>
              </w:rPr>
              <w:t>$</w:t>
            </w:r>
            <w:r w:rsidR="00057829">
              <w:rPr>
                <w:lang w:eastAsia="x-none"/>
              </w:rPr>
              <w:t xml:space="preserve"> </w:t>
            </w:r>
            <w:sdt>
              <w:sdtPr>
                <w:rPr>
                  <w:lang w:eastAsia="x-none"/>
                </w:rPr>
                <w:id w:val="-1944145787"/>
                <w:placeholder>
                  <w:docPart w:val="AB512AA2F8744601AADACC89C4B52240"/>
                </w:placeholder>
                <w:showingPlcHdr/>
              </w:sdtPr>
              <w:sdtEndPr/>
              <w:sdtContent>
                <w:r w:rsidR="00057829" w:rsidRPr="00057829">
                  <w:rPr>
                    <w:color w:val="FF0000"/>
                    <w:lang w:eastAsia="x-none"/>
                  </w:rPr>
                  <w:t>Enter Amount</w:t>
                </w:r>
              </w:sdtContent>
            </w:sdt>
          </w:p>
        </w:tc>
        <w:tc>
          <w:tcPr>
            <w:tcW w:w="2014" w:type="dxa"/>
            <w:vAlign w:val="center"/>
          </w:tcPr>
          <w:p w14:paraId="26DBE485" w14:textId="4037A84A" w:rsidR="000417FD" w:rsidRDefault="000417FD" w:rsidP="008B5A8A">
            <w:pPr>
              <w:jc w:val="center"/>
              <w:rPr>
                <w:lang w:eastAsia="x-none"/>
              </w:rPr>
            </w:pPr>
            <w:r>
              <w:rPr>
                <w:lang w:eastAsia="x-none"/>
              </w:rPr>
              <w:t>$</w:t>
            </w:r>
            <w:r w:rsidR="00057829">
              <w:rPr>
                <w:lang w:eastAsia="x-none"/>
              </w:rPr>
              <w:t xml:space="preserve"> </w:t>
            </w:r>
            <w:sdt>
              <w:sdtPr>
                <w:rPr>
                  <w:lang w:eastAsia="x-none"/>
                </w:rPr>
                <w:id w:val="601306160"/>
                <w:placeholder>
                  <w:docPart w:val="7B1A2269E48B4B74BFAC70E128B35B38"/>
                </w:placeholder>
                <w:showingPlcHdr/>
              </w:sdtPr>
              <w:sdtEndPr/>
              <w:sdtContent>
                <w:r w:rsidR="00057829" w:rsidRPr="00057829">
                  <w:rPr>
                    <w:color w:val="FF0000"/>
                    <w:lang w:eastAsia="x-none"/>
                  </w:rPr>
                  <w:t>Enter Amount</w:t>
                </w:r>
              </w:sdtContent>
            </w:sdt>
          </w:p>
        </w:tc>
        <w:tc>
          <w:tcPr>
            <w:tcW w:w="2014" w:type="dxa"/>
            <w:vAlign w:val="center"/>
          </w:tcPr>
          <w:p w14:paraId="5CDA8381" w14:textId="5F611B60" w:rsidR="000417FD" w:rsidRDefault="000417FD" w:rsidP="008B5A8A">
            <w:pPr>
              <w:jc w:val="center"/>
              <w:rPr>
                <w:lang w:eastAsia="x-none"/>
              </w:rPr>
            </w:pPr>
            <w:r>
              <w:rPr>
                <w:lang w:eastAsia="x-none"/>
              </w:rPr>
              <w:t>$</w:t>
            </w:r>
            <w:r w:rsidR="00057829">
              <w:rPr>
                <w:lang w:eastAsia="x-none"/>
              </w:rPr>
              <w:t xml:space="preserve"> </w:t>
            </w:r>
            <w:sdt>
              <w:sdtPr>
                <w:rPr>
                  <w:lang w:eastAsia="x-none"/>
                </w:rPr>
                <w:id w:val="1686092503"/>
                <w:placeholder>
                  <w:docPart w:val="B69CE9DB917542CA805E331077D2EE5C"/>
                </w:placeholder>
                <w:showingPlcHdr/>
              </w:sdtPr>
              <w:sdtEndPr/>
              <w:sdtContent>
                <w:r w:rsidR="00057829" w:rsidRPr="00057829">
                  <w:rPr>
                    <w:color w:val="FF0000"/>
                    <w:lang w:eastAsia="x-none"/>
                  </w:rPr>
                  <w:t>Enter Amount</w:t>
                </w:r>
              </w:sdtContent>
            </w:sdt>
          </w:p>
        </w:tc>
      </w:tr>
      <w:tr w:rsidR="000417FD" w14:paraId="40EBD4F5" w14:textId="77777777" w:rsidTr="008B5A8A">
        <w:tc>
          <w:tcPr>
            <w:tcW w:w="2014" w:type="dxa"/>
          </w:tcPr>
          <w:p w14:paraId="72EA18FC" w14:textId="7226815D" w:rsidR="000417FD" w:rsidRDefault="000417FD" w:rsidP="000417FD">
            <w:pPr>
              <w:ind w:left="159"/>
              <w:rPr>
                <w:lang w:eastAsia="x-none"/>
              </w:rPr>
            </w:pPr>
            <w:r>
              <w:rPr>
                <w:lang w:eastAsia="x-none"/>
              </w:rPr>
              <w:t>Other</w:t>
            </w:r>
          </w:p>
        </w:tc>
        <w:tc>
          <w:tcPr>
            <w:tcW w:w="2014" w:type="dxa"/>
            <w:vAlign w:val="center"/>
          </w:tcPr>
          <w:p w14:paraId="19CD6619" w14:textId="018E48EE" w:rsidR="000417FD" w:rsidRDefault="000417FD" w:rsidP="008B5A8A">
            <w:pPr>
              <w:jc w:val="center"/>
              <w:rPr>
                <w:lang w:eastAsia="x-none"/>
              </w:rPr>
            </w:pPr>
            <w:r>
              <w:rPr>
                <w:lang w:eastAsia="x-none"/>
              </w:rPr>
              <w:t>$</w:t>
            </w:r>
            <w:r w:rsidR="00057829">
              <w:rPr>
                <w:lang w:eastAsia="x-none"/>
              </w:rPr>
              <w:t xml:space="preserve"> </w:t>
            </w:r>
            <w:sdt>
              <w:sdtPr>
                <w:rPr>
                  <w:lang w:eastAsia="x-none"/>
                </w:rPr>
                <w:id w:val="1455913072"/>
                <w:placeholder>
                  <w:docPart w:val="5E06CD1856A240EEA9D2ADCBF90470FF"/>
                </w:placeholder>
                <w:showingPlcHdr/>
              </w:sdtPr>
              <w:sdtEndPr/>
              <w:sdtContent>
                <w:r w:rsidR="00057829" w:rsidRPr="00057829">
                  <w:rPr>
                    <w:color w:val="FF0000"/>
                    <w:lang w:eastAsia="x-none"/>
                  </w:rPr>
                  <w:t>Enter Amount</w:t>
                </w:r>
              </w:sdtContent>
            </w:sdt>
          </w:p>
        </w:tc>
        <w:tc>
          <w:tcPr>
            <w:tcW w:w="2014" w:type="dxa"/>
            <w:vAlign w:val="center"/>
          </w:tcPr>
          <w:p w14:paraId="77D28BF2" w14:textId="3EEAC7C6" w:rsidR="000417FD" w:rsidRDefault="000417FD" w:rsidP="008B5A8A">
            <w:pPr>
              <w:jc w:val="center"/>
              <w:rPr>
                <w:lang w:eastAsia="x-none"/>
              </w:rPr>
            </w:pPr>
            <w:r>
              <w:rPr>
                <w:lang w:eastAsia="x-none"/>
              </w:rPr>
              <w:t>$</w:t>
            </w:r>
            <w:r w:rsidR="00057829">
              <w:rPr>
                <w:lang w:eastAsia="x-none"/>
              </w:rPr>
              <w:t xml:space="preserve"> </w:t>
            </w:r>
            <w:sdt>
              <w:sdtPr>
                <w:rPr>
                  <w:lang w:eastAsia="x-none"/>
                </w:rPr>
                <w:id w:val="-1793047318"/>
                <w:placeholder>
                  <w:docPart w:val="B7F4215E26EA4CAEA87F1874CE0411B0"/>
                </w:placeholder>
                <w:showingPlcHdr/>
              </w:sdtPr>
              <w:sdtEndPr/>
              <w:sdtContent>
                <w:r w:rsidR="00057829" w:rsidRPr="00057829">
                  <w:rPr>
                    <w:color w:val="FF0000"/>
                    <w:lang w:eastAsia="x-none"/>
                  </w:rPr>
                  <w:t>Enter Amount</w:t>
                </w:r>
              </w:sdtContent>
            </w:sdt>
          </w:p>
        </w:tc>
        <w:tc>
          <w:tcPr>
            <w:tcW w:w="2014" w:type="dxa"/>
            <w:vAlign w:val="center"/>
          </w:tcPr>
          <w:p w14:paraId="634FABF6" w14:textId="459083A1" w:rsidR="000417FD" w:rsidRDefault="000417FD" w:rsidP="008B5A8A">
            <w:pPr>
              <w:jc w:val="center"/>
              <w:rPr>
                <w:lang w:eastAsia="x-none"/>
              </w:rPr>
            </w:pPr>
            <w:r>
              <w:rPr>
                <w:lang w:eastAsia="x-none"/>
              </w:rPr>
              <w:t>$</w:t>
            </w:r>
            <w:r w:rsidR="00057829">
              <w:rPr>
                <w:lang w:eastAsia="x-none"/>
              </w:rPr>
              <w:t xml:space="preserve"> </w:t>
            </w:r>
            <w:sdt>
              <w:sdtPr>
                <w:rPr>
                  <w:lang w:eastAsia="x-none"/>
                </w:rPr>
                <w:id w:val="-1610811742"/>
                <w:placeholder>
                  <w:docPart w:val="E2FDFDE05D294C0792A1515CC16EBE8A"/>
                </w:placeholder>
                <w:showingPlcHdr/>
              </w:sdtPr>
              <w:sdtEndPr/>
              <w:sdtContent>
                <w:r w:rsidR="00057829" w:rsidRPr="00057829">
                  <w:rPr>
                    <w:color w:val="FF0000"/>
                    <w:lang w:eastAsia="x-none"/>
                  </w:rPr>
                  <w:t>Enter Amount</w:t>
                </w:r>
              </w:sdtContent>
            </w:sdt>
          </w:p>
        </w:tc>
        <w:tc>
          <w:tcPr>
            <w:tcW w:w="2014" w:type="dxa"/>
            <w:vAlign w:val="center"/>
          </w:tcPr>
          <w:p w14:paraId="0284EFB0" w14:textId="02B67B57" w:rsidR="000417FD" w:rsidRDefault="000417FD" w:rsidP="008B5A8A">
            <w:pPr>
              <w:jc w:val="center"/>
              <w:rPr>
                <w:lang w:eastAsia="x-none"/>
              </w:rPr>
            </w:pPr>
            <w:r>
              <w:rPr>
                <w:lang w:eastAsia="x-none"/>
              </w:rPr>
              <w:t>$</w:t>
            </w:r>
            <w:r w:rsidR="00057829">
              <w:rPr>
                <w:lang w:eastAsia="x-none"/>
              </w:rPr>
              <w:t xml:space="preserve"> </w:t>
            </w:r>
            <w:sdt>
              <w:sdtPr>
                <w:rPr>
                  <w:lang w:eastAsia="x-none"/>
                </w:rPr>
                <w:id w:val="-1473509947"/>
                <w:placeholder>
                  <w:docPart w:val="FBD921CA9EFC45648B4D7D4C719922C0"/>
                </w:placeholder>
                <w:showingPlcHdr/>
              </w:sdtPr>
              <w:sdtEndPr/>
              <w:sdtContent>
                <w:r w:rsidR="00057829" w:rsidRPr="00057829">
                  <w:rPr>
                    <w:color w:val="FF0000"/>
                    <w:lang w:eastAsia="x-none"/>
                  </w:rPr>
                  <w:t>Enter Amount</w:t>
                </w:r>
              </w:sdtContent>
            </w:sdt>
          </w:p>
        </w:tc>
      </w:tr>
      <w:tr w:rsidR="00E45ABD" w14:paraId="4C7F9D7B" w14:textId="77777777" w:rsidTr="00E54F08">
        <w:tc>
          <w:tcPr>
            <w:tcW w:w="2014" w:type="dxa"/>
            <w:shd w:val="clear" w:color="auto" w:fill="D9E2F3" w:themeFill="accent1" w:themeFillTint="33"/>
          </w:tcPr>
          <w:p w14:paraId="5F785739" w14:textId="4FC9E3C2" w:rsidR="00E45ABD" w:rsidRPr="008B5A8A" w:rsidRDefault="00E45ABD" w:rsidP="00F906C4">
            <w:pPr>
              <w:rPr>
                <w:b/>
                <w:bCs w:val="0"/>
                <w:lang w:eastAsia="x-none"/>
              </w:rPr>
            </w:pPr>
            <w:r w:rsidRPr="008B5A8A">
              <w:rPr>
                <w:b/>
                <w:bCs w:val="0"/>
                <w:lang w:eastAsia="x-none"/>
              </w:rPr>
              <w:t>Other Costs</w:t>
            </w:r>
          </w:p>
        </w:tc>
        <w:tc>
          <w:tcPr>
            <w:tcW w:w="6042" w:type="dxa"/>
            <w:gridSpan w:val="3"/>
            <w:shd w:val="clear" w:color="auto" w:fill="D9E2F3" w:themeFill="accent1" w:themeFillTint="33"/>
            <w:vAlign w:val="center"/>
          </w:tcPr>
          <w:p w14:paraId="23F51148" w14:textId="77777777" w:rsidR="00E45ABD" w:rsidRDefault="00E45ABD" w:rsidP="008B5A8A">
            <w:pPr>
              <w:jc w:val="center"/>
              <w:rPr>
                <w:lang w:eastAsia="x-none"/>
              </w:rPr>
            </w:pPr>
          </w:p>
        </w:tc>
        <w:tc>
          <w:tcPr>
            <w:tcW w:w="2014" w:type="dxa"/>
            <w:shd w:val="clear" w:color="auto" w:fill="D9E2F3" w:themeFill="accent1" w:themeFillTint="33"/>
            <w:vAlign w:val="center"/>
          </w:tcPr>
          <w:p w14:paraId="0BA4CE00" w14:textId="77777777" w:rsidR="00E45ABD" w:rsidRDefault="00E45ABD" w:rsidP="008B5A8A">
            <w:pPr>
              <w:jc w:val="center"/>
              <w:rPr>
                <w:lang w:eastAsia="x-none"/>
              </w:rPr>
            </w:pPr>
          </w:p>
        </w:tc>
      </w:tr>
      <w:tr w:rsidR="000417FD" w14:paraId="109A3002" w14:textId="77777777" w:rsidTr="008B5A8A">
        <w:sdt>
          <w:sdtPr>
            <w:rPr>
              <w:lang w:eastAsia="x-none"/>
            </w:rPr>
            <w:id w:val="-11308994"/>
            <w:placeholder>
              <w:docPart w:val="0BF2BF90F54049FF8D0EF8A46705A6D2"/>
            </w:placeholder>
            <w:showingPlcHdr/>
          </w:sdtPr>
          <w:sdtEndPr/>
          <w:sdtContent>
            <w:tc>
              <w:tcPr>
                <w:tcW w:w="2014" w:type="dxa"/>
              </w:tcPr>
              <w:p w14:paraId="4706BE24" w14:textId="52C703F3" w:rsidR="000417FD" w:rsidRDefault="000417FD" w:rsidP="000417FD">
                <w:pPr>
                  <w:ind w:left="159"/>
                  <w:rPr>
                    <w:lang w:eastAsia="x-none"/>
                  </w:rPr>
                </w:pPr>
                <w:r w:rsidRPr="009A2794">
                  <w:rPr>
                    <w:color w:val="FF0000"/>
                    <w:lang w:eastAsia="x-none"/>
                  </w:rPr>
                  <w:t>Cost A</w:t>
                </w:r>
              </w:p>
            </w:tc>
          </w:sdtContent>
        </w:sdt>
        <w:tc>
          <w:tcPr>
            <w:tcW w:w="2014" w:type="dxa"/>
            <w:vAlign w:val="center"/>
          </w:tcPr>
          <w:p w14:paraId="68B948A9" w14:textId="05366C7F" w:rsidR="000417FD" w:rsidRDefault="000417FD" w:rsidP="008B5A8A">
            <w:pPr>
              <w:jc w:val="center"/>
              <w:rPr>
                <w:lang w:eastAsia="x-none"/>
              </w:rPr>
            </w:pPr>
            <w:r>
              <w:rPr>
                <w:lang w:eastAsia="x-none"/>
              </w:rPr>
              <w:t>$</w:t>
            </w:r>
            <w:r w:rsidR="00057829">
              <w:rPr>
                <w:lang w:eastAsia="x-none"/>
              </w:rPr>
              <w:t xml:space="preserve"> </w:t>
            </w:r>
            <w:sdt>
              <w:sdtPr>
                <w:rPr>
                  <w:lang w:eastAsia="x-none"/>
                </w:rPr>
                <w:id w:val="1531757827"/>
                <w:placeholder>
                  <w:docPart w:val="EF6BC90BFE884E628BB0EE37571A51BE"/>
                </w:placeholder>
                <w:showingPlcHdr/>
              </w:sdtPr>
              <w:sdtEndPr/>
              <w:sdtContent>
                <w:r w:rsidR="00A24139" w:rsidRPr="00057829">
                  <w:rPr>
                    <w:color w:val="FF0000"/>
                    <w:lang w:eastAsia="x-none"/>
                  </w:rPr>
                  <w:t>Enter Amount</w:t>
                </w:r>
              </w:sdtContent>
            </w:sdt>
          </w:p>
        </w:tc>
        <w:tc>
          <w:tcPr>
            <w:tcW w:w="2014" w:type="dxa"/>
            <w:vAlign w:val="center"/>
          </w:tcPr>
          <w:p w14:paraId="27257694" w14:textId="4B6D1FBA" w:rsidR="000417FD" w:rsidRDefault="000417FD" w:rsidP="008B5A8A">
            <w:pPr>
              <w:jc w:val="center"/>
              <w:rPr>
                <w:lang w:eastAsia="x-none"/>
              </w:rPr>
            </w:pPr>
            <w:r>
              <w:rPr>
                <w:lang w:eastAsia="x-none"/>
              </w:rPr>
              <w:t>$</w:t>
            </w:r>
            <w:r w:rsidR="00057829">
              <w:rPr>
                <w:lang w:eastAsia="x-none"/>
              </w:rPr>
              <w:t xml:space="preserve"> </w:t>
            </w:r>
            <w:sdt>
              <w:sdtPr>
                <w:rPr>
                  <w:lang w:eastAsia="x-none"/>
                </w:rPr>
                <w:id w:val="1601842615"/>
                <w:placeholder>
                  <w:docPart w:val="C2AFC543787040A09FB73A4C5CC2E789"/>
                </w:placeholder>
                <w:showingPlcHdr/>
              </w:sdtPr>
              <w:sdtEndPr/>
              <w:sdtContent>
                <w:r w:rsidR="00057829" w:rsidRPr="00057829">
                  <w:rPr>
                    <w:color w:val="FF0000"/>
                    <w:lang w:eastAsia="x-none"/>
                  </w:rPr>
                  <w:t>Enter Amount</w:t>
                </w:r>
              </w:sdtContent>
            </w:sdt>
          </w:p>
        </w:tc>
        <w:tc>
          <w:tcPr>
            <w:tcW w:w="2014" w:type="dxa"/>
            <w:vAlign w:val="center"/>
          </w:tcPr>
          <w:p w14:paraId="6342D6EB" w14:textId="5D2B6EBA" w:rsidR="000417FD" w:rsidRDefault="000417FD" w:rsidP="008B5A8A">
            <w:pPr>
              <w:jc w:val="center"/>
              <w:rPr>
                <w:lang w:eastAsia="x-none"/>
              </w:rPr>
            </w:pPr>
            <w:r>
              <w:rPr>
                <w:lang w:eastAsia="x-none"/>
              </w:rPr>
              <w:t>$</w:t>
            </w:r>
            <w:r w:rsidR="00057829">
              <w:rPr>
                <w:lang w:eastAsia="x-none"/>
              </w:rPr>
              <w:t xml:space="preserve"> </w:t>
            </w:r>
            <w:sdt>
              <w:sdtPr>
                <w:rPr>
                  <w:lang w:eastAsia="x-none"/>
                </w:rPr>
                <w:id w:val="1758321949"/>
                <w:placeholder>
                  <w:docPart w:val="9C6F015B1EF3432486D5AAE162AB7229"/>
                </w:placeholder>
                <w:showingPlcHdr/>
              </w:sdtPr>
              <w:sdtEndPr/>
              <w:sdtContent>
                <w:r w:rsidR="00A24139" w:rsidRPr="00057829">
                  <w:rPr>
                    <w:color w:val="FF0000"/>
                    <w:lang w:eastAsia="x-none"/>
                  </w:rPr>
                  <w:t>Enter Amount</w:t>
                </w:r>
              </w:sdtContent>
            </w:sdt>
          </w:p>
        </w:tc>
        <w:tc>
          <w:tcPr>
            <w:tcW w:w="2014" w:type="dxa"/>
            <w:vAlign w:val="center"/>
          </w:tcPr>
          <w:p w14:paraId="163BD655" w14:textId="13734FE2" w:rsidR="000417FD" w:rsidRDefault="000417FD" w:rsidP="008B5A8A">
            <w:pPr>
              <w:jc w:val="center"/>
              <w:rPr>
                <w:lang w:eastAsia="x-none"/>
              </w:rPr>
            </w:pPr>
            <w:r>
              <w:rPr>
                <w:lang w:eastAsia="x-none"/>
              </w:rPr>
              <w:t>$</w:t>
            </w:r>
            <w:r w:rsidR="00057829">
              <w:rPr>
                <w:lang w:eastAsia="x-none"/>
              </w:rPr>
              <w:t xml:space="preserve"> </w:t>
            </w:r>
            <w:sdt>
              <w:sdtPr>
                <w:rPr>
                  <w:lang w:eastAsia="x-none"/>
                </w:rPr>
                <w:id w:val="1727711969"/>
                <w:placeholder>
                  <w:docPart w:val="21BB1560D1F0409681DABDCDFAA60B1A"/>
                </w:placeholder>
                <w:showingPlcHdr/>
              </w:sdtPr>
              <w:sdtEndPr/>
              <w:sdtContent>
                <w:r w:rsidR="00057829" w:rsidRPr="00057829">
                  <w:rPr>
                    <w:color w:val="FF0000"/>
                    <w:lang w:eastAsia="x-none"/>
                  </w:rPr>
                  <w:t>Enter Amount</w:t>
                </w:r>
              </w:sdtContent>
            </w:sdt>
          </w:p>
        </w:tc>
      </w:tr>
      <w:tr w:rsidR="000417FD" w14:paraId="1AE57E60" w14:textId="77777777" w:rsidTr="008B5A8A">
        <w:sdt>
          <w:sdtPr>
            <w:rPr>
              <w:lang w:eastAsia="x-none"/>
            </w:rPr>
            <w:id w:val="1629049901"/>
            <w:placeholder>
              <w:docPart w:val="833F1BD38B90442C95897FFADD9AB568"/>
            </w:placeholder>
            <w:showingPlcHdr/>
          </w:sdtPr>
          <w:sdtEndPr/>
          <w:sdtContent>
            <w:tc>
              <w:tcPr>
                <w:tcW w:w="2014" w:type="dxa"/>
              </w:tcPr>
              <w:p w14:paraId="3D9B0288" w14:textId="57648DFA" w:rsidR="000417FD" w:rsidRDefault="000417FD" w:rsidP="000417FD">
                <w:pPr>
                  <w:ind w:left="159"/>
                  <w:rPr>
                    <w:lang w:eastAsia="x-none"/>
                  </w:rPr>
                </w:pPr>
                <w:r w:rsidRPr="009A2794">
                  <w:rPr>
                    <w:rStyle w:val="PlaceholderText"/>
                    <w:color w:val="FF0000"/>
                  </w:rPr>
                  <w:t>Cost B</w:t>
                </w:r>
              </w:p>
            </w:tc>
          </w:sdtContent>
        </w:sdt>
        <w:tc>
          <w:tcPr>
            <w:tcW w:w="2014" w:type="dxa"/>
            <w:vAlign w:val="center"/>
          </w:tcPr>
          <w:p w14:paraId="7EBCEC2D" w14:textId="74107902" w:rsidR="000417FD" w:rsidRDefault="000417FD" w:rsidP="008B5A8A">
            <w:pPr>
              <w:jc w:val="center"/>
              <w:rPr>
                <w:lang w:eastAsia="x-none"/>
              </w:rPr>
            </w:pPr>
            <w:r>
              <w:rPr>
                <w:lang w:eastAsia="x-none"/>
              </w:rPr>
              <w:t>$</w:t>
            </w:r>
            <w:r w:rsidR="00057829">
              <w:rPr>
                <w:lang w:eastAsia="x-none"/>
              </w:rPr>
              <w:t xml:space="preserve"> </w:t>
            </w:r>
            <w:sdt>
              <w:sdtPr>
                <w:rPr>
                  <w:lang w:eastAsia="x-none"/>
                </w:rPr>
                <w:id w:val="-1818789424"/>
                <w:placeholder>
                  <w:docPart w:val="B22B8ECD9306420FA7C3261330C49F2B"/>
                </w:placeholder>
                <w:showingPlcHdr/>
              </w:sdtPr>
              <w:sdtEndPr/>
              <w:sdtContent>
                <w:r w:rsidR="00057829" w:rsidRPr="00057829">
                  <w:rPr>
                    <w:color w:val="FF0000"/>
                    <w:lang w:eastAsia="x-none"/>
                  </w:rPr>
                  <w:t>Enter Amount</w:t>
                </w:r>
              </w:sdtContent>
            </w:sdt>
          </w:p>
        </w:tc>
        <w:tc>
          <w:tcPr>
            <w:tcW w:w="2014" w:type="dxa"/>
            <w:vAlign w:val="center"/>
          </w:tcPr>
          <w:p w14:paraId="30BD7335" w14:textId="5FCE0C54" w:rsidR="000417FD" w:rsidRDefault="000417FD" w:rsidP="008B5A8A">
            <w:pPr>
              <w:jc w:val="center"/>
              <w:rPr>
                <w:lang w:eastAsia="x-none"/>
              </w:rPr>
            </w:pPr>
            <w:r>
              <w:rPr>
                <w:lang w:eastAsia="x-none"/>
              </w:rPr>
              <w:t>$</w:t>
            </w:r>
            <w:r w:rsidR="00057829">
              <w:rPr>
                <w:lang w:eastAsia="x-none"/>
              </w:rPr>
              <w:t xml:space="preserve"> </w:t>
            </w:r>
            <w:sdt>
              <w:sdtPr>
                <w:rPr>
                  <w:lang w:eastAsia="x-none"/>
                </w:rPr>
                <w:id w:val="1845424544"/>
                <w:placeholder>
                  <w:docPart w:val="4F65DC5019734E50B80C669B2E8445EE"/>
                </w:placeholder>
                <w:showingPlcHdr/>
              </w:sdtPr>
              <w:sdtEndPr/>
              <w:sdtContent>
                <w:r w:rsidR="00057829" w:rsidRPr="00057829">
                  <w:rPr>
                    <w:color w:val="FF0000"/>
                    <w:lang w:eastAsia="x-none"/>
                  </w:rPr>
                  <w:t>Enter Amount</w:t>
                </w:r>
              </w:sdtContent>
            </w:sdt>
          </w:p>
        </w:tc>
        <w:tc>
          <w:tcPr>
            <w:tcW w:w="2014" w:type="dxa"/>
            <w:vAlign w:val="center"/>
          </w:tcPr>
          <w:p w14:paraId="6EF991A4" w14:textId="15497E53" w:rsidR="000417FD" w:rsidRDefault="000417FD" w:rsidP="008B5A8A">
            <w:pPr>
              <w:jc w:val="center"/>
              <w:rPr>
                <w:lang w:eastAsia="x-none"/>
              </w:rPr>
            </w:pPr>
            <w:r>
              <w:rPr>
                <w:lang w:eastAsia="x-none"/>
              </w:rPr>
              <w:t>$</w:t>
            </w:r>
            <w:r w:rsidR="00057829">
              <w:rPr>
                <w:lang w:eastAsia="x-none"/>
              </w:rPr>
              <w:t xml:space="preserve"> </w:t>
            </w:r>
            <w:sdt>
              <w:sdtPr>
                <w:rPr>
                  <w:lang w:eastAsia="x-none"/>
                </w:rPr>
                <w:id w:val="-42593328"/>
                <w:placeholder>
                  <w:docPart w:val="B6BB68A29242436E9F81ACEACF5DCD56"/>
                </w:placeholder>
                <w:showingPlcHdr/>
              </w:sdtPr>
              <w:sdtEndPr/>
              <w:sdtContent>
                <w:r w:rsidR="00057829" w:rsidRPr="00057829">
                  <w:rPr>
                    <w:color w:val="FF0000"/>
                    <w:lang w:eastAsia="x-none"/>
                  </w:rPr>
                  <w:t>Enter Amount</w:t>
                </w:r>
              </w:sdtContent>
            </w:sdt>
          </w:p>
        </w:tc>
        <w:tc>
          <w:tcPr>
            <w:tcW w:w="2014" w:type="dxa"/>
            <w:vAlign w:val="center"/>
          </w:tcPr>
          <w:p w14:paraId="7755352A" w14:textId="6D511C07" w:rsidR="000417FD" w:rsidRDefault="000417FD" w:rsidP="008B5A8A">
            <w:pPr>
              <w:jc w:val="center"/>
              <w:rPr>
                <w:lang w:eastAsia="x-none"/>
              </w:rPr>
            </w:pPr>
            <w:r>
              <w:rPr>
                <w:lang w:eastAsia="x-none"/>
              </w:rPr>
              <w:t>$</w:t>
            </w:r>
            <w:r w:rsidR="00057829">
              <w:rPr>
                <w:lang w:eastAsia="x-none"/>
              </w:rPr>
              <w:t xml:space="preserve"> </w:t>
            </w:r>
            <w:sdt>
              <w:sdtPr>
                <w:rPr>
                  <w:lang w:eastAsia="x-none"/>
                </w:rPr>
                <w:id w:val="2130664156"/>
                <w:placeholder>
                  <w:docPart w:val="6C14AAAE2BDB47C8B6E7BD1B13F07161"/>
                </w:placeholder>
                <w:showingPlcHdr/>
              </w:sdtPr>
              <w:sdtEndPr/>
              <w:sdtContent>
                <w:r w:rsidR="00057829" w:rsidRPr="00057829">
                  <w:rPr>
                    <w:color w:val="FF0000"/>
                    <w:lang w:eastAsia="x-none"/>
                  </w:rPr>
                  <w:t>Enter Amount</w:t>
                </w:r>
              </w:sdtContent>
            </w:sdt>
          </w:p>
        </w:tc>
      </w:tr>
      <w:tr w:rsidR="000417FD" w14:paraId="1C5FD6CA" w14:textId="77777777" w:rsidTr="008B5A8A">
        <w:sdt>
          <w:sdtPr>
            <w:rPr>
              <w:lang w:eastAsia="x-none"/>
            </w:rPr>
            <w:id w:val="-1746173942"/>
            <w:placeholder>
              <w:docPart w:val="A6BA2BA8E9DC4FE4922EDA9C5B1897CE"/>
            </w:placeholder>
            <w:showingPlcHdr/>
          </w:sdtPr>
          <w:sdtEndPr/>
          <w:sdtContent>
            <w:tc>
              <w:tcPr>
                <w:tcW w:w="2014" w:type="dxa"/>
              </w:tcPr>
              <w:p w14:paraId="3B6D7D0C" w14:textId="428CA5FC" w:rsidR="000417FD" w:rsidRDefault="000417FD" w:rsidP="000417FD">
                <w:pPr>
                  <w:ind w:left="159"/>
                  <w:rPr>
                    <w:lang w:eastAsia="x-none"/>
                  </w:rPr>
                </w:pPr>
                <w:r w:rsidRPr="009A2794">
                  <w:rPr>
                    <w:rStyle w:val="PlaceholderText"/>
                    <w:color w:val="FF0000"/>
                  </w:rPr>
                  <w:t>Cost C</w:t>
                </w:r>
              </w:p>
            </w:tc>
          </w:sdtContent>
        </w:sdt>
        <w:tc>
          <w:tcPr>
            <w:tcW w:w="2014" w:type="dxa"/>
            <w:vAlign w:val="center"/>
          </w:tcPr>
          <w:p w14:paraId="726306CE" w14:textId="3967DAA4" w:rsidR="000417FD" w:rsidRDefault="000417FD" w:rsidP="008B5A8A">
            <w:pPr>
              <w:jc w:val="center"/>
              <w:rPr>
                <w:lang w:eastAsia="x-none"/>
              </w:rPr>
            </w:pPr>
            <w:r>
              <w:rPr>
                <w:lang w:eastAsia="x-none"/>
              </w:rPr>
              <w:t>$</w:t>
            </w:r>
            <w:r w:rsidR="00057829">
              <w:rPr>
                <w:lang w:eastAsia="x-none"/>
              </w:rPr>
              <w:t xml:space="preserve"> </w:t>
            </w:r>
            <w:sdt>
              <w:sdtPr>
                <w:rPr>
                  <w:lang w:eastAsia="x-none"/>
                </w:rPr>
                <w:id w:val="-1218887907"/>
                <w:placeholder>
                  <w:docPart w:val="E630DFEF9C22424289D294ECB366A60A"/>
                </w:placeholder>
                <w:showingPlcHdr/>
              </w:sdtPr>
              <w:sdtEndPr/>
              <w:sdtContent>
                <w:r w:rsidR="00057829" w:rsidRPr="00057829">
                  <w:rPr>
                    <w:color w:val="FF0000"/>
                    <w:lang w:eastAsia="x-none"/>
                  </w:rPr>
                  <w:t>Enter Amount</w:t>
                </w:r>
              </w:sdtContent>
            </w:sdt>
          </w:p>
        </w:tc>
        <w:tc>
          <w:tcPr>
            <w:tcW w:w="2014" w:type="dxa"/>
            <w:vAlign w:val="center"/>
          </w:tcPr>
          <w:p w14:paraId="5C08F7AF" w14:textId="5A0B7E3E" w:rsidR="000417FD" w:rsidRDefault="000417FD" w:rsidP="008B5A8A">
            <w:pPr>
              <w:jc w:val="center"/>
              <w:rPr>
                <w:lang w:eastAsia="x-none"/>
              </w:rPr>
            </w:pPr>
            <w:r>
              <w:rPr>
                <w:lang w:eastAsia="x-none"/>
              </w:rPr>
              <w:t>$</w:t>
            </w:r>
            <w:r w:rsidR="00057829">
              <w:rPr>
                <w:lang w:eastAsia="x-none"/>
              </w:rPr>
              <w:t xml:space="preserve"> </w:t>
            </w:r>
            <w:sdt>
              <w:sdtPr>
                <w:rPr>
                  <w:lang w:eastAsia="x-none"/>
                </w:rPr>
                <w:id w:val="-1065956034"/>
                <w:placeholder>
                  <w:docPart w:val="991CD30DB7A340C59952BD967CFAEB71"/>
                </w:placeholder>
                <w:showingPlcHdr/>
              </w:sdtPr>
              <w:sdtEndPr/>
              <w:sdtContent>
                <w:r w:rsidR="00057829" w:rsidRPr="00057829">
                  <w:rPr>
                    <w:color w:val="FF0000"/>
                    <w:lang w:eastAsia="x-none"/>
                  </w:rPr>
                  <w:t>Enter Amount</w:t>
                </w:r>
              </w:sdtContent>
            </w:sdt>
          </w:p>
        </w:tc>
        <w:tc>
          <w:tcPr>
            <w:tcW w:w="2014" w:type="dxa"/>
            <w:vAlign w:val="center"/>
          </w:tcPr>
          <w:p w14:paraId="5F12CF50" w14:textId="3AD1E857" w:rsidR="000417FD" w:rsidRDefault="000417FD" w:rsidP="008B5A8A">
            <w:pPr>
              <w:jc w:val="center"/>
              <w:rPr>
                <w:lang w:eastAsia="x-none"/>
              </w:rPr>
            </w:pPr>
            <w:r>
              <w:rPr>
                <w:lang w:eastAsia="x-none"/>
              </w:rPr>
              <w:t>$</w:t>
            </w:r>
            <w:r w:rsidR="00057829">
              <w:rPr>
                <w:lang w:eastAsia="x-none"/>
              </w:rPr>
              <w:t xml:space="preserve"> </w:t>
            </w:r>
            <w:sdt>
              <w:sdtPr>
                <w:rPr>
                  <w:lang w:eastAsia="x-none"/>
                </w:rPr>
                <w:id w:val="200137191"/>
                <w:placeholder>
                  <w:docPart w:val="9A9D99477FB64BD4AB49974D0F92DA0B"/>
                </w:placeholder>
                <w:showingPlcHdr/>
              </w:sdtPr>
              <w:sdtEndPr/>
              <w:sdtContent>
                <w:r w:rsidR="00057829" w:rsidRPr="00057829">
                  <w:rPr>
                    <w:color w:val="FF0000"/>
                    <w:lang w:eastAsia="x-none"/>
                  </w:rPr>
                  <w:t>Enter Amount</w:t>
                </w:r>
              </w:sdtContent>
            </w:sdt>
          </w:p>
        </w:tc>
        <w:tc>
          <w:tcPr>
            <w:tcW w:w="2014" w:type="dxa"/>
            <w:vAlign w:val="center"/>
          </w:tcPr>
          <w:p w14:paraId="6FA808A0" w14:textId="445A69DC" w:rsidR="000417FD" w:rsidRDefault="000417FD" w:rsidP="008B5A8A">
            <w:pPr>
              <w:jc w:val="center"/>
              <w:rPr>
                <w:lang w:eastAsia="x-none"/>
              </w:rPr>
            </w:pPr>
            <w:r>
              <w:rPr>
                <w:lang w:eastAsia="x-none"/>
              </w:rPr>
              <w:t>$</w:t>
            </w:r>
            <w:r w:rsidR="00057829">
              <w:rPr>
                <w:lang w:eastAsia="x-none"/>
              </w:rPr>
              <w:t xml:space="preserve"> </w:t>
            </w:r>
            <w:sdt>
              <w:sdtPr>
                <w:rPr>
                  <w:lang w:eastAsia="x-none"/>
                </w:rPr>
                <w:id w:val="1133910040"/>
                <w:placeholder>
                  <w:docPart w:val="05F86C41689244F493D1EBD0768A87FE"/>
                </w:placeholder>
                <w:showingPlcHdr/>
              </w:sdtPr>
              <w:sdtEndPr/>
              <w:sdtContent>
                <w:r w:rsidR="00057829" w:rsidRPr="00057829">
                  <w:rPr>
                    <w:color w:val="FF0000"/>
                    <w:lang w:eastAsia="x-none"/>
                  </w:rPr>
                  <w:t>Enter Amount</w:t>
                </w:r>
              </w:sdtContent>
            </w:sdt>
          </w:p>
        </w:tc>
      </w:tr>
      <w:tr w:rsidR="002A6FDC" w14:paraId="57E27DA4" w14:textId="77777777" w:rsidTr="008B5A8A">
        <w:tc>
          <w:tcPr>
            <w:tcW w:w="2014" w:type="dxa"/>
            <w:shd w:val="clear" w:color="auto" w:fill="D9E2F3" w:themeFill="accent1" w:themeFillTint="33"/>
          </w:tcPr>
          <w:p w14:paraId="74FDCB4C" w14:textId="557A61C4" w:rsidR="002A6FDC" w:rsidRPr="008B5A8A" w:rsidRDefault="000E3448" w:rsidP="00F906C4">
            <w:pPr>
              <w:rPr>
                <w:b/>
                <w:bCs w:val="0"/>
                <w:lang w:eastAsia="x-none"/>
              </w:rPr>
            </w:pPr>
            <w:r w:rsidRPr="008B5A8A">
              <w:rPr>
                <w:b/>
                <w:bCs w:val="0"/>
                <w:lang w:eastAsia="x-none"/>
              </w:rPr>
              <w:t>Total Budget:</w:t>
            </w:r>
          </w:p>
        </w:tc>
        <w:tc>
          <w:tcPr>
            <w:tcW w:w="2014" w:type="dxa"/>
            <w:shd w:val="clear" w:color="auto" w:fill="D9E2F3" w:themeFill="accent1" w:themeFillTint="33"/>
            <w:vAlign w:val="center"/>
          </w:tcPr>
          <w:p w14:paraId="476D2090" w14:textId="59FD1D59" w:rsidR="002A6FDC" w:rsidRDefault="00A24139" w:rsidP="008B5A8A">
            <w:pPr>
              <w:jc w:val="center"/>
              <w:rPr>
                <w:lang w:eastAsia="x-none"/>
              </w:rPr>
            </w:pPr>
            <w:r>
              <w:rPr>
                <w:lang w:eastAsia="x-none"/>
              </w:rPr>
              <w:fldChar w:fldCharType="begin"/>
            </w:r>
            <w:r>
              <w:rPr>
                <w:lang w:eastAsia="x-none"/>
              </w:rPr>
              <w:instrText xml:space="preserve"> =SUM(R4C2,R5C2,R6C2,R8C2,R9C2,R10C2,R12C2,R13C2,R14C2,R16C2,R17C2,R18C2,R19C2,R20C2,R21C2,R22C2,R23C2,R24C2,R26C2,R27C2,R28C2) \# "$#,##0.00;($#,##0.00)" </w:instrText>
            </w:r>
            <w:r>
              <w:rPr>
                <w:lang w:eastAsia="x-none"/>
              </w:rPr>
              <w:fldChar w:fldCharType="separate"/>
            </w:r>
            <w:r>
              <w:rPr>
                <w:noProof/>
                <w:lang w:eastAsia="x-none"/>
              </w:rPr>
              <w:t>$   0.00</w:t>
            </w:r>
            <w:r>
              <w:rPr>
                <w:lang w:eastAsia="x-none"/>
              </w:rPr>
              <w:fldChar w:fldCharType="end"/>
            </w:r>
          </w:p>
        </w:tc>
        <w:tc>
          <w:tcPr>
            <w:tcW w:w="2014" w:type="dxa"/>
            <w:shd w:val="clear" w:color="auto" w:fill="D9E2F3" w:themeFill="accent1" w:themeFillTint="33"/>
            <w:vAlign w:val="center"/>
          </w:tcPr>
          <w:p w14:paraId="40871B30" w14:textId="3CBB5CA4" w:rsidR="002A6FDC" w:rsidRDefault="00A24139" w:rsidP="008B5A8A">
            <w:pPr>
              <w:jc w:val="center"/>
              <w:rPr>
                <w:lang w:eastAsia="x-none"/>
              </w:rPr>
            </w:pPr>
            <w:r>
              <w:rPr>
                <w:lang w:eastAsia="x-none"/>
              </w:rPr>
              <w:fldChar w:fldCharType="begin"/>
            </w:r>
            <w:r>
              <w:rPr>
                <w:lang w:eastAsia="x-none"/>
              </w:rPr>
              <w:instrText xml:space="preserve"> =SUM(R4C3,R5C3,R6C3,R8C3,R9C3,R10C3,R12C3,R13C3,R14C3,R16C3,R17C3,R18C3,R19C3,R20C3,R21C3,R22C3,R23C3,R24C3,R26C3,R27C3,R28C3) \# "$#,##0.00;($#,##0.00)" </w:instrText>
            </w:r>
            <w:r>
              <w:rPr>
                <w:lang w:eastAsia="x-none"/>
              </w:rPr>
              <w:fldChar w:fldCharType="separate"/>
            </w:r>
            <w:r>
              <w:rPr>
                <w:noProof/>
                <w:lang w:eastAsia="x-none"/>
              </w:rPr>
              <w:t>$   0.00</w:t>
            </w:r>
            <w:r>
              <w:rPr>
                <w:lang w:eastAsia="x-none"/>
              </w:rPr>
              <w:fldChar w:fldCharType="end"/>
            </w:r>
          </w:p>
        </w:tc>
        <w:tc>
          <w:tcPr>
            <w:tcW w:w="2014" w:type="dxa"/>
            <w:shd w:val="clear" w:color="auto" w:fill="D9E2F3" w:themeFill="accent1" w:themeFillTint="33"/>
            <w:vAlign w:val="center"/>
          </w:tcPr>
          <w:p w14:paraId="1A2AE957" w14:textId="16B2A2BA" w:rsidR="002A6FDC" w:rsidRDefault="00A24139" w:rsidP="008B5A8A">
            <w:pPr>
              <w:jc w:val="center"/>
              <w:rPr>
                <w:lang w:eastAsia="x-none"/>
              </w:rPr>
            </w:pPr>
            <w:r>
              <w:rPr>
                <w:lang w:eastAsia="x-none"/>
              </w:rPr>
              <w:fldChar w:fldCharType="begin"/>
            </w:r>
            <w:r>
              <w:rPr>
                <w:lang w:eastAsia="x-none"/>
              </w:rPr>
              <w:instrText xml:space="preserve"> =SUM(R4C4,R5C4,R6C4,R8C4,R9C4,R10C4,R12C4,R13C4,R14C4,R16C4,R17C4,R18C4,R19C4,R20C4,R21C4,R22C4,R23C4,R24C4,R26C4,R27C4,R28C4) \# "$#,##0.00;($#,##0.00)" </w:instrText>
            </w:r>
            <w:r>
              <w:rPr>
                <w:lang w:eastAsia="x-none"/>
              </w:rPr>
              <w:fldChar w:fldCharType="separate"/>
            </w:r>
            <w:r>
              <w:rPr>
                <w:noProof/>
                <w:lang w:eastAsia="x-none"/>
              </w:rPr>
              <w:t>$   0.00</w:t>
            </w:r>
            <w:r>
              <w:rPr>
                <w:lang w:eastAsia="x-none"/>
              </w:rPr>
              <w:fldChar w:fldCharType="end"/>
            </w:r>
          </w:p>
        </w:tc>
        <w:tc>
          <w:tcPr>
            <w:tcW w:w="2014" w:type="dxa"/>
            <w:shd w:val="clear" w:color="auto" w:fill="D9E2F3" w:themeFill="accent1" w:themeFillTint="33"/>
            <w:vAlign w:val="center"/>
          </w:tcPr>
          <w:p w14:paraId="7B466D78" w14:textId="6EB635D2" w:rsidR="002A6FDC" w:rsidRDefault="00A24139" w:rsidP="008B5A8A">
            <w:pPr>
              <w:jc w:val="center"/>
              <w:rPr>
                <w:lang w:eastAsia="x-none"/>
              </w:rPr>
            </w:pPr>
            <w:r>
              <w:rPr>
                <w:lang w:eastAsia="x-none"/>
              </w:rPr>
              <w:fldChar w:fldCharType="begin"/>
            </w:r>
            <w:r>
              <w:rPr>
                <w:lang w:eastAsia="x-none"/>
              </w:rPr>
              <w:instrText xml:space="preserve"> =SUM(R4C5,R5C5,R6C5,R8C5,R9C5,R10C5,R12C5,R13C5,R14C5,R16C5,R17C5,R18C5,R19C5,R20C5,R21C5,R22C5,R23C5,R24C5,R26C5,R27C5,R28C5) \# "$#,##0.00;($#,##0.00)" </w:instrText>
            </w:r>
            <w:r>
              <w:rPr>
                <w:lang w:eastAsia="x-none"/>
              </w:rPr>
              <w:fldChar w:fldCharType="separate"/>
            </w:r>
            <w:r>
              <w:rPr>
                <w:noProof/>
                <w:lang w:eastAsia="x-none"/>
              </w:rPr>
              <w:t>$   0.00</w:t>
            </w:r>
            <w:r>
              <w:rPr>
                <w:lang w:eastAsia="x-none"/>
              </w:rPr>
              <w:fldChar w:fldCharType="end"/>
            </w:r>
          </w:p>
        </w:tc>
      </w:tr>
    </w:tbl>
    <w:p w14:paraId="5D37497F" w14:textId="77777777" w:rsidR="00CC2D4F" w:rsidRDefault="00CC2D4F">
      <w:pPr>
        <w:tabs>
          <w:tab w:val="clear" w:pos="9180"/>
          <w:tab w:val="clear" w:pos="9270"/>
        </w:tabs>
        <w:ind w:right="0"/>
      </w:pPr>
    </w:p>
    <w:p w14:paraId="29241A60" w14:textId="77777777" w:rsidR="00CC2D4F" w:rsidRDefault="00CC2D4F">
      <w:pPr>
        <w:tabs>
          <w:tab w:val="clear" w:pos="9180"/>
          <w:tab w:val="clear" w:pos="9270"/>
        </w:tabs>
        <w:ind w:right="0"/>
      </w:pPr>
    </w:p>
    <w:p w14:paraId="11B9924D" w14:textId="699A3D87" w:rsidR="004E57A1" w:rsidRDefault="004E57A1">
      <w:pPr>
        <w:tabs>
          <w:tab w:val="clear" w:pos="9180"/>
          <w:tab w:val="clear" w:pos="9270"/>
        </w:tabs>
        <w:ind w:right="0"/>
      </w:pPr>
      <w:r>
        <w:br w:type="page"/>
      </w:r>
    </w:p>
    <w:p w14:paraId="08387D83" w14:textId="3614A6FF" w:rsidR="00183A78" w:rsidRDefault="00CA2990" w:rsidP="00183A78">
      <w:pPr>
        <w:pStyle w:val="Heading2"/>
        <w:rPr>
          <w:lang w:val="en-US"/>
        </w:rPr>
      </w:pPr>
      <w:r>
        <w:rPr>
          <w:lang w:val="en-US"/>
        </w:rPr>
        <w:lastRenderedPageBreak/>
        <w:t>Agency</w:t>
      </w:r>
      <w:r w:rsidR="00183A78">
        <w:rPr>
          <w:lang w:val="en-US"/>
        </w:rPr>
        <w:t xml:space="preserve"> Capacity</w:t>
      </w:r>
    </w:p>
    <w:p w14:paraId="4290A50F" w14:textId="6AFF4B47" w:rsidR="00CA2990" w:rsidRDefault="00CA2990" w:rsidP="00CA2990">
      <w:pPr>
        <w:jc w:val="both"/>
        <w:rPr>
          <w:lang w:eastAsia="x-none"/>
        </w:rPr>
      </w:pPr>
      <w:r>
        <w:rPr>
          <w:lang w:eastAsia="x-none"/>
        </w:rPr>
        <w:t xml:space="preserve">Please complete the table below with information from previous years your agency received CDBG funds from the City of </w:t>
      </w:r>
      <w:r w:rsidR="00BB3607">
        <w:rPr>
          <w:lang w:eastAsia="x-none"/>
        </w:rPr>
        <w:t>Rancho Cucamonga</w:t>
      </w:r>
      <w:r>
        <w:rPr>
          <w:lang w:eastAsia="x-none"/>
        </w:rPr>
        <w:t>.</w:t>
      </w:r>
    </w:p>
    <w:p w14:paraId="42191767" w14:textId="77777777" w:rsidR="00CA2990" w:rsidRDefault="00CA2990" w:rsidP="00CA2990">
      <w:pPr>
        <w:rPr>
          <w:lang w:eastAsia="x-none"/>
        </w:rPr>
      </w:pPr>
    </w:p>
    <w:tbl>
      <w:tblPr>
        <w:tblStyle w:val="TableGrid"/>
        <w:tblW w:w="0" w:type="auto"/>
        <w:tblLook w:val="04A0" w:firstRow="1" w:lastRow="0" w:firstColumn="1" w:lastColumn="0" w:noHBand="0" w:noVBand="1"/>
      </w:tblPr>
      <w:tblGrid>
        <w:gridCol w:w="2695"/>
        <w:gridCol w:w="1843"/>
        <w:gridCol w:w="1844"/>
        <w:gridCol w:w="1844"/>
        <w:gridCol w:w="1844"/>
      </w:tblGrid>
      <w:tr w:rsidR="00CA2990" w14:paraId="6C428480" w14:textId="77777777" w:rsidTr="007D7114">
        <w:trPr>
          <w:trHeight w:val="403"/>
        </w:trPr>
        <w:tc>
          <w:tcPr>
            <w:tcW w:w="2695" w:type="dxa"/>
            <w:shd w:val="clear" w:color="auto" w:fill="1F3864" w:themeFill="accent1" w:themeFillShade="80"/>
          </w:tcPr>
          <w:p w14:paraId="57A393EC" w14:textId="77777777" w:rsidR="00CA2990" w:rsidRPr="00EF1486" w:rsidRDefault="00CA2990" w:rsidP="007D7114">
            <w:pPr>
              <w:rPr>
                <w:sz w:val="22"/>
                <w:szCs w:val="22"/>
                <w:lang w:eastAsia="x-none"/>
              </w:rPr>
            </w:pPr>
          </w:p>
        </w:tc>
        <w:tc>
          <w:tcPr>
            <w:tcW w:w="1843" w:type="dxa"/>
            <w:shd w:val="clear" w:color="auto" w:fill="1F3864" w:themeFill="accent1" w:themeFillShade="80"/>
            <w:vAlign w:val="center"/>
          </w:tcPr>
          <w:p w14:paraId="396EA5D8" w14:textId="77777777" w:rsidR="00CA2990" w:rsidRPr="00634E4C" w:rsidRDefault="00CA2990" w:rsidP="007D7114">
            <w:pPr>
              <w:jc w:val="center"/>
              <w:rPr>
                <w:b/>
                <w:bCs w:val="0"/>
                <w:lang w:eastAsia="x-none"/>
              </w:rPr>
            </w:pPr>
            <w:r w:rsidRPr="00634E4C">
              <w:rPr>
                <w:b/>
                <w:bCs w:val="0"/>
                <w:lang w:eastAsia="x-none"/>
              </w:rPr>
              <w:t>2018-2019</w:t>
            </w:r>
          </w:p>
        </w:tc>
        <w:tc>
          <w:tcPr>
            <w:tcW w:w="1844" w:type="dxa"/>
            <w:shd w:val="clear" w:color="auto" w:fill="1F3864" w:themeFill="accent1" w:themeFillShade="80"/>
            <w:vAlign w:val="center"/>
          </w:tcPr>
          <w:p w14:paraId="64DD1287" w14:textId="77777777" w:rsidR="00CA2990" w:rsidRPr="00634E4C" w:rsidRDefault="00CA2990" w:rsidP="007D7114">
            <w:pPr>
              <w:jc w:val="center"/>
              <w:rPr>
                <w:b/>
                <w:bCs w:val="0"/>
                <w:lang w:eastAsia="x-none"/>
              </w:rPr>
            </w:pPr>
            <w:r w:rsidRPr="00634E4C">
              <w:rPr>
                <w:b/>
                <w:bCs w:val="0"/>
                <w:lang w:eastAsia="x-none"/>
              </w:rPr>
              <w:t>2019-2020</w:t>
            </w:r>
          </w:p>
        </w:tc>
        <w:tc>
          <w:tcPr>
            <w:tcW w:w="1844" w:type="dxa"/>
            <w:shd w:val="clear" w:color="auto" w:fill="1F3864" w:themeFill="accent1" w:themeFillShade="80"/>
            <w:vAlign w:val="center"/>
          </w:tcPr>
          <w:p w14:paraId="101CB4B0" w14:textId="77777777" w:rsidR="00CA2990" w:rsidRPr="00634E4C" w:rsidRDefault="00CA2990" w:rsidP="007D7114">
            <w:pPr>
              <w:jc w:val="center"/>
              <w:rPr>
                <w:b/>
                <w:bCs w:val="0"/>
                <w:lang w:eastAsia="x-none"/>
              </w:rPr>
            </w:pPr>
            <w:r w:rsidRPr="00634E4C">
              <w:rPr>
                <w:b/>
                <w:bCs w:val="0"/>
                <w:lang w:eastAsia="x-none"/>
              </w:rPr>
              <w:t>2020-2021</w:t>
            </w:r>
          </w:p>
        </w:tc>
        <w:tc>
          <w:tcPr>
            <w:tcW w:w="1844" w:type="dxa"/>
            <w:shd w:val="clear" w:color="auto" w:fill="1F3864" w:themeFill="accent1" w:themeFillShade="80"/>
            <w:vAlign w:val="center"/>
          </w:tcPr>
          <w:p w14:paraId="384C9024" w14:textId="77777777" w:rsidR="00CA2990" w:rsidRPr="00634E4C" w:rsidRDefault="00CA2990" w:rsidP="007D7114">
            <w:pPr>
              <w:jc w:val="center"/>
              <w:rPr>
                <w:b/>
                <w:bCs w:val="0"/>
                <w:lang w:eastAsia="x-none"/>
              </w:rPr>
            </w:pPr>
            <w:r w:rsidRPr="00634E4C">
              <w:rPr>
                <w:b/>
                <w:bCs w:val="0"/>
                <w:lang w:eastAsia="x-none"/>
              </w:rPr>
              <w:t>2021-2022</w:t>
            </w:r>
          </w:p>
        </w:tc>
      </w:tr>
      <w:tr w:rsidR="00257A1D" w14:paraId="7159367B" w14:textId="77777777" w:rsidTr="00A11EED">
        <w:tc>
          <w:tcPr>
            <w:tcW w:w="2695" w:type="dxa"/>
            <w:shd w:val="clear" w:color="auto" w:fill="D9E2F3" w:themeFill="accent1" w:themeFillTint="33"/>
          </w:tcPr>
          <w:p w14:paraId="42A76D79" w14:textId="1AA656AB" w:rsidR="00257A1D" w:rsidRPr="00EF1486" w:rsidRDefault="00257A1D" w:rsidP="007D7114">
            <w:pPr>
              <w:rPr>
                <w:b/>
                <w:bCs w:val="0"/>
                <w:sz w:val="22"/>
                <w:szCs w:val="22"/>
                <w:lang w:eastAsia="x-none"/>
              </w:rPr>
            </w:pPr>
            <w:r>
              <w:rPr>
                <w:b/>
                <w:bCs w:val="0"/>
                <w:sz w:val="22"/>
                <w:szCs w:val="22"/>
                <w:lang w:eastAsia="x-none"/>
              </w:rPr>
              <w:t>Financial Information</w:t>
            </w:r>
          </w:p>
        </w:tc>
        <w:tc>
          <w:tcPr>
            <w:tcW w:w="1843" w:type="dxa"/>
            <w:shd w:val="clear" w:color="auto" w:fill="D9E2F3" w:themeFill="accent1" w:themeFillTint="33"/>
            <w:vAlign w:val="center"/>
          </w:tcPr>
          <w:p w14:paraId="2C1F91CD" w14:textId="77777777" w:rsidR="00257A1D" w:rsidRPr="00B26C94" w:rsidRDefault="00257A1D" w:rsidP="00EF1486">
            <w:pPr>
              <w:jc w:val="center"/>
              <w:rPr>
                <w:sz w:val="22"/>
                <w:szCs w:val="22"/>
                <w:lang w:eastAsia="x-none"/>
              </w:rPr>
            </w:pPr>
          </w:p>
        </w:tc>
        <w:tc>
          <w:tcPr>
            <w:tcW w:w="1844" w:type="dxa"/>
            <w:shd w:val="clear" w:color="auto" w:fill="D9E2F3" w:themeFill="accent1" w:themeFillTint="33"/>
            <w:vAlign w:val="center"/>
          </w:tcPr>
          <w:p w14:paraId="52292CF4" w14:textId="77777777" w:rsidR="00257A1D" w:rsidRPr="00B26C94" w:rsidRDefault="00257A1D" w:rsidP="00EF1486">
            <w:pPr>
              <w:jc w:val="center"/>
              <w:rPr>
                <w:sz w:val="22"/>
                <w:szCs w:val="22"/>
                <w:lang w:eastAsia="x-none"/>
              </w:rPr>
            </w:pPr>
          </w:p>
        </w:tc>
        <w:tc>
          <w:tcPr>
            <w:tcW w:w="1844" w:type="dxa"/>
            <w:shd w:val="clear" w:color="auto" w:fill="D9E2F3" w:themeFill="accent1" w:themeFillTint="33"/>
            <w:vAlign w:val="center"/>
          </w:tcPr>
          <w:p w14:paraId="10AE716C" w14:textId="77777777" w:rsidR="00257A1D" w:rsidRPr="00B26C94" w:rsidRDefault="00257A1D" w:rsidP="00EF1486">
            <w:pPr>
              <w:jc w:val="center"/>
              <w:rPr>
                <w:sz w:val="22"/>
                <w:szCs w:val="22"/>
                <w:lang w:eastAsia="x-none"/>
              </w:rPr>
            </w:pPr>
          </w:p>
        </w:tc>
        <w:tc>
          <w:tcPr>
            <w:tcW w:w="1844" w:type="dxa"/>
            <w:shd w:val="clear" w:color="auto" w:fill="D9E2F3" w:themeFill="accent1" w:themeFillTint="33"/>
            <w:vAlign w:val="center"/>
          </w:tcPr>
          <w:p w14:paraId="0F41FB7A" w14:textId="77777777" w:rsidR="00257A1D" w:rsidRPr="00B26C94" w:rsidRDefault="00257A1D" w:rsidP="00EF1486">
            <w:pPr>
              <w:jc w:val="center"/>
              <w:rPr>
                <w:sz w:val="22"/>
                <w:szCs w:val="22"/>
                <w:lang w:eastAsia="x-none"/>
              </w:rPr>
            </w:pPr>
          </w:p>
        </w:tc>
      </w:tr>
      <w:tr w:rsidR="00CA2990" w14:paraId="08E84F0B" w14:textId="77777777" w:rsidTr="00EF1486">
        <w:tc>
          <w:tcPr>
            <w:tcW w:w="2695" w:type="dxa"/>
          </w:tcPr>
          <w:p w14:paraId="4EE21105" w14:textId="77777777" w:rsidR="00CA2990" w:rsidRPr="00A11EED" w:rsidRDefault="00CA2990" w:rsidP="007D7114">
            <w:pPr>
              <w:rPr>
                <w:sz w:val="22"/>
                <w:szCs w:val="22"/>
                <w:lang w:eastAsia="x-none"/>
              </w:rPr>
            </w:pPr>
            <w:r w:rsidRPr="00A11EED">
              <w:rPr>
                <w:sz w:val="22"/>
                <w:szCs w:val="22"/>
                <w:lang w:eastAsia="x-none"/>
              </w:rPr>
              <w:t>CDBG Funds Awarded</w:t>
            </w:r>
          </w:p>
        </w:tc>
        <w:tc>
          <w:tcPr>
            <w:tcW w:w="1843" w:type="dxa"/>
            <w:vAlign w:val="center"/>
          </w:tcPr>
          <w:p w14:paraId="51B3C3A8" w14:textId="77777777" w:rsidR="00CA2990" w:rsidRPr="00B26C94" w:rsidRDefault="00CA2990" w:rsidP="00EF1486">
            <w:pPr>
              <w:jc w:val="center"/>
              <w:rPr>
                <w:sz w:val="22"/>
                <w:szCs w:val="22"/>
                <w:lang w:eastAsia="x-none"/>
              </w:rPr>
            </w:pPr>
            <w:r w:rsidRPr="00B26C94">
              <w:rPr>
                <w:sz w:val="22"/>
                <w:szCs w:val="22"/>
                <w:lang w:eastAsia="x-none"/>
              </w:rPr>
              <w:t xml:space="preserve">$ </w:t>
            </w:r>
            <w:sdt>
              <w:sdtPr>
                <w:rPr>
                  <w:sz w:val="22"/>
                  <w:szCs w:val="22"/>
                  <w:lang w:eastAsia="x-none"/>
                </w:rPr>
                <w:id w:val="-1281179682"/>
                <w:placeholder>
                  <w:docPart w:val="7A43BFF957C44C2B8606923C04D6B90C"/>
                </w:placeholder>
                <w:showingPlcHdr/>
              </w:sdtPr>
              <w:sdtEndPr/>
              <w:sdtContent>
                <w:r w:rsidRPr="00B26C94">
                  <w:rPr>
                    <w:color w:val="FF0000"/>
                    <w:sz w:val="22"/>
                    <w:szCs w:val="22"/>
                    <w:lang w:eastAsia="x-none"/>
                  </w:rPr>
                  <w:t>Enter Amount</w:t>
                </w:r>
              </w:sdtContent>
            </w:sdt>
          </w:p>
        </w:tc>
        <w:tc>
          <w:tcPr>
            <w:tcW w:w="1844" w:type="dxa"/>
            <w:vAlign w:val="center"/>
          </w:tcPr>
          <w:p w14:paraId="7865F1DF" w14:textId="77777777" w:rsidR="00CA2990" w:rsidRPr="00B26C94" w:rsidRDefault="00CA2990" w:rsidP="00EF1486">
            <w:pPr>
              <w:jc w:val="center"/>
              <w:rPr>
                <w:sz w:val="22"/>
                <w:szCs w:val="22"/>
                <w:lang w:eastAsia="x-none"/>
              </w:rPr>
            </w:pPr>
            <w:r w:rsidRPr="00B26C94">
              <w:rPr>
                <w:sz w:val="22"/>
                <w:szCs w:val="22"/>
                <w:lang w:eastAsia="x-none"/>
              </w:rPr>
              <w:t xml:space="preserve">$ </w:t>
            </w:r>
            <w:sdt>
              <w:sdtPr>
                <w:rPr>
                  <w:sz w:val="22"/>
                  <w:szCs w:val="22"/>
                  <w:lang w:eastAsia="x-none"/>
                </w:rPr>
                <w:id w:val="-51616671"/>
                <w:placeholder>
                  <w:docPart w:val="E2E6825EC4AB4E12AC62C0BFE82E036B"/>
                </w:placeholder>
                <w:showingPlcHdr/>
              </w:sdtPr>
              <w:sdtEndPr/>
              <w:sdtContent>
                <w:r w:rsidRPr="00B26C94">
                  <w:rPr>
                    <w:color w:val="FF0000"/>
                    <w:sz w:val="22"/>
                    <w:szCs w:val="22"/>
                    <w:lang w:eastAsia="x-none"/>
                  </w:rPr>
                  <w:t>Enter Amount</w:t>
                </w:r>
              </w:sdtContent>
            </w:sdt>
          </w:p>
        </w:tc>
        <w:tc>
          <w:tcPr>
            <w:tcW w:w="1844" w:type="dxa"/>
            <w:vAlign w:val="center"/>
          </w:tcPr>
          <w:p w14:paraId="79FD0326" w14:textId="77777777" w:rsidR="00CA2990" w:rsidRPr="00B26C94" w:rsidRDefault="00CA2990" w:rsidP="00EF1486">
            <w:pPr>
              <w:jc w:val="center"/>
              <w:rPr>
                <w:sz w:val="22"/>
                <w:szCs w:val="22"/>
                <w:lang w:eastAsia="x-none"/>
              </w:rPr>
            </w:pPr>
            <w:r w:rsidRPr="00B26C94">
              <w:rPr>
                <w:sz w:val="22"/>
                <w:szCs w:val="22"/>
                <w:lang w:eastAsia="x-none"/>
              </w:rPr>
              <w:t xml:space="preserve">$ </w:t>
            </w:r>
            <w:sdt>
              <w:sdtPr>
                <w:rPr>
                  <w:sz w:val="22"/>
                  <w:szCs w:val="22"/>
                  <w:lang w:eastAsia="x-none"/>
                </w:rPr>
                <w:id w:val="-734864596"/>
                <w:placeholder>
                  <w:docPart w:val="F1DB2EBA16984A8B8BBCA38323DE113D"/>
                </w:placeholder>
                <w:showingPlcHdr/>
              </w:sdtPr>
              <w:sdtEndPr/>
              <w:sdtContent>
                <w:r w:rsidRPr="00B26C94">
                  <w:rPr>
                    <w:color w:val="FF0000"/>
                    <w:sz w:val="22"/>
                    <w:szCs w:val="22"/>
                    <w:lang w:eastAsia="x-none"/>
                  </w:rPr>
                  <w:t>Enter Amount</w:t>
                </w:r>
              </w:sdtContent>
            </w:sdt>
          </w:p>
        </w:tc>
        <w:tc>
          <w:tcPr>
            <w:tcW w:w="1844" w:type="dxa"/>
            <w:vAlign w:val="center"/>
          </w:tcPr>
          <w:p w14:paraId="7A6ED4D8" w14:textId="77777777" w:rsidR="00CA2990" w:rsidRPr="00B26C94" w:rsidRDefault="00CA2990" w:rsidP="00EF1486">
            <w:pPr>
              <w:jc w:val="center"/>
              <w:rPr>
                <w:sz w:val="22"/>
                <w:szCs w:val="22"/>
                <w:lang w:eastAsia="x-none"/>
              </w:rPr>
            </w:pPr>
            <w:r w:rsidRPr="00B26C94">
              <w:rPr>
                <w:sz w:val="22"/>
                <w:szCs w:val="22"/>
                <w:lang w:eastAsia="x-none"/>
              </w:rPr>
              <w:t xml:space="preserve">$ </w:t>
            </w:r>
            <w:sdt>
              <w:sdtPr>
                <w:rPr>
                  <w:sz w:val="22"/>
                  <w:szCs w:val="22"/>
                  <w:lang w:eastAsia="x-none"/>
                </w:rPr>
                <w:id w:val="-1117605910"/>
                <w:placeholder>
                  <w:docPart w:val="2917E9BC528A46DFA13BA34319262E70"/>
                </w:placeholder>
                <w:showingPlcHdr/>
              </w:sdtPr>
              <w:sdtEndPr/>
              <w:sdtContent>
                <w:r w:rsidRPr="00B26C94">
                  <w:rPr>
                    <w:color w:val="FF0000"/>
                    <w:sz w:val="22"/>
                    <w:szCs w:val="22"/>
                    <w:lang w:eastAsia="x-none"/>
                  </w:rPr>
                  <w:t>Enter Amount</w:t>
                </w:r>
              </w:sdtContent>
            </w:sdt>
          </w:p>
        </w:tc>
      </w:tr>
      <w:tr w:rsidR="00CA2990" w14:paraId="7F361C7B" w14:textId="77777777" w:rsidTr="00EF1486">
        <w:tc>
          <w:tcPr>
            <w:tcW w:w="2695" w:type="dxa"/>
          </w:tcPr>
          <w:p w14:paraId="532D141D" w14:textId="77777777" w:rsidR="00CA2990" w:rsidRPr="00A11EED" w:rsidRDefault="00CA2990" w:rsidP="007D7114">
            <w:pPr>
              <w:rPr>
                <w:sz w:val="22"/>
                <w:szCs w:val="22"/>
                <w:lang w:eastAsia="x-none"/>
              </w:rPr>
            </w:pPr>
            <w:r w:rsidRPr="00A11EED">
              <w:rPr>
                <w:sz w:val="22"/>
                <w:szCs w:val="22"/>
                <w:lang w:eastAsia="x-none"/>
              </w:rPr>
              <w:t>Amount Expended</w:t>
            </w:r>
          </w:p>
        </w:tc>
        <w:tc>
          <w:tcPr>
            <w:tcW w:w="1843" w:type="dxa"/>
            <w:vAlign w:val="center"/>
          </w:tcPr>
          <w:p w14:paraId="03698271" w14:textId="77777777" w:rsidR="00CA2990" w:rsidRPr="00B26C94" w:rsidRDefault="00CA2990" w:rsidP="00EF1486">
            <w:pPr>
              <w:jc w:val="center"/>
              <w:rPr>
                <w:sz w:val="22"/>
                <w:szCs w:val="22"/>
                <w:lang w:eastAsia="x-none"/>
              </w:rPr>
            </w:pPr>
            <w:r w:rsidRPr="00B26C94">
              <w:rPr>
                <w:sz w:val="22"/>
                <w:szCs w:val="22"/>
                <w:lang w:eastAsia="x-none"/>
              </w:rPr>
              <w:t xml:space="preserve">$ </w:t>
            </w:r>
            <w:sdt>
              <w:sdtPr>
                <w:rPr>
                  <w:sz w:val="22"/>
                  <w:szCs w:val="22"/>
                  <w:lang w:eastAsia="x-none"/>
                </w:rPr>
                <w:id w:val="-1352948544"/>
                <w:placeholder>
                  <w:docPart w:val="DF529380B9054E23A624524D5FB68287"/>
                </w:placeholder>
                <w:showingPlcHdr/>
              </w:sdtPr>
              <w:sdtEndPr/>
              <w:sdtContent>
                <w:r w:rsidRPr="00B26C94">
                  <w:rPr>
                    <w:color w:val="FF0000"/>
                    <w:sz w:val="22"/>
                    <w:szCs w:val="22"/>
                    <w:lang w:eastAsia="x-none"/>
                  </w:rPr>
                  <w:t>Enter Amount</w:t>
                </w:r>
              </w:sdtContent>
            </w:sdt>
          </w:p>
        </w:tc>
        <w:tc>
          <w:tcPr>
            <w:tcW w:w="1844" w:type="dxa"/>
            <w:vAlign w:val="center"/>
          </w:tcPr>
          <w:p w14:paraId="01BDDDBB" w14:textId="77777777" w:rsidR="00CA2990" w:rsidRPr="00B26C94" w:rsidRDefault="00CA2990" w:rsidP="00EF1486">
            <w:pPr>
              <w:jc w:val="center"/>
              <w:rPr>
                <w:sz w:val="22"/>
                <w:szCs w:val="22"/>
                <w:lang w:eastAsia="x-none"/>
              </w:rPr>
            </w:pPr>
            <w:r w:rsidRPr="00B26C94">
              <w:rPr>
                <w:sz w:val="22"/>
                <w:szCs w:val="22"/>
                <w:lang w:eastAsia="x-none"/>
              </w:rPr>
              <w:t xml:space="preserve">$ </w:t>
            </w:r>
            <w:sdt>
              <w:sdtPr>
                <w:rPr>
                  <w:sz w:val="22"/>
                  <w:szCs w:val="22"/>
                  <w:lang w:eastAsia="x-none"/>
                </w:rPr>
                <w:id w:val="1868107339"/>
                <w:placeholder>
                  <w:docPart w:val="2DA22BC6488843ED91ACEBD83327F1BD"/>
                </w:placeholder>
                <w:showingPlcHdr/>
              </w:sdtPr>
              <w:sdtEndPr/>
              <w:sdtContent>
                <w:r w:rsidRPr="00B26C94">
                  <w:rPr>
                    <w:color w:val="FF0000"/>
                    <w:sz w:val="22"/>
                    <w:szCs w:val="22"/>
                    <w:lang w:eastAsia="x-none"/>
                  </w:rPr>
                  <w:t>Enter Amount</w:t>
                </w:r>
              </w:sdtContent>
            </w:sdt>
          </w:p>
        </w:tc>
        <w:tc>
          <w:tcPr>
            <w:tcW w:w="1844" w:type="dxa"/>
            <w:vAlign w:val="center"/>
          </w:tcPr>
          <w:p w14:paraId="6BEFF6A5" w14:textId="77777777" w:rsidR="00CA2990" w:rsidRPr="00B26C94" w:rsidRDefault="00CA2990" w:rsidP="00EF1486">
            <w:pPr>
              <w:jc w:val="center"/>
              <w:rPr>
                <w:sz w:val="22"/>
                <w:szCs w:val="22"/>
                <w:lang w:eastAsia="x-none"/>
              </w:rPr>
            </w:pPr>
            <w:r w:rsidRPr="00B26C94">
              <w:rPr>
                <w:sz w:val="22"/>
                <w:szCs w:val="22"/>
                <w:lang w:eastAsia="x-none"/>
              </w:rPr>
              <w:t xml:space="preserve">$ </w:t>
            </w:r>
            <w:sdt>
              <w:sdtPr>
                <w:rPr>
                  <w:sz w:val="22"/>
                  <w:szCs w:val="22"/>
                  <w:lang w:eastAsia="x-none"/>
                </w:rPr>
                <w:id w:val="-613825830"/>
                <w:placeholder>
                  <w:docPart w:val="EC56A7DC9073456C84ED34004446048B"/>
                </w:placeholder>
                <w:showingPlcHdr/>
              </w:sdtPr>
              <w:sdtEndPr/>
              <w:sdtContent>
                <w:r w:rsidRPr="00B26C94">
                  <w:rPr>
                    <w:color w:val="FF0000"/>
                    <w:sz w:val="22"/>
                    <w:szCs w:val="22"/>
                    <w:lang w:eastAsia="x-none"/>
                  </w:rPr>
                  <w:t>Enter Amount</w:t>
                </w:r>
              </w:sdtContent>
            </w:sdt>
          </w:p>
        </w:tc>
        <w:tc>
          <w:tcPr>
            <w:tcW w:w="1844" w:type="dxa"/>
            <w:vAlign w:val="center"/>
          </w:tcPr>
          <w:p w14:paraId="6FD5FC1F" w14:textId="77777777" w:rsidR="00CA2990" w:rsidRPr="00B26C94" w:rsidRDefault="00CA2990" w:rsidP="00EF1486">
            <w:pPr>
              <w:jc w:val="center"/>
              <w:rPr>
                <w:sz w:val="22"/>
                <w:szCs w:val="22"/>
                <w:lang w:eastAsia="x-none"/>
              </w:rPr>
            </w:pPr>
            <w:r w:rsidRPr="00B26C94">
              <w:rPr>
                <w:sz w:val="22"/>
                <w:szCs w:val="22"/>
                <w:lang w:eastAsia="x-none"/>
              </w:rPr>
              <w:t xml:space="preserve">$ </w:t>
            </w:r>
            <w:sdt>
              <w:sdtPr>
                <w:rPr>
                  <w:sz w:val="22"/>
                  <w:szCs w:val="22"/>
                  <w:lang w:eastAsia="x-none"/>
                </w:rPr>
                <w:id w:val="1461463761"/>
                <w:placeholder>
                  <w:docPart w:val="BCAD1FF113924F51A2ABE8C80A777321"/>
                </w:placeholder>
                <w:showingPlcHdr/>
              </w:sdtPr>
              <w:sdtEndPr/>
              <w:sdtContent>
                <w:r w:rsidRPr="00B26C94">
                  <w:rPr>
                    <w:color w:val="FF0000"/>
                    <w:sz w:val="22"/>
                    <w:szCs w:val="22"/>
                    <w:lang w:eastAsia="x-none"/>
                  </w:rPr>
                  <w:t>Enter Amount</w:t>
                </w:r>
              </w:sdtContent>
            </w:sdt>
          </w:p>
        </w:tc>
      </w:tr>
      <w:tr w:rsidR="00257A1D" w14:paraId="55728D47" w14:textId="77777777" w:rsidTr="00A11EED">
        <w:tc>
          <w:tcPr>
            <w:tcW w:w="2695" w:type="dxa"/>
            <w:shd w:val="clear" w:color="auto" w:fill="D9E2F3" w:themeFill="accent1" w:themeFillTint="33"/>
          </w:tcPr>
          <w:p w14:paraId="0A30BD01" w14:textId="39848FC1" w:rsidR="00257A1D" w:rsidRPr="00EF1486" w:rsidRDefault="00A11EED" w:rsidP="007D7114">
            <w:pPr>
              <w:rPr>
                <w:b/>
                <w:bCs w:val="0"/>
                <w:sz w:val="22"/>
                <w:szCs w:val="22"/>
                <w:lang w:eastAsia="x-none"/>
              </w:rPr>
            </w:pPr>
            <w:r>
              <w:rPr>
                <w:b/>
                <w:bCs w:val="0"/>
                <w:sz w:val="22"/>
                <w:szCs w:val="22"/>
                <w:lang w:eastAsia="x-none"/>
              </w:rPr>
              <w:t>Program Information</w:t>
            </w:r>
          </w:p>
        </w:tc>
        <w:tc>
          <w:tcPr>
            <w:tcW w:w="1843" w:type="dxa"/>
            <w:shd w:val="clear" w:color="auto" w:fill="D9E2F3" w:themeFill="accent1" w:themeFillTint="33"/>
            <w:vAlign w:val="center"/>
          </w:tcPr>
          <w:p w14:paraId="0ACF89F6" w14:textId="77777777" w:rsidR="00257A1D" w:rsidRPr="00B26C94" w:rsidRDefault="00257A1D" w:rsidP="00EF1486">
            <w:pPr>
              <w:jc w:val="center"/>
              <w:rPr>
                <w:sz w:val="22"/>
                <w:szCs w:val="22"/>
                <w:lang w:eastAsia="x-none"/>
              </w:rPr>
            </w:pPr>
          </w:p>
        </w:tc>
        <w:tc>
          <w:tcPr>
            <w:tcW w:w="1844" w:type="dxa"/>
            <w:shd w:val="clear" w:color="auto" w:fill="D9E2F3" w:themeFill="accent1" w:themeFillTint="33"/>
            <w:vAlign w:val="center"/>
          </w:tcPr>
          <w:p w14:paraId="56EC577E" w14:textId="77777777" w:rsidR="00257A1D" w:rsidRPr="00B26C94" w:rsidRDefault="00257A1D" w:rsidP="00EF1486">
            <w:pPr>
              <w:jc w:val="center"/>
              <w:rPr>
                <w:sz w:val="22"/>
                <w:szCs w:val="22"/>
                <w:lang w:eastAsia="x-none"/>
              </w:rPr>
            </w:pPr>
          </w:p>
        </w:tc>
        <w:tc>
          <w:tcPr>
            <w:tcW w:w="1844" w:type="dxa"/>
            <w:shd w:val="clear" w:color="auto" w:fill="D9E2F3" w:themeFill="accent1" w:themeFillTint="33"/>
            <w:vAlign w:val="center"/>
          </w:tcPr>
          <w:p w14:paraId="43E54E4C" w14:textId="77777777" w:rsidR="00257A1D" w:rsidRPr="00B26C94" w:rsidRDefault="00257A1D" w:rsidP="00EF1486">
            <w:pPr>
              <w:jc w:val="center"/>
              <w:rPr>
                <w:sz w:val="22"/>
                <w:szCs w:val="22"/>
                <w:lang w:eastAsia="x-none"/>
              </w:rPr>
            </w:pPr>
          </w:p>
        </w:tc>
        <w:tc>
          <w:tcPr>
            <w:tcW w:w="1844" w:type="dxa"/>
            <w:shd w:val="clear" w:color="auto" w:fill="D9E2F3" w:themeFill="accent1" w:themeFillTint="33"/>
            <w:vAlign w:val="center"/>
          </w:tcPr>
          <w:p w14:paraId="4EF98510" w14:textId="77777777" w:rsidR="00257A1D" w:rsidRPr="00B26C94" w:rsidRDefault="00257A1D" w:rsidP="00EF1486">
            <w:pPr>
              <w:jc w:val="center"/>
              <w:rPr>
                <w:sz w:val="22"/>
                <w:szCs w:val="22"/>
                <w:lang w:eastAsia="x-none"/>
              </w:rPr>
            </w:pPr>
          </w:p>
        </w:tc>
      </w:tr>
      <w:tr w:rsidR="00970BDD" w14:paraId="692ECCD1" w14:textId="77777777" w:rsidTr="00EF1486">
        <w:tc>
          <w:tcPr>
            <w:tcW w:w="2695" w:type="dxa"/>
          </w:tcPr>
          <w:p w14:paraId="2470CFB7" w14:textId="3BA5DC51" w:rsidR="00970BDD" w:rsidRPr="00A11EED" w:rsidRDefault="00EF1486" w:rsidP="007D7114">
            <w:pPr>
              <w:rPr>
                <w:sz w:val="22"/>
                <w:szCs w:val="22"/>
                <w:lang w:eastAsia="x-none"/>
              </w:rPr>
            </w:pPr>
            <w:r w:rsidRPr="00A11EED">
              <w:rPr>
                <w:sz w:val="22"/>
                <w:szCs w:val="22"/>
                <w:lang w:eastAsia="x-none"/>
              </w:rPr>
              <w:t>Expected People Served</w:t>
            </w:r>
          </w:p>
        </w:tc>
        <w:tc>
          <w:tcPr>
            <w:tcW w:w="1843" w:type="dxa"/>
            <w:vAlign w:val="center"/>
          </w:tcPr>
          <w:p w14:paraId="16DD597A" w14:textId="17B93309" w:rsidR="00970BDD" w:rsidRPr="00B26C94" w:rsidRDefault="00C011D8" w:rsidP="00EF1486">
            <w:pPr>
              <w:jc w:val="center"/>
              <w:rPr>
                <w:sz w:val="22"/>
                <w:szCs w:val="22"/>
                <w:lang w:eastAsia="x-none"/>
              </w:rPr>
            </w:pPr>
            <w:sdt>
              <w:sdtPr>
                <w:rPr>
                  <w:sz w:val="22"/>
                  <w:szCs w:val="22"/>
                  <w:lang w:eastAsia="x-none"/>
                </w:rPr>
                <w:id w:val="-12004887"/>
                <w:placeholder>
                  <w:docPart w:val="1BF8D78826644D39BA32E3A9F67F0FC5"/>
                </w:placeholder>
                <w:showingPlcHdr/>
              </w:sdtPr>
              <w:sdtEndPr/>
              <w:sdtContent>
                <w:r w:rsidR="00EF1486" w:rsidRPr="00B26C94">
                  <w:rPr>
                    <w:color w:val="FF0000"/>
                    <w:sz w:val="22"/>
                    <w:szCs w:val="22"/>
                    <w:lang w:eastAsia="x-none"/>
                  </w:rPr>
                  <w:t>Enter Amount</w:t>
                </w:r>
              </w:sdtContent>
            </w:sdt>
          </w:p>
        </w:tc>
        <w:tc>
          <w:tcPr>
            <w:tcW w:w="1844" w:type="dxa"/>
            <w:vAlign w:val="center"/>
          </w:tcPr>
          <w:p w14:paraId="44BE676D" w14:textId="09F651CC" w:rsidR="00970BDD" w:rsidRPr="00B26C94" w:rsidRDefault="00C011D8" w:rsidP="00EF1486">
            <w:pPr>
              <w:jc w:val="center"/>
              <w:rPr>
                <w:sz w:val="22"/>
                <w:szCs w:val="22"/>
                <w:lang w:eastAsia="x-none"/>
              </w:rPr>
            </w:pPr>
            <w:sdt>
              <w:sdtPr>
                <w:rPr>
                  <w:sz w:val="22"/>
                  <w:szCs w:val="22"/>
                  <w:lang w:eastAsia="x-none"/>
                </w:rPr>
                <w:id w:val="1173527445"/>
                <w:placeholder>
                  <w:docPart w:val="4E4278D34B884DEE9BB465A1088CC259"/>
                </w:placeholder>
                <w:showingPlcHdr/>
              </w:sdtPr>
              <w:sdtEndPr/>
              <w:sdtContent>
                <w:r w:rsidR="00EF1486" w:rsidRPr="00B26C94">
                  <w:rPr>
                    <w:color w:val="FF0000"/>
                    <w:sz w:val="22"/>
                    <w:szCs w:val="22"/>
                    <w:lang w:eastAsia="x-none"/>
                  </w:rPr>
                  <w:t>Enter Amount</w:t>
                </w:r>
              </w:sdtContent>
            </w:sdt>
          </w:p>
        </w:tc>
        <w:tc>
          <w:tcPr>
            <w:tcW w:w="1844" w:type="dxa"/>
            <w:vAlign w:val="center"/>
          </w:tcPr>
          <w:p w14:paraId="57928CB9" w14:textId="7B2B8D82" w:rsidR="00970BDD" w:rsidRPr="00B26C94" w:rsidRDefault="00C011D8" w:rsidP="00EF1486">
            <w:pPr>
              <w:jc w:val="center"/>
              <w:rPr>
                <w:sz w:val="22"/>
                <w:szCs w:val="22"/>
                <w:lang w:eastAsia="x-none"/>
              </w:rPr>
            </w:pPr>
            <w:sdt>
              <w:sdtPr>
                <w:rPr>
                  <w:sz w:val="22"/>
                  <w:szCs w:val="22"/>
                  <w:lang w:eastAsia="x-none"/>
                </w:rPr>
                <w:id w:val="-328516229"/>
                <w:placeholder>
                  <w:docPart w:val="88A4CB8A9F6F42C39C9F02B55D18DB82"/>
                </w:placeholder>
                <w:showingPlcHdr/>
              </w:sdtPr>
              <w:sdtEndPr/>
              <w:sdtContent>
                <w:r w:rsidR="00EF1486" w:rsidRPr="00B26C94">
                  <w:rPr>
                    <w:color w:val="FF0000"/>
                    <w:sz w:val="22"/>
                    <w:szCs w:val="22"/>
                    <w:lang w:eastAsia="x-none"/>
                  </w:rPr>
                  <w:t>Enter Amount</w:t>
                </w:r>
              </w:sdtContent>
            </w:sdt>
          </w:p>
        </w:tc>
        <w:tc>
          <w:tcPr>
            <w:tcW w:w="1844" w:type="dxa"/>
            <w:vAlign w:val="center"/>
          </w:tcPr>
          <w:p w14:paraId="2C2D8407" w14:textId="35313D41" w:rsidR="00970BDD" w:rsidRPr="00B26C94" w:rsidRDefault="00C011D8" w:rsidP="00EF1486">
            <w:pPr>
              <w:jc w:val="center"/>
              <w:rPr>
                <w:sz w:val="22"/>
                <w:szCs w:val="22"/>
                <w:lang w:eastAsia="x-none"/>
              </w:rPr>
            </w:pPr>
            <w:sdt>
              <w:sdtPr>
                <w:rPr>
                  <w:sz w:val="22"/>
                  <w:szCs w:val="22"/>
                  <w:lang w:eastAsia="x-none"/>
                </w:rPr>
                <w:id w:val="-690303106"/>
                <w:placeholder>
                  <w:docPart w:val="4DBEC742FDCB4FA5BADFABD15DB0F461"/>
                </w:placeholder>
                <w:showingPlcHdr/>
              </w:sdtPr>
              <w:sdtEndPr/>
              <w:sdtContent>
                <w:r w:rsidR="00EF1486" w:rsidRPr="00B26C94">
                  <w:rPr>
                    <w:color w:val="FF0000"/>
                    <w:sz w:val="22"/>
                    <w:szCs w:val="22"/>
                    <w:lang w:eastAsia="x-none"/>
                  </w:rPr>
                  <w:t>Enter Amount</w:t>
                </w:r>
              </w:sdtContent>
            </w:sdt>
          </w:p>
        </w:tc>
      </w:tr>
      <w:tr w:rsidR="00970BDD" w14:paraId="7B4BCB16" w14:textId="77777777" w:rsidTr="00EF1486">
        <w:tc>
          <w:tcPr>
            <w:tcW w:w="2695" w:type="dxa"/>
          </w:tcPr>
          <w:p w14:paraId="0A141FDD" w14:textId="7A813456" w:rsidR="00970BDD" w:rsidRPr="00A11EED" w:rsidRDefault="00EF1486" w:rsidP="007D7114">
            <w:pPr>
              <w:rPr>
                <w:sz w:val="22"/>
                <w:szCs w:val="22"/>
                <w:lang w:eastAsia="x-none"/>
              </w:rPr>
            </w:pPr>
            <w:r w:rsidRPr="00A11EED">
              <w:rPr>
                <w:sz w:val="22"/>
                <w:szCs w:val="22"/>
                <w:lang w:eastAsia="x-none"/>
              </w:rPr>
              <w:t>People Actually Served</w:t>
            </w:r>
          </w:p>
        </w:tc>
        <w:tc>
          <w:tcPr>
            <w:tcW w:w="1843" w:type="dxa"/>
            <w:vAlign w:val="center"/>
          </w:tcPr>
          <w:p w14:paraId="4117125D" w14:textId="44C912B6" w:rsidR="00970BDD" w:rsidRPr="00B26C94" w:rsidRDefault="00C011D8" w:rsidP="00EF1486">
            <w:pPr>
              <w:jc w:val="center"/>
              <w:rPr>
                <w:sz w:val="22"/>
                <w:szCs w:val="22"/>
                <w:lang w:eastAsia="x-none"/>
              </w:rPr>
            </w:pPr>
            <w:sdt>
              <w:sdtPr>
                <w:rPr>
                  <w:sz w:val="22"/>
                  <w:szCs w:val="22"/>
                  <w:lang w:eastAsia="x-none"/>
                </w:rPr>
                <w:id w:val="-1192379159"/>
                <w:placeholder>
                  <w:docPart w:val="41D9F04145F8443ABB298D9B37947FDF"/>
                </w:placeholder>
                <w:showingPlcHdr/>
              </w:sdtPr>
              <w:sdtEndPr/>
              <w:sdtContent>
                <w:r w:rsidR="00EF1486" w:rsidRPr="00B26C94">
                  <w:rPr>
                    <w:color w:val="FF0000"/>
                    <w:sz w:val="22"/>
                    <w:szCs w:val="22"/>
                    <w:lang w:eastAsia="x-none"/>
                  </w:rPr>
                  <w:t>Enter Amount</w:t>
                </w:r>
              </w:sdtContent>
            </w:sdt>
          </w:p>
        </w:tc>
        <w:tc>
          <w:tcPr>
            <w:tcW w:w="1844" w:type="dxa"/>
            <w:vAlign w:val="center"/>
          </w:tcPr>
          <w:p w14:paraId="2D2852A7" w14:textId="03334C56" w:rsidR="00970BDD" w:rsidRPr="00B26C94" w:rsidRDefault="00C011D8" w:rsidP="00EF1486">
            <w:pPr>
              <w:jc w:val="center"/>
              <w:rPr>
                <w:sz w:val="22"/>
                <w:szCs w:val="22"/>
                <w:lang w:eastAsia="x-none"/>
              </w:rPr>
            </w:pPr>
            <w:sdt>
              <w:sdtPr>
                <w:rPr>
                  <w:sz w:val="22"/>
                  <w:szCs w:val="22"/>
                  <w:lang w:eastAsia="x-none"/>
                </w:rPr>
                <w:id w:val="741913555"/>
                <w:placeholder>
                  <w:docPart w:val="8CE4BD5DF775486A959ACDD3ED2087BF"/>
                </w:placeholder>
                <w:showingPlcHdr/>
              </w:sdtPr>
              <w:sdtEndPr/>
              <w:sdtContent>
                <w:r w:rsidR="00EF1486" w:rsidRPr="00B26C94">
                  <w:rPr>
                    <w:color w:val="FF0000"/>
                    <w:sz w:val="22"/>
                    <w:szCs w:val="22"/>
                    <w:lang w:eastAsia="x-none"/>
                  </w:rPr>
                  <w:t>Enter Amount</w:t>
                </w:r>
              </w:sdtContent>
            </w:sdt>
          </w:p>
        </w:tc>
        <w:tc>
          <w:tcPr>
            <w:tcW w:w="1844" w:type="dxa"/>
            <w:vAlign w:val="center"/>
          </w:tcPr>
          <w:p w14:paraId="7EF79479" w14:textId="646FAD09" w:rsidR="00970BDD" w:rsidRPr="00B26C94" w:rsidRDefault="00C011D8" w:rsidP="00EF1486">
            <w:pPr>
              <w:jc w:val="center"/>
              <w:rPr>
                <w:sz w:val="22"/>
                <w:szCs w:val="22"/>
                <w:lang w:eastAsia="x-none"/>
              </w:rPr>
            </w:pPr>
            <w:sdt>
              <w:sdtPr>
                <w:rPr>
                  <w:sz w:val="22"/>
                  <w:szCs w:val="22"/>
                  <w:lang w:eastAsia="x-none"/>
                </w:rPr>
                <w:id w:val="1771429808"/>
                <w:placeholder>
                  <w:docPart w:val="48C0DC3222E24901B33B1F0AF5411FAC"/>
                </w:placeholder>
                <w:showingPlcHdr/>
              </w:sdtPr>
              <w:sdtEndPr/>
              <w:sdtContent>
                <w:r w:rsidR="00EF1486" w:rsidRPr="00B26C94">
                  <w:rPr>
                    <w:color w:val="FF0000"/>
                    <w:sz w:val="22"/>
                    <w:szCs w:val="22"/>
                    <w:lang w:eastAsia="x-none"/>
                  </w:rPr>
                  <w:t>Enter Amount</w:t>
                </w:r>
              </w:sdtContent>
            </w:sdt>
          </w:p>
        </w:tc>
        <w:tc>
          <w:tcPr>
            <w:tcW w:w="1844" w:type="dxa"/>
            <w:vAlign w:val="center"/>
          </w:tcPr>
          <w:p w14:paraId="7B07F4EB" w14:textId="24DCB38A" w:rsidR="00970BDD" w:rsidRPr="00B26C94" w:rsidRDefault="00C011D8" w:rsidP="00EF1486">
            <w:pPr>
              <w:jc w:val="center"/>
              <w:rPr>
                <w:sz w:val="22"/>
                <w:szCs w:val="22"/>
                <w:lang w:eastAsia="x-none"/>
              </w:rPr>
            </w:pPr>
            <w:sdt>
              <w:sdtPr>
                <w:rPr>
                  <w:sz w:val="22"/>
                  <w:szCs w:val="22"/>
                  <w:lang w:eastAsia="x-none"/>
                </w:rPr>
                <w:id w:val="741376884"/>
                <w:placeholder>
                  <w:docPart w:val="1A3850920F85449FAF85BC2B588576E3"/>
                </w:placeholder>
                <w:showingPlcHdr/>
              </w:sdtPr>
              <w:sdtEndPr/>
              <w:sdtContent>
                <w:r w:rsidR="00EF1486" w:rsidRPr="00B26C94">
                  <w:rPr>
                    <w:color w:val="FF0000"/>
                    <w:sz w:val="22"/>
                    <w:szCs w:val="22"/>
                    <w:lang w:eastAsia="x-none"/>
                  </w:rPr>
                  <w:t>Enter Amount</w:t>
                </w:r>
              </w:sdtContent>
            </w:sdt>
          </w:p>
        </w:tc>
      </w:tr>
    </w:tbl>
    <w:p w14:paraId="59EF9830" w14:textId="77777777" w:rsidR="00CA2990" w:rsidRDefault="00CA2990" w:rsidP="00CA2990">
      <w:pPr>
        <w:rPr>
          <w:lang w:eastAsia="x-none"/>
        </w:rPr>
      </w:pPr>
    </w:p>
    <w:p w14:paraId="57AE4CDE" w14:textId="77777777" w:rsidR="00CA2990" w:rsidRDefault="00CA2990" w:rsidP="00CA2990">
      <w:pPr>
        <w:jc w:val="both"/>
        <w:rPr>
          <w:lang w:eastAsia="x-none"/>
        </w:rPr>
      </w:pPr>
      <w:r>
        <w:rPr>
          <w:lang w:eastAsia="x-none"/>
        </w:rPr>
        <w:t xml:space="preserve">Please list all the sources of funding you anticipate using to implement the City’s CDBG project by source, amount, type, and status. List the amount of CDBG funds you are seeking first, followed by other sources. </w:t>
      </w:r>
    </w:p>
    <w:p w14:paraId="54C7BBE9" w14:textId="77777777" w:rsidR="00CA2990" w:rsidRDefault="00CA2990" w:rsidP="00CA2990">
      <w:pPr>
        <w:rPr>
          <w:lang w:eastAsia="x-none"/>
        </w:rPr>
      </w:pPr>
    </w:p>
    <w:tbl>
      <w:tblPr>
        <w:tblStyle w:val="TableGrid"/>
        <w:tblW w:w="0" w:type="auto"/>
        <w:tblLook w:val="04A0" w:firstRow="1" w:lastRow="0" w:firstColumn="1" w:lastColumn="0" w:noHBand="0" w:noVBand="1"/>
      </w:tblPr>
      <w:tblGrid>
        <w:gridCol w:w="2245"/>
        <w:gridCol w:w="1980"/>
        <w:gridCol w:w="1980"/>
        <w:gridCol w:w="1851"/>
        <w:gridCol w:w="2014"/>
      </w:tblGrid>
      <w:tr w:rsidR="00CA2990" w14:paraId="5C551176" w14:textId="77777777" w:rsidTr="007D7114">
        <w:trPr>
          <w:trHeight w:val="403"/>
        </w:trPr>
        <w:tc>
          <w:tcPr>
            <w:tcW w:w="2245" w:type="dxa"/>
            <w:shd w:val="clear" w:color="auto" w:fill="1F3864" w:themeFill="accent1" w:themeFillShade="80"/>
            <w:vAlign w:val="center"/>
          </w:tcPr>
          <w:p w14:paraId="0D80BCA1" w14:textId="77777777" w:rsidR="00CA2990" w:rsidRPr="00CD409B" w:rsidRDefault="00CA2990" w:rsidP="007D7114">
            <w:pPr>
              <w:jc w:val="center"/>
              <w:rPr>
                <w:b/>
                <w:bCs w:val="0"/>
                <w:lang w:eastAsia="x-none"/>
              </w:rPr>
            </w:pPr>
            <w:r w:rsidRPr="00CD409B">
              <w:rPr>
                <w:b/>
                <w:bCs w:val="0"/>
                <w:lang w:eastAsia="x-none"/>
              </w:rPr>
              <w:t>Source</w:t>
            </w:r>
          </w:p>
        </w:tc>
        <w:tc>
          <w:tcPr>
            <w:tcW w:w="1980" w:type="dxa"/>
            <w:shd w:val="clear" w:color="auto" w:fill="1F3864" w:themeFill="accent1" w:themeFillShade="80"/>
            <w:vAlign w:val="center"/>
          </w:tcPr>
          <w:p w14:paraId="1ED11DF1" w14:textId="77777777" w:rsidR="00CA2990" w:rsidRPr="00CD409B" w:rsidRDefault="00CA2990" w:rsidP="007D7114">
            <w:pPr>
              <w:jc w:val="center"/>
              <w:rPr>
                <w:b/>
                <w:bCs w:val="0"/>
                <w:lang w:eastAsia="x-none"/>
              </w:rPr>
            </w:pPr>
            <w:r w:rsidRPr="00CD409B">
              <w:rPr>
                <w:b/>
                <w:bCs w:val="0"/>
                <w:lang w:eastAsia="x-none"/>
              </w:rPr>
              <w:t>Amount</w:t>
            </w:r>
          </w:p>
        </w:tc>
        <w:tc>
          <w:tcPr>
            <w:tcW w:w="1980" w:type="dxa"/>
            <w:shd w:val="clear" w:color="auto" w:fill="1F3864" w:themeFill="accent1" w:themeFillShade="80"/>
            <w:vAlign w:val="center"/>
          </w:tcPr>
          <w:p w14:paraId="57767BE5" w14:textId="77777777" w:rsidR="00CA2990" w:rsidRPr="00CD409B" w:rsidRDefault="00CA2990" w:rsidP="007D7114">
            <w:pPr>
              <w:jc w:val="center"/>
              <w:rPr>
                <w:b/>
                <w:bCs w:val="0"/>
                <w:lang w:eastAsia="x-none"/>
              </w:rPr>
            </w:pPr>
            <w:r w:rsidRPr="00CD409B">
              <w:rPr>
                <w:b/>
                <w:bCs w:val="0"/>
                <w:lang w:eastAsia="x-none"/>
              </w:rPr>
              <w:t>Type</w:t>
            </w:r>
          </w:p>
        </w:tc>
        <w:tc>
          <w:tcPr>
            <w:tcW w:w="1851" w:type="dxa"/>
            <w:shd w:val="clear" w:color="auto" w:fill="1F3864" w:themeFill="accent1" w:themeFillShade="80"/>
            <w:vAlign w:val="center"/>
          </w:tcPr>
          <w:p w14:paraId="777BD5C2" w14:textId="77777777" w:rsidR="00CA2990" w:rsidRPr="00CD409B" w:rsidRDefault="00CA2990" w:rsidP="007D7114">
            <w:pPr>
              <w:jc w:val="center"/>
              <w:rPr>
                <w:b/>
                <w:bCs w:val="0"/>
                <w:lang w:eastAsia="x-none"/>
              </w:rPr>
            </w:pPr>
            <w:r w:rsidRPr="00CD409B">
              <w:rPr>
                <w:b/>
                <w:bCs w:val="0"/>
                <w:lang w:eastAsia="x-none"/>
              </w:rPr>
              <w:t>Loan Terms</w:t>
            </w:r>
          </w:p>
        </w:tc>
        <w:tc>
          <w:tcPr>
            <w:tcW w:w="2014" w:type="dxa"/>
            <w:shd w:val="clear" w:color="auto" w:fill="1F3864" w:themeFill="accent1" w:themeFillShade="80"/>
            <w:vAlign w:val="center"/>
          </w:tcPr>
          <w:p w14:paraId="64C45DF3" w14:textId="77777777" w:rsidR="00CA2990" w:rsidRPr="00CD409B" w:rsidRDefault="00CA2990" w:rsidP="007D7114">
            <w:pPr>
              <w:jc w:val="center"/>
              <w:rPr>
                <w:b/>
                <w:bCs w:val="0"/>
                <w:lang w:eastAsia="x-none"/>
              </w:rPr>
            </w:pPr>
            <w:r w:rsidRPr="00CD409B">
              <w:rPr>
                <w:b/>
                <w:bCs w:val="0"/>
                <w:lang w:eastAsia="x-none"/>
              </w:rPr>
              <w:t>Status</w:t>
            </w:r>
          </w:p>
        </w:tc>
      </w:tr>
      <w:tr w:rsidR="00CA2990" w14:paraId="42A00CEA" w14:textId="77777777" w:rsidTr="007D7114">
        <w:tc>
          <w:tcPr>
            <w:tcW w:w="2245" w:type="dxa"/>
            <w:vAlign w:val="center"/>
          </w:tcPr>
          <w:p w14:paraId="468BC212" w14:textId="131A275C" w:rsidR="00CA2990" w:rsidRDefault="00BB3607" w:rsidP="007D7114">
            <w:pPr>
              <w:rPr>
                <w:lang w:eastAsia="x-none"/>
              </w:rPr>
            </w:pPr>
            <w:r>
              <w:rPr>
                <w:lang w:eastAsia="x-none"/>
              </w:rPr>
              <w:t>Rancho</w:t>
            </w:r>
            <w:r w:rsidR="00CA2990">
              <w:rPr>
                <w:lang w:eastAsia="x-none"/>
              </w:rPr>
              <w:t xml:space="preserve"> CDBG</w:t>
            </w:r>
          </w:p>
        </w:tc>
        <w:tc>
          <w:tcPr>
            <w:tcW w:w="1980" w:type="dxa"/>
            <w:vAlign w:val="center"/>
          </w:tcPr>
          <w:p w14:paraId="7AA0FD15" w14:textId="77777777" w:rsidR="00CA2990" w:rsidRDefault="00CA2990" w:rsidP="007D7114">
            <w:pPr>
              <w:jc w:val="center"/>
              <w:rPr>
                <w:lang w:eastAsia="x-none"/>
              </w:rPr>
            </w:pPr>
            <w:r>
              <w:rPr>
                <w:lang w:eastAsia="x-none"/>
              </w:rPr>
              <w:t xml:space="preserve">$ </w:t>
            </w:r>
            <w:sdt>
              <w:sdtPr>
                <w:rPr>
                  <w:lang w:eastAsia="x-none"/>
                </w:rPr>
                <w:id w:val="-1873223416"/>
                <w:placeholder>
                  <w:docPart w:val="EB873FF9EE4B4F06826114A24C675E98"/>
                </w:placeholder>
                <w:showingPlcHdr/>
              </w:sdtPr>
              <w:sdtEndPr/>
              <w:sdtContent>
                <w:r w:rsidRPr="00057829">
                  <w:rPr>
                    <w:color w:val="FF0000"/>
                    <w:lang w:eastAsia="x-none"/>
                  </w:rPr>
                  <w:t>Enter Amount</w:t>
                </w:r>
              </w:sdtContent>
            </w:sdt>
          </w:p>
        </w:tc>
        <w:sdt>
          <w:sdtPr>
            <w:rPr>
              <w:lang w:eastAsia="x-none"/>
            </w:rPr>
            <w:id w:val="177009379"/>
            <w:placeholder>
              <w:docPart w:val="D34C2B660BF244D8B8F08A0CA84B661A"/>
            </w:placeholder>
            <w:comboBox>
              <w:listItem w:value="Select Type"/>
              <w:listItem w:displayText="Grant" w:value="Grant"/>
              <w:listItem w:displayText="Loan" w:value="Loan"/>
              <w:listItem w:displayText="Other" w:value="Other"/>
            </w:comboBox>
          </w:sdtPr>
          <w:sdtEndPr/>
          <w:sdtContent>
            <w:tc>
              <w:tcPr>
                <w:tcW w:w="1980" w:type="dxa"/>
                <w:vAlign w:val="center"/>
              </w:tcPr>
              <w:p w14:paraId="0D1A18F3" w14:textId="77777777" w:rsidR="00CA2990" w:rsidRDefault="00CA2990" w:rsidP="007D7114">
                <w:pPr>
                  <w:jc w:val="center"/>
                  <w:rPr>
                    <w:lang w:eastAsia="x-none"/>
                  </w:rPr>
                </w:pPr>
                <w:r>
                  <w:rPr>
                    <w:lang w:eastAsia="x-none"/>
                  </w:rPr>
                  <w:t>Grant</w:t>
                </w:r>
              </w:p>
            </w:tc>
          </w:sdtContent>
        </w:sdt>
        <w:tc>
          <w:tcPr>
            <w:tcW w:w="1851" w:type="dxa"/>
            <w:vAlign w:val="center"/>
          </w:tcPr>
          <w:p w14:paraId="3D3BE1BE" w14:textId="77777777" w:rsidR="00CA2990" w:rsidRDefault="00CA2990" w:rsidP="007D7114">
            <w:pPr>
              <w:jc w:val="center"/>
              <w:rPr>
                <w:lang w:eastAsia="x-none"/>
              </w:rPr>
            </w:pPr>
            <w:r>
              <w:rPr>
                <w:lang w:eastAsia="x-none"/>
              </w:rPr>
              <w:t>N/A</w:t>
            </w:r>
          </w:p>
        </w:tc>
        <w:sdt>
          <w:sdtPr>
            <w:rPr>
              <w:lang w:eastAsia="x-none"/>
            </w:rPr>
            <w:id w:val="-896894879"/>
            <w:placeholder>
              <w:docPart w:val="3EF0F0D5742C45BFA4A57470D99CC5F2"/>
            </w:placeholder>
            <w:comboBox>
              <w:listItem w:value="Select Status"/>
              <w:listItem w:displayText="Applied" w:value="Applied"/>
              <w:listItem w:displayText="Approved" w:value="Approved"/>
            </w:comboBox>
          </w:sdtPr>
          <w:sdtEndPr/>
          <w:sdtContent>
            <w:tc>
              <w:tcPr>
                <w:tcW w:w="2014" w:type="dxa"/>
                <w:vAlign w:val="center"/>
              </w:tcPr>
              <w:p w14:paraId="3D500A18" w14:textId="77777777" w:rsidR="00CA2990" w:rsidRDefault="00CA2990" w:rsidP="007D7114">
                <w:pPr>
                  <w:jc w:val="center"/>
                  <w:rPr>
                    <w:lang w:eastAsia="x-none"/>
                  </w:rPr>
                </w:pPr>
                <w:r>
                  <w:rPr>
                    <w:lang w:eastAsia="x-none"/>
                  </w:rPr>
                  <w:t>Applied</w:t>
                </w:r>
              </w:p>
            </w:tc>
          </w:sdtContent>
        </w:sdt>
      </w:tr>
      <w:tr w:rsidR="00CA2990" w14:paraId="562FAA74" w14:textId="77777777" w:rsidTr="007D7114">
        <w:tc>
          <w:tcPr>
            <w:tcW w:w="2245" w:type="dxa"/>
            <w:vAlign w:val="center"/>
          </w:tcPr>
          <w:p w14:paraId="111C50D1" w14:textId="77777777" w:rsidR="00CA2990" w:rsidRDefault="00C011D8" w:rsidP="007D7114">
            <w:pPr>
              <w:rPr>
                <w:lang w:eastAsia="x-none"/>
              </w:rPr>
            </w:pPr>
            <w:sdt>
              <w:sdtPr>
                <w:rPr>
                  <w:lang w:eastAsia="x-none"/>
                </w:rPr>
                <w:id w:val="899643082"/>
                <w:placeholder>
                  <w:docPart w:val="E1ED305F6DC34673BE71D92AC82DD1AA"/>
                </w:placeholder>
                <w:showingPlcHdr/>
              </w:sdtPr>
              <w:sdtEndPr/>
              <w:sdtContent>
                <w:r w:rsidR="00CA2990">
                  <w:rPr>
                    <w:color w:val="FF0000"/>
                    <w:lang w:eastAsia="x-none"/>
                  </w:rPr>
                  <w:t>Source Name</w:t>
                </w:r>
              </w:sdtContent>
            </w:sdt>
          </w:p>
        </w:tc>
        <w:tc>
          <w:tcPr>
            <w:tcW w:w="1980" w:type="dxa"/>
            <w:vAlign w:val="center"/>
          </w:tcPr>
          <w:p w14:paraId="0655134F" w14:textId="77777777" w:rsidR="00CA2990" w:rsidRDefault="00CA2990" w:rsidP="007D7114">
            <w:pPr>
              <w:jc w:val="center"/>
              <w:rPr>
                <w:lang w:eastAsia="x-none"/>
              </w:rPr>
            </w:pPr>
            <w:r>
              <w:rPr>
                <w:lang w:eastAsia="x-none"/>
              </w:rPr>
              <w:t xml:space="preserve">$ </w:t>
            </w:r>
            <w:sdt>
              <w:sdtPr>
                <w:rPr>
                  <w:lang w:eastAsia="x-none"/>
                </w:rPr>
                <w:id w:val="1252385544"/>
                <w:placeholder>
                  <w:docPart w:val="AA627C54107A4E26BFE2E44FD6DFDDA9"/>
                </w:placeholder>
                <w:showingPlcHdr/>
              </w:sdtPr>
              <w:sdtEndPr/>
              <w:sdtContent>
                <w:r w:rsidRPr="00057829">
                  <w:rPr>
                    <w:color w:val="FF0000"/>
                    <w:lang w:eastAsia="x-none"/>
                  </w:rPr>
                  <w:t>Enter Amount</w:t>
                </w:r>
              </w:sdtContent>
            </w:sdt>
          </w:p>
        </w:tc>
        <w:sdt>
          <w:sdtPr>
            <w:rPr>
              <w:lang w:eastAsia="x-none"/>
            </w:rPr>
            <w:id w:val="-2057391398"/>
            <w:placeholder>
              <w:docPart w:val="71BF1FB9F5EB4A09B0FF0E5541900BEF"/>
            </w:placeholder>
            <w:showingPlcHdr/>
            <w:comboBox>
              <w:listItem w:value="Select Type"/>
              <w:listItem w:displayText="Grant" w:value="Grant"/>
              <w:listItem w:displayText="Loan" w:value="Loan"/>
              <w:listItem w:displayText="Other" w:value="Other"/>
            </w:comboBox>
          </w:sdtPr>
          <w:sdtEndPr/>
          <w:sdtContent>
            <w:tc>
              <w:tcPr>
                <w:tcW w:w="1980" w:type="dxa"/>
                <w:vAlign w:val="center"/>
              </w:tcPr>
              <w:p w14:paraId="08D265B7" w14:textId="77777777" w:rsidR="00CA2990" w:rsidRDefault="00CA2990" w:rsidP="007D7114">
                <w:pPr>
                  <w:jc w:val="center"/>
                  <w:rPr>
                    <w:lang w:eastAsia="x-none"/>
                  </w:rPr>
                </w:pPr>
                <w:r w:rsidRPr="00BC5066">
                  <w:rPr>
                    <w:color w:val="FF0000"/>
                    <w:lang w:eastAsia="x-none"/>
                  </w:rPr>
                  <w:t>Select Type</w:t>
                </w:r>
              </w:p>
            </w:tc>
          </w:sdtContent>
        </w:sdt>
        <w:tc>
          <w:tcPr>
            <w:tcW w:w="1851" w:type="dxa"/>
            <w:vAlign w:val="center"/>
          </w:tcPr>
          <w:p w14:paraId="0A94D0CF" w14:textId="77777777" w:rsidR="00CA2990" w:rsidRDefault="00C011D8" w:rsidP="007D7114">
            <w:pPr>
              <w:jc w:val="center"/>
              <w:rPr>
                <w:lang w:eastAsia="x-none"/>
              </w:rPr>
            </w:pPr>
            <w:sdt>
              <w:sdtPr>
                <w:rPr>
                  <w:lang w:eastAsia="x-none"/>
                </w:rPr>
                <w:id w:val="583113709"/>
                <w:placeholder>
                  <w:docPart w:val="FE282E6C35A847B9822FB203A0A87B83"/>
                </w:placeholder>
                <w:showingPlcHdr/>
              </w:sdtPr>
              <w:sdtEndPr/>
              <w:sdtContent>
                <w:r w:rsidR="00CA2990">
                  <w:rPr>
                    <w:color w:val="FF0000"/>
                    <w:lang w:eastAsia="x-none"/>
                  </w:rPr>
                  <w:t>Enter Terms</w:t>
                </w:r>
              </w:sdtContent>
            </w:sdt>
          </w:p>
        </w:tc>
        <w:sdt>
          <w:sdtPr>
            <w:rPr>
              <w:lang w:eastAsia="x-none"/>
            </w:rPr>
            <w:id w:val="-1958022138"/>
            <w:placeholder>
              <w:docPart w:val="85FEA0407FEF408AB668A889160D53DA"/>
            </w:placeholder>
            <w:showingPlcHdr/>
            <w:comboBox>
              <w:listItem w:value="Select Status"/>
              <w:listItem w:displayText="Applied" w:value="Applied"/>
              <w:listItem w:displayText="Approved" w:value="Approved"/>
            </w:comboBox>
          </w:sdtPr>
          <w:sdtEndPr/>
          <w:sdtContent>
            <w:tc>
              <w:tcPr>
                <w:tcW w:w="2014" w:type="dxa"/>
                <w:vAlign w:val="center"/>
              </w:tcPr>
              <w:p w14:paraId="0A1B58F0" w14:textId="77777777" w:rsidR="00CA2990" w:rsidRDefault="00CA2990" w:rsidP="007D7114">
                <w:pPr>
                  <w:jc w:val="center"/>
                  <w:rPr>
                    <w:lang w:eastAsia="x-none"/>
                  </w:rPr>
                </w:pPr>
                <w:r w:rsidRPr="002B7EDC">
                  <w:rPr>
                    <w:rStyle w:val="PlaceholderText"/>
                    <w:color w:val="FF0000"/>
                  </w:rPr>
                  <w:t>Select Status</w:t>
                </w:r>
              </w:p>
            </w:tc>
          </w:sdtContent>
        </w:sdt>
      </w:tr>
      <w:tr w:rsidR="00CA2990" w14:paraId="48B06B30" w14:textId="77777777" w:rsidTr="007D7114">
        <w:tc>
          <w:tcPr>
            <w:tcW w:w="2245" w:type="dxa"/>
            <w:vAlign w:val="center"/>
          </w:tcPr>
          <w:p w14:paraId="7DAB17FA" w14:textId="77777777" w:rsidR="00CA2990" w:rsidRDefault="00C011D8" w:rsidP="007D7114">
            <w:pPr>
              <w:rPr>
                <w:lang w:eastAsia="x-none"/>
              </w:rPr>
            </w:pPr>
            <w:sdt>
              <w:sdtPr>
                <w:rPr>
                  <w:lang w:eastAsia="x-none"/>
                </w:rPr>
                <w:id w:val="-734386624"/>
                <w:placeholder>
                  <w:docPart w:val="C802E356B69F43AE9E4A7F616332E2D7"/>
                </w:placeholder>
                <w:showingPlcHdr/>
              </w:sdtPr>
              <w:sdtEndPr/>
              <w:sdtContent>
                <w:r w:rsidR="00CA2990">
                  <w:rPr>
                    <w:color w:val="FF0000"/>
                    <w:lang w:eastAsia="x-none"/>
                  </w:rPr>
                  <w:t>Source Name</w:t>
                </w:r>
              </w:sdtContent>
            </w:sdt>
          </w:p>
        </w:tc>
        <w:tc>
          <w:tcPr>
            <w:tcW w:w="1980" w:type="dxa"/>
            <w:vAlign w:val="center"/>
          </w:tcPr>
          <w:p w14:paraId="27C3CAFB" w14:textId="77777777" w:rsidR="00CA2990" w:rsidRDefault="00CA2990" w:rsidP="007D7114">
            <w:pPr>
              <w:jc w:val="center"/>
              <w:rPr>
                <w:lang w:eastAsia="x-none"/>
              </w:rPr>
            </w:pPr>
            <w:r>
              <w:rPr>
                <w:lang w:eastAsia="x-none"/>
              </w:rPr>
              <w:t xml:space="preserve">$ </w:t>
            </w:r>
            <w:sdt>
              <w:sdtPr>
                <w:rPr>
                  <w:lang w:eastAsia="x-none"/>
                </w:rPr>
                <w:id w:val="1562749707"/>
                <w:placeholder>
                  <w:docPart w:val="56B8FEC25F4A423BB5A51B95B54C3888"/>
                </w:placeholder>
                <w:showingPlcHdr/>
              </w:sdtPr>
              <w:sdtEndPr/>
              <w:sdtContent>
                <w:r w:rsidRPr="00057829">
                  <w:rPr>
                    <w:color w:val="FF0000"/>
                    <w:lang w:eastAsia="x-none"/>
                  </w:rPr>
                  <w:t>Enter Amount</w:t>
                </w:r>
              </w:sdtContent>
            </w:sdt>
          </w:p>
        </w:tc>
        <w:sdt>
          <w:sdtPr>
            <w:rPr>
              <w:lang w:eastAsia="x-none"/>
            </w:rPr>
            <w:id w:val="-262150909"/>
            <w:placeholder>
              <w:docPart w:val="43108A8705D8442F85ACC1B77D4CAACE"/>
            </w:placeholder>
            <w:showingPlcHdr/>
            <w:comboBox>
              <w:listItem w:value="Select Type"/>
              <w:listItem w:displayText="Grant" w:value="Grant"/>
              <w:listItem w:displayText="Loan" w:value="Loan"/>
              <w:listItem w:displayText="Other" w:value="Other"/>
            </w:comboBox>
          </w:sdtPr>
          <w:sdtEndPr/>
          <w:sdtContent>
            <w:tc>
              <w:tcPr>
                <w:tcW w:w="1980" w:type="dxa"/>
                <w:vAlign w:val="center"/>
              </w:tcPr>
              <w:p w14:paraId="1D4ECE16" w14:textId="77777777" w:rsidR="00CA2990" w:rsidRDefault="00CA2990" w:rsidP="007D7114">
                <w:pPr>
                  <w:jc w:val="center"/>
                  <w:rPr>
                    <w:lang w:eastAsia="x-none"/>
                  </w:rPr>
                </w:pPr>
                <w:r w:rsidRPr="00BC5066">
                  <w:rPr>
                    <w:color w:val="FF0000"/>
                    <w:lang w:eastAsia="x-none"/>
                  </w:rPr>
                  <w:t>Select Type</w:t>
                </w:r>
              </w:p>
            </w:tc>
          </w:sdtContent>
        </w:sdt>
        <w:tc>
          <w:tcPr>
            <w:tcW w:w="1851" w:type="dxa"/>
            <w:vAlign w:val="center"/>
          </w:tcPr>
          <w:p w14:paraId="7344DFBB" w14:textId="77777777" w:rsidR="00CA2990" w:rsidRDefault="00C011D8" w:rsidP="007D7114">
            <w:pPr>
              <w:jc w:val="center"/>
              <w:rPr>
                <w:lang w:eastAsia="x-none"/>
              </w:rPr>
            </w:pPr>
            <w:sdt>
              <w:sdtPr>
                <w:rPr>
                  <w:lang w:eastAsia="x-none"/>
                </w:rPr>
                <w:id w:val="-1896651792"/>
                <w:placeholder>
                  <w:docPart w:val="A5668545D256466587BEF00710F4C9B5"/>
                </w:placeholder>
                <w:showingPlcHdr/>
              </w:sdtPr>
              <w:sdtEndPr/>
              <w:sdtContent>
                <w:r w:rsidR="00CA2990">
                  <w:rPr>
                    <w:color w:val="FF0000"/>
                    <w:lang w:eastAsia="x-none"/>
                  </w:rPr>
                  <w:t>Enter Terms</w:t>
                </w:r>
              </w:sdtContent>
            </w:sdt>
          </w:p>
        </w:tc>
        <w:sdt>
          <w:sdtPr>
            <w:rPr>
              <w:lang w:eastAsia="x-none"/>
            </w:rPr>
            <w:id w:val="1182633157"/>
            <w:placeholder>
              <w:docPart w:val="4A1CDC39730A48669401D5B74EC6C658"/>
            </w:placeholder>
            <w:showingPlcHdr/>
            <w:comboBox>
              <w:listItem w:value="Select Status"/>
              <w:listItem w:displayText="Applied" w:value="Applied"/>
              <w:listItem w:displayText="Approved" w:value="Approved"/>
            </w:comboBox>
          </w:sdtPr>
          <w:sdtEndPr/>
          <w:sdtContent>
            <w:tc>
              <w:tcPr>
                <w:tcW w:w="2014" w:type="dxa"/>
                <w:vAlign w:val="center"/>
              </w:tcPr>
              <w:p w14:paraId="3447FC8D" w14:textId="77777777" w:rsidR="00CA2990" w:rsidRDefault="00CA2990" w:rsidP="007D7114">
                <w:pPr>
                  <w:jc w:val="center"/>
                  <w:rPr>
                    <w:lang w:eastAsia="x-none"/>
                  </w:rPr>
                </w:pPr>
                <w:r w:rsidRPr="002B7EDC">
                  <w:rPr>
                    <w:rStyle w:val="PlaceholderText"/>
                    <w:color w:val="FF0000"/>
                  </w:rPr>
                  <w:t>Select Status</w:t>
                </w:r>
              </w:p>
            </w:tc>
          </w:sdtContent>
        </w:sdt>
      </w:tr>
      <w:tr w:rsidR="00CA2990" w14:paraId="43F8DF39" w14:textId="77777777" w:rsidTr="007D7114">
        <w:tc>
          <w:tcPr>
            <w:tcW w:w="2245" w:type="dxa"/>
            <w:vAlign w:val="center"/>
          </w:tcPr>
          <w:p w14:paraId="330CF298" w14:textId="77777777" w:rsidR="00CA2990" w:rsidRDefault="00C011D8" w:rsidP="007D7114">
            <w:pPr>
              <w:rPr>
                <w:lang w:eastAsia="x-none"/>
              </w:rPr>
            </w:pPr>
            <w:sdt>
              <w:sdtPr>
                <w:rPr>
                  <w:lang w:eastAsia="x-none"/>
                </w:rPr>
                <w:id w:val="320170264"/>
                <w:placeholder>
                  <w:docPart w:val="AEF419BC281D45A58CFEFA77C456BDD4"/>
                </w:placeholder>
                <w:showingPlcHdr/>
              </w:sdtPr>
              <w:sdtEndPr/>
              <w:sdtContent>
                <w:r w:rsidR="00CA2990">
                  <w:rPr>
                    <w:color w:val="FF0000"/>
                    <w:lang w:eastAsia="x-none"/>
                  </w:rPr>
                  <w:t>Source Name</w:t>
                </w:r>
              </w:sdtContent>
            </w:sdt>
          </w:p>
        </w:tc>
        <w:tc>
          <w:tcPr>
            <w:tcW w:w="1980" w:type="dxa"/>
            <w:vAlign w:val="center"/>
          </w:tcPr>
          <w:p w14:paraId="12C3891D" w14:textId="77777777" w:rsidR="00CA2990" w:rsidRDefault="00CA2990" w:rsidP="007D7114">
            <w:pPr>
              <w:jc w:val="center"/>
              <w:rPr>
                <w:lang w:eastAsia="x-none"/>
              </w:rPr>
            </w:pPr>
            <w:r>
              <w:rPr>
                <w:lang w:eastAsia="x-none"/>
              </w:rPr>
              <w:t xml:space="preserve">$ </w:t>
            </w:r>
            <w:sdt>
              <w:sdtPr>
                <w:rPr>
                  <w:lang w:eastAsia="x-none"/>
                </w:rPr>
                <w:id w:val="997931756"/>
                <w:placeholder>
                  <w:docPart w:val="A067D800E2DE4C03825875CBDF353EE0"/>
                </w:placeholder>
                <w:showingPlcHdr/>
              </w:sdtPr>
              <w:sdtEndPr/>
              <w:sdtContent>
                <w:r w:rsidRPr="00057829">
                  <w:rPr>
                    <w:color w:val="FF0000"/>
                    <w:lang w:eastAsia="x-none"/>
                  </w:rPr>
                  <w:t>Enter Amount</w:t>
                </w:r>
              </w:sdtContent>
            </w:sdt>
          </w:p>
        </w:tc>
        <w:sdt>
          <w:sdtPr>
            <w:rPr>
              <w:lang w:eastAsia="x-none"/>
            </w:rPr>
            <w:id w:val="-559931937"/>
            <w:placeholder>
              <w:docPart w:val="780F4E0BB8C64A53BFF0F85C06457DA2"/>
            </w:placeholder>
            <w:showingPlcHdr/>
            <w:comboBox>
              <w:listItem w:value="Select Type"/>
              <w:listItem w:displayText="Grant" w:value="Grant"/>
              <w:listItem w:displayText="Loan" w:value="Loan"/>
              <w:listItem w:displayText="Other" w:value="Other"/>
            </w:comboBox>
          </w:sdtPr>
          <w:sdtEndPr/>
          <w:sdtContent>
            <w:tc>
              <w:tcPr>
                <w:tcW w:w="1980" w:type="dxa"/>
                <w:vAlign w:val="center"/>
              </w:tcPr>
              <w:p w14:paraId="726FD37B" w14:textId="77777777" w:rsidR="00CA2990" w:rsidRDefault="00CA2990" w:rsidP="007D7114">
                <w:pPr>
                  <w:jc w:val="center"/>
                  <w:rPr>
                    <w:lang w:eastAsia="x-none"/>
                  </w:rPr>
                </w:pPr>
                <w:r w:rsidRPr="00BC5066">
                  <w:rPr>
                    <w:color w:val="FF0000"/>
                    <w:lang w:eastAsia="x-none"/>
                  </w:rPr>
                  <w:t>Select Type</w:t>
                </w:r>
              </w:p>
            </w:tc>
          </w:sdtContent>
        </w:sdt>
        <w:tc>
          <w:tcPr>
            <w:tcW w:w="1851" w:type="dxa"/>
            <w:vAlign w:val="center"/>
          </w:tcPr>
          <w:p w14:paraId="47110D7E" w14:textId="77777777" w:rsidR="00CA2990" w:rsidRDefault="00C011D8" w:rsidP="007D7114">
            <w:pPr>
              <w:jc w:val="center"/>
              <w:rPr>
                <w:lang w:eastAsia="x-none"/>
              </w:rPr>
            </w:pPr>
            <w:sdt>
              <w:sdtPr>
                <w:rPr>
                  <w:lang w:eastAsia="x-none"/>
                </w:rPr>
                <w:id w:val="-1106807759"/>
                <w:placeholder>
                  <w:docPart w:val="C305EB3D4E6646D18F236A08808BD057"/>
                </w:placeholder>
                <w:showingPlcHdr/>
              </w:sdtPr>
              <w:sdtEndPr/>
              <w:sdtContent>
                <w:r w:rsidR="00CA2990">
                  <w:rPr>
                    <w:color w:val="FF0000"/>
                    <w:lang w:eastAsia="x-none"/>
                  </w:rPr>
                  <w:t>Enter Terms</w:t>
                </w:r>
              </w:sdtContent>
            </w:sdt>
          </w:p>
        </w:tc>
        <w:sdt>
          <w:sdtPr>
            <w:rPr>
              <w:lang w:eastAsia="x-none"/>
            </w:rPr>
            <w:id w:val="716010753"/>
            <w:placeholder>
              <w:docPart w:val="A19C3DF3756C464CB7663714E5C4A333"/>
            </w:placeholder>
            <w:showingPlcHdr/>
            <w:comboBox>
              <w:listItem w:value="Select Status"/>
              <w:listItem w:displayText="Applied" w:value="Applied"/>
              <w:listItem w:displayText="Approved" w:value="Approved"/>
            </w:comboBox>
          </w:sdtPr>
          <w:sdtEndPr/>
          <w:sdtContent>
            <w:tc>
              <w:tcPr>
                <w:tcW w:w="2014" w:type="dxa"/>
                <w:vAlign w:val="center"/>
              </w:tcPr>
              <w:p w14:paraId="743F85B1" w14:textId="77777777" w:rsidR="00CA2990" w:rsidRDefault="00CA2990" w:rsidP="007D7114">
                <w:pPr>
                  <w:jc w:val="center"/>
                  <w:rPr>
                    <w:lang w:eastAsia="x-none"/>
                  </w:rPr>
                </w:pPr>
                <w:r w:rsidRPr="002B7EDC">
                  <w:rPr>
                    <w:rStyle w:val="PlaceholderText"/>
                    <w:color w:val="FF0000"/>
                  </w:rPr>
                  <w:t>Select Status</w:t>
                </w:r>
              </w:p>
            </w:tc>
          </w:sdtContent>
        </w:sdt>
      </w:tr>
      <w:tr w:rsidR="00CA2990" w14:paraId="5663B990" w14:textId="77777777" w:rsidTr="007D7114">
        <w:tc>
          <w:tcPr>
            <w:tcW w:w="2245" w:type="dxa"/>
            <w:vAlign w:val="center"/>
          </w:tcPr>
          <w:p w14:paraId="3D98545D" w14:textId="77777777" w:rsidR="00CA2990" w:rsidRDefault="00C011D8" w:rsidP="007D7114">
            <w:pPr>
              <w:rPr>
                <w:lang w:eastAsia="x-none"/>
              </w:rPr>
            </w:pPr>
            <w:sdt>
              <w:sdtPr>
                <w:rPr>
                  <w:lang w:eastAsia="x-none"/>
                </w:rPr>
                <w:id w:val="-1398664162"/>
                <w:placeholder>
                  <w:docPart w:val="CB33E9821AC34E029C18FDAB17445E0E"/>
                </w:placeholder>
                <w:showingPlcHdr/>
              </w:sdtPr>
              <w:sdtEndPr/>
              <w:sdtContent>
                <w:r w:rsidR="00CA2990">
                  <w:rPr>
                    <w:color w:val="FF0000"/>
                    <w:lang w:eastAsia="x-none"/>
                  </w:rPr>
                  <w:t>Source Name</w:t>
                </w:r>
              </w:sdtContent>
            </w:sdt>
          </w:p>
        </w:tc>
        <w:tc>
          <w:tcPr>
            <w:tcW w:w="1980" w:type="dxa"/>
            <w:vAlign w:val="center"/>
          </w:tcPr>
          <w:p w14:paraId="17E958A4" w14:textId="77777777" w:rsidR="00CA2990" w:rsidRDefault="00CA2990" w:rsidP="007D7114">
            <w:pPr>
              <w:jc w:val="center"/>
              <w:rPr>
                <w:lang w:eastAsia="x-none"/>
              </w:rPr>
            </w:pPr>
            <w:r>
              <w:rPr>
                <w:lang w:eastAsia="x-none"/>
              </w:rPr>
              <w:t xml:space="preserve">$ </w:t>
            </w:r>
            <w:sdt>
              <w:sdtPr>
                <w:rPr>
                  <w:lang w:eastAsia="x-none"/>
                </w:rPr>
                <w:id w:val="1293866603"/>
                <w:placeholder>
                  <w:docPart w:val="9C66DC0B1F9A416B81ED34BB40E0BA91"/>
                </w:placeholder>
                <w:showingPlcHdr/>
              </w:sdtPr>
              <w:sdtEndPr/>
              <w:sdtContent>
                <w:r w:rsidRPr="00057829">
                  <w:rPr>
                    <w:color w:val="FF0000"/>
                    <w:lang w:eastAsia="x-none"/>
                  </w:rPr>
                  <w:t>Enter Amount</w:t>
                </w:r>
              </w:sdtContent>
            </w:sdt>
          </w:p>
        </w:tc>
        <w:sdt>
          <w:sdtPr>
            <w:rPr>
              <w:lang w:eastAsia="x-none"/>
            </w:rPr>
            <w:id w:val="1740288403"/>
            <w:placeholder>
              <w:docPart w:val="8B3D7765B64B4919B9817BE9C6007BA4"/>
            </w:placeholder>
            <w:showingPlcHdr/>
            <w:comboBox>
              <w:listItem w:value="Select Type"/>
              <w:listItem w:displayText="Grant" w:value="Grant"/>
              <w:listItem w:displayText="Loan" w:value="Loan"/>
              <w:listItem w:displayText="Other" w:value="Other"/>
            </w:comboBox>
          </w:sdtPr>
          <w:sdtEndPr/>
          <w:sdtContent>
            <w:tc>
              <w:tcPr>
                <w:tcW w:w="1980" w:type="dxa"/>
                <w:vAlign w:val="center"/>
              </w:tcPr>
              <w:p w14:paraId="6DFA51C9" w14:textId="77777777" w:rsidR="00CA2990" w:rsidRDefault="00CA2990" w:rsidP="007D7114">
                <w:pPr>
                  <w:jc w:val="center"/>
                  <w:rPr>
                    <w:lang w:eastAsia="x-none"/>
                  </w:rPr>
                </w:pPr>
                <w:r w:rsidRPr="00BC5066">
                  <w:rPr>
                    <w:color w:val="FF0000"/>
                    <w:lang w:eastAsia="x-none"/>
                  </w:rPr>
                  <w:t>Select Type</w:t>
                </w:r>
              </w:p>
            </w:tc>
          </w:sdtContent>
        </w:sdt>
        <w:tc>
          <w:tcPr>
            <w:tcW w:w="1851" w:type="dxa"/>
            <w:vAlign w:val="center"/>
          </w:tcPr>
          <w:p w14:paraId="37206D6D" w14:textId="77777777" w:rsidR="00CA2990" w:rsidRDefault="00C011D8" w:rsidP="007D7114">
            <w:pPr>
              <w:jc w:val="center"/>
              <w:rPr>
                <w:lang w:eastAsia="x-none"/>
              </w:rPr>
            </w:pPr>
            <w:sdt>
              <w:sdtPr>
                <w:rPr>
                  <w:lang w:eastAsia="x-none"/>
                </w:rPr>
                <w:id w:val="802967678"/>
                <w:placeholder>
                  <w:docPart w:val="C7A2F3C8EE78435EBA80DC08B90B46B1"/>
                </w:placeholder>
                <w:showingPlcHdr/>
              </w:sdtPr>
              <w:sdtEndPr/>
              <w:sdtContent>
                <w:r w:rsidR="00CA2990">
                  <w:rPr>
                    <w:color w:val="FF0000"/>
                    <w:lang w:eastAsia="x-none"/>
                  </w:rPr>
                  <w:t>Enter Terms</w:t>
                </w:r>
              </w:sdtContent>
            </w:sdt>
          </w:p>
        </w:tc>
        <w:sdt>
          <w:sdtPr>
            <w:rPr>
              <w:lang w:eastAsia="x-none"/>
            </w:rPr>
            <w:id w:val="-1842607007"/>
            <w:placeholder>
              <w:docPart w:val="49535CDA16764997A2432851743FD7C7"/>
            </w:placeholder>
            <w:showingPlcHdr/>
            <w:comboBox>
              <w:listItem w:value="Select Status"/>
              <w:listItem w:displayText="Applied" w:value="Applied"/>
              <w:listItem w:displayText="Approved" w:value="Approved"/>
            </w:comboBox>
          </w:sdtPr>
          <w:sdtEndPr/>
          <w:sdtContent>
            <w:tc>
              <w:tcPr>
                <w:tcW w:w="2014" w:type="dxa"/>
                <w:vAlign w:val="center"/>
              </w:tcPr>
              <w:p w14:paraId="7212CD87" w14:textId="77777777" w:rsidR="00CA2990" w:rsidRDefault="00CA2990" w:rsidP="007D7114">
                <w:pPr>
                  <w:jc w:val="center"/>
                  <w:rPr>
                    <w:lang w:eastAsia="x-none"/>
                  </w:rPr>
                </w:pPr>
                <w:r w:rsidRPr="002B7EDC">
                  <w:rPr>
                    <w:rStyle w:val="PlaceholderText"/>
                    <w:color w:val="FF0000"/>
                  </w:rPr>
                  <w:t>Select Status</w:t>
                </w:r>
              </w:p>
            </w:tc>
          </w:sdtContent>
        </w:sdt>
      </w:tr>
    </w:tbl>
    <w:p w14:paraId="0A81F83F" w14:textId="77777777" w:rsidR="00CA2990" w:rsidRPr="00CA2990" w:rsidRDefault="00CA2990" w:rsidP="00CA2990">
      <w:pPr>
        <w:rPr>
          <w:lang w:eastAsia="x-none"/>
        </w:rPr>
      </w:pPr>
    </w:p>
    <w:tbl>
      <w:tblPr>
        <w:tblStyle w:val="TableGrid"/>
        <w:tblW w:w="0" w:type="auto"/>
        <w:tblLayout w:type="fixed"/>
        <w:tblLook w:val="04A0" w:firstRow="1" w:lastRow="0" w:firstColumn="1" w:lastColumn="0" w:noHBand="0" w:noVBand="1"/>
      </w:tblPr>
      <w:tblGrid>
        <w:gridCol w:w="535"/>
        <w:gridCol w:w="9535"/>
      </w:tblGrid>
      <w:tr w:rsidR="00183A78" w14:paraId="2EFB193F" w14:textId="77777777" w:rsidTr="00FD4E51">
        <w:trPr>
          <w:trHeight w:val="403"/>
        </w:trPr>
        <w:tc>
          <w:tcPr>
            <w:tcW w:w="10070" w:type="dxa"/>
            <w:gridSpan w:val="2"/>
            <w:shd w:val="clear" w:color="auto" w:fill="1F3864" w:themeFill="accent1" w:themeFillShade="80"/>
            <w:vAlign w:val="center"/>
          </w:tcPr>
          <w:p w14:paraId="7A33C435" w14:textId="77777777" w:rsidR="00183A78" w:rsidRPr="001071EB" w:rsidRDefault="00183A78" w:rsidP="007D7114">
            <w:pPr>
              <w:pStyle w:val="Heading3"/>
              <w:rPr>
                <w:rFonts w:eastAsia="Arial Unicode MS"/>
              </w:rPr>
            </w:pPr>
            <w:r>
              <w:rPr>
                <w:rFonts w:eastAsia="Arial Unicode MS"/>
              </w:rPr>
              <w:t>Narrative Questions</w:t>
            </w:r>
          </w:p>
        </w:tc>
      </w:tr>
      <w:tr w:rsidR="00FD4E51" w14:paraId="38304DFC" w14:textId="77777777" w:rsidTr="00FD4E51">
        <w:tc>
          <w:tcPr>
            <w:tcW w:w="535" w:type="dxa"/>
            <w:vMerge w:val="restart"/>
            <w:tcBorders>
              <w:right w:val="nil"/>
            </w:tcBorders>
          </w:tcPr>
          <w:p w14:paraId="72044041" w14:textId="77777777" w:rsidR="00183A78" w:rsidRPr="00E77646" w:rsidRDefault="00183A78" w:rsidP="007D7114">
            <w:pPr>
              <w:pStyle w:val="ListParagraph"/>
              <w:numPr>
                <w:ilvl w:val="0"/>
                <w:numId w:val="49"/>
              </w:numPr>
              <w:ind w:left="339"/>
              <w:rPr>
                <w:rFonts w:eastAsia="Arial Unicode MS"/>
                <w:b/>
                <w:bCs w:val="0"/>
                <w:lang w:eastAsia="x-none"/>
              </w:rPr>
            </w:pPr>
          </w:p>
        </w:tc>
        <w:tc>
          <w:tcPr>
            <w:tcW w:w="9535" w:type="dxa"/>
            <w:tcBorders>
              <w:left w:val="nil"/>
              <w:bottom w:val="nil"/>
            </w:tcBorders>
          </w:tcPr>
          <w:p w14:paraId="2821EA90" w14:textId="77777777" w:rsidR="00183A78" w:rsidRPr="00E77646" w:rsidRDefault="00183A78" w:rsidP="00FD4E51">
            <w:pPr>
              <w:spacing w:after="240"/>
              <w:jc w:val="both"/>
              <w:rPr>
                <w:rFonts w:eastAsia="Arial Unicode MS"/>
                <w:b/>
                <w:bCs w:val="0"/>
                <w:lang w:eastAsia="x-none"/>
              </w:rPr>
            </w:pPr>
            <w:r w:rsidRPr="00E77646">
              <w:rPr>
                <w:rFonts w:eastAsia="Arial Unicode MS"/>
                <w:b/>
                <w:bCs w:val="0"/>
                <w:lang w:eastAsia="x-none"/>
              </w:rPr>
              <w:t xml:space="preserve">Please </w:t>
            </w:r>
            <w:r>
              <w:rPr>
                <w:rFonts w:eastAsia="Arial Unicode MS"/>
                <w:b/>
                <w:bCs w:val="0"/>
                <w:lang w:eastAsia="x-none"/>
              </w:rPr>
              <w:t>list and describe similar projects your agency has previously implemented.</w:t>
            </w:r>
          </w:p>
        </w:tc>
      </w:tr>
      <w:tr w:rsidR="00FD4E51" w14:paraId="2AF407E7" w14:textId="77777777" w:rsidTr="00FD4E51">
        <w:trPr>
          <w:trHeight w:val="2475"/>
        </w:trPr>
        <w:tc>
          <w:tcPr>
            <w:tcW w:w="535" w:type="dxa"/>
            <w:vMerge/>
            <w:tcBorders>
              <w:bottom w:val="single" w:sz="4" w:space="0" w:color="auto"/>
              <w:right w:val="nil"/>
            </w:tcBorders>
          </w:tcPr>
          <w:p w14:paraId="302C94D0" w14:textId="77777777" w:rsidR="00183A78" w:rsidRPr="00B53182" w:rsidRDefault="00183A78" w:rsidP="007D7114">
            <w:pPr>
              <w:rPr>
                <w:rFonts w:eastAsia="Arial Unicode MS"/>
                <w:lang w:eastAsia="x-none"/>
              </w:rPr>
            </w:pPr>
          </w:p>
        </w:tc>
        <w:sdt>
          <w:sdtPr>
            <w:rPr>
              <w:rFonts w:eastAsia="Arial Unicode MS"/>
              <w:lang w:val="x-none" w:eastAsia="x-none"/>
            </w:rPr>
            <w:id w:val="-1466885747"/>
            <w:placeholder>
              <w:docPart w:val="3F7597D9324748AAB7F5D071A3938A3D"/>
            </w:placeholder>
            <w:showingPlcHdr/>
          </w:sdtPr>
          <w:sdtEndPr/>
          <w:sdtContent>
            <w:tc>
              <w:tcPr>
                <w:tcW w:w="9535" w:type="dxa"/>
                <w:tcBorders>
                  <w:top w:val="nil"/>
                  <w:left w:val="nil"/>
                  <w:bottom w:val="single" w:sz="4" w:space="0" w:color="auto"/>
                </w:tcBorders>
              </w:tcPr>
              <w:p w14:paraId="3955C85A" w14:textId="77777777" w:rsidR="00183A78" w:rsidRDefault="00183A78" w:rsidP="00672F63">
                <w:pPr>
                  <w:jc w:val="both"/>
                  <w:rPr>
                    <w:rFonts w:eastAsia="Arial Unicode MS"/>
                    <w:lang w:val="x-none" w:eastAsia="x-none"/>
                  </w:rPr>
                </w:pPr>
                <w:r w:rsidRPr="00E77646">
                  <w:rPr>
                    <w:rFonts w:eastAsia="Arial Unicode MS"/>
                    <w:color w:val="FF0000"/>
                    <w:lang w:eastAsia="x-none"/>
                  </w:rPr>
                  <w:t xml:space="preserve">Enter concise response that </w:t>
                </w:r>
                <w:r>
                  <w:rPr>
                    <w:rFonts w:eastAsia="Arial Unicode MS"/>
                    <w:color w:val="FF0000"/>
                    <w:lang w:eastAsia="x-none"/>
                  </w:rPr>
                  <w:t>lists similar services your agency has provided</w:t>
                </w:r>
                <w:r w:rsidRPr="00E77646">
                  <w:rPr>
                    <w:rFonts w:eastAsia="Arial Unicode MS"/>
                    <w:color w:val="FF0000"/>
                    <w:lang w:eastAsia="x-none"/>
                  </w:rPr>
                  <w:t>.</w:t>
                </w:r>
              </w:p>
            </w:tc>
          </w:sdtContent>
        </w:sdt>
      </w:tr>
      <w:tr w:rsidR="00183A78" w14:paraId="1EFA65C6" w14:textId="77777777" w:rsidTr="00FD4E51">
        <w:tc>
          <w:tcPr>
            <w:tcW w:w="535" w:type="dxa"/>
            <w:vMerge w:val="restart"/>
            <w:tcBorders>
              <w:right w:val="nil"/>
            </w:tcBorders>
          </w:tcPr>
          <w:p w14:paraId="6EDFEF46" w14:textId="77777777" w:rsidR="00183A78" w:rsidRPr="00CA4B2F" w:rsidRDefault="00183A78" w:rsidP="007D7114">
            <w:pPr>
              <w:pStyle w:val="ListParagraph"/>
              <w:numPr>
                <w:ilvl w:val="0"/>
                <w:numId w:val="49"/>
              </w:numPr>
              <w:ind w:left="339"/>
              <w:rPr>
                <w:rFonts w:eastAsia="Arial Unicode MS"/>
                <w:b/>
                <w:bCs w:val="0"/>
                <w:lang w:eastAsia="x-none"/>
              </w:rPr>
            </w:pPr>
          </w:p>
        </w:tc>
        <w:tc>
          <w:tcPr>
            <w:tcW w:w="9535" w:type="dxa"/>
            <w:tcBorders>
              <w:left w:val="nil"/>
              <w:bottom w:val="nil"/>
            </w:tcBorders>
          </w:tcPr>
          <w:p w14:paraId="1FEB3FC7" w14:textId="77777777" w:rsidR="00183A78" w:rsidRPr="00CA4B2F" w:rsidRDefault="00183A78" w:rsidP="00FD4E51">
            <w:pPr>
              <w:spacing w:after="240"/>
              <w:jc w:val="both"/>
              <w:rPr>
                <w:rFonts w:eastAsia="Arial Unicode MS"/>
                <w:b/>
                <w:bCs w:val="0"/>
                <w:lang w:eastAsia="x-none"/>
              </w:rPr>
            </w:pPr>
            <w:r>
              <w:rPr>
                <w:rFonts w:eastAsia="Arial Unicode MS"/>
                <w:b/>
                <w:bCs w:val="0"/>
                <w:lang w:eastAsia="x-none"/>
              </w:rPr>
              <w:t>Discuss the outcomes of the programs mentioned above in measurable terms.</w:t>
            </w:r>
          </w:p>
        </w:tc>
      </w:tr>
      <w:tr w:rsidR="00183A78" w14:paraId="255DA757" w14:textId="77777777" w:rsidTr="00FD4E51">
        <w:trPr>
          <w:trHeight w:val="2592"/>
        </w:trPr>
        <w:tc>
          <w:tcPr>
            <w:tcW w:w="535" w:type="dxa"/>
            <w:vMerge/>
            <w:tcBorders>
              <w:right w:val="nil"/>
            </w:tcBorders>
          </w:tcPr>
          <w:p w14:paraId="071F246A" w14:textId="77777777" w:rsidR="00183A78" w:rsidRPr="00B53182" w:rsidRDefault="00183A78" w:rsidP="007D7114">
            <w:pPr>
              <w:rPr>
                <w:rFonts w:eastAsia="Arial Unicode MS"/>
                <w:lang w:eastAsia="x-none"/>
              </w:rPr>
            </w:pPr>
          </w:p>
        </w:tc>
        <w:sdt>
          <w:sdtPr>
            <w:rPr>
              <w:rFonts w:eastAsia="Arial Unicode MS"/>
              <w:lang w:val="x-none" w:eastAsia="x-none"/>
            </w:rPr>
            <w:id w:val="2111694601"/>
            <w:placeholder>
              <w:docPart w:val="F3E1325184DA48E8AE7B2AC2E43D9C75"/>
            </w:placeholder>
            <w:showingPlcHdr/>
          </w:sdtPr>
          <w:sdtEndPr/>
          <w:sdtContent>
            <w:tc>
              <w:tcPr>
                <w:tcW w:w="9535" w:type="dxa"/>
                <w:tcBorders>
                  <w:top w:val="nil"/>
                  <w:left w:val="nil"/>
                </w:tcBorders>
              </w:tcPr>
              <w:p w14:paraId="50C4B4EC" w14:textId="77777777" w:rsidR="00183A78" w:rsidRDefault="00183A78" w:rsidP="00672F63">
                <w:pPr>
                  <w:jc w:val="both"/>
                  <w:rPr>
                    <w:rFonts w:eastAsia="Arial Unicode MS"/>
                    <w:lang w:val="x-none" w:eastAsia="x-none"/>
                  </w:rPr>
                </w:pPr>
                <w:r>
                  <w:rPr>
                    <w:rStyle w:val="PlaceholderText"/>
                    <w:color w:val="FF0000"/>
                  </w:rPr>
                  <w:t>Enter concise response that describes the number of clients served and the timeframe in which those accomplishments were achieved</w:t>
                </w:r>
              </w:p>
            </w:tc>
          </w:sdtContent>
        </w:sdt>
      </w:tr>
    </w:tbl>
    <w:p w14:paraId="5C37281A" w14:textId="77777777" w:rsidR="00FD4E51" w:rsidRDefault="00FD4E51">
      <w:pPr>
        <w:tabs>
          <w:tab w:val="clear" w:pos="9180"/>
          <w:tab w:val="clear" w:pos="9270"/>
        </w:tabs>
        <w:ind w:right="0"/>
      </w:pPr>
      <w:r>
        <w:br w:type="page"/>
      </w:r>
    </w:p>
    <w:p w14:paraId="0C095818" w14:textId="77777777" w:rsidR="003F2961" w:rsidRDefault="003F2961"/>
    <w:tbl>
      <w:tblPr>
        <w:tblStyle w:val="TableGrid"/>
        <w:tblW w:w="0" w:type="auto"/>
        <w:tblLayout w:type="fixed"/>
        <w:tblLook w:val="04A0" w:firstRow="1" w:lastRow="0" w:firstColumn="1" w:lastColumn="0" w:noHBand="0" w:noVBand="1"/>
      </w:tblPr>
      <w:tblGrid>
        <w:gridCol w:w="535"/>
        <w:gridCol w:w="9535"/>
      </w:tblGrid>
      <w:tr w:rsidR="00FD4E51" w14:paraId="3D6089CB" w14:textId="77777777" w:rsidTr="00FD4E51">
        <w:trPr>
          <w:trHeight w:val="403"/>
        </w:trPr>
        <w:tc>
          <w:tcPr>
            <w:tcW w:w="10070" w:type="dxa"/>
            <w:gridSpan w:val="2"/>
            <w:shd w:val="clear" w:color="auto" w:fill="1F3864" w:themeFill="accent1" w:themeFillShade="80"/>
            <w:vAlign w:val="center"/>
          </w:tcPr>
          <w:p w14:paraId="6E3D367F" w14:textId="518048A5" w:rsidR="00FD4E51" w:rsidRDefault="00FD4E51" w:rsidP="00FD4E51">
            <w:pPr>
              <w:pStyle w:val="Heading3"/>
              <w:rPr>
                <w:rFonts w:eastAsia="Arial Unicode MS"/>
              </w:rPr>
            </w:pPr>
            <w:r>
              <w:rPr>
                <w:rFonts w:eastAsia="Arial Unicode MS"/>
              </w:rPr>
              <w:t>Narrative Questions (Continued)</w:t>
            </w:r>
          </w:p>
        </w:tc>
      </w:tr>
      <w:tr w:rsidR="00183A78" w14:paraId="56824D4E" w14:textId="77777777" w:rsidTr="00FD4E51">
        <w:tc>
          <w:tcPr>
            <w:tcW w:w="535" w:type="dxa"/>
            <w:vMerge w:val="restart"/>
            <w:tcBorders>
              <w:right w:val="nil"/>
            </w:tcBorders>
          </w:tcPr>
          <w:p w14:paraId="14E973C6" w14:textId="77777777" w:rsidR="00183A78" w:rsidRPr="00CA4B2F" w:rsidRDefault="00183A78" w:rsidP="007D7114">
            <w:pPr>
              <w:pStyle w:val="ListParagraph"/>
              <w:numPr>
                <w:ilvl w:val="0"/>
                <w:numId w:val="49"/>
              </w:numPr>
              <w:ind w:left="339"/>
              <w:rPr>
                <w:rFonts w:eastAsia="Arial Unicode MS"/>
                <w:b/>
                <w:bCs w:val="0"/>
                <w:lang w:eastAsia="x-none"/>
              </w:rPr>
            </w:pPr>
          </w:p>
        </w:tc>
        <w:tc>
          <w:tcPr>
            <w:tcW w:w="9535" w:type="dxa"/>
            <w:tcBorders>
              <w:left w:val="nil"/>
              <w:bottom w:val="nil"/>
            </w:tcBorders>
          </w:tcPr>
          <w:p w14:paraId="5B0B2B20" w14:textId="77777777" w:rsidR="00183A78" w:rsidRPr="00CA4B2F" w:rsidRDefault="00183A78" w:rsidP="00FD4E51">
            <w:pPr>
              <w:spacing w:after="240"/>
              <w:jc w:val="both"/>
              <w:rPr>
                <w:rFonts w:eastAsia="Arial Unicode MS"/>
                <w:b/>
                <w:bCs w:val="0"/>
                <w:lang w:eastAsia="x-none"/>
              </w:rPr>
            </w:pPr>
            <w:r>
              <w:rPr>
                <w:rFonts w:eastAsia="Arial Unicode MS"/>
                <w:b/>
                <w:bCs w:val="0"/>
                <w:lang w:eastAsia="x-none"/>
              </w:rPr>
              <w:t>Explain how your agency will verify that clients are eligible for CDBG assistance.</w:t>
            </w:r>
            <w:r w:rsidRPr="00CA4B2F">
              <w:rPr>
                <w:rFonts w:eastAsia="Arial Unicode MS"/>
                <w:b/>
                <w:bCs w:val="0"/>
                <w:lang w:eastAsia="x-none"/>
              </w:rPr>
              <w:t xml:space="preserve"> </w:t>
            </w:r>
          </w:p>
        </w:tc>
      </w:tr>
      <w:tr w:rsidR="00183A78" w14:paraId="537781DA" w14:textId="77777777" w:rsidTr="00FD4E51">
        <w:trPr>
          <w:trHeight w:val="2772"/>
        </w:trPr>
        <w:tc>
          <w:tcPr>
            <w:tcW w:w="535" w:type="dxa"/>
            <w:vMerge/>
            <w:tcBorders>
              <w:bottom w:val="single" w:sz="4" w:space="0" w:color="auto"/>
              <w:right w:val="nil"/>
            </w:tcBorders>
          </w:tcPr>
          <w:p w14:paraId="5FDC8BA4" w14:textId="77777777" w:rsidR="00183A78" w:rsidRPr="00B53182" w:rsidRDefault="00183A78" w:rsidP="007D7114">
            <w:pPr>
              <w:rPr>
                <w:rFonts w:eastAsia="Arial Unicode MS"/>
                <w:lang w:eastAsia="x-none"/>
              </w:rPr>
            </w:pPr>
          </w:p>
        </w:tc>
        <w:sdt>
          <w:sdtPr>
            <w:rPr>
              <w:rFonts w:eastAsia="Arial Unicode MS"/>
              <w:lang w:val="x-none" w:eastAsia="x-none"/>
            </w:rPr>
            <w:id w:val="-1191068802"/>
            <w:placeholder>
              <w:docPart w:val="43F617321E704AE9BD73F40DAC03C18C"/>
            </w:placeholder>
            <w:showingPlcHdr/>
          </w:sdtPr>
          <w:sdtEndPr/>
          <w:sdtContent>
            <w:tc>
              <w:tcPr>
                <w:tcW w:w="9535" w:type="dxa"/>
                <w:tcBorders>
                  <w:top w:val="nil"/>
                  <w:left w:val="nil"/>
                  <w:bottom w:val="single" w:sz="4" w:space="0" w:color="auto"/>
                </w:tcBorders>
              </w:tcPr>
              <w:p w14:paraId="2AE5F868" w14:textId="77777777" w:rsidR="00183A78" w:rsidRDefault="00183A78" w:rsidP="00672F63">
                <w:pPr>
                  <w:jc w:val="both"/>
                  <w:rPr>
                    <w:rFonts w:eastAsia="Arial Unicode MS"/>
                    <w:lang w:val="x-none" w:eastAsia="x-none"/>
                  </w:rPr>
                </w:pPr>
                <w:r w:rsidRPr="0037694D">
                  <w:rPr>
                    <w:rStyle w:val="PlaceholderText"/>
                    <w:color w:val="FF0000"/>
                  </w:rPr>
                  <w:t>Enter concise</w:t>
                </w:r>
                <w:r>
                  <w:rPr>
                    <w:rStyle w:val="PlaceholderText"/>
                    <w:color w:val="FF0000"/>
                  </w:rPr>
                  <w:t xml:space="preserve"> explanation of your agency’s procedures to verify and document the eligibility of clients to receive services.</w:t>
                </w:r>
              </w:p>
            </w:tc>
          </w:sdtContent>
        </w:sdt>
      </w:tr>
      <w:tr w:rsidR="00183A78" w14:paraId="178FFA18" w14:textId="77777777" w:rsidTr="00FD4E51">
        <w:tc>
          <w:tcPr>
            <w:tcW w:w="535" w:type="dxa"/>
            <w:vMerge w:val="restart"/>
            <w:tcBorders>
              <w:right w:val="nil"/>
            </w:tcBorders>
          </w:tcPr>
          <w:p w14:paraId="2ABD5A65" w14:textId="77777777" w:rsidR="00183A78" w:rsidRPr="00CA4B2F" w:rsidRDefault="00183A78" w:rsidP="007D7114">
            <w:pPr>
              <w:pStyle w:val="ListParagraph"/>
              <w:numPr>
                <w:ilvl w:val="0"/>
                <w:numId w:val="49"/>
              </w:numPr>
              <w:ind w:left="339"/>
              <w:rPr>
                <w:rFonts w:eastAsia="Arial Unicode MS"/>
                <w:b/>
                <w:bCs w:val="0"/>
                <w:lang w:eastAsia="x-none"/>
              </w:rPr>
            </w:pPr>
          </w:p>
        </w:tc>
        <w:tc>
          <w:tcPr>
            <w:tcW w:w="9535" w:type="dxa"/>
            <w:tcBorders>
              <w:left w:val="nil"/>
              <w:bottom w:val="nil"/>
            </w:tcBorders>
          </w:tcPr>
          <w:p w14:paraId="3D419222" w14:textId="413298D1" w:rsidR="00183A78" w:rsidRPr="00CA4B2F" w:rsidRDefault="00183A78" w:rsidP="00FD4E51">
            <w:pPr>
              <w:spacing w:after="240"/>
              <w:jc w:val="both"/>
              <w:rPr>
                <w:rFonts w:eastAsia="Arial Unicode MS"/>
                <w:b/>
                <w:bCs w:val="0"/>
                <w:lang w:eastAsia="x-none"/>
              </w:rPr>
            </w:pPr>
            <w:r>
              <w:rPr>
                <w:rFonts w:eastAsia="Arial Unicode MS"/>
                <w:b/>
                <w:bCs w:val="0"/>
                <w:lang w:eastAsia="x-none"/>
              </w:rPr>
              <w:t xml:space="preserve">Describe your agency’s experience in working with CDBG and other federal funds in communities other than </w:t>
            </w:r>
            <w:r w:rsidR="003170AB">
              <w:rPr>
                <w:rFonts w:eastAsia="Arial Unicode MS"/>
                <w:b/>
                <w:bCs w:val="0"/>
                <w:lang w:eastAsia="x-none"/>
              </w:rPr>
              <w:t>Rancho Cucamonga</w:t>
            </w:r>
            <w:r>
              <w:rPr>
                <w:rFonts w:eastAsia="Arial Unicode MS"/>
                <w:b/>
                <w:bCs w:val="0"/>
                <w:lang w:eastAsia="x-none"/>
              </w:rPr>
              <w:t>, including outcomes.</w:t>
            </w:r>
          </w:p>
        </w:tc>
      </w:tr>
      <w:tr w:rsidR="00183A78" w14:paraId="150DAAE2" w14:textId="77777777" w:rsidTr="00FD4E51">
        <w:trPr>
          <w:trHeight w:val="2097"/>
        </w:trPr>
        <w:tc>
          <w:tcPr>
            <w:tcW w:w="535" w:type="dxa"/>
            <w:vMerge/>
            <w:tcBorders>
              <w:bottom w:val="single" w:sz="4" w:space="0" w:color="auto"/>
              <w:right w:val="nil"/>
            </w:tcBorders>
          </w:tcPr>
          <w:p w14:paraId="097A3919" w14:textId="77777777" w:rsidR="00183A78" w:rsidRPr="00B53182" w:rsidRDefault="00183A78" w:rsidP="007D7114">
            <w:pPr>
              <w:rPr>
                <w:rFonts w:eastAsia="Arial Unicode MS"/>
                <w:lang w:eastAsia="x-none"/>
              </w:rPr>
            </w:pPr>
          </w:p>
        </w:tc>
        <w:sdt>
          <w:sdtPr>
            <w:rPr>
              <w:rFonts w:eastAsia="Arial Unicode MS"/>
              <w:lang w:val="x-none" w:eastAsia="x-none"/>
            </w:rPr>
            <w:id w:val="904719571"/>
            <w:placeholder>
              <w:docPart w:val="7BED6EC71E1F42549A34A2A61200492A"/>
            </w:placeholder>
            <w:showingPlcHdr/>
          </w:sdtPr>
          <w:sdtEndPr/>
          <w:sdtContent>
            <w:tc>
              <w:tcPr>
                <w:tcW w:w="9535" w:type="dxa"/>
                <w:tcBorders>
                  <w:top w:val="nil"/>
                  <w:left w:val="nil"/>
                  <w:bottom w:val="single" w:sz="4" w:space="0" w:color="auto"/>
                </w:tcBorders>
              </w:tcPr>
              <w:p w14:paraId="30ED2769" w14:textId="77777777" w:rsidR="00183A78" w:rsidRDefault="00183A78" w:rsidP="00672F63">
                <w:pPr>
                  <w:jc w:val="both"/>
                  <w:rPr>
                    <w:rFonts w:eastAsia="Arial Unicode MS"/>
                    <w:lang w:val="x-none" w:eastAsia="x-none"/>
                  </w:rPr>
                </w:pPr>
                <w:r w:rsidRPr="001058EF">
                  <w:rPr>
                    <w:rStyle w:val="PlaceholderText"/>
                    <w:color w:val="FF0000"/>
                  </w:rPr>
                  <w:t xml:space="preserve">Enter concise description of </w:t>
                </w:r>
                <w:r>
                  <w:rPr>
                    <w:rStyle w:val="PlaceholderText"/>
                    <w:color w:val="FF0000"/>
                  </w:rPr>
                  <w:t>your agency’s experience and outcomes with other federal funding opportunities.</w:t>
                </w:r>
              </w:p>
            </w:tc>
          </w:sdtContent>
        </w:sdt>
      </w:tr>
      <w:tr w:rsidR="00183A78" w14:paraId="7542DFAD" w14:textId="77777777" w:rsidTr="00FD4E51">
        <w:tc>
          <w:tcPr>
            <w:tcW w:w="535" w:type="dxa"/>
            <w:vMerge w:val="restart"/>
            <w:tcBorders>
              <w:right w:val="nil"/>
            </w:tcBorders>
          </w:tcPr>
          <w:p w14:paraId="2D9161A2" w14:textId="77777777" w:rsidR="00183A78" w:rsidRPr="00D27377" w:rsidRDefault="00183A78" w:rsidP="007D7114">
            <w:pPr>
              <w:pStyle w:val="ListParagraph"/>
              <w:numPr>
                <w:ilvl w:val="0"/>
                <w:numId w:val="49"/>
              </w:numPr>
              <w:ind w:left="339"/>
              <w:rPr>
                <w:rFonts w:eastAsia="Arial Unicode MS"/>
                <w:b/>
                <w:bCs w:val="0"/>
                <w:lang w:eastAsia="x-none"/>
              </w:rPr>
            </w:pPr>
          </w:p>
        </w:tc>
        <w:tc>
          <w:tcPr>
            <w:tcW w:w="9535" w:type="dxa"/>
            <w:tcBorders>
              <w:left w:val="nil"/>
              <w:bottom w:val="nil"/>
            </w:tcBorders>
          </w:tcPr>
          <w:p w14:paraId="3D5B5E71" w14:textId="77777777" w:rsidR="00183A78" w:rsidRPr="00D27377" w:rsidRDefault="00183A78" w:rsidP="00FD4E51">
            <w:pPr>
              <w:spacing w:after="240"/>
              <w:jc w:val="both"/>
              <w:rPr>
                <w:rFonts w:eastAsia="Arial Unicode MS"/>
                <w:b/>
                <w:bCs w:val="0"/>
                <w:lang w:eastAsia="x-none"/>
              </w:rPr>
            </w:pPr>
            <w:r w:rsidRPr="00D27377">
              <w:rPr>
                <w:rFonts w:eastAsia="Arial Unicode MS"/>
                <w:b/>
                <w:bCs w:val="0"/>
                <w:lang w:eastAsia="x-none"/>
              </w:rPr>
              <w:t>List your agency’s personnel, consultants, and/or volunteers who will be carrying out the program and their qualifications</w:t>
            </w:r>
          </w:p>
        </w:tc>
      </w:tr>
      <w:tr w:rsidR="00183A78" w14:paraId="63894CC3" w14:textId="77777777" w:rsidTr="00FD4E51">
        <w:trPr>
          <w:trHeight w:val="2259"/>
        </w:trPr>
        <w:tc>
          <w:tcPr>
            <w:tcW w:w="535" w:type="dxa"/>
            <w:vMerge/>
            <w:tcBorders>
              <w:bottom w:val="single" w:sz="4" w:space="0" w:color="auto"/>
              <w:right w:val="nil"/>
            </w:tcBorders>
          </w:tcPr>
          <w:p w14:paraId="218BECC1" w14:textId="77777777" w:rsidR="00183A78" w:rsidRPr="00B53182" w:rsidRDefault="00183A78" w:rsidP="007D7114">
            <w:pPr>
              <w:ind w:left="339"/>
              <w:rPr>
                <w:rFonts w:eastAsia="Arial Unicode MS"/>
                <w:lang w:eastAsia="x-none"/>
              </w:rPr>
            </w:pPr>
          </w:p>
        </w:tc>
        <w:sdt>
          <w:sdtPr>
            <w:rPr>
              <w:rFonts w:eastAsia="Arial Unicode MS"/>
              <w:lang w:val="x-none" w:eastAsia="x-none"/>
            </w:rPr>
            <w:id w:val="-1188912898"/>
            <w:placeholder>
              <w:docPart w:val="92CC4C0EE2AE4308A7D7363F4F97CFD0"/>
            </w:placeholder>
            <w:showingPlcHdr/>
          </w:sdtPr>
          <w:sdtEndPr/>
          <w:sdtContent>
            <w:tc>
              <w:tcPr>
                <w:tcW w:w="9535" w:type="dxa"/>
                <w:tcBorders>
                  <w:top w:val="nil"/>
                  <w:left w:val="nil"/>
                  <w:bottom w:val="single" w:sz="4" w:space="0" w:color="auto"/>
                </w:tcBorders>
              </w:tcPr>
              <w:p w14:paraId="10067A2A" w14:textId="77777777" w:rsidR="00183A78" w:rsidRDefault="00183A78" w:rsidP="00672F63">
                <w:pPr>
                  <w:jc w:val="both"/>
                  <w:rPr>
                    <w:rFonts w:eastAsia="Arial Unicode MS"/>
                    <w:lang w:val="x-none" w:eastAsia="x-none"/>
                  </w:rPr>
                </w:pPr>
                <w:r w:rsidRPr="001058EF">
                  <w:rPr>
                    <w:rStyle w:val="PlaceholderText"/>
                    <w:color w:val="FF0000"/>
                  </w:rPr>
                  <w:t xml:space="preserve">Enter concise description </w:t>
                </w:r>
                <w:r>
                  <w:rPr>
                    <w:rStyle w:val="PlaceholderText"/>
                    <w:color w:val="FF0000"/>
                  </w:rPr>
                  <w:t>personnel that will be implementing the CDBG project and their qualifications.</w:t>
                </w:r>
              </w:p>
            </w:tc>
          </w:sdtContent>
        </w:sdt>
      </w:tr>
      <w:tr w:rsidR="00183A78" w14:paraId="7B59B812" w14:textId="77777777" w:rsidTr="00FD4E51">
        <w:tc>
          <w:tcPr>
            <w:tcW w:w="535" w:type="dxa"/>
            <w:vMerge w:val="restart"/>
            <w:tcBorders>
              <w:right w:val="nil"/>
            </w:tcBorders>
          </w:tcPr>
          <w:p w14:paraId="572B542E" w14:textId="77777777" w:rsidR="00183A78" w:rsidRPr="00D27377" w:rsidRDefault="00183A78" w:rsidP="007D7114">
            <w:pPr>
              <w:pStyle w:val="ListParagraph"/>
              <w:numPr>
                <w:ilvl w:val="0"/>
                <w:numId w:val="49"/>
              </w:numPr>
              <w:ind w:left="339"/>
              <w:rPr>
                <w:rFonts w:eastAsia="Arial Unicode MS"/>
                <w:b/>
                <w:bCs w:val="0"/>
                <w:lang w:eastAsia="x-none"/>
              </w:rPr>
            </w:pPr>
          </w:p>
        </w:tc>
        <w:tc>
          <w:tcPr>
            <w:tcW w:w="9535" w:type="dxa"/>
            <w:tcBorders>
              <w:left w:val="nil"/>
              <w:bottom w:val="nil"/>
            </w:tcBorders>
          </w:tcPr>
          <w:p w14:paraId="34494E9D" w14:textId="77777777" w:rsidR="00183A78" w:rsidRPr="00D27377" w:rsidRDefault="00183A78" w:rsidP="00FD4E51">
            <w:pPr>
              <w:spacing w:after="240"/>
              <w:jc w:val="both"/>
              <w:rPr>
                <w:rFonts w:eastAsia="Arial Unicode MS"/>
                <w:b/>
                <w:bCs w:val="0"/>
                <w:lang w:eastAsia="x-none"/>
              </w:rPr>
            </w:pPr>
            <w:r w:rsidRPr="00D27377">
              <w:rPr>
                <w:rFonts w:eastAsia="Arial Unicode MS"/>
                <w:b/>
                <w:bCs w:val="0"/>
                <w:lang w:eastAsia="x-none"/>
              </w:rPr>
              <w:t xml:space="preserve">Identify and describe any audit findings, liens, investigations, or probation by any oversight agency in the past five (5) years. Additionally, identify and briefly describe any lawsuits (regardless of outcome), claims, or settlements in the past five (5) years. If none, please state none. </w:t>
            </w:r>
          </w:p>
        </w:tc>
      </w:tr>
      <w:tr w:rsidR="00183A78" w14:paraId="453790F6" w14:textId="77777777" w:rsidTr="00FD4E51">
        <w:trPr>
          <w:trHeight w:val="2385"/>
        </w:trPr>
        <w:tc>
          <w:tcPr>
            <w:tcW w:w="535" w:type="dxa"/>
            <w:vMerge/>
            <w:tcBorders>
              <w:right w:val="nil"/>
            </w:tcBorders>
          </w:tcPr>
          <w:p w14:paraId="3BF77EFA" w14:textId="77777777" w:rsidR="00183A78" w:rsidRPr="00B53182" w:rsidRDefault="00183A78" w:rsidP="007D7114">
            <w:pPr>
              <w:rPr>
                <w:rFonts w:eastAsia="Arial Unicode MS"/>
                <w:lang w:eastAsia="x-none"/>
              </w:rPr>
            </w:pPr>
          </w:p>
        </w:tc>
        <w:sdt>
          <w:sdtPr>
            <w:rPr>
              <w:rFonts w:eastAsia="Arial Unicode MS"/>
              <w:lang w:val="x-none" w:eastAsia="x-none"/>
            </w:rPr>
            <w:id w:val="1874181351"/>
            <w:placeholder>
              <w:docPart w:val="63C14BD65989446AA3E1CDC4850CCA4E"/>
            </w:placeholder>
            <w:showingPlcHdr/>
          </w:sdtPr>
          <w:sdtEndPr/>
          <w:sdtContent>
            <w:tc>
              <w:tcPr>
                <w:tcW w:w="9535" w:type="dxa"/>
                <w:tcBorders>
                  <w:top w:val="nil"/>
                  <w:left w:val="nil"/>
                </w:tcBorders>
              </w:tcPr>
              <w:p w14:paraId="20CF2127" w14:textId="77777777" w:rsidR="00183A78" w:rsidRDefault="00183A78" w:rsidP="00672F63">
                <w:pPr>
                  <w:jc w:val="both"/>
                  <w:rPr>
                    <w:rFonts w:eastAsia="Arial Unicode MS"/>
                    <w:lang w:val="x-none" w:eastAsia="x-none"/>
                  </w:rPr>
                </w:pPr>
                <w:r w:rsidRPr="001058EF">
                  <w:rPr>
                    <w:rStyle w:val="PlaceholderText"/>
                    <w:color w:val="FF0000"/>
                  </w:rPr>
                  <w:t xml:space="preserve">Enter concise description of </w:t>
                </w:r>
                <w:r>
                  <w:rPr>
                    <w:rStyle w:val="PlaceholderText"/>
                    <w:color w:val="FF0000"/>
                  </w:rPr>
                  <w:t>your agency’s experience with oversight agencies and legal interventions over the past five (5) years. If none, please state “none.”</w:t>
                </w:r>
              </w:p>
            </w:tc>
          </w:sdtContent>
        </w:sdt>
      </w:tr>
    </w:tbl>
    <w:p w14:paraId="28C7186E" w14:textId="72BAF41D" w:rsidR="0032796E" w:rsidRDefault="00183A78">
      <w:pPr>
        <w:tabs>
          <w:tab w:val="clear" w:pos="9180"/>
          <w:tab w:val="clear" w:pos="9270"/>
        </w:tabs>
        <w:ind w:right="0"/>
      </w:pPr>
      <w:r>
        <w:br w:type="page"/>
      </w:r>
    </w:p>
    <w:p w14:paraId="0546FAF0" w14:textId="4D6DD8FF" w:rsidR="00262154" w:rsidRPr="007448D2" w:rsidRDefault="007448D2" w:rsidP="007448D2">
      <w:pPr>
        <w:pStyle w:val="Heading2"/>
        <w:rPr>
          <w:lang w:val="en-US"/>
        </w:rPr>
      </w:pPr>
      <w:r>
        <w:lastRenderedPageBreak/>
        <w:t xml:space="preserve">Agency </w:t>
      </w:r>
      <w:r>
        <w:rPr>
          <w:lang w:val="en-US"/>
        </w:rPr>
        <w:t>Stat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9535"/>
      </w:tblGrid>
      <w:tr w:rsidR="00E926DC" w14:paraId="2F21330B" w14:textId="77777777" w:rsidTr="00672F63">
        <w:tc>
          <w:tcPr>
            <w:tcW w:w="10070" w:type="dxa"/>
            <w:gridSpan w:val="2"/>
          </w:tcPr>
          <w:p w14:paraId="09FCE08C" w14:textId="77777777" w:rsidR="00E926DC" w:rsidRPr="00375C68" w:rsidRDefault="00E926DC" w:rsidP="002C0338">
            <w:r w:rsidRPr="00375C68">
              <w:t>The undersigned acknowledges the following:</w:t>
            </w:r>
          </w:p>
          <w:p w14:paraId="66F0635F" w14:textId="5708DC6B" w:rsidR="00672F63" w:rsidRPr="00282268" w:rsidRDefault="00672F63" w:rsidP="002C0338">
            <w:pPr>
              <w:rPr>
                <w:sz w:val="22"/>
                <w:szCs w:val="22"/>
              </w:rPr>
            </w:pPr>
          </w:p>
        </w:tc>
      </w:tr>
      <w:tr w:rsidR="002540DA" w14:paraId="48606459" w14:textId="77777777" w:rsidTr="00672F63">
        <w:tc>
          <w:tcPr>
            <w:tcW w:w="535" w:type="dxa"/>
          </w:tcPr>
          <w:p w14:paraId="27AFE651" w14:textId="36512107" w:rsidR="002540DA" w:rsidRPr="00282268" w:rsidRDefault="002540DA" w:rsidP="00E926DC">
            <w:pPr>
              <w:pStyle w:val="ListParagraph"/>
              <w:numPr>
                <w:ilvl w:val="0"/>
                <w:numId w:val="50"/>
              </w:numPr>
              <w:ind w:left="339"/>
              <w:rPr>
                <w:sz w:val="22"/>
                <w:szCs w:val="22"/>
              </w:rPr>
            </w:pPr>
          </w:p>
        </w:tc>
        <w:tc>
          <w:tcPr>
            <w:tcW w:w="9535" w:type="dxa"/>
          </w:tcPr>
          <w:p w14:paraId="2223898B" w14:textId="3091F29E" w:rsidR="002540DA" w:rsidRPr="00282268" w:rsidRDefault="00352BA8" w:rsidP="00672F63">
            <w:pPr>
              <w:jc w:val="both"/>
              <w:rPr>
                <w:sz w:val="22"/>
                <w:szCs w:val="22"/>
              </w:rPr>
            </w:pPr>
            <w:r w:rsidRPr="00282268">
              <w:rPr>
                <w:sz w:val="22"/>
                <w:szCs w:val="22"/>
              </w:rPr>
              <w:t>That, by submission of this application, the agency agrees that it will become a public document.</w:t>
            </w:r>
          </w:p>
        </w:tc>
      </w:tr>
      <w:tr w:rsidR="002540DA" w14:paraId="1E6E03BB" w14:textId="77777777" w:rsidTr="00672F63">
        <w:tc>
          <w:tcPr>
            <w:tcW w:w="535" w:type="dxa"/>
          </w:tcPr>
          <w:p w14:paraId="34F695C8" w14:textId="38688569" w:rsidR="002540DA" w:rsidRPr="00282268" w:rsidRDefault="002540DA" w:rsidP="00E926DC">
            <w:pPr>
              <w:pStyle w:val="ListParagraph"/>
              <w:numPr>
                <w:ilvl w:val="0"/>
                <w:numId w:val="50"/>
              </w:numPr>
              <w:ind w:left="339"/>
              <w:rPr>
                <w:sz w:val="22"/>
                <w:szCs w:val="22"/>
              </w:rPr>
            </w:pPr>
          </w:p>
        </w:tc>
        <w:tc>
          <w:tcPr>
            <w:tcW w:w="9535" w:type="dxa"/>
          </w:tcPr>
          <w:p w14:paraId="72DCDF43" w14:textId="361880F0" w:rsidR="002540DA" w:rsidRPr="00282268" w:rsidRDefault="00352BA8" w:rsidP="00672F63">
            <w:pPr>
              <w:jc w:val="both"/>
              <w:rPr>
                <w:sz w:val="22"/>
                <w:szCs w:val="22"/>
              </w:rPr>
            </w:pPr>
            <w:r w:rsidRPr="00282268">
              <w:rPr>
                <w:sz w:val="22"/>
                <w:szCs w:val="22"/>
              </w:rPr>
              <w:t>That, to the best of its knowledge and belief, all information provided is true and correct and all estimates are reasonable.</w:t>
            </w:r>
          </w:p>
        </w:tc>
      </w:tr>
      <w:tr w:rsidR="002540DA" w14:paraId="666C0CE7" w14:textId="77777777" w:rsidTr="00672F63">
        <w:tc>
          <w:tcPr>
            <w:tcW w:w="535" w:type="dxa"/>
          </w:tcPr>
          <w:p w14:paraId="7D91D01B" w14:textId="63764C77" w:rsidR="002540DA" w:rsidRPr="00282268" w:rsidRDefault="002540DA" w:rsidP="00E926DC">
            <w:pPr>
              <w:pStyle w:val="ListParagraph"/>
              <w:numPr>
                <w:ilvl w:val="0"/>
                <w:numId w:val="50"/>
              </w:numPr>
              <w:ind w:left="339"/>
              <w:rPr>
                <w:sz w:val="22"/>
                <w:szCs w:val="22"/>
              </w:rPr>
            </w:pPr>
          </w:p>
        </w:tc>
        <w:tc>
          <w:tcPr>
            <w:tcW w:w="9535" w:type="dxa"/>
          </w:tcPr>
          <w:p w14:paraId="5DE99E55" w14:textId="148BE5B5" w:rsidR="002540DA" w:rsidRPr="00282268" w:rsidRDefault="00352BA8" w:rsidP="00672F63">
            <w:pPr>
              <w:jc w:val="both"/>
              <w:rPr>
                <w:sz w:val="22"/>
                <w:szCs w:val="22"/>
              </w:rPr>
            </w:pPr>
            <w:r w:rsidRPr="00282268">
              <w:rPr>
                <w:sz w:val="22"/>
                <w:szCs w:val="22"/>
              </w:rPr>
              <w:t>That no revisions may be made in connection with this application once the deadline for submission has passed.</w:t>
            </w:r>
          </w:p>
        </w:tc>
      </w:tr>
      <w:tr w:rsidR="002540DA" w14:paraId="67C496FD" w14:textId="77777777" w:rsidTr="00672F63">
        <w:tc>
          <w:tcPr>
            <w:tcW w:w="535" w:type="dxa"/>
          </w:tcPr>
          <w:p w14:paraId="5A37D494" w14:textId="555004F4" w:rsidR="002540DA" w:rsidRPr="00282268" w:rsidRDefault="002540DA" w:rsidP="00E926DC">
            <w:pPr>
              <w:pStyle w:val="ListParagraph"/>
              <w:numPr>
                <w:ilvl w:val="0"/>
                <w:numId w:val="50"/>
              </w:numPr>
              <w:ind w:left="339"/>
              <w:rPr>
                <w:sz w:val="22"/>
                <w:szCs w:val="22"/>
              </w:rPr>
            </w:pPr>
          </w:p>
        </w:tc>
        <w:tc>
          <w:tcPr>
            <w:tcW w:w="9535" w:type="dxa"/>
          </w:tcPr>
          <w:p w14:paraId="2AE329BA" w14:textId="32077CB9" w:rsidR="002540DA" w:rsidRPr="00282268" w:rsidRDefault="00352BA8" w:rsidP="00672F63">
            <w:pPr>
              <w:jc w:val="both"/>
              <w:rPr>
                <w:sz w:val="22"/>
                <w:szCs w:val="22"/>
              </w:rPr>
            </w:pPr>
            <w:r w:rsidRPr="00282268">
              <w:rPr>
                <w:sz w:val="22"/>
                <w:szCs w:val="22"/>
              </w:rPr>
              <w:t xml:space="preserve">That the City of </w:t>
            </w:r>
            <w:r w:rsidR="003170AB">
              <w:rPr>
                <w:sz w:val="22"/>
                <w:szCs w:val="22"/>
              </w:rPr>
              <w:t>Rancho Cucamonga</w:t>
            </w:r>
            <w:r w:rsidRPr="00282268">
              <w:rPr>
                <w:sz w:val="22"/>
                <w:szCs w:val="22"/>
              </w:rPr>
              <w:t xml:space="preserve"> may request or require changes in the information submitted which it deems reasonable for </w:t>
            </w:r>
            <w:r w:rsidR="009257F4" w:rsidRPr="00282268">
              <w:rPr>
                <w:sz w:val="22"/>
                <w:szCs w:val="22"/>
              </w:rPr>
              <w:t>all</w:t>
            </w:r>
            <w:r w:rsidRPr="00282268">
              <w:rPr>
                <w:sz w:val="22"/>
                <w:szCs w:val="22"/>
              </w:rPr>
              <w:t xml:space="preserve"> information provided.</w:t>
            </w:r>
          </w:p>
        </w:tc>
      </w:tr>
      <w:tr w:rsidR="002540DA" w14:paraId="2ECE57BA" w14:textId="77777777" w:rsidTr="00672F63">
        <w:tc>
          <w:tcPr>
            <w:tcW w:w="535" w:type="dxa"/>
          </w:tcPr>
          <w:p w14:paraId="7BE1609E" w14:textId="3A8F1C38" w:rsidR="002540DA" w:rsidRPr="00282268" w:rsidRDefault="002540DA" w:rsidP="00E926DC">
            <w:pPr>
              <w:pStyle w:val="ListParagraph"/>
              <w:numPr>
                <w:ilvl w:val="0"/>
                <w:numId w:val="50"/>
              </w:numPr>
              <w:ind w:left="339"/>
              <w:rPr>
                <w:sz w:val="22"/>
                <w:szCs w:val="22"/>
              </w:rPr>
            </w:pPr>
          </w:p>
        </w:tc>
        <w:tc>
          <w:tcPr>
            <w:tcW w:w="9535" w:type="dxa"/>
          </w:tcPr>
          <w:p w14:paraId="10447F25" w14:textId="665893DA" w:rsidR="002540DA" w:rsidRPr="00282268" w:rsidRDefault="00352BA8" w:rsidP="00672F63">
            <w:pPr>
              <w:jc w:val="both"/>
              <w:rPr>
                <w:sz w:val="22"/>
                <w:szCs w:val="22"/>
              </w:rPr>
            </w:pPr>
            <w:r w:rsidRPr="00282268">
              <w:rPr>
                <w:sz w:val="22"/>
                <w:szCs w:val="22"/>
              </w:rPr>
              <w:t>That the agency will cooperatively assist in the application review process.</w:t>
            </w:r>
          </w:p>
        </w:tc>
      </w:tr>
      <w:tr w:rsidR="002540DA" w14:paraId="74DB219C" w14:textId="77777777" w:rsidTr="00672F63">
        <w:tc>
          <w:tcPr>
            <w:tcW w:w="535" w:type="dxa"/>
          </w:tcPr>
          <w:p w14:paraId="3D0857A2" w14:textId="57C8A4ED" w:rsidR="002540DA" w:rsidRPr="00282268" w:rsidRDefault="002540DA" w:rsidP="00E926DC">
            <w:pPr>
              <w:pStyle w:val="ListParagraph"/>
              <w:numPr>
                <w:ilvl w:val="0"/>
                <w:numId w:val="50"/>
              </w:numPr>
              <w:ind w:left="339"/>
              <w:rPr>
                <w:sz w:val="22"/>
                <w:szCs w:val="22"/>
              </w:rPr>
            </w:pPr>
          </w:p>
        </w:tc>
        <w:tc>
          <w:tcPr>
            <w:tcW w:w="9535" w:type="dxa"/>
          </w:tcPr>
          <w:p w14:paraId="0416AC42" w14:textId="13D566D2" w:rsidR="002540DA" w:rsidRPr="00282268" w:rsidRDefault="00725186" w:rsidP="00672F63">
            <w:pPr>
              <w:jc w:val="both"/>
              <w:rPr>
                <w:sz w:val="22"/>
                <w:szCs w:val="22"/>
              </w:rPr>
            </w:pPr>
            <w:r w:rsidRPr="00282268">
              <w:rPr>
                <w:sz w:val="22"/>
                <w:szCs w:val="22"/>
              </w:rPr>
              <w:t>That, if the project is recommended and approved by the City Council, the City reserves the right to fund less than the full amount requested. The City also reserves the right to reduce and / or</w:t>
            </w:r>
            <w:r w:rsidR="00723424" w:rsidRPr="00282268">
              <w:rPr>
                <w:sz w:val="22"/>
                <w:szCs w:val="22"/>
              </w:rPr>
              <w:t xml:space="preserve"> cancel allocations if federal entitlements are cancelled, reduced, or rescinded. </w:t>
            </w:r>
          </w:p>
        </w:tc>
      </w:tr>
      <w:tr w:rsidR="002540DA" w14:paraId="2D9D5310" w14:textId="77777777" w:rsidTr="00672F63">
        <w:tc>
          <w:tcPr>
            <w:tcW w:w="535" w:type="dxa"/>
          </w:tcPr>
          <w:p w14:paraId="15A5625F" w14:textId="2257122B" w:rsidR="002540DA" w:rsidRPr="00282268" w:rsidRDefault="002540DA" w:rsidP="00E926DC">
            <w:pPr>
              <w:pStyle w:val="ListParagraph"/>
              <w:numPr>
                <w:ilvl w:val="0"/>
                <w:numId w:val="50"/>
              </w:numPr>
              <w:ind w:left="339"/>
              <w:rPr>
                <w:sz w:val="22"/>
                <w:szCs w:val="22"/>
              </w:rPr>
            </w:pPr>
          </w:p>
        </w:tc>
        <w:tc>
          <w:tcPr>
            <w:tcW w:w="9535" w:type="dxa"/>
          </w:tcPr>
          <w:p w14:paraId="04BBA45E" w14:textId="03400B73" w:rsidR="002540DA" w:rsidRPr="00282268" w:rsidRDefault="00723424" w:rsidP="00672F63">
            <w:pPr>
              <w:jc w:val="both"/>
              <w:rPr>
                <w:sz w:val="22"/>
                <w:szCs w:val="22"/>
              </w:rPr>
            </w:pPr>
            <w:r w:rsidRPr="00282268">
              <w:rPr>
                <w:sz w:val="22"/>
                <w:szCs w:val="22"/>
              </w:rPr>
              <w:t xml:space="preserve">The City of </w:t>
            </w:r>
            <w:r w:rsidR="003170AB">
              <w:rPr>
                <w:sz w:val="22"/>
                <w:szCs w:val="22"/>
              </w:rPr>
              <w:t>Rancho Cucamonga</w:t>
            </w:r>
            <w:r w:rsidRPr="00282268">
              <w:rPr>
                <w:sz w:val="22"/>
                <w:szCs w:val="22"/>
              </w:rPr>
              <w:t xml:space="preserve"> reserves the right not to fund any submittals received.</w:t>
            </w:r>
          </w:p>
        </w:tc>
      </w:tr>
      <w:tr w:rsidR="002540DA" w14:paraId="0B3A4853" w14:textId="77777777" w:rsidTr="00672F63">
        <w:tc>
          <w:tcPr>
            <w:tcW w:w="535" w:type="dxa"/>
          </w:tcPr>
          <w:p w14:paraId="053CE324" w14:textId="006A3FA4" w:rsidR="002540DA" w:rsidRPr="00282268" w:rsidRDefault="002540DA" w:rsidP="00E926DC">
            <w:pPr>
              <w:pStyle w:val="ListParagraph"/>
              <w:numPr>
                <w:ilvl w:val="0"/>
                <w:numId w:val="50"/>
              </w:numPr>
              <w:ind w:left="339"/>
              <w:rPr>
                <w:sz w:val="22"/>
                <w:szCs w:val="22"/>
              </w:rPr>
            </w:pPr>
          </w:p>
        </w:tc>
        <w:tc>
          <w:tcPr>
            <w:tcW w:w="9535" w:type="dxa"/>
          </w:tcPr>
          <w:p w14:paraId="0BE27F4C" w14:textId="2168293C" w:rsidR="002540DA" w:rsidRPr="00282268" w:rsidRDefault="00656E5F" w:rsidP="00672F63">
            <w:pPr>
              <w:jc w:val="both"/>
              <w:rPr>
                <w:sz w:val="22"/>
                <w:szCs w:val="22"/>
              </w:rPr>
            </w:pPr>
            <w:r w:rsidRPr="00282268">
              <w:rPr>
                <w:sz w:val="22"/>
                <w:szCs w:val="22"/>
              </w:rPr>
              <w:t xml:space="preserve">By submission of this application, the agency agrees to abide by the federal regulations applicable to this </w:t>
            </w:r>
            <w:r w:rsidR="009257F4" w:rsidRPr="00282268">
              <w:rPr>
                <w:sz w:val="22"/>
                <w:szCs w:val="22"/>
              </w:rPr>
              <w:t>project</w:t>
            </w:r>
            <w:r w:rsidRPr="00282268">
              <w:rPr>
                <w:sz w:val="22"/>
                <w:szCs w:val="22"/>
              </w:rPr>
              <w:t xml:space="preserve">. </w:t>
            </w:r>
          </w:p>
        </w:tc>
      </w:tr>
      <w:tr w:rsidR="002540DA" w14:paraId="6677148E" w14:textId="77777777" w:rsidTr="00672F63">
        <w:tc>
          <w:tcPr>
            <w:tcW w:w="535" w:type="dxa"/>
          </w:tcPr>
          <w:p w14:paraId="55F55717" w14:textId="163FB348" w:rsidR="002540DA" w:rsidRPr="00282268" w:rsidRDefault="002540DA" w:rsidP="00E926DC">
            <w:pPr>
              <w:pStyle w:val="ListParagraph"/>
              <w:numPr>
                <w:ilvl w:val="0"/>
                <w:numId w:val="50"/>
              </w:numPr>
              <w:ind w:left="339"/>
              <w:rPr>
                <w:sz w:val="22"/>
                <w:szCs w:val="22"/>
              </w:rPr>
            </w:pPr>
          </w:p>
        </w:tc>
        <w:tc>
          <w:tcPr>
            <w:tcW w:w="9535" w:type="dxa"/>
          </w:tcPr>
          <w:p w14:paraId="401AFD60" w14:textId="1A854C9E" w:rsidR="002540DA" w:rsidRPr="00282268" w:rsidRDefault="00656E5F" w:rsidP="00672F63">
            <w:pPr>
              <w:jc w:val="both"/>
              <w:rPr>
                <w:sz w:val="22"/>
                <w:szCs w:val="22"/>
              </w:rPr>
            </w:pPr>
            <w:r w:rsidRPr="00282268">
              <w:rPr>
                <w:sz w:val="22"/>
                <w:szCs w:val="22"/>
              </w:rPr>
              <w:t>That past program</w:t>
            </w:r>
            <w:r w:rsidR="00046C15" w:rsidRPr="00282268">
              <w:rPr>
                <w:sz w:val="22"/>
                <w:szCs w:val="22"/>
              </w:rPr>
              <w:t>matic</w:t>
            </w:r>
            <w:r w:rsidRPr="00282268">
              <w:rPr>
                <w:sz w:val="22"/>
                <w:szCs w:val="22"/>
              </w:rPr>
              <w:t xml:space="preserve"> and financial performance will be considered in reviewing this application. </w:t>
            </w:r>
          </w:p>
        </w:tc>
      </w:tr>
      <w:tr w:rsidR="002540DA" w14:paraId="228931BE" w14:textId="77777777" w:rsidTr="00672F63">
        <w:tc>
          <w:tcPr>
            <w:tcW w:w="535" w:type="dxa"/>
          </w:tcPr>
          <w:p w14:paraId="015C6CC6" w14:textId="05E9A76D" w:rsidR="002540DA" w:rsidRPr="00282268" w:rsidRDefault="002540DA" w:rsidP="00E926DC">
            <w:pPr>
              <w:pStyle w:val="ListParagraph"/>
              <w:numPr>
                <w:ilvl w:val="0"/>
                <w:numId w:val="50"/>
              </w:numPr>
              <w:ind w:left="339"/>
              <w:rPr>
                <w:sz w:val="22"/>
                <w:szCs w:val="22"/>
              </w:rPr>
            </w:pPr>
          </w:p>
        </w:tc>
        <w:tc>
          <w:tcPr>
            <w:tcW w:w="9535" w:type="dxa"/>
          </w:tcPr>
          <w:p w14:paraId="51C58B98" w14:textId="56A03E30" w:rsidR="002540DA" w:rsidRPr="00282268" w:rsidRDefault="00656E5F" w:rsidP="00672F63">
            <w:pPr>
              <w:jc w:val="both"/>
              <w:rPr>
                <w:sz w:val="22"/>
                <w:szCs w:val="22"/>
              </w:rPr>
            </w:pPr>
            <w:r w:rsidRPr="00282268">
              <w:rPr>
                <w:sz w:val="22"/>
                <w:szCs w:val="22"/>
              </w:rPr>
              <w:t>That services are to be provided only to eligible</w:t>
            </w:r>
            <w:r w:rsidR="00B63C47" w:rsidRPr="00282268">
              <w:rPr>
                <w:sz w:val="22"/>
                <w:szCs w:val="22"/>
              </w:rPr>
              <w:t xml:space="preserve"> residents at not cost during the grant period.</w:t>
            </w:r>
          </w:p>
        </w:tc>
      </w:tr>
      <w:tr w:rsidR="002540DA" w14:paraId="36B2CD05" w14:textId="77777777" w:rsidTr="00672F63">
        <w:tc>
          <w:tcPr>
            <w:tcW w:w="535" w:type="dxa"/>
          </w:tcPr>
          <w:p w14:paraId="04461E11" w14:textId="201AFAFA" w:rsidR="002540DA" w:rsidRPr="00282268" w:rsidRDefault="002540DA" w:rsidP="00E926DC">
            <w:pPr>
              <w:pStyle w:val="ListParagraph"/>
              <w:numPr>
                <w:ilvl w:val="0"/>
                <w:numId w:val="50"/>
              </w:numPr>
              <w:ind w:left="339"/>
              <w:rPr>
                <w:sz w:val="22"/>
                <w:szCs w:val="22"/>
              </w:rPr>
            </w:pPr>
          </w:p>
        </w:tc>
        <w:tc>
          <w:tcPr>
            <w:tcW w:w="9535" w:type="dxa"/>
          </w:tcPr>
          <w:p w14:paraId="10FC3610" w14:textId="5468827B" w:rsidR="002540DA" w:rsidRPr="00282268" w:rsidRDefault="00B63C47" w:rsidP="00672F63">
            <w:pPr>
              <w:jc w:val="both"/>
              <w:rPr>
                <w:sz w:val="22"/>
                <w:szCs w:val="22"/>
              </w:rPr>
            </w:pPr>
            <w:r w:rsidRPr="00282268">
              <w:rPr>
                <w:sz w:val="22"/>
                <w:szCs w:val="22"/>
              </w:rPr>
              <w:t xml:space="preserve">That, if the </w:t>
            </w:r>
            <w:r w:rsidR="00046C15" w:rsidRPr="00282268">
              <w:rPr>
                <w:sz w:val="22"/>
                <w:szCs w:val="22"/>
              </w:rPr>
              <w:t>project</w:t>
            </w:r>
            <w:r w:rsidRPr="00282268">
              <w:rPr>
                <w:sz w:val="22"/>
                <w:szCs w:val="22"/>
              </w:rPr>
              <w:t xml:space="preserve"> is funded, the City or a designated agency may conduct an accounting system inspection to review internal controls, including procurement and uniform administrative procedures, prior to issuance of payments for </w:t>
            </w:r>
            <w:r w:rsidR="00046C15" w:rsidRPr="00282268">
              <w:rPr>
                <w:sz w:val="22"/>
                <w:szCs w:val="22"/>
              </w:rPr>
              <w:t>project</w:t>
            </w:r>
            <w:r w:rsidRPr="00282268">
              <w:rPr>
                <w:sz w:val="22"/>
                <w:szCs w:val="22"/>
              </w:rPr>
              <w:t xml:space="preserve"> expenditures. </w:t>
            </w:r>
          </w:p>
        </w:tc>
      </w:tr>
      <w:tr w:rsidR="002540DA" w14:paraId="4D4D7AD9" w14:textId="77777777" w:rsidTr="00672F63">
        <w:tc>
          <w:tcPr>
            <w:tcW w:w="535" w:type="dxa"/>
          </w:tcPr>
          <w:p w14:paraId="046FFE0E" w14:textId="14ACD2D2" w:rsidR="002540DA" w:rsidRPr="00282268" w:rsidRDefault="002540DA" w:rsidP="00E926DC">
            <w:pPr>
              <w:pStyle w:val="ListParagraph"/>
              <w:numPr>
                <w:ilvl w:val="0"/>
                <w:numId w:val="50"/>
              </w:numPr>
              <w:ind w:left="339"/>
              <w:rPr>
                <w:sz w:val="22"/>
                <w:szCs w:val="22"/>
              </w:rPr>
            </w:pPr>
          </w:p>
        </w:tc>
        <w:tc>
          <w:tcPr>
            <w:tcW w:w="9535" w:type="dxa"/>
          </w:tcPr>
          <w:p w14:paraId="57720C44" w14:textId="5BCA067B" w:rsidR="002540DA" w:rsidRPr="00282268" w:rsidRDefault="00B63C47" w:rsidP="00672F63">
            <w:pPr>
              <w:jc w:val="both"/>
              <w:rPr>
                <w:sz w:val="22"/>
                <w:szCs w:val="22"/>
              </w:rPr>
            </w:pPr>
            <w:r w:rsidRPr="00282268">
              <w:rPr>
                <w:sz w:val="22"/>
                <w:szCs w:val="22"/>
              </w:rPr>
              <w:t xml:space="preserve">That, if the </w:t>
            </w:r>
            <w:r w:rsidR="00046C15" w:rsidRPr="00282268">
              <w:rPr>
                <w:sz w:val="22"/>
                <w:szCs w:val="22"/>
              </w:rPr>
              <w:t>project</w:t>
            </w:r>
            <w:r w:rsidRPr="00282268">
              <w:rPr>
                <w:sz w:val="22"/>
                <w:szCs w:val="22"/>
              </w:rPr>
              <w:t xml:space="preserve"> is funded, the City will perform an environmental review prior to the obligation of funds. </w:t>
            </w:r>
          </w:p>
        </w:tc>
      </w:tr>
      <w:tr w:rsidR="002540DA" w14:paraId="5726BB43" w14:textId="77777777" w:rsidTr="00672F63">
        <w:tc>
          <w:tcPr>
            <w:tcW w:w="535" w:type="dxa"/>
          </w:tcPr>
          <w:p w14:paraId="306EB11F" w14:textId="1800F0AA" w:rsidR="002540DA" w:rsidRPr="00282268" w:rsidRDefault="002540DA" w:rsidP="00E926DC">
            <w:pPr>
              <w:pStyle w:val="ListParagraph"/>
              <w:numPr>
                <w:ilvl w:val="0"/>
                <w:numId w:val="50"/>
              </w:numPr>
              <w:ind w:left="339"/>
              <w:rPr>
                <w:sz w:val="22"/>
                <w:szCs w:val="22"/>
              </w:rPr>
            </w:pPr>
          </w:p>
        </w:tc>
        <w:tc>
          <w:tcPr>
            <w:tcW w:w="9535" w:type="dxa"/>
          </w:tcPr>
          <w:p w14:paraId="218DC762" w14:textId="6A241A13" w:rsidR="002540DA" w:rsidRPr="00282268" w:rsidRDefault="009257F4" w:rsidP="00672F63">
            <w:pPr>
              <w:jc w:val="both"/>
              <w:rPr>
                <w:sz w:val="22"/>
                <w:szCs w:val="22"/>
              </w:rPr>
            </w:pPr>
            <w:r w:rsidRPr="00282268">
              <w:rPr>
                <w:sz w:val="22"/>
                <w:szCs w:val="22"/>
              </w:rPr>
              <w:t>That, if the project is funded</w:t>
            </w:r>
            <w:r w:rsidR="00985276" w:rsidRPr="00282268">
              <w:rPr>
                <w:sz w:val="22"/>
                <w:szCs w:val="22"/>
              </w:rPr>
              <w:t>, a written agreement will be required that includes, among other matters, a statement of work, records retention and reporting, local and federal requirements, and circumstances that would trigger grant suspensions and terminations.</w:t>
            </w:r>
          </w:p>
        </w:tc>
      </w:tr>
      <w:tr w:rsidR="002540DA" w14:paraId="70E165AD" w14:textId="77777777" w:rsidTr="00672F63">
        <w:tc>
          <w:tcPr>
            <w:tcW w:w="535" w:type="dxa"/>
          </w:tcPr>
          <w:p w14:paraId="03EAF02E" w14:textId="1EDDFDAF" w:rsidR="002540DA" w:rsidRPr="00282268" w:rsidRDefault="002540DA" w:rsidP="00E926DC">
            <w:pPr>
              <w:pStyle w:val="ListParagraph"/>
              <w:numPr>
                <w:ilvl w:val="0"/>
                <w:numId w:val="50"/>
              </w:numPr>
              <w:ind w:left="339"/>
              <w:rPr>
                <w:sz w:val="22"/>
                <w:szCs w:val="22"/>
              </w:rPr>
            </w:pPr>
          </w:p>
        </w:tc>
        <w:tc>
          <w:tcPr>
            <w:tcW w:w="9535" w:type="dxa"/>
          </w:tcPr>
          <w:p w14:paraId="670CCB55" w14:textId="56BFB961" w:rsidR="002540DA" w:rsidRPr="00282268" w:rsidRDefault="00985276" w:rsidP="00672F63">
            <w:pPr>
              <w:jc w:val="both"/>
              <w:rPr>
                <w:sz w:val="22"/>
                <w:szCs w:val="22"/>
              </w:rPr>
            </w:pPr>
            <w:r w:rsidRPr="00282268">
              <w:rPr>
                <w:sz w:val="22"/>
                <w:szCs w:val="22"/>
              </w:rPr>
              <w:t xml:space="preserve">That a </w:t>
            </w:r>
            <w:r w:rsidR="00056701" w:rsidRPr="00282268">
              <w:rPr>
                <w:sz w:val="22"/>
                <w:szCs w:val="22"/>
              </w:rPr>
              <w:t>project’s</w:t>
            </w:r>
            <w:r w:rsidRPr="00282268">
              <w:rPr>
                <w:sz w:val="22"/>
                <w:szCs w:val="22"/>
              </w:rPr>
              <w:t xml:space="preserve"> funding does not guarantee its continuation</w:t>
            </w:r>
            <w:r w:rsidR="00056701" w:rsidRPr="00282268">
              <w:rPr>
                <w:sz w:val="22"/>
                <w:szCs w:val="22"/>
              </w:rPr>
              <w:t xml:space="preserve"> in subsequent program years.</w:t>
            </w:r>
          </w:p>
        </w:tc>
      </w:tr>
      <w:tr w:rsidR="002540DA" w14:paraId="1AB54342" w14:textId="77777777" w:rsidTr="00672F63">
        <w:tc>
          <w:tcPr>
            <w:tcW w:w="535" w:type="dxa"/>
          </w:tcPr>
          <w:p w14:paraId="120689F9" w14:textId="45CA2FA6" w:rsidR="002540DA" w:rsidRPr="00282268" w:rsidRDefault="002540DA" w:rsidP="00E926DC">
            <w:pPr>
              <w:pStyle w:val="ListParagraph"/>
              <w:numPr>
                <w:ilvl w:val="0"/>
                <w:numId w:val="50"/>
              </w:numPr>
              <w:ind w:left="339"/>
              <w:rPr>
                <w:sz w:val="22"/>
                <w:szCs w:val="22"/>
              </w:rPr>
            </w:pPr>
          </w:p>
        </w:tc>
        <w:tc>
          <w:tcPr>
            <w:tcW w:w="9535" w:type="dxa"/>
          </w:tcPr>
          <w:p w14:paraId="1FE7CD22" w14:textId="6FA03301" w:rsidR="002540DA" w:rsidRPr="00282268" w:rsidRDefault="00546968" w:rsidP="00672F63">
            <w:pPr>
              <w:jc w:val="both"/>
              <w:rPr>
                <w:sz w:val="22"/>
                <w:szCs w:val="22"/>
              </w:rPr>
            </w:pPr>
            <w:r w:rsidRPr="00282268">
              <w:rPr>
                <w:sz w:val="22"/>
                <w:szCs w:val="22"/>
              </w:rPr>
              <w:t>That proof of insurance (general comprehensive public liability insurance with a company licensed to do business in California, and in the aggregate naming the City</w:t>
            </w:r>
            <w:r w:rsidR="005201A1" w:rsidRPr="00282268">
              <w:rPr>
                <w:sz w:val="22"/>
                <w:szCs w:val="22"/>
              </w:rPr>
              <w:t xml:space="preserve">, its </w:t>
            </w:r>
            <w:proofErr w:type="gramStart"/>
            <w:r w:rsidR="005201A1" w:rsidRPr="00282268">
              <w:rPr>
                <w:sz w:val="22"/>
                <w:szCs w:val="22"/>
              </w:rPr>
              <w:t>employees</w:t>
            </w:r>
            <w:proofErr w:type="gramEnd"/>
            <w:r w:rsidR="005201A1" w:rsidRPr="00282268">
              <w:rPr>
                <w:sz w:val="22"/>
                <w:szCs w:val="22"/>
              </w:rPr>
              <w:t xml:space="preserve"> and agents as additional insured) will be submitted to the City prior to receiving funds.</w:t>
            </w:r>
          </w:p>
        </w:tc>
      </w:tr>
      <w:tr w:rsidR="00E926DC" w14:paraId="37B6A97C" w14:textId="77777777" w:rsidTr="00672F63">
        <w:tc>
          <w:tcPr>
            <w:tcW w:w="535" w:type="dxa"/>
          </w:tcPr>
          <w:p w14:paraId="5041D50F" w14:textId="77777777" w:rsidR="00E926DC" w:rsidRPr="00282268" w:rsidRDefault="00E926DC" w:rsidP="00E926DC">
            <w:pPr>
              <w:pStyle w:val="ListParagraph"/>
              <w:numPr>
                <w:ilvl w:val="0"/>
                <w:numId w:val="50"/>
              </w:numPr>
              <w:ind w:left="339"/>
              <w:rPr>
                <w:sz w:val="22"/>
                <w:szCs w:val="22"/>
              </w:rPr>
            </w:pPr>
          </w:p>
        </w:tc>
        <w:tc>
          <w:tcPr>
            <w:tcW w:w="9535" w:type="dxa"/>
          </w:tcPr>
          <w:p w14:paraId="0897842F" w14:textId="6A853450" w:rsidR="00E926DC" w:rsidRPr="00282268" w:rsidRDefault="005201A1" w:rsidP="00672F63">
            <w:pPr>
              <w:jc w:val="both"/>
              <w:rPr>
                <w:sz w:val="22"/>
                <w:szCs w:val="22"/>
              </w:rPr>
            </w:pPr>
            <w:r w:rsidRPr="00282268">
              <w:rPr>
                <w:sz w:val="22"/>
                <w:szCs w:val="22"/>
              </w:rPr>
              <w:t>That written signature authority from the agency’s governing body</w:t>
            </w:r>
            <w:r w:rsidR="00415B97" w:rsidRPr="00282268">
              <w:rPr>
                <w:sz w:val="22"/>
                <w:szCs w:val="22"/>
              </w:rPr>
              <w:t xml:space="preserve"> indicating who can execute contracts and amendments on its behalf will be submitted to the City prior to receiving funds.</w:t>
            </w:r>
          </w:p>
        </w:tc>
      </w:tr>
      <w:tr w:rsidR="00E926DC" w14:paraId="0D1F2DDD" w14:textId="77777777" w:rsidTr="00672F63">
        <w:tc>
          <w:tcPr>
            <w:tcW w:w="535" w:type="dxa"/>
          </w:tcPr>
          <w:p w14:paraId="5F61F7D1" w14:textId="77777777" w:rsidR="00E926DC" w:rsidRPr="00282268" w:rsidRDefault="00E926DC" w:rsidP="00E926DC">
            <w:pPr>
              <w:pStyle w:val="ListParagraph"/>
              <w:numPr>
                <w:ilvl w:val="0"/>
                <w:numId w:val="50"/>
              </w:numPr>
              <w:ind w:left="339"/>
              <w:rPr>
                <w:sz w:val="22"/>
                <w:szCs w:val="22"/>
              </w:rPr>
            </w:pPr>
          </w:p>
        </w:tc>
        <w:tc>
          <w:tcPr>
            <w:tcW w:w="9535" w:type="dxa"/>
          </w:tcPr>
          <w:p w14:paraId="4C6D032A" w14:textId="2369256D" w:rsidR="00E926DC" w:rsidRPr="00282268" w:rsidRDefault="00415B97" w:rsidP="00672F63">
            <w:pPr>
              <w:jc w:val="both"/>
              <w:rPr>
                <w:sz w:val="22"/>
                <w:szCs w:val="22"/>
              </w:rPr>
            </w:pPr>
            <w:r w:rsidRPr="00282268">
              <w:rPr>
                <w:sz w:val="22"/>
                <w:szCs w:val="22"/>
              </w:rPr>
              <w:t xml:space="preserve">That the agency agrees to abide by the City of </w:t>
            </w:r>
            <w:r w:rsidR="003170AB">
              <w:rPr>
                <w:sz w:val="22"/>
                <w:szCs w:val="22"/>
              </w:rPr>
              <w:t>Rancho Cucamonga’s</w:t>
            </w:r>
            <w:r w:rsidRPr="00282268">
              <w:rPr>
                <w:sz w:val="22"/>
                <w:szCs w:val="22"/>
              </w:rPr>
              <w:t xml:space="preserve"> Conflict of Interest Policy. Items of concern would include Board of Directors or staff members famil</w:t>
            </w:r>
            <w:r w:rsidR="00282268" w:rsidRPr="00282268">
              <w:rPr>
                <w:sz w:val="22"/>
                <w:szCs w:val="22"/>
              </w:rPr>
              <w:t xml:space="preserve">ies having a monetary interest in any contract made by the City, and other matters that may give the appearance of a conflict of interest. </w:t>
            </w:r>
          </w:p>
        </w:tc>
      </w:tr>
    </w:tbl>
    <w:p w14:paraId="465C576E" w14:textId="77777777" w:rsidR="004610C0" w:rsidRDefault="004610C0" w:rsidP="002C033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360"/>
        <w:gridCol w:w="4315"/>
      </w:tblGrid>
      <w:tr w:rsidR="00605CDE" w14:paraId="561F21B7" w14:textId="77777777" w:rsidTr="00375C68">
        <w:tc>
          <w:tcPr>
            <w:tcW w:w="10070" w:type="dxa"/>
            <w:gridSpan w:val="3"/>
          </w:tcPr>
          <w:p w14:paraId="167775A7" w14:textId="74C9D694" w:rsidR="00605CDE" w:rsidRDefault="00605CDE" w:rsidP="002C0338">
            <w:r>
              <w:t>By signing below, the applicant acknowledges the above.</w:t>
            </w:r>
          </w:p>
          <w:p w14:paraId="2064CD27" w14:textId="1CC6ECCF" w:rsidR="00605CDE" w:rsidRDefault="00605CDE" w:rsidP="002C0338"/>
        </w:tc>
      </w:tr>
      <w:tr w:rsidR="00605CDE" w14:paraId="5011C97F" w14:textId="77777777" w:rsidTr="00375C68">
        <w:tc>
          <w:tcPr>
            <w:tcW w:w="5395" w:type="dxa"/>
            <w:tcBorders>
              <w:bottom w:val="single" w:sz="4" w:space="0" w:color="auto"/>
            </w:tcBorders>
          </w:tcPr>
          <w:p w14:paraId="2ADE791C" w14:textId="77777777" w:rsidR="00605CDE" w:rsidRPr="00375C68" w:rsidRDefault="00605CDE" w:rsidP="007F4B86">
            <w:pPr>
              <w:spacing w:after="240"/>
              <w:rPr>
                <w:b/>
                <w:bCs w:val="0"/>
              </w:rPr>
            </w:pPr>
            <w:r w:rsidRPr="00375C68">
              <w:rPr>
                <w:b/>
                <w:bCs w:val="0"/>
              </w:rPr>
              <w:t>Name:</w:t>
            </w:r>
          </w:p>
          <w:sdt>
            <w:sdtPr>
              <w:id w:val="373359673"/>
              <w:placeholder>
                <w:docPart w:val="71E690908167466A921EAC5B5067693C"/>
              </w:placeholder>
              <w:showingPlcHdr/>
            </w:sdtPr>
            <w:sdtEndPr/>
            <w:sdtContent>
              <w:p w14:paraId="035D4D70" w14:textId="6A11E7FA" w:rsidR="00605CDE" w:rsidRDefault="00605CDE" w:rsidP="002C0338">
                <w:r w:rsidRPr="007F4B86">
                  <w:rPr>
                    <w:rStyle w:val="PlaceholderText"/>
                    <w:color w:val="FF0000"/>
                  </w:rPr>
                  <w:t>Name of POC for Contracts</w:t>
                </w:r>
              </w:p>
            </w:sdtContent>
          </w:sdt>
        </w:tc>
        <w:tc>
          <w:tcPr>
            <w:tcW w:w="360" w:type="dxa"/>
          </w:tcPr>
          <w:p w14:paraId="44362D4C" w14:textId="77777777" w:rsidR="00605CDE" w:rsidRPr="00375C68" w:rsidRDefault="00605CDE" w:rsidP="007F4B86">
            <w:pPr>
              <w:spacing w:after="240"/>
              <w:rPr>
                <w:sz w:val="20"/>
                <w:szCs w:val="20"/>
              </w:rPr>
            </w:pPr>
          </w:p>
        </w:tc>
        <w:tc>
          <w:tcPr>
            <w:tcW w:w="4315" w:type="dxa"/>
            <w:tcBorders>
              <w:bottom w:val="single" w:sz="4" w:space="0" w:color="auto"/>
            </w:tcBorders>
          </w:tcPr>
          <w:p w14:paraId="68966783" w14:textId="3E685949" w:rsidR="00605CDE" w:rsidRPr="00375C68" w:rsidRDefault="00605CDE" w:rsidP="007F4B86">
            <w:pPr>
              <w:spacing w:after="240"/>
              <w:rPr>
                <w:b/>
                <w:bCs w:val="0"/>
              </w:rPr>
            </w:pPr>
            <w:r w:rsidRPr="00375C68">
              <w:rPr>
                <w:b/>
                <w:bCs w:val="0"/>
              </w:rPr>
              <w:t>Title:</w:t>
            </w:r>
          </w:p>
          <w:sdt>
            <w:sdtPr>
              <w:id w:val="1172770585"/>
              <w:placeholder>
                <w:docPart w:val="0DCD2DA1747E44F19C5FC8D2F08F2EC4"/>
              </w:placeholder>
              <w:showingPlcHdr/>
            </w:sdtPr>
            <w:sdtEndPr/>
            <w:sdtContent>
              <w:p w14:paraId="2D708101" w14:textId="4ACE42C5" w:rsidR="00605CDE" w:rsidRDefault="00605CDE" w:rsidP="002C0338">
                <w:r w:rsidRPr="007F4B86">
                  <w:rPr>
                    <w:rStyle w:val="PlaceholderText"/>
                    <w:color w:val="FF0000"/>
                  </w:rPr>
                  <w:t>Title of POC for Contracts</w:t>
                </w:r>
              </w:p>
            </w:sdtContent>
          </w:sdt>
        </w:tc>
      </w:tr>
      <w:tr w:rsidR="00375C68" w14:paraId="6F18CC4B" w14:textId="77777777" w:rsidTr="00375C68">
        <w:trPr>
          <w:trHeight w:val="279"/>
        </w:trPr>
        <w:tc>
          <w:tcPr>
            <w:tcW w:w="5395" w:type="dxa"/>
            <w:tcBorders>
              <w:top w:val="single" w:sz="4" w:space="0" w:color="auto"/>
            </w:tcBorders>
          </w:tcPr>
          <w:p w14:paraId="6283192E" w14:textId="77777777" w:rsidR="00375C68" w:rsidRPr="00375C68" w:rsidRDefault="00375C68" w:rsidP="002C0338">
            <w:pPr>
              <w:rPr>
                <w:sz w:val="20"/>
                <w:szCs w:val="20"/>
              </w:rPr>
            </w:pPr>
          </w:p>
        </w:tc>
        <w:tc>
          <w:tcPr>
            <w:tcW w:w="360" w:type="dxa"/>
          </w:tcPr>
          <w:p w14:paraId="5A69ED19" w14:textId="77777777" w:rsidR="00375C68" w:rsidRPr="00375C68" w:rsidRDefault="00375C68" w:rsidP="007F4B86">
            <w:pPr>
              <w:spacing w:after="240"/>
              <w:rPr>
                <w:sz w:val="20"/>
                <w:szCs w:val="20"/>
              </w:rPr>
            </w:pPr>
          </w:p>
        </w:tc>
        <w:tc>
          <w:tcPr>
            <w:tcW w:w="4315" w:type="dxa"/>
            <w:tcBorders>
              <w:top w:val="single" w:sz="4" w:space="0" w:color="auto"/>
            </w:tcBorders>
          </w:tcPr>
          <w:p w14:paraId="2CB9CDCC" w14:textId="77777777" w:rsidR="00375C68" w:rsidRPr="00375C68" w:rsidRDefault="00375C68" w:rsidP="007F4B86">
            <w:pPr>
              <w:spacing w:after="240"/>
              <w:rPr>
                <w:sz w:val="20"/>
                <w:szCs w:val="20"/>
              </w:rPr>
            </w:pPr>
          </w:p>
        </w:tc>
      </w:tr>
      <w:tr w:rsidR="00605CDE" w14:paraId="39CCC84A" w14:textId="77777777" w:rsidTr="00375C68">
        <w:tc>
          <w:tcPr>
            <w:tcW w:w="5395" w:type="dxa"/>
            <w:tcBorders>
              <w:bottom w:val="single" w:sz="4" w:space="0" w:color="auto"/>
            </w:tcBorders>
          </w:tcPr>
          <w:p w14:paraId="10729BE8" w14:textId="77777777" w:rsidR="00605CDE" w:rsidRPr="00375C68" w:rsidRDefault="00605CDE" w:rsidP="002C0338">
            <w:pPr>
              <w:rPr>
                <w:b/>
                <w:bCs w:val="0"/>
              </w:rPr>
            </w:pPr>
            <w:r w:rsidRPr="00375C68">
              <w:rPr>
                <w:b/>
                <w:bCs w:val="0"/>
              </w:rPr>
              <w:t>Signature:</w:t>
            </w:r>
          </w:p>
          <w:p w14:paraId="556BE793" w14:textId="75992D7A" w:rsidR="00605CDE" w:rsidRDefault="00605CDE" w:rsidP="002C0338"/>
        </w:tc>
        <w:tc>
          <w:tcPr>
            <w:tcW w:w="360" w:type="dxa"/>
          </w:tcPr>
          <w:p w14:paraId="21814750" w14:textId="77777777" w:rsidR="00605CDE" w:rsidRDefault="00605CDE" w:rsidP="007F4B86">
            <w:pPr>
              <w:spacing w:after="240"/>
            </w:pPr>
          </w:p>
        </w:tc>
        <w:tc>
          <w:tcPr>
            <w:tcW w:w="4315" w:type="dxa"/>
            <w:tcBorders>
              <w:bottom w:val="single" w:sz="4" w:space="0" w:color="auto"/>
            </w:tcBorders>
          </w:tcPr>
          <w:p w14:paraId="6F78D801" w14:textId="0201FE31" w:rsidR="00605CDE" w:rsidRPr="00375C68" w:rsidRDefault="00605CDE" w:rsidP="007F4B86">
            <w:pPr>
              <w:spacing w:after="240"/>
              <w:rPr>
                <w:b/>
                <w:bCs w:val="0"/>
              </w:rPr>
            </w:pPr>
            <w:r w:rsidRPr="00375C68">
              <w:rPr>
                <w:b/>
                <w:bCs w:val="0"/>
              </w:rPr>
              <w:t>Date:</w:t>
            </w:r>
          </w:p>
          <w:sdt>
            <w:sdtPr>
              <w:id w:val="863259484"/>
              <w:placeholder>
                <w:docPart w:val="A450D02D3E12451C95D0A416A0F26482"/>
              </w:placeholder>
              <w:showingPlcHdr/>
              <w:date>
                <w:dateFormat w:val="M/d/yyyy"/>
                <w:lid w:val="en-US"/>
                <w:storeMappedDataAs w:val="dateTime"/>
                <w:calendar w:val="gregorian"/>
              </w:date>
            </w:sdtPr>
            <w:sdtEndPr/>
            <w:sdtContent>
              <w:p w14:paraId="279FD576" w14:textId="45C6E2B5" w:rsidR="00605CDE" w:rsidRDefault="00605CDE" w:rsidP="002C0338">
                <w:r w:rsidRPr="007F4B86">
                  <w:rPr>
                    <w:rStyle w:val="PlaceholderText"/>
                    <w:color w:val="FF0000"/>
                  </w:rPr>
                  <w:t>Select Date from Dropdown</w:t>
                </w:r>
              </w:p>
            </w:sdtContent>
          </w:sdt>
        </w:tc>
      </w:tr>
    </w:tbl>
    <w:p w14:paraId="401E9EA6" w14:textId="77777777" w:rsidR="00E926DC" w:rsidRDefault="00E926DC" w:rsidP="002C0338"/>
    <w:sectPr w:rsidR="00E926DC" w:rsidSect="00F272CD">
      <w:footerReference w:type="default" r:id="rId14"/>
      <w:pgSz w:w="12240" w:h="15840" w:code="1"/>
      <w:pgMar w:top="755" w:right="1080" w:bottom="900" w:left="1080" w:header="630" w:footer="337" w:gutter="0"/>
      <w:pgNumType w:fmt="numberInDash"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E09034" w14:textId="77777777" w:rsidR="00804D59" w:rsidRDefault="00804D59" w:rsidP="002C0338">
      <w:r>
        <w:separator/>
      </w:r>
    </w:p>
    <w:p w14:paraId="09090465" w14:textId="77777777" w:rsidR="00804D59" w:rsidRDefault="00804D59" w:rsidP="002C0338"/>
  </w:endnote>
  <w:endnote w:type="continuationSeparator" w:id="0">
    <w:p w14:paraId="508C35D9" w14:textId="77777777" w:rsidR="00804D59" w:rsidRDefault="00804D59" w:rsidP="002C0338">
      <w:r>
        <w:continuationSeparator/>
      </w:r>
    </w:p>
    <w:p w14:paraId="2DFA95A2" w14:textId="77777777" w:rsidR="00804D59" w:rsidRDefault="00804D59" w:rsidP="002C03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embedRegular r:id="rId1" w:fontKey="{8A08EC4D-25A5-4CD5-B03E-DB0FCDEB7154}"/>
    <w:embedBold r:id="rId2" w:fontKey="{2EC1BC23-4EDE-4AF7-A831-82C8CE92F53F}"/>
    <w:embedItalic r:id="rId3" w:fontKey="{6FB3C521-A6F5-4C3A-830F-92A7691402A5}"/>
    <w:embedBoldItalic r:id="rId4" w:fontKey="{5C4D7810-1007-4EC6-9AAF-88116ECA093A}"/>
  </w:font>
  <w:font w:name="Wingdings">
    <w:panose1 w:val="05000000000000000000"/>
    <w:charset w:val="02"/>
    <w:family w:val="auto"/>
    <w:pitch w:val="variable"/>
    <w:sig w:usb0="00000000" w:usb1="10000000" w:usb2="00000000" w:usb3="00000000" w:csb0="80000000" w:csb1="00000000"/>
    <w:embedRegular r:id="rId5" w:fontKey="{C6B3C88C-4180-4DEA-A594-F7F7AAEBB55E}"/>
  </w:font>
  <w:font w:name="Symbol">
    <w:panose1 w:val="05050102010706020507"/>
    <w:charset w:val="02"/>
    <w:family w:val="roman"/>
    <w:pitch w:val="variable"/>
    <w:sig w:usb0="00000000" w:usb1="10000000" w:usb2="00000000" w:usb3="00000000" w:csb0="80000000" w:csb1="00000000"/>
    <w:embedRegular r:id="rId6" w:fontKey="{FC0E4E66-A415-4509-BD89-FDEE7016D0C2}"/>
  </w:font>
  <w:font w:name="Courier New">
    <w:panose1 w:val="02070309020205020404"/>
    <w:charset w:val="00"/>
    <w:family w:val="modern"/>
    <w:pitch w:val="fixed"/>
    <w:sig w:usb0="E0002EFF" w:usb1="C0007843" w:usb2="00000009" w:usb3="00000000" w:csb0="000001FF" w:csb1="00000000"/>
    <w:embedRegular r:id="rId7" w:fontKey="{3807BC7D-85FB-4E8E-89B6-93DECF7485CA}"/>
  </w:font>
  <w:font w:name="Calibri">
    <w:panose1 w:val="020F0502020204030204"/>
    <w:charset w:val="00"/>
    <w:family w:val="swiss"/>
    <w:pitch w:val="variable"/>
    <w:sig w:usb0="E0002AFF" w:usb1="4000ACFF" w:usb2="00000001" w:usb3="00000000" w:csb0="000001FF" w:csb1="00000000"/>
    <w:embedRegular r:id="rId8" w:fontKey="{8718AC32-C15A-48F5-AAA7-7E743FBDDF18}"/>
    <w:embedBold r:id="rId9" w:fontKey="{8C74E090-476C-41FA-8623-FD715CB724E4}"/>
  </w:font>
  <w:font w:name="Arial Nova Light">
    <w:charset w:val="00"/>
    <w:family w:val="swiss"/>
    <w:pitch w:val="variable"/>
    <w:sig w:usb0="0000028F" w:usb1="00000002" w:usb2="00000000" w:usb3="00000000" w:csb0="0000019F" w:csb1="00000000"/>
    <w:embedRegular r:id="rId10" w:fontKey="{DEB29E1B-942D-4D5F-9F8F-DCE7F555A7AB}"/>
    <w:embedBold r:id="rId11" w:fontKey="{A18BA1DD-873D-4344-93E6-0C90868D7414}"/>
    <w:embedItalic r:id="rId12" w:fontKey="{1D16D104-2A6B-4A00-B023-D7EBC966CD5F}"/>
  </w:font>
  <w:font w:name="Optimum">
    <w:charset w:val="00"/>
    <w:family w:val="auto"/>
    <w:pitch w:val="variable"/>
    <w:sig w:usb0="00000003" w:usb1="00000000" w:usb2="00000000" w:usb3="00000000" w:csb0="00000001" w:csb1="00000000"/>
    <w:embedBold r:id="rId13" w:fontKey="{A511DDCA-F61B-4F0F-8E0C-20B6ED3DBA46}"/>
  </w:font>
  <w:font w:name="Eurostile Extended">
    <w:charset w:val="00"/>
    <w:family w:val="auto"/>
    <w:pitch w:val="variable"/>
    <w:sig w:usb0="00000003" w:usb1="00000000" w:usb2="00000000" w:usb3="00000000" w:csb0="00000001" w:csb1="00000000"/>
    <w:embedRegular r:id="rId14" w:fontKey="{42C860EB-95CE-4291-B31B-DE3B95809ADA}"/>
  </w:font>
  <w:font w:name="Arial">
    <w:panose1 w:val="020B0604020202020204"/>
    <w:charset w:val="00"/>
    <w:family w:val="swiss"/>
    <w:pitch w:val="variable"/>
    <w:sig w:usb0="E0002AFF" w:usb1="C0007843" w:usb2="00000009" w:usb3="00000000" w:csb0="000001FF" w:csb1="00000000"/>
    <w:embedRegular r:id="rId15" w:fontKey="{54CFC645-41AF-489F-B301-CBCE1CB3854D}"/>
    <w:embedBold r:id="rId16" w:fontKey="{09ECE9EF-40F5-4018-B3FC-8DA3E43BDC21}"/>
    <w:embedItalic r:id="rId17" w:fontKey="{ADDA99D7-7C4C-4642-8990-DA4920F83367}"/>
    <w:embedBoldItalic r:id="rId18" w:fontKey="{3843A499-8FA1-4F0D-9565-E92C4AF2E022}"/>
  </w:font>
  <w:font w:name="Tahoma">
    <w:panose1 w:val="020B0604030504040204"/>
    <w:charset w:val="00"/>
    <w:family w:val="swiss"/>
    <w:pitch w:val="variable"/>
    <w:sig w:usb0="E1002EFF" w:usb1="C000605B" w:usb2="00000029" w:usb3="00000000" w:csb0="000101FF" w:csb1="00000000"/>
    <w:embedRegular r:id="rId19" w:fontKey="{A990F1DE-CF29-4A04-B6DA-56F2EA8C43C6}"/>
    <w:embedBold r:id="rId20" w:fontKey="{836A05CE-A320-4841-BCCD-788D9FC4E027}"/>
  </w:font>
  <w:font w:name="Helvetica 45 Light">
    <w:altName w:val="Arial"/>
    <w:panose1 w:val="00000000000000000000"/>
    <w:charset w:val="00"/>
    <w:family w:val="swiss"/>
    <w:notTrueType/>
    <w:pitch w:val="default"/>
    <w:sig w:usb0="00000003" w:usb1="00000000" w:usb2="00000000" w:usb3="00000000" w:csb0="00000001" w:csb1="00000000"/>
  </w:font>
  <w:font w:name="Gill Sans Nova Light">
    <w:charset w:val="00"/>
    <w:family w:val="swiss"/>
    <w:pitch w:val="variable"/>
    <w:sig w:usb0="80000287" w:usb1="00000002" w:usb2="00000000" w:usb3="00000000" w:csb0="0000009F" w:csb1="00000000"/>
    <w:embedRegular r:id="rId21" w:fontKey="{C2D8472D-8665-4774-AD1F-58D0B1C46D06}"/>
  </w:font>
  <w:font w:name="MS Gothic">
    <w:altName w:val="ＭＳ ゴシック"/>
    <w:panose1 w:val="020B0609070205080204"/>
    <w:charset w:val="80"/>
    <w:family w:val="modern"/>
    <w:pitch w:val="fixed"/>
    <w:sig w:usb0="E00002FF" w:usb1="6AC7FDFB" w:usb2="08000012" w:usb3="00000000" w:csb0="0002009F" w:csb1="00000000"/>
    <w:embedRegular r:id="rId22" w:subsetted="1" w:fontKey="{EFBBE3F5-8768-46DE-94C8-DAD1A99B228D}"/>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embedBold r:id="rId23" w:fontKey="{EDFD7E11-FE4B-4CCF-AEE2-93B4A0965222}"/>
  </w:font>
  <w:font w:name="Calibri Light">
    <w:panose1 w:val="020F0302020204030204"/>
    <w:charset w:val="00"/>
    <w:family w:val="swiss"/>
    <w:pitch w:val="variable"/>
    <w:sig w:usb0="A0002AEF" w:usb1="4000207B" w:usb2="00000000" w:usb3="00000000" w:csb0="000001FF" w:csb1="00000000"/>
    <w:embedRegular r:id="rId24" w:fontKey="{D6AD4682-6D36-4486-A3E3-4AFACB0801F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1E7126" w14:paraId="264DF933" w14:textId="77777777" w:rsidTr="00626033">
      <w:tc>
        <w:tcPr>
          <w:tcW w:w="3356" w:type="dxa"/>
          <w:vAlign w:val="center"/>
        </w:tcPr>
        <w:p w14:paraId="0BEAC6CB" w14:textId="223CB35A" w:rsidR="001E7126" w:rsidRPr="00DA5ED8" w:rsidRDefault="00DA5ED8" w:rsidP="00DA5ED8">
          <w:pPr>
            <w:pStyle w:val="Footer"/>
            <w:rPr>
              <w:sz w:val="18"/>
              <w:szCs w:val="18"/>
            </w:rPr>
          </w:pPr>
          <w:r w:rsidRPr="00DA5ED8">
            <w:rPr>
              <w:sz w:val="18"/>
              <w:szCs w:val="18"/>
            </w:rPr>
            <w:t xml:space="preserve">City of </w:t>
          </w:r>
          <w:r w:rsidR="00BB3607">
            <w:rPr>
              <w:sz w:val="18"/>
              <w:szCs w:val="18"/>
            </w:rPr>
            <w:t>Rancho Cucamonga</w:t>
          </w:r>
        </w:p>
      </w:tc>
      <w:tc>
        <w:tcPr>
          <w:tcW w:w="3357" w:type="dxa"/>
          <w:vAlign w:val="center"/>
        </w:tcPr>
        <w:p w14:paraId="48D8FFCF" w14:textId="5456299D" w:rsidR="001E7126" w:rsidRPr="00DA5ED8" w:rsidRDefault="001E7126" w:rsidP="001E7126">
          <w:pPr>
            <w:pStyle w:val="Footer"/>
            <w:jc w:val="center"/>
            <w:rPr>
              <w:sz w:val="20"/>
              <w:szCs w:val="20"/>
            </w:rPr>
          </w:pPr>
          <w:r w:rsidRPr="00DA5ED8">
            <w:rPr>
              <w:sz w:val="20"/>
              <w:szCs w:val="20"/>
            </w:rPr>
            <w:fldChar w:fldCharType="begin"/>
          </w:r>
          <w:r w:rsidRPr="00DA5ED8">
            <w:rPr>
              <w:sz w:val="20"/>
              <w:szCs w:val="20"/>
            </w:rPr>
            <w:instrText xml:space="preserve"> PAGE   \* MERGEFORMAT </w:instrText>
          </w:r>
          <w:r w:rsidRPr="00DA5ED8">
            <w:rPr>
              <w:sz w:val="20"/>
              <w:szCs w:val="20"/>
            </w:rPr>
            <w:fldChar w:fldCharType="separate"/>
          </w:r>
          <w:r w:rsidRPr="00DA5ED8">
            <w:rPr>
              <w:noProof/>
              <w:sz w:val="20"/>
              <w:szCs w:val="20"/>
            </w:rPr>
            <w:t>1</w:t>
          </w:r>
          <w:r w:rsidRPr="00DA5ED8">
            <w:rPr>
              <w:noProof/>
              <w:sz w:val="20"/>
              <w:szCs w:val="20"/>
            </w:rPr>
            <w:fldChar w:fldCharType="end"/>
          </w:r>
        </w:p>
      </w:tc>
      <w:tc>
        <w:tcPr>
          <w:tcW w:w="3357" w:type="dxa"/>
          <w:vAlign w:val="center"/>
        </w:tcPr>
        <w:p w14:paraId="47DA8C87" w14:textId="18B1C294" w:rsidR="001E7126" w:rsidRPr="00DA5ED8" w:rsidRDefault="00DA5ED8" w:rsidP="00DA5ED8">
          <w:pPr>
            <w:pStyle w:val="Footer"/>
            <w:jc w:val="right"/>
            <w:rPr>
              <w:sz w:val="18"/>
              <w:szCs w:val="18"/>
            </w:rPr>
          </w:pPr>
          <w:r w:rsidRPr="00DA5ED8">
            <w:rPr>
              <w:sz w:val="18"/>
              <w:szCs w:val="18"/>
            </w:rPr>
            <w:t>CDBG Application</w:t>
          </w:r>
        </w:p>
      </w:tc>
    </w:tr>
  </w:tbl>
  <w:p w14:paraId="4C3F805E" w14:textId="77777777" w:rsidR="00BE5B84" w:rsidRPr="001E7126" w:rsidRDefault="00BE5B84" w:rsidP="001E71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5912BB" w14:textId="77777777" w:rsidR="00804D59" w:rsidRDefault="00804D59" w:rsidP="002C0338">
      <w:r>
        <w:separator/>
      </w:r>
    </w:p>
    <w:p w14:paraId="443049C7" w14:textId="77777777" w:rsidR="00804D59" w:rsidRDefault="00804D59" w:rsidP="002C0338"/>
  </w:footnote>
  <w:footnote w:type="continuationSeparator" w:id="0">
    <w:p w14:paraId="77362805" w14:textId="77777777" w:rsidR="00804D59" w:rsidRDefault="00804D59" w:rsidP="002C0338">
      <w:r>
        <w:continuationSeparator/>
      </w:r>
    </w:p>
    <w:p w14:paraId="73AA35E2" w14:textId="77777777" w:rsidR="00804D59" w:rsidRDefault="00804D59" w:rsidP="002C033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13F56"/>
    <w:multiLevelType w:val="hybridMultilevel"/>
    <w:tmpl w:val="264E0A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56EE7"/>
    <w:multiLevelType w:val="hybridMultilevel"/>
    <w:tmpl w:val="F10C0836"/>
    <w:lvl w:ilvl="0" w:tplc="4208C126">
      <w:start w:val="1"/>
      <w:numFmt w:val="decimal"/>
      <w:lvlText w:val="%1."/>
      <w:lvlJc w:val="left"/>
      <w:pPr>
        <w:tabs>
          <w:tab w:val="num" w:pos="720"/>
        </w:tabs>
        <w:ind w:left="720" w:hanging="360"/>
      </w:pPr>
      <w:rPr>
        <w:b/>
      </w:rPr>
    </w:lvl>
    <w:lvl w:ilvl="1" w:tplc="20966F8E">
      <w:start w:val="2"/>
      <w:numFmt w:val="bullet"/>
      <w:lvlText w:val=""/>
      <w:lvlJc w:val="left"/>
      <w:pPr>
        <w:tabs>
          <w:tab w:val="num" w:pos="1440"/>
        </w:tabs>
        <w:ind w:left="1440" w:hanging="360"/>
      </w:pPr>
      <w:rPr>
        <w:rFonts w:ascii="Wingdings" w:eastAsia="Times New Roman" w:hAnsi="Wingdings"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216B75"/>
    <w:multiLevelType w:val="hybridMultilevel"/>
    <w:tmpl w:val="94643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5B25A0"/>
    <w:multiLevelType w:val="singleLevel"/>
    <w:tmpl w:val="21146E02"/>
    <w:lvl w:ilvl="0">
      <w:start w:val="1"/>
      <w:numFmt w:val="decimal"/>
      <w:lvlText w:val="%1."/>
      <w:lvlJc w:val="left"/>
      <w:pPr>
        <w:tabs>
          <w:tab w:val="num" w:pos="360"/>
        </w:tabs>
        <w:ind w:left="360" w:hanging="360"/>
      </w:pPr>
      <w:rPr>
        <w:sz w:val="22"/>
        <w:szCs w:val="22"/>
      </w:rPr>
    </w:lvl>
  </w:abstractNum>
  <w:abstractNum w:abstractNumId="4" w15:restartNumberingAfterBreak="0">
    <w:nsid w:val="10036816"/>
    <w:multiLevelType w:val="hybridMultilevel"/>
    <w:tmpl w:val="11949DAC"/>
    <w:lvl w:ilvl="0" w:tplc="45986F7C">
      <w:start w:val="1"/>
      <w:numFmt w:val="decimal"/>
      <w:lvlText w:val="%1."/>
      <w:lvlJc w:val="left"/>
      <w:pPr>
        <w:ind w:left="720" w:hanging="360"/>
      </w:pPr>
      <w:rPr>
        <w:rFonts w:hint="default"/>
        <w:b/>
        <w:bCs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111708"/>
    <w:multiLevelType w:val="hybridMultilevel"/>
    <w:tmpl w:val="640CBC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6495D"/>
    <w:multiLevelType w:val="hybridMultilevel"/>
    <w:tmpl w:val="77406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1B19CE"/>
    <w:multiLevelType w:val="hybridMultilevel"/>
    <w:tmpl w:val="42C86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284D74"/>
    <w:multiLevelType w:val="hybridMultilevel"/>
    <w:tmpl w:val="2C04F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A2ABA"/>
    <w:multiLevelType w:val="singleLevel"/>
    <w:tmpl w:val="CD0840F0"/>
    <w:lvl w:ilvl="0">
      <w:start w:val="1"/>
      <w:numFmt w:val="bullet"/>
      <w:lvlText w:val=""/>
      <w:lvlJc w:val="left"/>
      <w:pPr>
        <w:tabs>
          <w:tab w:val="num" w:pos="360"/>
        </w:tabs>
        <w:ind w:left="360" w:hanging="360"/>
      </w:pPr>
      <w:rPr>
        <w:rFonts w:ascii="Wingdings" w:hAnsi="Wingdings" w:hint="default"/>
        <w:sz w:val="16"/>
      </w:rPr>
    </w:lvl>
  </w:abstractNum>
  <w:abstractNum w:abstractNumId="10" w15:restartNumberingAfterBreak="0">
    <w:nsid w:val="220B4B68"/>
    <w:multiLevelType w:val="hybridMultilevel"/>
    <w:tmpl w:val="9764660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70A61"/>
    <w:multiLevelType w:val="hybridMultilevel"/>
    <w:tmpl w:val="6BF86862"/>
    <w:lvl w:ilvl="0" w:tplc="74789DD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667FB4"/>
    <w:multiLevelType w:val="singleLevel"/>
    <w:tmpl w:val="CD0840F0"/>
    <w:lvl w:ilvl="0">
      <w:start w:val="1"/>
      <w:numFmt w:val="bullet"/>
      <w:lvlText w:val=""/>
      <w:lvlJc w:val="left"/>
      <w:pPr>
        <w:tabs>
          <w:tab w:val="num" w:pos="360"/>
        </w:tabs>
        <w:ind w:left="360" w:hanging="360"/>
      </w:pPr>
      <w:rPr>
        <w:rFonts w:ascii="Wingdings" w:hAnsi="Wingdings" w:hint="default"/>
        <w:sz w:val="16"/>
      </w:rPr>
    </w:lvl>
  </w:abstractNum>
  <w:abstractNum w:abstractNumId="13" w15:restartNumberingAfterBreak="0">
    <w:nsid w:val="28E50CFA"/>
    <w:multiLevelType w:val="hybridMultilevel"/>
    <w:tmpl w:val="626C64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6A0998"/>
    <w:multiLevelType w:val="singleLevel"/>
    <w:tmpl w:val="CD0840F0"/>
    <w:lvl w:ilvl="0">
      <w:start w:val="1"/>
      <w:numFmt w:val="bullet"/>
      <w:lvlText w:val=""/>
      <w:lvlJc w:val="left"/>
      <w:pPr>
        <w:tabs>
          <w:tab w:val="num" w:pos="360"/>
        </w:tabs>
        <w:ind w:left="360" w:hanging="360"/>
      </w:pPr>
      <w:rPr>
        <w:rFonts w:ascii="Wingdings" w:hAnsi="Wingdings" w:hint="default"/>
        <w:sz w:val="16"/>
      </w:rPr>
    </w:lvl>
  </w:abstractNum>
  <w:abstractNum w:abstractNumId="15" w15:restartNumberingAfterBreak="0">
    <w:nsid w:val="309875A3"/>
    <w:multiLevelType w:val="hybridMultilevel"/>
    <w:tmpl w:val="94643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C86BA4"/>
    <w:multiLevelType w:val="singleLevel"/>
    <w:tmpl w:val="CD0840F0"/>
    <w:lvl w:ilvl="0">
      <w:start w:val="1"/>
      <w:numFmt w:val="bullet"/>
      <w:lvlText w:val=""/>
      <w:lvlJc w:val="left"/>
      <w:pPr>
        <w:tabs>
          <w:tab w:val="num" w:pos="360"/>
        </w:tabs>
        <w:ind w:left="360" w:hanging="360"/>
      </w:pPr>
      <w:rPr>
        <w:rFonts w:ascii="Wingdings" w:hAnsi="Wingdings" w:hint="default"/>
        <w:sz w:val="16"/>
      </w:rPr>
    </w:lvl>
  </w:abstractNum>
  <w:abstractNum w:abstractNumId="17" w15:restartNumberingAfterBreak="0">
    <w:nsid w:val="32E11FD8"/>
    <w:multiLevelType w:val="hybridMultilevel"/>
    <w:tmpl w:val="317268F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6C141F2"/>
    <w:multiLevelType w:val="hybridMultilevel"/>
    <w:tmpl w:val="47086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385560"/>
    <w:multiLevelType w:val="hybridMultilevel"/>
    <w:tmpl w:val="A4061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02207E"/>
    <w:multiLevelType w:val="hybridMultilevel"/>
    <w:tmpl w:val="7368CFFC"/>
    <w:lvl w:ilvl="0" w:tplc="92AC449A">
      <w:numFmt w:val="bullet"/>
      <w:lvlText w:val=""/>
      <w:lvlJc w:val="left"/>
      <w:pPr>
        <w:ind w:left="427" w:hanging="425"/>
      </w:pPr>
      <w:rPr>
        <w:rFonts w:ascii="Wingdings" w:eastAsia="Wingdings" w:hAnsi="Wingdings" w:cs="Wingdings" w:hint="default"/>
        <w:w w:val="99"/>
        <w:sz w:val="24"/>
        <w:szCs w:val="24"/>
      </w:rPr>
    </w:lvl>
    <w:lvl w:ilvl="1" w:tplc="29C4C188">
      <w:numFmt w:val="bullet"/>
      <w:lvlText w:val="•"/>
      <w:lvlJc w:val="left"/>
      <w:pPr>
        <w:ind w:left="1434" w:hanging="425"/>
      </w:pPr>
    </w:lvl>
    <w:lvl w:ilvl="2" w:tplc="11C63E40">
      <w:numFmt w:val="bullet"/>
      <w:lvlText w:val="•"/>
      <w:lvlJc w:val="left"/>
      <w:pPr>
        <w:ind w:left="2449" w:hanging="425"/>
      </w:pPr>
    </w:lvl>
    <w:lvl w:ilvl="3" w:tplc="6608C5C8">
      <w:numFmt w:val="bullet"/>
      <w:lvlText w:val="•"/>
      <w:lvlJc w:val="left"/>
      <w:pPr>
        <w:ind w:left="3464" w:hanging="425"/>
      </w:pPr>
    </w:lvl>
    <w:lvl w:ilvl="4" w:tplc="282A33D0">
      <w:numFmt w:val="bullet"/>
      <w:lvlText w:val="•"/>
      <w:lvlJc w:val="left"/>
      <w:pPr>
        <w:ind w:left="4479" w:hanging="425"/>
      </w:pPr>
    </w:lvl>
    <w:lvl w:ilvl="5" w:tplc="15444540">
      <w:numFmt w:val="bullet"/>
      <w:lvlText w:val="•"/>
      <w:lvlJc w:val="left"/>
      <w:pPr>
        <w:ind w:left="5494" w:hanging="425"/>
      </w:pPr>
    </w:lvl>
    <w:lvl w:ilvl="6" w:tplc="FCE6D0F8">
      <w:numFmt w:val="bullet"/>
      <w:lvlText w:val="•"/>
      <w:lvlJc w:val="left"/>
      <w:pPr>
        <w:ind w:left="6509" w:hanging="425"/>
      </w:pPr>
    </w:lvl>
    <w:lvl w:ilvl="7" w:tplc="4BA8005E">
      <w:numFmt w:val="bullet"/>
      <w:lvlText w:val="•"/>
      <w:lvlJc w:val="left"/>
      <w:pPr>
        <w:ind w:left="7524" w:hanging="425"/>
      </w:pPr>
    </w:lvl>
    <w:lvl w:ilvl="8" w:tplc="73D2A6A6">
      <w:numFmt w:val="bullet"/>
      <w:lvlText w:val="•"/>
      <w:lvlJc w:val="left"/>
      <w:pPr>
        <w:ind w:left="8539" w:hanging="425"/>
      </w:pPr>
    </w:lvl>
  </w:abstractNum>
  <w:abstractNum w:abstractNumId="21" w15:restartNumberingAfterBreak="0">
    <w:nsid w:val="42085EA9"/>
    <w:multiLevelType w:val="hybridMultilevel"/>
    <w:tmpl w:val="E2EAB720"/>
    <w:lvl w:ilvl="0" w:tplc="04090005">
      <w:start w:val="1"/>
      <w:numFmt w:val="bullet"/>
      <w:lvlText w:val=""/>
      <w:lvlJc w:val="left"/>
      <w:pPr>
        <w:ind w:left="1867" w:hanging="425"/>
      </w:pPr>
      <w:rPr>
        <w:rFonts w:ascii="Wingdings" w:hAnsi="Wingdings" w:hint="default"/>
        <w:w w:val="99"/>
        <w:sz w:val="24"/>
        <w:szCs w:val="24"/>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2F5774F"/>
    <w:multiLevelType w:val="hybridMultilevel"/>
    <w:tmpl w:val="BF943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3D2802"/>
    <w:multiLevelType w:val="hybridMultilevel"/>
    <w:tmpl w:val="D75C9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1E378C"/>
    <w:multiLevelType w:val="hybridMultilevel"/>
    <w:tmpl w:val="B8CE6B1A"/>
    <w:lvl w:ilvl="0" w:tplc="5C44116C">
      <w:start w:val="1"/>
      <w:numFmt w:val="decimal"/>
      <w:lvlText w:val="%1."/>
      <w:lvlJc w:val="left"/>
      <w:pPr>
        <w:ind w:left="1468" w:hanging="360"/>
      </w:pPr>
      <w:rPr>
        <w:b/>
        <w:bCs/>
        <w:sz w:val="20"/>
        <w:szCs w:val="20"/>
      </w:rPr>
    </w:lvl>
    <w:lvl w:ilvl="1" w:tplc="04090019" w:tentative="1">
      <w:start w:val="1"/>
      <w:numFmt w:val="lowerLetter"/>
      <w:lvlText w:val="%2."/>
      <w:lvlJc w:val="left"/>
      <w:pPr>
        <w:ind w:left="2188" w:hanging="360"/>
      </w:pPr>
    </w:lvl>
    <w:lvl w:ilvl="2" w:tplc="0409001B" w:tentative="1">
      <w:start w:val="1"/>
      <w:numFmt w:val="lowerRoman"/>
      <w:lvlText w:val="%3."/>
      <w:lvlJc w:val="right"/>
      <w:pPr>
        <w:ind w:left="2908" w:hanging="180"/>
      </w:pPr>
    </w:lvl>
    <w:lvl w:ilvl="3" w:tplc="0409000F" w:tentative="1">
      <w:start w:val="1"/>
      <w:numFmt w:val="decimal"/>
      <w:lvlText w:val="%4."/>
      <w:lvlJc w:val="left"/>
      <w:pPr>
        <w:ind w:left="3628" w:hanging="360"/>
      </w:pPr>
    </w:lvl>
    <w:lvl w:ilvl="4" w:tplc="04090019" w:tentative="1">
      <w:start w:val="1"/>
      <w:numFmt w:val="lowerLetter"/>
      <w:lvlText w:val="%5."/>
      <w:lvlJc w:val="left"/>
      <w:pPr>
        <w:ind w:left="4348" w:hanging="360"/>
      </w:pPr>
    </w:lvl>
    <w:lvl w:ilvl="5" w:tplc="0409001B" w:tentative="1">
      <w:start w:val="1"/>
      <w:numFmt w:val="lowerRoman"/>
      <w:lvlText w:val="%6."/>
      <w:lvlJc w:val="right"/>
      <w:pPr>
        <w:ind w:left="5068" w:hanging="180"/>
      </w:pPr>
    </w:lvl>
    <w:lvl w:ilvl="6" w:tplc="0409000F" w:tentative="1">
      <w:start w:val="1"/>
      <w:numFmt w:val="decimal"/>
      <w:lvlText w:val="%7."/>
      <w:lvlJc w:val="left"/>
      <w:pPr>
        <w:ind w:left="5788" w:hanging="360"/>
      </w:pPr>
    </w:lvl>
    <w:lvl w:ilvl="7" w:tplc="04090019" w:tentative="1">
      <w:start w:val="1"/>
      <w:numFmt w:val="lowerLetter"/>
      <w:lvlText w:val="%8."/>
      <w:lvlJc w:val="left"/>
      <w:pPr>
        <w:ind w:left="6508" w:hanging="360"/>
      </w:pPr>
    </w:lvl>
    <w:lvl w:ilvl="8" w:tplc="0409001B" w:tentative="1">
      <w:start w:val="1"/>
      <w:numFmt w:val="lowerRoman"/>
      <w:lvlText w:val="%9."/>
      <w:lvlJc w:val="right"/>
      <w:pPr>
        <w:ind w:left="7228" w:hanging="180"/>
      </w:pPr>
    </w:lvl>
  </w:abstractNum>
  <w:abstractNum w:abstractNumId="25" w15:restartNumberingAfterBreak="0">
    <w:nsid w:val="47AA077A"/>
    <w:multiLevelType w:val="singleLevel"/>
    <w:tmpl w:val="CD0840F0"/>
    <w:lvl w:ilvl="0">
      <w:start w:val="1"/>
      <w:numFmt w:val="bullet"/>
      <w:lvlText w:val=""/>
      <w:lvlJc w:val="left"/>
      <w:pPr>
        <w:tabs>
          <w:tab w:val="num" w:pos="360"/>
        </w:tabs>
        <w:ind w:left="360" w:hanging="360"/>
      </w:pPr>
      <w:rPr>
        <w:rFonts w:ascii="Wingdings" w:hAnsi="Wingdings" w:hint="default"/>
        <w:sz w:val="16"/>
      </w:rPr>
    </w:lvl>
  </w:abstractNum>
  <w:abstractNum w:abstractNumId="26" w15:restartNumberingAfterBreak="0">
    <w:nsid w:val="48E70642"/>
    <w:multiLevelType w:val="hybridMultilevel"/>
    <w:tmpl w:val="CAF6F0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FA52F0"/>
    <w:multiLevelType w:val="hybridMultilevel"/>
    <w:tmpl w:val="E79CD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7D6843"/>
    <w:multiLevelType w:val="singleLevel"/>
    <w:tmpl w:val="076E4FE6"/>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FAF3432"/>
    <w:multiLevelType w:val="singleLevel"/>
    <w:tmpl w:val="CD0840F0"/>
    <w:lvl w:ilvl="0">
      <w:start w:val="1"/>
      <w:numFmt w:val="bullet"/>
      <w:lvlText w:val=""/>
      <w:lvlJc w:val="left"/>
      <w:pPr>
        <w:tabs>
          <w:tab w:val="num" w:pos="360"/>
        </w:tabs>
        <w:ind w:left="360" w:hanging="360"/>
      </w:pPr>
      <w:rPr>
        <w:rFonts w:ascii="Wingdings" w:hAnsi="Wingdings" w:hint="default"/>
        <w:sz w:val="16"/>
      </w:rPr>
    </w:lvl>
  </w:abstractNum>
  <w:abstractNum w:abstractNumId="30" w15:restartNumberingAfterBreak="0">
    <w:nsid w:val="50C26A44"/>
    <w:multiLevelType w:val="hybridMultilevel"/>
    <w:tmpl w:val="C1FA10A0"/>
    <w:lvl w:ilvl="0" w:tplc="A0205EA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8217F5"/>
    <w:multiLevelType w:val="hybridMultilevel"/>
    <w:tmpl w:val="11949DAC"/>
    <w:lvl w:ilvl="0" w:tplc="45986F7C">
      <w:start w:val="1"/>
      <w:numFmt w:val="decimal"/>
      <w:lvlText w:val="%1."/>
      <w:lvlJc w:val="left"/>
      <w:pPr>
        <w:ind w:left="720" w:hanging="360"/>
      </w:pPr>
      <w:rPr>
        <w:rFonts w:hint="default"/>
        <w:b/>
        <w:bCs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C62A6F"/>
    <w:multiLevelType w:val="hybridMultilevel"/>
    <w:tmpl w:val="4108441E"/>
    <w:lvl w:ilvl="0" w:tplc="D2EC371A">
      <w:start w:val="1"/>
      <w:numFmt w:val="decimal"/>
      <w:lvlText w:val="%1."/>
      <w:lvlJc w:val="left"/>
      <w:pPr>
        <w:ind w:left="1308" w:hanging="560"/>
      </w:pPr>
      <w:rPr>
        <w:rFonts w:hint="default"/>
        <w:b/>
      </w:rPr>
    </w:lvl>
    <w:lvl w:ilvl="1" w:tplc="04090019" w:tentative="1">
      <w:start w:val="1"/>
      <w:numFmt w:val="lowerLetter"/>
      <w:lvlText w:val="%2."/>
      <w:lvlJc w:val="left"/>
      <w:pPr>
        <w:ind w:left="1828" w:hanging="360"/>
      </w:pPr>
    </w:lvl>
    <w:lvl w:ilvl="2" w:tplc="0409001B" w:tentative="1">
      <w:start w:val="1"/>
      <w:numFmt w:val="lowerRoman"/>
      <w:lvlText w:val="%3."/>
      <w:lvlJc w:val="right"/>
      <w:pPr>
        <w:ind w:left="2548" w:hanging="180"/>
      </w:pPr>
    </w:lvl>
    <w:lvl w:ilvl="3" w:tplc="0409000F" w:tentative="1">
      <w:start w:val="1"/>
      <w:numFmt w:val="decimal"/>
      <w:lvlText w:val="%4."/>
      <w:lvlJc w:val="left"/>
      <w:pPr>
        <w:ind w:left="3268" w:hanging="360"/>
      </w:pPr>
    </w:lvl>
    <w:lvl w:ilvl="4" w:tplc="04090019" w:tentative="1">
      <w:start w:val="1"/>
      <w:numFmt w:val="lowerLetter"/>
      <w:lvlText w:val="%5."/>
      <w:lvlJc w:val="left"/>
      <w:pPr>
        <w:ind w:left="3988" w:hanging="360"/>
      </w:pPr>
    </w:lvl>
    <w:lvl w:ilvl="5" w:tplc="0409001B" w:tentative="1">
      <w:start w:val="1"/>
      <w:numFmt w:val="lowerRoman"/>
      <w:lvlText w:val="%6."/>
      <w:lvlJc w:val="right"/>
      <w:pPr>
        <w:ind w:left="4708" w:hanging="180"/>
      </w:pPr>
    </w:lvl>
    <w:lvl w:ilvl="6" w:tplc="0409000F" w:tentative="1">
      <w:start w:val="1"/>
      <w:numFmt w:val="decimal"/>
      <w:lvlText w:val="%7."/>
      <w:lvlJc w:val="left"/>
      <w:pPr>
        <w:ind w:left="5428" w:hanging="360"/>
      </w:pPr>
    </w:lvl>
    <w:lvl w:ilvl="7" w:tplc="04090019" w:tentative="1">
      <w:start w:val="1"/>
      <w:numFmt w:val="lowerLetter"/>
      <w:lvlText w:val="%8."/>
      <w:lvlJc w:val="left"/>
      <w:pPr>
        <w:ind w:left="6148" w:hanging="360"/>
      </w:pPr>
    </w:lvl>
    <w:lvl w:ilvl="8" w:tplc="0409001B" w:tentative="1">
      <w:start w:val="1"/>
      <w:numFmt w:val="lowerRoman"/>
      <w:lvlText w:val="%9."/>
      <w:lvlJc w:val="right"/>
      <w:pPr>
        <w:ind w:left="6868" w:hanging="180"/>
      </w:pPr>
    </w:lvl>
  </w:abstractNum>
  <w:abstractNum w:abstractNumId="33" w15:restartNumberingAfterBreak="0">
    <w:nsid w:val="55531896"/>
    <w:multiLevelType w:val="hybridMultilevel"/>
    <w:tmpl w:val="BA3C3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EA6D32"/>
    <w:multiLevelType w:val="hybridMultilevel"/>
    <w:tmpl w:val="B76A15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FE2AC4"/>
    <w:multiLevelType w:val="singleLevel"/>
    <w:tmpl w:val="31644D96"/>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16C28E2"/>
    <w:multiLevelType w:val="hybridMultilevel"/>
    <w:tmpl w:val="61242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5479B9"/>
    <w:multiLevelType w:val="singleLevel"/>
    <w:tmpl w:val="CD0840F0"/>
    <w:lvl w:ilvl="0">
      <w:start w:val="1"/>
      <w:numFmt w:val="bullet"/>
      <w:lvlText w:val=""/>
      <w:lvlJc w:val="left"/>
      <w:pPr>
        <w:tabs>
          <w:tab w:val="num" w:pos="360"/>
        </w:tabs>
        <w:ind w:left="360" w:hanging="360"/>
      </w:pPr>
      <w:rPr>
        <w:rFonts w:ascii="Wingdings" w:hAnsi="Wingdings" w:hint="default"/>
        <w:sz w:val="16"/>
      </w:rPr>
    </w:lvl>
  </w:abstractNum>
  <w:abstractNum w:abstractNumId="38" w15:restartNumberingAfterBreak="0">
    <w:nsid w:val="68387E03"/>
    <w:multiLevelType w:val="hybridMultilevel"/>
    <w:tmpl w:val="94643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BE7BB8"/>
    <w:multiLevelType w:val="hybridMultilevel"/>
    <w:tmpl w:val="31726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372BC0"/>
    <w:multiLevelType w:val="hybridMultilevel"/>
    <w:tmpl w:val="1EDC5608"/>
    <w:lvl w:ilvl="0" w:tplc="A5FC5DD2">
      <w:start w:val="8"/>
      <w:numFmt w:val="decimal"/>
      <w:lvlText w:val="%1."/>
      <w:lvlJc w:val="left"/>
      <w:pPr>
        <w:ind w:left="1468" w:hanging="360"/>
      </w:pPr>
      <w:rPr>
        <w:rFonts w:hint="default"/>
        <w:b/>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3F1D48"/>
    <w:multiLevelType w:val="hybridMultilevel"/>
    <w:tmpl w:val="1C543F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03FAA"/>
    <w:multiLevelType w:val="hybridMultilevel"/>
    <w:tmpl w:val="A4061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6951D9"/>
    <w:multiLevelType w:val="singleLevel"/>
    <w:tmpl w:val="CD0840F0"/>
    <w:lvl w:ilvl="0">
      <w:start w:val="1"/>
      <w:numFmt w:val="bullet"/>
      <w:lvlText w:val=""/>
      <w:lvlJc w:val="left"/>
      <w:pPr>
        <w:tabs>
          <w:tab w:val="num" w:pos="360"/>
        </w:tabs>
        <w:ind w:left="360" w:hanging="360"/>
      </w:pPr>
      <w:rPr>
        <w:rFonts w:ascii="Wingdings" w:hAnsi="Wingdings" w:hint="default"/>
        <w:sz w:val="16"/>
      </w:rPr>
    </w:lvl>
  </w:abstractNum>
  <w:abstractNum w:abstractNumId="44" w15:restartNumberingAfterBreak="0">
    <w:nsid w:val="6DD25F05"/>
    <w:multiLevelType w:val="hybridMultilevel"/>
    <w:tmpl w:val="1A78CE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EDE0CBF"/>
    <w:multiLevelType w:val="singleLevel"/>
    <w:tmpl w:val="CD0840F0"/>
    <w:lvl w:ilvl="0">
      <w:start w:val="1"/>
      <w:numFmt w:val="bullet"/>
      <w:lvlText w:val=""/>
      <w:lvlJc w:val="left"/>
      <w:pPr>
        <w:tabs>
          <w:tab w:val="num" w:pos="360"/>
        </w:tabs>
        <w:ind w:left="360" w:hanging="360"/>
      </w:pPr>
      <w:rPr>
        <w:rFonts w:ascii="Wingdings" w:hAnsi="Wingdings" w:hint="default"/>
        <w:sz w:val="16"/>
      </w:rPr>
    </w:lvl>
  </w:abstractNum>
  <w:abstractNum w:abstractNumId="46" w15:restartNumberingAfterBreak="0">
    <w:nsid w:val="728D5AA7"/>
    <w:multiLevelType w:val="hybridMultilevel"/>
    <w:tmpl w:val="9B7089EA"/>
    <w:lvl w:ilvl="0" w:tplc="566604A2">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F525CE"/>
    <w:multiLevelType w:val="hybridMultilevel"/>
    <w:tmpl w:val="94643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7B6505"/>
    <w:multiLevelType w:val="hybridMultilevel"/>
    <w:tmpl w:val="E58E23E2"/>
    <w:lvl w:ilvl="0" w:tplc="FC7CB7D2">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
  </w:num>
  <w:num w:numId="3">
    <w:abstractNumId w:val="35"/>
  </w:num>
  <w:num w:numId="4">
    <w:abstractNumId w:val="37"/>
  </w:num>
  <w:num w:numId="5">
    <w:abstractNumId w:val="45"/>
  </w:num>
  <w:num w:numId="6">
    <w:abstractNumId w:val="9"/>
  </w:num>
  <w:num w:numId="7">
    <w:abstractNumId w:val="43"/>
  </w:num>
  <w:num w:numId="8">
    <w:abstractNumId w:val="12"/>
  </w:num>
  <w:num w:numId="9">
    <w:abstractNumId w:val="16"/>
  </w:num>
  <w:num w:numId="10">
    <w:abstractNumId w:val="29"/>
  </w:num>
  <w:num w:numId="11">
    <w:abstractNumId w:val="14"/>
  </w:num>
  <w:num w:numId="12">
    <w:abstractNumId w:val="25"/>
  </w:num>
  <w:num w:numId="13">
    <w:abstractNumId w:val="24"/>
  </w:num>
  <w:num w:numId="14">
    <w:abstractNumId w:val="32"/>
  </w:num>
  <w:num w:numId="15">
    <w:abstractNumId w:val="40"/>
  </w:num>
  <w:num w:numId="16">
    <w:abstractNumId w:val="41"/>
  </w:num>
  <w:num w:numId="17">
    <w:abstractNumId w:val="1"/>
  </w:num>
  <w:num w:numId="18">
    <w:abstractNumId w:val="33"/>
  </w:num>
  <w:num w:numId="19">
    <w:abstractNumId w:val="20"/>
  </w:num>
  <w:num w:numId="20">
    <w:abstractNumId w:val="20"/>
  </w:num>
  <w:num w:numId="21">
    <w:abstractNumId w:val="21"/>
  </w:num>
  <w:num w:numId="22">
    <w:abstractNumId w:val="48"/>
  </w:num>
  <w:num w:numId="23">
    <w:abstractNumId w:val="46"/>
  </w:num>
  <w:num w:numId="24">
    <w:abstractNumId w:val="10"/>
  </w:num>
  <w:num w:numId="25">
    <w:abstractNumId w:val="30"/>
  </w:num>
  <w:num w:numId="26">
    <w:abstractNumId w:val="31"/>
  </w:num>
  <w:num w:numId="27">
    <w:abstractNumId w:val="11"/>
  </w:num>
  <w:num w:numId="28">
    <w:abstractNumId w:val="4"/>
  </w:num>
  <w:num w:numId="29">
    <w:abstractNumId w:val="42"/>
  </w:num>
  <w:num w:numId="30">
    <w:abstractNumId w:val="19"/>
  </w:num>
  <w:num w:numId="31">
    <w:abstractNumId w:val="0"/>
  </w:num>
  <w:num w:numId="32">
    <w:abstractNumId w:val="22"/>
  </w:num>
  <w:num w:numId="33">
    <w:abstractNumId w:val="7"/>
  </w:num>
  <w:num w:numId="34">
    <w:abstractNumId w:val="8"/>
  </w:num>
  <w:num w:numId="35">
    <w:abstractNumId w:val="27"/>
  </w:num>
  <w:num w:numId="36">
    <w:abstractNumId w:val="26"/>
  </w:num>
  <w:num w:numId="37">
    <w:abstractNumId w:val="18"/>
  </w:num>
  <w:num w:numId="38">
    <w:abstractNumId w:val="23"/>
  </w:num>
  <w:num w:numId="39">
    <w:abstractNumId w:val="44"/>
  </w:num>
  <w:num w:numId="40">
    <w:abstractNumId w:val="6"/>
  </w:num>
  <w:num w:numId="41">
    <w:abstractNumId w:val="34"/>
  </w:num>
  <w:num w:numId="42">
    <w:abstractNumId w:val="15"/>
  </w:num>
  <w:num w:numId="43">
    <w:abstractNumId w:val="2"/>
  </w:num>
  <w:num w:numId="44">
    <w:abstractNumId w:val="38"/>
  </w:num>
  <w:num w:numId="45">
    <w:abstractNumId w:val="47"/>
  </w:num>
  <w:num w:numId="46">
    <w:abstractNumId w:val="39"/>
  </w:num>
  <w:num w:numId="47">
    <w:abstractNumId w:val="5"/>
  </w:num>
  <w:num w:numId="48">
    <w:abstractNumId w:val="13"/>
  </w:num>
  <w:num w:numId="49">
    <w:abstractNumId w:val="17"/>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Zz27P7j+LzD1jeil6tornDTd2YXDIlfiCpEOFlfIqoc2GqJcah2zhe2j9DQT3vDM+WbbvbUgGO79eLevclcOFQ==" w:salt="noV4bFKQcWHo1EZGBsBdLQ=="/>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TE2NjM2NDMztzRX0lEKTi0uzszPAykwtKwFANrDtLEtAAAA"/>
  </w:docVars>
  <w:rsids>
    <w:rsidRoot w:val="00E1681C"/>
    <w:rsid w:val="00002054"/>
    <w:rsid w:val="00002FC1"/>
    <w:rsid w:val="0000313F"/>
    <w:rsid w:val="00005C96"/>
    <w:rsid w:val="00006456"/>
    <w:rsid w:val="00006912"/>
    <w:rsid w:val="0000717E"/>
    <w:rsid w:val="00012AFB"/>
    <w:rsid w:val="00014E0F"/>
    <w:rsid w:val="0001692C"/>
    <w:rsid w:val="00025BA2"/>
    <w:rsid w:val="00030F56"/>
    <w:rsid w:val="00031AB8"/>
    <w:rsid w:val="00037426"/>
    <w:rsid w:val="000412B2"/>
    <w:rsid w:val="00041737"/>
    <w:rsid w:val="000417FD"/>
    <w:rsid w:val="00043090"/>
    <w:rsid w:val="0004409F"/>
    <w:rsid w:val="00046C15"/>
    <w:rsid w:val="0004707B"/>
    <w:rsid w:val="00053586"/>
    <w:rsid w:val="00054B04"/>
    <w:rsid w:val="000558E8"/>
    <w:rsid w:val="00056701"/>
    <w:rsid w:val="00057829"/>
    <w:rsid w:val="000659DA"/>
    <w:rsid w:val="00065D6D"/>
    <w:rsid w:val="000716BE"/>
    <w:rsid w:val="00071900"/>
    <w:rsid w:val="00072FCD"/>
    <w:rsid w:val="0007409F"/>
    <w:rsid w:val="00075A57"/>
    <w:rsid w:val="000777B6"/>
    <w:rsid w:val="00077B76"/>
    <w:rsid w:val="0008247D"/>
    <w:rsid w:val="00087166"/>
    <w:rsid w:val="00087593"/>
    <w:rsid w:val="0009288D"/>
    <w:rsid w:val="000A5DB5"/>
    <w:rsid w:val="000A76EA"/>
    <w:rsid w:val="000A7B2A"/>
    <w:rsid w:val="000B43DB"/>
    <w:rsid w:val="000C423F"/>
    <w:rsid w:val="000C4F40"/>
    <w:rsid w:val="000C5741"/>
    <w:rsid w:val="000C6409"/>
    <w:rsid w:val="000C696C"/>
    <w:rsid w:val="000D5389"/>
    <w:rsid w:val="000D7997"/>
    <w:rsid w:val="000E0193"/>
    <w:rsid w:val="000E1B7C"/>
    <w:rsid w:val="000E252E"/>
    <w:rsid w:val="000E2F40"/>
    <w:rsid w:val="000E3448"/>
    <w:rsid w:val="000E617C"/>
    <w:rsid w:val="000F2FF9"/>
    <w:rsid w:val="000F48CC"/>
    <w:rsid w:val="00104BE6"/>
    <w:rsid w:val="001058EF"/>
    <w:rsid w:val="001071EB"/>
    <w:rsid w:val="00114622"/>
    <w:rsid w:val="00116728"/>
    <w:rsid w:val="0012010A"/>
    <w:rsid w:val="00127FF4"/>
    <w:rsid w:val="0013755C"/>
    <w:rsid w:val="00142D99"/>
    <w:rsid w:val="0015035E"/>
    <w:rsid w:val="001506A6"/>
    <w:rsid w:val="00150AEE"/>
    <w:rsid w:val="001517DD"/>
    <w:rsid w:val="00154988"/>
    <w:rsid w:val="001579AD"/>
    <w:rsid w:val="00165599"/>
    <w:rsid w:val="001704F5"/>
    <w:rsid w:val="0017166A"/>
    <w:rsid w:val="001721B9"/>
    <w:rsid w:val="0018235B"/>
    <w:rsid w:val="001827A7"/>
    <w:rsid w:val="00183A78"/>
    <w:rsid w:val="00184DC0"/>
    <w:rsid w:val="0019615D"/>
    <w:rsid w:val="00197350"/>
    <w:rsid w:val="0019783F"/>
    <w:rsid w:val="0019786C"/>
    <w:rsid w:val="001A352F"/>
    <w:rsid w:val="001B09C2"/>
    <w:rsid w:val="001B1299"/>
    <w:rsid w:val="001C0434"/>
    <w:rsid w:val="001C1527"/>
    <w:rsid w:val="001C62AA"/>
    <w:rsid w:val="001D1597"/>
    <w:rsid w:val="001E2B7D"/>
    <w:rsid w:val="001E3F2A"/>
    <w:rsid w:val="001E444B"/>
    <w:rsid w:val="001E52CD"/>
    <w:rsid w:val="001E7126"/>
    <w:rsid w:val="001F2FA8"/>
    <w:rsid w:val="0020131B"/>
    <w:rsid w:val="00205425"/>
    <w:rsid w:val="00211681"/>
    <w:rsid w:val="00212806"/>
    <w:rsid w:val="002130F3"/>
    <w:rsid w:val="0021640E"/>
    <w:rsid w:val="002169B9"/>
    <w:rsid w:val="00217B53"/>
    <w:rsid w:val="002207CA"/>
    <w:rsid w:val="00222039"/>
    <w:rsid w:val="002235F4"/>
    <w:rsid w:val="002274A8"/>
    <w:rsid w:val="002341EC"/>
    <w:rsid w:val="0023672A"/>
    <w:rsid w:val="00240E9F"/>
    <w:rsid w:val="00242A4D"/>
    <w:rsid w:val="00243904"/>
    <w:rsid w:val="00243EF6"/>
    <w:rsid w:val="002509B1"/>
    <w:rsid w:val="00250AB3"/>
    <w:rsid w:val="00251617"/>
    <w:rsid w:val="002540DA"/>
    <w:rsid w:val="002560B8"/>
    <w:rsid w:val="0025623D"/>
    <w:rsid w:val="00257A1D"/>
    <w:rsid w:val="00260968"/>
    <w:rsid w:val="002617DE"/>
    <w:rsid w:val="00262154"/>
    <w:rsid w:val="00262293"/>
    <w:rsid w:val="00265A6A"/>
    <w:rsid w:val="00267B98"/>
    <w:rsid w:val="00272146"/>
    <w:rsid w:val="0027590C"/>
    <w:rsid w:val="00276462"/>
    <w:rsid w:val="00276515"/>
    <w:rsid w:val="00280571"/>
    <w:rsid w:val="00280ABE"/>
    <w:rsid w:val="00281C87"/>
    <w:rsid w:val="00282268"/>
    <w:rsid w:val="0028527B"/>
    <w:rsid w:val="00292603"/>
    <w:rsid w:val="0029487B"/>
    <w:rsid w:val="002948C6"/>
    <w:rsid w:val="002A2EC8"/>
    <w:rsid w:val="002A653A"/>
    <w:rsid w:val="002A6FDC"/>
    <w:rsid w:val="002A7EC1"/>
    <w:rsid w:val="002B4714"/>
    <w:rsid w:val="002B5A55"/>
    <w:rsid w:val="002B7EDC"/>
    <w:rsid w:val="002C0338"/>
    <w:rsid w:val="002D3469"/>
    <w:rsid w:val="002D5847"/>
    <w:rsid w:val="002D5EEF"/>
    <w:rsid w:val="002E28D8"/>
    <w:rsid w:val="002E2E56"/>
    <w:rsid w:val="002E2FEF"/>
    <w:rsid w:val="002E3748"/>
    <w:rsid w:val="002F1B00"/>
    <w:rsid w:val="002F4548"/>
    <w:rsid w:val="002F7C02"/>
    <w:rsid w:val="003041BF"/>
    <w:rsid w:val="0030426A"/>
    <w:rsid w:val="00305905"/>
    <w:rsid w:val="0031239C"/>
    <w:rsid w:val="0031339E"/>
    <w:rsid w:val="003170AB"/>
    <w:rsid w:val="00322B5B"/>
    <w:rsid w:val="0032796E"/>
    <w:rsid w:val="00340D4D"/>
    <w:rsid w:val="00341381"/>
    <w:rsid w:val="00345043"/>
    <w:rsid w:val="00347F2A"/>
    <w:rsid w:val="00352BA8"/>
    <w:rsid w:val="00353E49"/>
    <w:rsid w:val="00360165"/>
    <w:rsid w:val="0036174B"/>
    <w:rsid w:val="0036373E"/>
    <w:rsid w:val="00363C7F"/>
    <w:rsid w:val="00363CCF"/>
    <w:rsid w:val="00371347"/>
    <w:rsid w:val="00375C68"/>
    <w:rsid w:val="003762CD"/>
    <w:rsid w:val="0037694D"/>
    <w:rsid w:val="0037698F"/>
    <w:rsid w:val="00376EF5"/>
    <w:rsid w:val="00386A35"/>
    <w:rsid w:val="0039071F"/>
    <w:rsid w:val="00396F66"/>
    <w:rsid w:val="003A2304"/>
    <w:rsid w:val="003A2779"/>
    <w:rsid w:val="003A2D79"/>
    <w:rsid w:val="003A36EB"/>
    <w:rsid w:val="003A4462"/>
    <w:rsid w:val="003B5DD1"/>
    <w:rsid w:val="003B7623"/>
    <w:rsid w:val="003C24A1"/>
    <w:rsid w:val="003D1F1F"/>
    <w:rsid w:val="003D23D5"/>
    <w:rsid w:val="003D6358"/>
    <w:rsid w:val="003D7AD4"/>
    <w:rsid w:val="003E07F0"/>
    <w:rsid w:val="003F126C"/>
    <w:rsid w:val="003F1457"/>
    <w:rsid w:val="003F2961"/>
    <w:rsid w:val="00400159"/>
    <w:rsid w:val="00403287"/>
    <w:rsid w:val="00405F95"/>
    <w:rsid w:val="00415B97"/>
    <w:rsid w:val="00417EF6"/>
    <w:rsid w:val="004211CB"/>
    <w:rsid w:val="004215FB"/>
    <w:rsid w:val="0042512D"/>
    <w:rsid w:val="0043032B"/>
    <w:rsid w:val="004326F0"/>
    <w:rsid w:val="0043489A"/>
    <w:rsid w:val="00436DF2"/>
    <w:rsid w:val="004418F6"/>
    <w:rsid w:val="00442AFD"/>
    <w:rsid w:val="004436BB"/>
    <w:rsid w:val="00443E28"/>
    <w:rsid w:val="004446F9"/>
    <w:rsid w:val="004610C0"/>
    <w:rsid w:val="0046160F"/>
    <w:rsid w:val="004627A4"/>
    <w:rsid w:val="00465F29"/>
    <w:rsid w:val="00484A74"/>
    <w:rsid w:val="00486A97"/>
    <w:rsid w:val="00491872"/>
    <w:rsid w:val="004962AA"/>
    <w:rsid w:val="004A2809"/>
    <w:rsid w:val="004A44D1"/>
    <w:rsid w:val="004B12D6"/>
    <w:rsid w:val="004B1A2F"/>
    <w:rsid w:val="004B3C30"/>
    <w:rsid w:val="004B602B"/>
    <w:rsid w:val="004B6BD2"/>
    <w:rsid w:val="004B7080"/>
    <w:rsid w:val="004C07BC"/>
    <w:rsid w:val="004C1AD7"/>
    <w:rsid w:val="004C1B98"/>
    <w:rsid w:val="004C2231"/>
    <w:rsid w:val="004C2360"/>
    <w:rsid w:val="004C4957"/>
    <w:rsid w:val="004C7412"/>
    <w:rsid w:val="004D041D"/>
    <w:rsid w:val="004D2DD5"/>
    <w:rsid w:val="004E248F"/>
    <w:rsid w:val="004E57A1"/>
    <w:rsid w:val="004E798F"/>
    <w:rsid w:val="004E7AA3"/>
    <w:rsid w:val="004F20B8"/>
    <w:rsid w:val="004F250A"/>
    <w:rsid w:val="004F74ED"/>
    <w:rsid w:val="004F79F2"/>
    <w:rsid w:val="00502B04"/>
    <w:rsid w:val="005043A6"/>
    <w:rsid w:val="00504E5F"/>
    <w:rsid w:val="00507098"/>
    <w:rsid w:val="005074BE"/>
    <w:rsid w:val="005201A1"/>
    <w:rsid w:val="00523F34"/>
    <w:rsid w:val="00534F08"/>
    <w:rsid w:val="00536E7C"/>
    <w:rsid w:val="00537119"/>
    <w:rsid w:val="005422B7"/>
    <w:rsid w:val="00542E26"/>
    <w:rsid w:val="005440B1"/>
    <w:rsid w:val="00546331"/>
    <w:rsid w:val="00546968"/>
    <w:rsid w:val="0054788F"/>
    <w:rsid w:val="00554B47"/>
    <w:rsid w:val="00555C55"/>
    <w:rsid w:val="00557D2D"/>
    <w:rsid w:val="00560E86"/>
    <w:rsid w:val="00571060"/>
    <w:rsid w:val="005714CA"/>
    <w:rsid w:val="005733D0"/>
    <w:rsid w:val="00573EDA"/>
    <w:rsid w:val="005747F0"/>
    <w:rsid w:val="0057504A"/>
    <w:rsid w:val="005763D4"/>
    <w:rsid w:val="00582526"/>
    <w:rsid w:val="005838F0"/>
    <w:rsid w:val="00583F93"/>
    <w:rsid w:val="00585B6C"/>
    <w:rsid w:val="005862CE"/>
    <w:rsid w:val="00593F48"/>
    <w:rsid w:val="00594893"/>
    <w:rsid w:val="00594982"/>
    <w:rsid w:val="005953E2"/>
    <w:rsid w:val="005979C9"/>
    <w:rsid w:val="005A00E8"/>
    <w:rsid w:val="005A448F"/>
    <w:rsid w:val="005A4E02"/>
    <w:rsid w:val="005A75E8"/>
    <w:rsid w:val="005B1C03"/>
    <w:rsid w:val="005C1B0A"/>
    <w:rsid w:val="005C209B"/>
    <w:rsid w:val="005C5248"/>
    <w:rsid w:val="005D0403"/>
    <w:rsid w:val="005D0C56"/>
    <w:rsid w:val="005D2327"/>
    <w:rsid w:val="005D6D5F"/>
    <w:rsid w:val="005E7529"/>
    <w:rsid w:val="005E7687"/>
    <w:rsid w:val="0060148D"/>
    <w:rsid w:val="00603ADE"/>
    <w:rsid w:val="00604A86"/>
    <w:rsid w:val="00605CDE"/>
    <w:rsid w:val="00612063"/>
    <w:rsid w:val="006134BC"/>
    <w:rsid w:val="00625508"/>
    <w:rsid w:val="00626033"/>
    <w:rsid w:val="0063447A"/>
    <w:rsid w:val="00634E4C"/>
    <w:rsid w:val="006405F4"/>
    <w:rsid w:val="00643F15"/>
    <w:rsid w:val="00647865"/>
    <w:rsid w:val="0065298D"/>
    <w:rsid w:val="00653F1A"/>
    <w:rsid w:val="00656E5F"/>
    <w:rsid w:val="006626FE"/>
    <w:rsid w:val="00664C5E"/>
    <w:rsid w:val="00671252"/>
    <w:rsid w:val="00672F63"/>
    <w:rsid w:val="00674F95"/>
    <w:rsid w:val="00683035"/>
    <w:rsid w:val="00695ADB"/>
    <w:rsid w:val="006A1A0D"/>
    <w:rsid w:val="006A3006"/>
    <w:rsid w:val="006A767E"/>
    <w:rsid w:val="006B21EE"/>
    <w:rsid w:val="006C0848"/>
    <w:rsid w:val="006C2060"/>
    <w:rsid w:val="006C48F6"/>
    <w:rsid w:val="006C5B42"/>
    <w:rsid w:val="006D04F0"/>
    <w:rsid w:val="006D30BB"/>
    <w:rsid w:val="006E037E"/>
    <w:rsid w:val="006E3610"/>
    <w:rsid w:val="006E5391"/>
    <w:rsid w:val="006E7EB0"/>
    <w:rsid w:val="006E7F05"/>
    <w:rsid w:val="006F0DF3"/>
    <w:rsid w:val="006F4145"/>
    <w:rsid w:val="007065E0"/>
    <w:rsid w:val="00707959"/>
    <w:rsid w:val="00707C0F"/>
    <w:rsid w:val="007158BA"/>
    <w:rsid w:val="00716BEB"/>
    <w:rsid w:val="00720AB2"/>
    <w:rsid w:val="00723424"/>
    <w:rsid w:val="007248EB"/>
    <w:rsid w:val="00725186"/>
    <w:rsid w:val="0072760E"/>
    <w:rsid w:val="007308D6"/>
    <w:rsid w:val="00732415"/>
    <w:rsid w:val="00732857"/>
    <w:rsid w:val="007353A2"/>
    <w:rsid w:val="00741A16"/>
    <w:rsid w:val="00741E8B"/>
    <w:rsid w:val="007448D2"/>
    <w:rsid w:val="007457D3"/>
    <w:rsid w:val="00752C23"/>
    <w:rsid w:val="0075335B"/>
    <w:rsid w:val="00753492"/>
    <w:rsid w:val="007546E4"/>
    <w:rsid w:val="007549C0"/>
    <w:rsid w:val="00761E6A"/>
    <w:rsid w:val="007644C0"/>
    <w:rsid w:val="007719D2"/>
    <w:rsid w:val="0077433A"/>
    <w:rsid w:val="007803E2"/>
    <w:rsid w:val="0078417A"/>
    <w:rsid w:val="0078663C"/>
    <w:rsid w:val="00791414"/>
    <w:rsid w:val="007A18B9"/>
    <w:rsid w:val="007A6C83"/>
    <w:rsid w:val="007A724C"/>
    <w:rsid w:val="007B1272"/>
    <w:rsid w:val="007B21D2"/>
    <w:rsid w:val="007B2ADA"/>
    <w:rsid w:val="007B6B14"/>
    <w:rsid w:val="007C15EB"/>
    <w:rsid w:val="007D7E68"/>
    <w:rsid w:val="007E0D88"/>
    <w:rsid w:val="007F1A19"/>
    <w:rsid w:val="007F4559"/>
    <w:rsid w:val="007F4B86"/>
    <w:rsid w:val="00804D59"/>
    <w:rsid w:val="00816E8D"/>
    <w:rsid w:val="0082318A"/>
    <w:rsid w:val="008303E8"/>
    <w:rsid w:val="00831D0A"/>
    <w:rsid w:val="008359CB"/>
    <w:rsid w:val="00850480"/>
    <w:rsid w:val="00851868"/>
    <w:rsid w:val="00852693"/>
    <w:rsid w:val="00856EFD"/>
    <w:rsid w:val="00860D2D"/>
    <w:rsid w:val="00861521"/>
    <w:rsid w:val="00861616"/>
    <w:rsid w:val="008622D5"/>
    <w:rsid w:val="008646F9"/>
    <w:rsid w:val="00864C36"/>
    <w:rsid w:val="0087064F"/>
    <w:rsid w:val="00873FF2"/>
    <w:rsid w:val="00876C2F"/>
    <w:rsid w:val="00883B6C"/>
    <w:rsid w:val="00884C62"/>
    <w:rsid w:val="008864CA"/>
    <w:rsid w:val="00886F36"/>
    <w:rsid w:val="00890027"/>
    <w:rsid w:val="00890D5C"/>
    <w:rsid w:val="008973CC"/>
    <w:rsid w:val="00897588"/>
    <w:rsid w:val="008A12D8"/>
    <w:rsid w:val="008A171C"/>
    <w:rsid w:val="008A172B"/>
    <w:rsid w:val="008A369F"/>
    <w:rsid w:val="008A486A"/>
    <w:rsid w:val="008B25D7"/>
    <w:rsid w:val="008B2B92"/>
    <w:rsid w:val="008B5A8A"/>
    <w:rsid w:val="008C1DD2"/>
    <w:rsid w:val="008C3C86"/>
    <w:rsid w:val="008C401A"/>
    <w:rsid w:val="008C7C57"/>
    <w:rsid w:val="008E2119"/>
    <w:rsid w:val="008E3B19"/>
    <w:rsid w:val="008E5099"/>
    <w:rsid w:val="008E513A"/>
    <w:rsid w:val="008F3166"/>
    <w:rsid w:val="008F4A4C"/>
    <w:rsid w:val="008F66C2"/>
    <w:rsid w:val="009041F5"/>
    <w:rsid w:val="00904264"/>
    <w:rsid w:val="009171A0"/>
    <w:rsid w:val="00917F60"/>
    <w:rsid w:val="009206B2"/>
    <w:rsid w:val="00921308"/>
    <w:rsid w:val="009257F4"/>
    <w:rsid w:val="0092664B"/>
    <w:rsid w:val="009312A1"/>
    <w:rsid w:val="00932EAD"/>
    <w:rsid w:val="009339EE"/>
    <w:rsid w:val="00941E1B"/>
    <w:rsid w:val="00943188"/>
    <w:rsid w:val="009521E1"/>
    <w:rsid w:val="00952765"/>
    <w:rsid w:val="009645B8"/>
    <w:rsid w:val="00967D86"/>
    <w:rsid w:val="009701F3"/>
    <w:rsid w:val="00970BDD"/>
    <w:rsid w:val="00976EEF"/>
    <w:rsid w:val="00977FFB"/>
    <w:rsid w:val="00982058"/>
    <w:rsid w:val="00985276"/>
    <w:rsid w:val="00993FE8"/>
    <w:rsid w:val="009A2794"/>
    <w:rsid w:val="009A2AAD"/>
    <w:rsid w:val="009A493E"/>
    <w:rsid w:val="009A7FD0"/>
    <w:rsid w:val="009B24E3"/>
    <w:rsid w:val="009B2895"/>
    <w:rsid w:val="009B6DD7"/>
    <w:rsid w:val="009C282F"/>
    <w:rsid w:val="009C2CE3"/>
    <w:rsid w:val="009C2E08"/>
    <w:rsid w:val="009D071E"/>
    <w:rsid w:val="009D3101"/>
    <w:rsid w:val="009D491A"/>
    <w:rsid w:val="009E5E62"/>
    <w:rsid w:val="009F0F02"/>
    <w:rsid w:val="009F6955"/>
    <w:rsid w:val="00A00768"/>
    <w:rsid w:val="00A02C0B"/>
    <w:rsid w:val="00A05A6E"/>
    <w:rsid w:val="00A11B5A"/>
    <w:rsid w:val="00A11EED"/>
    <w:rsid w:val="00A14314"/>
    <w:rsid w:val="00A153CF"/>
    <w:rsid w:val="00A15F9E"/>
    <w:rsid w:val="00A20BB3"/>
    <w:rsid w:val="00A24139"/>
    <w:rsid w:val="00A2474A"/>
    <w:rsid w:val="00A24C61"/>
    <w:rsid w:val="00A2793B"/>
    <w:rsid w:val="00A3332F"/>
    <w:rsid w:val="00A33FA5"/>
    <w:rsid w:val="00A44EEE"/>
    <w:rsid w:val="00A47850"/>
    <w:rsid w:val="00A50A6B"/>
    <w:rsid w:val="00A50A92"/>
    <w:rsid w:val="00A51DA2"/>
    <w:rsid w:val="00A51DA3"/>
    <w:rsid w:val="00A5471C"/>
    <w:rsid w:val="00A57EBA"/>
    <w:rsid w:val="00A620A1"/>
    <w:rsid w:val="00A63EC2"/>
    <w:rsid w:val="00A76634"/>
    <w:rsid w:val="00A76AFC"/>
    <w:rsid w:val="00A77E00"/>
    <w:rsid w:val="00A80C31"/>
    <w:rsid w:val="00A84287"/>
    <w:rsid w:val="00A85ACE"/>
    <w:rsid w:val="00A85B90"/>
    <w:rsid w:val="00A906AD"/>
    <w:rsid w:val="00A96349"/>
    <w:rsid w:val="00AA0B47"/>
    <w:rsid w:val="00AB5C63"/>
    <w:rsid w:val="00AB5DF6"/>
    <w:rsid w:val="00AB77F9"/>
    <w:rsid w:val="00AD12BC"/>
    <w:rsid w:val="00AD1C0D"/>
    <w:rsid w:val="00AD2D32"/>
    <w:rsid w:val="00AD5984"/>
    <w:rsid w:val="00AE1C7E"/>
    <w:rsid w:val="00AE3501"/>
    <w:rsid w:val="00AE6905"/>
    <w:rsid w:val="00AE7BAC"/>
    <w:rsid w:val="00AF1C85"/>
    <w:rsid w:val="00AF297E"/>
    <w:rsid w:val="00AF74A4"/>
    <w:rsid w:val="00B03241"/>
    <w:rsid w:val="00B11BDF"/>
    <w:rsid w:val="00B17B4A"/>
    <w:rsid w:val="00B20871"/>
    <w:rsid w:val="00B218F4"/>
    <w:rsid w:val="00B21F45"/>
    <w:rsid w:val="00B26C94"/>
    <w:rsid w:val="00B32FCB"/>
    <w:rsid w:val="00B353D1"/>
    <w:rsid w:val="00B4169E"/>
    <w:rsid w:val="00B45DAE"/>
    <w:rsid w:val="00B53182"/>
    <w:rsid w:val="00B5444F"/>
    <w:rsid w:val="00B566B5"/>
    <w:rsid w:val="00B60774"/>
    <w:rsid w:val="00B620EC"/>
    <w:rsid w:val="00B63C47"/>
    <w:rsid w:val="00B6704D"/>
    <w:rsid w:val="00B76248"/>
    <w:rsid w:val="00B80C1E"/>
    <w:rsid w:val="00B80F2D"/>
    <w:rsid w:val="00B84140"/>
    <w:rsid w:val="00B85D3E"/>
    <w:rsid w:val="00B8764A"/>
    <w:rsid w:val="00B91556"/>
    <w:rsid w:val="00B93861"/>
    <w:rsid w:val="00B97F7E"/>
    <w:rsid w:val="00BA538C"/>
    <w:rsid w:val="00BB117A"/>
    <w:rsid w:val="00BB29A0"/>
    <w:rsid w:val="00BB3607"/>
    <w:rsid w:val="00BB4432"/>
    <w:rsid w:val="00BB5CDA"/>
    <w:rsid w:val="00BC1933"/>
    <w:rsid w:val="00BC4728"/>
    <w:rsid w:val="00BC5066"/>
    <w:rsid w:val="00BC5DD3"/>
    <w:rsid w:val="00BD0FD1"/>
    <w:rsid w:val="00BD17C4"/>
    <w:rsid w:val="00BD4BCC"/>
    <w:rsid w:val="00BD5CD1"/>
    <w:rsid w:val="00BE378B"/>
    <w:rsid w:val="00BE3F91"/>
    <w:rsid w:val="00BE4573"/>
    <w:rsid w:val="00BE5A7D"/>
    <w:rsid w:val="00BE5B84"/>
    <w:rsid w:val="00BF2DA7"/>
    <w:rsid w:val="00BF5E96"/>
    <w:rsid w:val="00C011D8"/>
    <w:rsid w:val="00C0253D"/>
    <w:rsid w:val="00C07D70"/>
    <w:rsid w:val="00C216D9"/>
    <w:rsid w:val="00C31E1E"/>
    <w:rsid w:val="00C37F90"/>
    <w:rsid w:val="00C41D24"/>
    <w:rsid w:val="00C42378"/>
    <w:rsid w:val="00C50EB1"/>
    <w:rsid w:val="00C51DF4"/>
    <w:rsid w:val="00C52C13"/>
    <w:rsid w:val="00C56386"/>
    <w:rsid w:val="00C57B7F"/>
    <w:rsid w:val="00C60FB3"/>
    <w:rsid w:val="00C64BE9"/>
    <w:rsid w:val="00C650A2"/>
    <w:rsid w:val="00C65812"/>
    <w:rsid w:val="00C65887"/>
    <w:rsid w:val="00C66EBC"/>
    <w:rsid w:val="00C71396"/>
    <w:rsid w:val="00C73552"/>
    <w:rsid w:val="00C81F6E"/>
    <w:rsid w:val="00C82BFD"/>
    <w:rsid w:val="00C82E7C"/>
    <w:rsid w:val="00C853BF"/>
    <w:rsid w:val="00C8677F"/>
    <w:rsid w:val="00C87543"/>
    <w:rsid w:val="00C9016F"/>
    <w:rsid w:val="00C909CC"/>
    <w:rsid w:val="00C90B55"/>
    <w:rsid w:val="00C936F7"/>
    <w:rsid w:val="00C94F3E"/>
    <w:rsid w:val="00C951B1"/>
    <w:rsid w:val="00C955E4"/>
    <w:rsid w:val="00CA079B"/>
    <w:rsid w:val="00CA2990"/>
    <w:rsid w:val="00CA4B2F"/>
    <w:rsid w:val="00CA7E5F"/>
    <w:rsid w:val="00CB0DAC"/>
    <w:rsid w:val="00CB611E"/>
    <w:rsid w:val="00CC2D4F"/>
    <w:rsid w:val="00CC4016"/>
    <w:rsid w:val="00CC455D"/>
    <w:rsid w:val="00CD0940"/>
    <w:rsid w:val="00CD22C8"/>
    <w:rsid w:val="00CD25DA"/>
    <w:rsid w:val="00CD31F9"/>
    <w:rsid w:val="00CD409B"/>
    <w:rsid w:val="00CD4FE2"/>
    <w:rsid w:val="00CD586C"/>
    <w:rsid w:val="00CD76A2"/>
    <w:rsid w:val="00CE4E85"/>
    <w:rsid w:val="00CE6A24"/>
    <w:rsid w:val="00CE6A97"/>
    <w:rsid w:val="00CF10EF"/>
    <w:rsid w:val="00CF3D20"/>
    <w:rsid w:val="00CF4593"/>
    <w:rsid w:val="00CF63D2"/>
    <w:rsid w:val="00CF6460"/>
    <w:rsid w:val="00D009E3"/>
    <w:rsid w:val="00D02ADD"/>
    <w:rsid w:val="00D05E15"/>
    <w:rsid w:val="00D07892"/>
    <w:rsid w:val="00D241D1"/>
    <w:rsid w:val="00D27377"/>
    <w:rsid w:val="00D308FF"/>
    <w:rsid w:val="00D34574"/>
    <w:rsid w:val="00D42DC1"/>
    <w:rsid w:val="00D4433B"/>
    <w:rsid w:val="00D45572"/>
    <w:rsid w:val="00D45B8B"/>
    <w:rsid w:val="00D46925"/>
    <w:rsid w:val="00D517CF"/>
    <w:rsid w:val="00D5317F"/>
    <w:rsid w:val="00D53587"/>
    <w:rsid w:val="00D55519"/>
    <w:rsid w:val="00D631EA"/>
    <w:rsid w:val="00D6493A"/>
    <w:rsid w:val="00D65BF2"/>
    <w:rsid w:val="00D65DAE"/>
    <w:rsid w:val="00D71E53"/>
    <w:rsid w:val="00D75203"/>
    <w:rsid w:val="00D754AE"/>
    <w:rsid w:val="00D9550F"/>
    <w:rsid w:val="00DA5ED8"/>
    <w:rsid w:val="00DB65AB"/>
    <w:rsid w:val="00DC0BB1"/>
    <w:rsid w:val="00DC401D"/>
    <w:rsid w:val="00DD33A4"/>
    <w:rsid w:val="00DD37BB"/>
    <w:rsid w:val="00DD4912"/>
    <w:rsid w:val="00DE15E9"/>
    <w:rsid w:val="00DE4907"/>
    <w:rsid w:val="00DE6166"/>
    <w:rsid w:val="00DE6B07"/>
    <w:rsid w:val="00DE72A1"/>
    <w:rsid w:val="00DF29CC"/>
    <w:rsid w:val="00DF597B"/>
    <w:rsid w:val="00DF7E2E"/>
    <w:rsid w:val="00E00947"/>
    <w:rsid w:val="00E06558"/>
    <w:rsid w:val="00E06814"/>
    <w:rsid w:val="00E10064"/>
    <w:rsid w:val="00E14563"/>
    <w:rsid w:val="00E155C3"/>
    <w:rsid w:val="00E1681C"/>
    <w:rsid w:val="00E17118"/>
    <w:rsid w:val="00E23DF8"/>
    <w:rsid w:val="00E25C39"/>
    <w:rsid w:val="00E27870"/>
    <w:rsid w:val="00E343E0"/>
    <w:rsid w:val="00E35D52"/>
    <w:rsid w:val="00E3652C"/>
    <w:rsid w:val="00E44D02"/>
    <w:rsid w:val="00E44F00"/>
    <w:rsid w:val="00E45ABD"/>
    <w:rsid w:val="00E463D6"/>
    <w:rsid w:val="00E518DA"/>
    <w:rsid w:val="00E641AF"/>
    <w:rsid w:val="00E70989"/>
    <w:rsid w:val="00E70D41"/>
    <w:rsid w:val="00E732B0"/>
    <w:rsid w:val="00E74987"/>
    <w:rsid w:val="00E76A19"/>
    <w:rsid w:val="00E76E9F"/>
    <w:rsid w:val="00E77646"/>
    <w:rsid w:val="00E8167B"/>
    <w:rsid w:val="00E82E59"/>
    <w:rsid w:val="00E926DC"/>
    <w:rsid w:val="00E9390A"/>
    <w:rsid w:val="00E97703"/>
    <w:rsid w:val="00EA00B8"/>
    <w:rsid w:val="00EA30B4"/>
    <w:rsid w:val="00EA69BC"/>
    <w:rsid w:val="00EB23DB"/>
    <w:rsid w:val="00EB2B4B"/>
    <w:rsid w:val="00EC03D4"/>
    <w:rsid w:val="00EC24B9"/>
    <w:rsid w:val="00EC635A"/>
    <w:rsid w:val="00ED190E"/>
    <w:rsid w:val="00ED3EE8"/>
    <w:rsid w:val="00ED6219"/>
    <w:rsid w:val="00EE3500"/>
    <w:rsid w:val="00EE649B"/>
    <w:rsid w:val="00EE7855"/>
    <w:rsid w:val="00EF0580"/>
    <w:rsid w:val="00EF1486"/>
    <w:rsid w:val="00EF3E15"/>
    <w:rsid w:val="00F02D4A"/>
    <w:rsid w:val="00F03355"/>
    <w:rsid w:val="00F04FF9"/>
    <w:rsid w:val="00F05C91"/>
    <w:rsid w:val="00F12046"/>
    <w:rsid w:val="00F1308E"/>
    <w:rsid w:val="00F14943"/>
    <w:rsid w:val="00F15C20"/>
    <w:rsid w:val="00F272CD"/>
    <w:rsid w:val="00F320CF"/>
    <w:rsid w:val="00F3223E"/>
    <w:rsid w:val="00F32F42"/>
    <w:rsid w:val="00F366B3"/>
    <w:rsid w:val="00F418D6"/>
    <w:rsid w:val="00F41DED"/>
    <w:rsid w:val="00F42ADD"/>
    <w:rsid w:val="00F42F5A"/>
    <w:rsid w:val="00F43FDA"/>
    <w:rsid w:val="00F468F2"/>
    <w:rsid w:val="00F472C1"/>
    <w:rsid w:val="00F4746F"/>
    <w:rsid w:val="00F51289"/>
    <w:rsid w:val="00F515ED"/>
    <w:rsid w:val="00F72CF2"/>
    <w:rsid w:val="00F74172"/>
    <w:rsid w:val="00F75232"/>
    <w:rsid w:val="00F81A2B"/>
    <w:rsid w:val="00F83ABA"/>
    <w:rsid w:val="00F85315"/>
    <w:rsid w:val="00F8596B"/>
    <w:rsid w:val="00F85AB2"/>
    <w:rsid w:val="00F86D11"/>
    <w:rsid w:val="00F906C4"/>
    <w:rsid w:val="00F9142D"/>
    <w:rsid w:val="00F95F25"/>
    <w:rsid w:val="00FA4070"/>
    <w:rsid w:val="00FA58A0"/>
    <w:rsid w:val="00FB1FA0"/>
    <w:rsid w:val="00FB2210"/>
    <w:rsid w:val="00FC5C53"/>
    <w:rsid w:val="00FC5D85"/>
    <w:rsid w:val="00FC743D"/>
    <w:rsid w:val="00FC754E"/>
    <w:rsid w:val="00FD277D"/>
    <w:rsid w:val="00FD3F05"/>
    <w:rsid w:val="00FD4E51"/>
    <w:rsid w:val="00FD61F4"/>
    <w:rsid w:val="00FE151F"/>
    <w:rsid w:val="00FE2777"/>
    <w:rsid w:val="00FF5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C43F06"/>
  <w15:chartTrackingRefBased/>
  <w15:docId w15:val="{718967DE-B070-44DD-812F-4C03314B6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0338"/>
    <w:pPr>
      <w:tabs>
        <w:tab w:val="left" w:pos="9180"/>
        <w:tab w:val="left" w:pos="9270"/>
      </w:tabs>
      <w:ind w:right="90"/>
    </w:pPr>
    <w:rPr>
      <w:rFonts w:ascii="Arial Nova Light" w:hAnsi="Arial Nova Light"/>
      <w:bCs/>
      <w:sz w:val="24"/>
      <w:szCs w:val="24"/>
    </w:rPr>
  </w:style>
  <w:style w:type="paragraph" w:styleId="Heading1">
    <w:name w:val="heading 1"/>
    <w:basedOn w:val="Normal"/>
    <w:next w:val="Normal"/>
    <w:link w:val="Heading1Char"/>
    <w:qFormat/>
    <w:rsid w:val="00262154"/>
    <w:pPr>
      <w:pBdr>
        <w:bottom w:val="single" w:sz="4" w:space="1" w:color="auto"/>
      </w:pBdr>
      <w:tabs>
        <w:tab w:val="clear" w:pos="9180"/>
        <w:tab w:val="clear" w:pos="9270"/>
        <w:tab w:val="left" w:leader="dot" w:pos="9360"/>
      </w:tabs>
      <w:spacing w:before="240" w:after="240"/>
      <w:ind w:right="0"/>
      <w:jc w:val="both"/>
      <w:outlineLvl w:val="0"/>
    </w:pPr>
    <w:rPr>
      <w:rFonts w:ascii="Optimum" w:eastAsia="Calibri" w:hAnsi="Optimum"/>
      <w:b/>
      <w:bCs w:val="0"/>
      <w:iCs/>
      <w:color w:val="1F3864"/>
      <w:sz w:val="28"/>
      <w:szCs w:val="28"/>
      <w:lang w:val="x-none" w:eastAsia="x-none"/>
    </w:rPr>
  </w:style>
  <w:style w:type="paragraph" w:styleId="Heading2">
    <w:name w:val="heading 2"/>
    <w:basedOn w:val="Heading1"/>
    <w:next w:val="Normal"/>
    <w:link w:val="Heading2Char"/>
    <w:qFormat/>
    <w:rsid w:val="00030F56"/>
    <w:pPr>
      <w:outlineLvl w:val="1"/>
    </w:pPr>
    <w:rPr>
      <w:rFonts w:ascii="Eurostile Extended" w:hAnsi="Eurostile Extended"/>
      <w:b w:val="0"/>
      <w:bCs/>
    </w:rPr>
  </w:style>
  <w:style w:type="paragraph" w:styleId="Heading3">
    <w:name w:val="heading 3"/>
    <w:basedOn w:val="Normal"/>
    <w:next w:val="Normal"/>
    <w:qFormat/>
    <w:rsid w:val="00142D99"/>
    <w:pPr>
      <w:jc w:val="center"/>
      <w:outlineLvl w:val="2"/>
    </w:pPr>
    <w:rPr>
      <w:b/>
      <w:bCs w:val="0"/>
    </w:rPr>
  </w:style>
  <w:style w:type="paragraph" w:styleId="Heading4">
    <w:name w:val="heading 4"/>
    <w:basedOn w:val="Normal"/>
    <w:next w:val="Normal"/>
    <w:qFormat/>
    <w:pPr>
      <w:keepNext/>
      <w:pBdr>
        <w:top w:val="single" w:sz="4" w:space="1" w:color="auto"/>
      </w:pBdr>
      <w:outlineLvl w:val="3"/>
    </w:pPr>
    <w:rPr>
      <w:rFonts w:ascii="Arial" w:hAnsi="Arial"/>
    </w:rPr>
  </w:style>
  <w:style w:type="paragraph" w:styleId="Heading5">
    <w:name w:val="heading 5"/>
    <w:basedOn w:val="Normal"/>
    <w:next w:val="Normal"/>
    <w:qFormat/>
    <w:pPr>
      <w:keepNext/>
      <w:ind w:firstLine="720"/>
      <w:jc w:val="both"/>
      <w:outlineLvl w:val="4"/>
    </w:pPr>
    <w:rPr>
      <w:rFonts w:ascii="Arial" w:hAnsi="Arial"/>
      <w:i/>
      <w:sz w:val="22"/>
    </w:rPr>
  </w:style>
  <w:style w:type="paragraph" w:styleId="Heading6">
    <w:name w:val="heading 6"/>
    <w:basedOn w:val="Normal"/>
    <w:next w:val="Normal"/>
    <w:qFormat/>
    <w:pPr>
      <w:keepNext/>
      <w:pBdr>
        <w:top w:val="dotted" w:sz="4" w:space="1" w:color="auto"/>
      </w:pBdr>
      <w:tabs>
        <w:tab w:val="center" w:pos="5403"/>
      </w:tabs>
      <w:ind w:left="-360" w:right="-354"/>
      <w:jc w:val="center"/>
      <w:outlineLvl w:val="5"/>
    </w:pPr>
    <w:rPr>
      <w:rFonts w:ascii="Arial" w:hAnsi="Arial"/>
      <w:b/>
      <w:i/>
    </w:rPr>
  </w:style>
  <w:style w:type="paragraph" w:styleId="Heading7">
    <w:name w:val="heading 7"/>
    <w:basedOn w:val="Normal"/>
    <w:next w:val="Normal"/>
    <w:qFormat/>
    <w:pPr>
      <w:keepNext/>
      <w:ind w:left="-360" w:right="-354"/>
      <w:jc w:val="both"/>
      <w:outlineLvl w:val="6"/>
    </w:pPr>
    <w:rPr>
      <w:rFonts w:ascii="Arial" w:hAnsi="Arial"/>
      <w:b/>
      <w:u w:val="single"/>
    </w:rPr>
  </w:style>
  <w:style w:type="paragraph" w:styleId="Heading8">
    <w:name w:val="heading 8"/>
    <w:basedOn w:val="Normal"/>
    <w:next w:val="Normal"/>
    <w:link w:val="Heading8Char"/>
    <w:qFormat/>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ascii="Arial" w:hAnsi="Arial"/>
      <w:sz w:val="22"/>
    </w:rPr>
  </w:style>
  <w:style w:type="paragraph" w:styleId="BodyText2">
    <w:name w:val="Body Text 2"/>
    <w:basedOn w:val="Normal"/>
    <w:pPr>
      <w:jc w:val="both"/>
    </w:pPr>
    <w:rPr>
      <w:rFonts w:ascii="Arial" w:hAnsi="Arial"/>
    </w:rPr>
  </w:style>
  <w:style w:type="paragraph" w:styleId="BodyText3">
    <w:name w:val="Body Text 3"/>
    <w:basedOn w:val="Normal"/>
    <w:link w:val="BodyText3Char"/>
    <w:rPr>
      <w:rFonts w:ascii="Arial" w:hAnsi="Arial"/>
      <w:lang w:val="x-none" w:eastAsia="x-none"/>
    </w:rPr>
  </w:style>
  <w:style w:type="paragraph" w:styleId="BlockText">
    <w:name w:val="Block Text"/>
    <w:basedOn w:val="Normal"/>
    <w:pPr>
      <w:widowControl w:val="0"/>
      <w:ind w:left="-360" w:right="-354"/>
      <w:jc w:val="both"/>
    </w:pPr>
    <w:rPr>
      <w:rFonts w:ascii="Arial" w:hAnsi="Arial"/>
      <w:snapToGrid w:val="0"/>
      <w:sz w:val="22"/>
    </w:rPr>
  </w:style>
  <w:style w:type="paragraph" w:styleId="BalloonText">
    <w:name w:val="Balloon Text"/>
    <w:basedOn w:val="Normal"/>
    <w:semiHidden/>
    <w:rPr>
      <w:rFonts w:ascii="Tahoma" w:hAnsi="Tahoma" w:cs="Tahoma"/>
      <w:sz w:val="16"/>
      <w:szCs w:val="16"/>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spacing w:after="120"/>
      <w:ind w:left="360"/>
    </w:pPr>
  </w:style>
  <w:style w:type="paragraph" w:styleId="BodyTextIndent2">
    <w:name w:val="Body Text Indent 2"/>
    <w:basedOn w:val="Normal"/>
    <w:pPr>
      <w:spacing w:after="120" w:line="480" w:lineRule="auto"/>
      <w:ind w:left="360"/>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Heading1"/>
    <w:link w:val="TitleChar"/>
    <w:qFormat/>
    <w:rsid w:val="00CE6A24"/>
    <w:pPr>
      <w:ind w:left="787" w:right="167"/>
    </w:pPr>
    <w:rPr>
      <w:rFonts w:ascii="Eurostile Extended" w:hAnsi="Eurostile Extended"/>
      <w:b w:val="0"/>
      <w:bCs/>
      <w:color w:val="FFFFFF"/>
      <w:sz w:val="52"/>
      <w:szCs w:val="52"/>
    </w:rPr>
  </w:style>
  <w:style w:type="paragraph" w:customStyle="1" w:styleId="Pa1">
    <w:name w:val="Pa1"/>
    <w:basedOn w:val="Normal"/>
    <w:next w:val="Normal"/>
    <w:pPr>
      <w:autoSpaceDE w:val="0"/>
      <w:autoSpaceDN w:val="0"/>
      <w:adjustRightInd w:val="0"/>
      <w:spacing w:before="120" w:line="241" w:lineRule="atLeast"/>
    </w:pPr>
    <w:rPr>
      <w:rFonts w:ascii="Helvetica 45 Light" w:hAnsi="Helvetica 45 Light"/>
    </w:rPr>
  </w:style>
  <w:style w:type="character" w:customStyle="1" w:styleId="A0">
    <w:name w:val="A0"/>
    <w:rPr>
      <w:rFonts w:cs="Helvetica 45 Light"/>
      <w:color w:val="000000"/>
      <w:sz w:val="18"/>
      <w:szCs w:val="18"/>
    </w:rPr>
  </w:style>
  <w:style w:type="paragraph" w:customStyle="1" w:styleId="Pa0">
    <w:name w:val="Pa0"/>
    <w:basedOn w:val="Normal"/>
    <w:next w:val="Normal"/>
    <w:pPr>
      <w:autoSpaceDE w:val="0"/>
      <w:autoSpaceDN w:val="0"/>
      <w:adjustRightInd w:val="0"/>
      <w:spacing w:line="241" w:lineRule="atLeast"/>
    </w:pPr>
    <w:rPr>
      <w:rFonts w:ascii="Helvetica 45 Light" w:hAnsi="Helvetica 45 Light"/>
    </w:rPr>
  </w:style>
  <w:style w:type="paragraph" w:styleId="ListParagraph">
    <w:name w:val="List Paragraph"/>
    <w:basedOn w:val="Normal"/>
    <w:uiPriority w:val="34"/>
    <w:qFormat/>
    <w:pPr>
      <w:ind w:left="720"/>
    </w:pPr>
  </w:style>
  <w:style w:type="character" w:customStyle="1" w:styleId="Heading1Char">
    <w:name w:val="Heading 1 Char"/>
    <w:link w:val="Heading1"/>
    <w:rsid w:val="00262154"/>
    <w:rPr>
      <w:rFonts w:ascii="Optimum" w:eastAsia="Calibri" w:hAnsi="Optimum"/>
      <w:b/>
      <w:iCs/>
      <w:color w:val="1F3864"/>
      <w:sz w:val="28"/>
      <w:szCs w:val="28"/>
      <w:lang w:val="x-none" w:eastAsia="x-none"/>
    </w:rPr>
  </w:style>
  <w:style w:type="character" w:customStyle="1" w:styleId="BodyText3Char">
    <w:name w:val="Body Text 3 Char"/>
    <w:link w:val="BodyText3"/>
    <w:rsid w:val="00B620EC"/>
    <w:rPr>
      <w:rFonts w:ascii="Arial" w:hAnsi="Arial"/>
      <w:sz w:val="24"/>
    </w:rPr>
  </w:style>
  <w:style w:type="character" w:customStyle="1" w:styleId="TitleChar">
    <w:name w:val="Title Char"/>
    <w:link w:val="Title"/>
    <w:rsid w:val="00CE6A24"/>
    <w:rPr>
      <w:rFonts w:ascii="Eurostile Extended" w:eastAsia="Calibri" w:hAnsi="Eurostile Extended"/>
      <w:bCs/>
      <w:iCs/>
      <w:color w:val="FFFFFF"/>
      <w:sz w:val="52"/>
      <w:szCs w:val="52"/>
      <w:lang w:val="x-none" w:eastAsia="x-none"/>
    </w:rPr>
  </w:style>
  <w:style w:type="character" w:customStyle="1" w:styleId="HeaderChar">
    <w:name w:val="Header Char"/>
    <w:link w:val="Header"/>
    <w:uiPriority w:val="99"/>
    <w:rsid w:val="007353A2"/>
  </w:style>
  <w:style w:type="character" w:customStyle="1" w:styleId="Heading8Char">
    <w:name w:val="Heading 8 Char"/>
    <w:link w:val="Heading8"/>
    <w:rsid w:val="00861616"/>
    <w:rPr>
      <w:i/>
      <w:iCs/>
      <w:sz w:val="24"/>
      <w:szCs w:val="24"/>
    </w:rPr>
  </w:style>
  <w:style w:type="paragraph" w:styleId="NoSpacing">
    <w:name w:val="No Spacing"/>
    <w:uiPriority w:val="1"/>
    <w:qFormat/>
    <w:rsid w:val="00861616"/>
    <w:rPr>
      <w:rFonts w:ascii="Calibri" w:hAnsi="Calibri"/>
      <w:sz w:val="22"/>
      <w:szCs w:val="22"/>
    </w:rPr>
  </w:style>
  <w:style w:type="paragraph" w:customStyle="1" w:styleId="CM37">
    <w:name w:val="CM37"/>
    <w:basedOn w:val="Normal"/>
    <w:next w:val="Normal"/>
    <w:rsid w:val="00861616"/>
    <w:pPr>
      <w:widowControl w:val="0"/>
      <w:autoSpaceDE w:val="0"/>
      <w:autoSpaceDN w:val="0"/>
      <w:adjustRightInd w:val="0"/>
    </w:pPr>
  </w:style>
  <w:style w:type="character" w:customStyle="1" w:styleId="BodyTextChar">
    <w:name w:val="Body Text Char"/>
    <w:link w:val="BodyText"/>
    <w:rsid w:val="007158BA"/>
    <w:rPr>
      <w:rFonts w:ascii="Arial" w:hAnsi="Arial"/>
      <w:sz w:val="22"/>
    </w:rPr>
  </w:style>
  <w:style w:type="character" w:customStyle="1" w:styleId="FooterChar">
    <w:name w:val="Footer Char"/>
    <w:link w:val="Footer"/>
    <w:uiPriority w:val="99"/>
    <w:rsid w:val="006A3006"/>
  </w:style>
  <w:style w:type="character" w:styleId="Hyperlink">
    <w:name w:val="Hyperlink"/>
    <w:rsid w:val="00DF597B"/>
    <w:rPr>
      <w:color w:val="0563C1"/>
      <w:u w:val="single"/>
    </w:rPr>
  </w:style>
  <w:style w:type="character" w:styleId="UnresolvedMention">
    <w:name w:val="Unresolved Mention"/>
    <w:uiPriority w:val="99"/>
    <w:semiHidden/>
    <w:unhideWhenUsed/>
    <w:rsid w:val="00DF597B"/>
    <w:rPr>
      <w:color w:val="605E5C"/>
      <w:shd w:val="clear" w:color="auto" w:fill="E1DFDD"/>
    </w:rPr>
  </w:style>
  <w:style w:type="paragraph" w:customStyle="1" w:styleId="Default">
    <w:name w:val="Default"/>
    <w:rsid w:val="00403287"/>
    <w:pPr>
      <w:autoSpaceDE w:val="0"/>
      <w:autoSpaceDN w:val="0"/>
      <w:adjustRightInd w:val="0"/>
    </w:pPr>
    <w:rPr>
      <w:rFonts w:ascii="Arial" w:hAnsi="Arial" w:cs="Arial"/>
      <w:color w:val="000000"/>
      <w:sz w:val="24"/>
      <w:szCs w:val="24"/>
    </w:rPr>
  </w:style>
  <w:style w:type="paragraph" w:styleId="CommentText">
    <w:name w:val="annotation text"/>
    <w:basedOn w:val="Normal"/>
    <w:link w:val="CommentTextChar"/>
    <w:rsid w:val="00546331"/>
  </w:style>
  <w:style w:type="character" w:customStyle="1" w:styleId="CommentTextChar">
    <w:name w:val="Comment Text Char"/>
    <w:basedOn w:val="DefaultParagraphFont"/>
    <w:link w:val="CommentText"/>
    <w:rsid w:val="00546331"/>
  </w:style>
  <w:style w:type="character" w:styleId="CommentReference">
    <w:name w:val="annotation reference"/>
    <w:rsid w:val="00546331"/>
    <w:rPr>
      <w:sz w:val="16"/>
      <w:szCs w:val="16"/>
    </w:rPr>
  </w:style>
  <w:style w:type="character" w:styleId="FollowedHyperlink">
    <w:name w:val="FollowedHyperlink"/>
    <w:rsid w:val="00546331"/>
    <w:rPr>
      <w:color w:val="954F72"/>
      <w:u w:val="single"/>
    </w:rPr>
  </w:style>
  <w:style w:type="paragraph" w:styleId="NormalWeb">
    <w:name w:val="Normal (Web)"/>
    <w:basedOn w:val="Normal"/>
    <w:uiPriority w:val="99"/>
    <w:unhideWhenUsed/>
    <w:rsid w:val="00884C62"/>
    <w:pPr>
      <w:spacing w:before="100" w:beforeAutospacing="1" w:after="100" w:afterAutospacing="1"/>
    </w:pPr>
  </w:style>
  <w:style w:type="paragraph" w:customStyle="1" w:styleId="TableParagraph">
    <w:name w:val="Table Paragraph"/>
    <w:basedOn w:val="Normal"/>
    <w:uiPriority w:val="1"/>
    <w:qFormat/>
    <w:rsid w:val="002E2E56"/>
    <w:pPr>
      <w:widowControl w:val="0"/>
      <w:autoSpaceDE w:val="0"/>
      <w:autoSpaceDN w:val="0"/>
      <w:ind w:left="102"/>
    </w:pPr>
    <w:rPr>
      <w:rFonts w:ascii="Calibri" w:eastAsia="Calibri" w:hAnsi="Calibri" w:cs="Calibri"/>
      <w:sz w:val="22"/>
      <w:szCs w:val="22"/>
    </w:rPr>
  </w:style>
  <w:style w:type="table" w:customStyle="1" w:styleId="GridTable41">
    <w:name w:val="Grid Table 41"/>
    <w:basedOn w:val="TableNormal"/>
    <w:uiPriority w:val="49"/>
    <w:rsid w:val="004B6BD2"/>
    <w:pPr>
      <w:widowControl w:val="0"/>
    </w:pPr>
    <w:rPr>
      <w:rFonts w:ascii="Calibri" w:eastAsia="Calibri" w:hAnsi="Calibri"/>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CommentSubject">
    <w:name w:val="annotation subject"/>
    <w:basedOn w:val="CommentText"/>
    <w:next w:val="CommentText"/>
    <w:link w:val="CommentSubjectChar"/>
    <w:rsid w:val="001E2B7D"/>
    <w:rPr>
      <w:b/>
      <w:bCs w:val="0"/>
    </w:rPr>
  </w:style>
  <w:style w:type="character" w:customStyle="1" w:styleId="CommentSubjectChar">
    <w:name w:val="Comment Subject Char"/>
    <w:link w:val="CommentSubject"/>
    <w:rsid w:val="001E2B7D"/>
    <w:rPr>
      <w:b/>
      <w:bCs/>
    </w:rPr>
  </w:style>
  <w:style w:type="paragraph" w:styleId="Revision">
    <w:name w:val="Revision"/>
    <w:hidden/>
    <w:uiPriority w:val="99"/>
    <w:semiHidden/>
    <w:rsid w:val="001E2B7D"/>
  </w:style>
  <w:style w:type="character" w:customStyle="1" w:styleId="Heading2Char">
    <w:name w:val="Heading 2 Char"/>
    <w:link w:val="Heading2"/>
    <w:rsid w:val="00030F56"/>
    <w:rPr>
      <w:rFonts w:ascii="Eurostile Extended" w:eastAsia="Calibri" w:hAnsi="Eurostile Extended"/>
      <w:bCs/>
      <w:iCs/>
      <w:color w:val="1F3864"/>
      <w:sz w:val="28"/>
      <w:szCs w:val="28"/>
      <w:lang w:val="x-none" w:eastAsia="x-none"/>
    </w:rPr>
  </w:style>
  <w:style w:type="paragraph" w:styleId="FootnoteText">
    <w:name w:val="footnote text"/>
    <w:basedOn w:val="Normal"/>
    <w:link w:val="FootnoteTextChar"/>
    <w:rsid w:val="00C650A2"/>
    <w:rPr>
      <w:sz w:val="20"/>
      <w:szCs w:val="20"/>
    </w:rPr>
  </w:style>
  <w:style w:type="character" w:customStyle="1" w:styleId="FootnoteTextChar">
    <w:name w:val="Footnote Text Char"/>
    <w:link w:val="FootnoteText"/>
    <w:rsid w:val="00C650A2"/>
    <w:rPr>
      <w:rFonts w:ascii="Gill Sans Nova Light" w:hAnsi="Gill Sans Nova Light"/>
      <w:bCs/>
    </w:rPr>
  </w:style>
  <w:style w:type="character" w:styleId="FootnoteReference">
    <w:name w:val="footnote reference"/>
    <w:rsid w:val="00C650A2"/>
    <w:rPr>
      <w:vertAlign w:val="superscript"/>
    </w:rPr>
  </w:style>
  <w:style w:type="character" w:styleId="PlaceholderText">
    <w:name w:val="Placeholder Text"/>
    <w:basedOn w:val="DefaultParagraphFont"/>
    <w:uiPriority w:val="99"/>
    <w:semiHidden/>
    <w:rsid w:val="00265A6A"/>
    <w:rPr>
      <w:color w:val="808080"/>
    </w:rPr>
  </w:style>
  <w:style w:type="paragraph" w:styleId="Subtitle">
    <w:name w:val="Subtitle"/>
    <w:basedOn w:val="Normal"/>
    <w:next w:val="Normal"/>
    <w:link w:val="SubtitleChar"/>
    <w:qFormat/>
    <w:rsid w:val="00CE6A24"/>
    <w:pPr>
      <w:ind w:left="787" w:right="797"/>
    </w:pPr>
    <w:rPr>
      <w:color w:val="FFFFFF"/>
      <w:sz w:val="36"/>
      <w:szCs w:val="36"/>
    </w:rPr>
  </w:style>
  <w:style w:type="character" w:customStyle="1" w:styleId="SubtitleChar">
    <w:name w:val="Subtitle Char"/>
    <w:basedOn w:val="DefaultParagraphFont"/>
    <w:link w:val="Subtitle"/>
    <w:rsid w:val="00CE6A24"/>
    <w:rPr>
      <w:rFonts w:ascii="Arial Nova Light" w:hAnsi="Arial Nova Light"/>
      <w:bCs/>
      <w:color w:val="FFFFFF"/>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0120514">
      <w:bodyDiv w:val="1"/>
      <w:marLeft w:val="0"/>
      <w:marRight w:val="0"/>
      <w:marTop w:val="0"/>
      <w:marBottom w:val="0"/>
      <w:divBdr>
        <w:top w:val="none" w:sz="0" w:space="0" w:color="auto"/>
        <w:left w:val="none" w:sz="0" w:space="0" w:color="auto"/>
        <w:bottom w:val="none" w:sz="0" w:space="0" w:color="auto"/>
        <w:right w:val="none" w:sz="0" w:space="0" w:color="auto"/>
      </w:divBdr>
    </w:div>
    <w:div w:id="946817989">
      <w:bodyDiv w:val="1"/>
      <w:marLeft w:val="0"/>
      <w:marRight w:val="0"/>
      <w:marTop w:val="0"/>
      <w:marBottom w:val="0"/>
      <w:divBdr>
        <w:top w:val="none" w:sz="0" w:space="0" w:color="auto"/>
        <w:left w:val="none" w:sz="0" w:space="0" w:color="auto"/>
        <w:bottom w:val="none" w:sz="0" w:space="0" w:color="auto"/>
        <w:right w:val="none" w:sz="0" w:space="0" w:color="auto"/>
      </w:divBdr>
    </w:div>
    <w:div w:id="1371805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lavio.Nunez@CityofRC.u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perez@mdg-ldm.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D3970849-B3D0-4FBE-A98D-004850F9F361}"/>
      </w:docPartPr>
      <w:docPartBody>
        <w:p w:rsidR="007F5737" w:rsidRDefault="001D36AC">
          <w:r w:rsidRPr="00B92149">
            <w:rPr>
              <w:rStyle w:val="PlaceholderText"/>
            </w:rPr>
            <w:t>Click or tap here to enter text.</w:t>
          </w:r>
        </w:p>
      </w:docPartBody>
    </w:docPart>
    <w:docPart>
      <w:docPartPr>
        <w:name w:val="FBC584F9A62245D682FBDF5343E5381B"/>
        <w:category>
          <w:name w:val="General"/>
          <w:gallery w:val="placeholder"/>
        </w:category>
        <w:types>
          <w:type w:val="bbPlcHdr"/>
        </w:types>
        <w:behaviors>
          <w:behavior w:val="content"/>
        </w:behaviors>
        <w:guid w:val="{F15D07CB-DC83-4FEA-9EE2-D37EF9746525}"/>
      </w:docPartPr>
      <w:docPartBody>
        <w:p w:rsidR="007F5737" w:rsidRDefault="001D36AC" w:rsidP="001D36AC">
          <w:pPr>
            <w:pStyle w:val="FBC584F9A62245D682FBDF5343E5381B15"/>
          </w:pPr>
          <w:r w:rsidRPr="00276462">
            <w:rPr>
              <w:color w:val="FF0000"/>
            </w:rPr>
            <w:t>Agency / Department Name</w:t>
          </w:r>
        </w:p>
      </w:docPartBody>
    </w:docPart>
    <w:docPart>
      <w:docPartPr>
        <w:name w:val="1E36DC22B5624685A4274EF5ED6BCC4D"/>
        <w:category>
          <w:name w:val="General"/>
          <w:gallery w:val="placeholder"/>
        </w:category>
        <w:types>
          <w:type w:val="bbPlcHdr"/>
        </w:types>
        <w:behaviors>
          <w:behavior w:val="content"/>
        </w:behaviors>
        <w:guid w:val="{DFCC7E9C-9BBF-4AA0-9633-A6C5DE171772}"/>
      </w:docPartPr>
      <w:docPartBody>
        <w:p w:rsidR="007F5737" w:rsidRDefault="001D36AC" w:rsidP="001D36AC">
          <w:pPr>
            <w:pStyle w:val="1E36DC22B5624685A4274EF5ED6BCC4D14"/>
          </w:pPr>
          <w:r w:rsidRPr="00883B6C">
            <w:rPr>
              <w:color w:val="FF0000"/>
            </w:rPr>
            <w:t>Street, City, Zip Code</w:t>
          </w:r>
        </w:p>
      </w:docPartBody>
    </w:docPart>
    <w:docPart>
      <w:docPartPr>
        <w:name w:val="2B587596C1374C02B300E3CE74162F41"/>
        <w:category>
          <w:name w:val="General"/>
          <w:gallery w:val="placeholder"/>
        </w:category>
        <w:types>
          <w:type w:val="bbPlcHdr"/>
        </w:types>
        <w:behaviors>
          <w:behavior w:val="content"/>
        </w:behaviors>
        <w:guid w:val="{1E8D19AA-E9BF-4387-B082-B04BBCF685A7}"/>
      </w:docPartPr>
      <w:docPartBody>
        <w:p w:rsidR="007F5737" w:rsidRDefault="001D36AC" w:rsidP="001D36AC">
          <w:pPr>
            <w:pStyle w:val="2B587596C1374C02B300E3CE74162F4114"/>
          </w:pPr>
          <w:r>
            <w:rPr>
              <w:color w:val="FF0000"/>
            </w:rPr>
            <w:t>Project Name</w:t>
          </w:r>
        </w:p>
      </w:docPartBody>
    </w:docPart>
    <w:docPart>
      <w:docPartPr>
        <w:name w:val="42D9F1F68F3444FBB38AB7FBD1DDAA6D"/>
        <w:category>
          <w:name w:val="General"/>
          <w:gallery w:val="placeholder"/>
        </w:category>
        <w:types>
          <w:type w:val="bbPlcHdr"/>
        </w:types>
        <w:behaviors>
          <w:behavior w:val="content"/>
        </w:behaviors>
        <w:guid w:val="{16F2F87B-7A30-44E0-9A10-BB4A195BECB0}"/>
      </w:docPartPr>
      <w:docPartBody>
        <w:p w:rsidR="007F5737" w:rsidRDefault="001D36AC" w:rsidP="001D36AC">
          <w:pPr>
            <w:pStyle w:val="42D9F1F68F3444FBB38AB7FBD1DDAA6D14"/>
          </w:pPr>
          <w:r w:rsidRPr="00376EF5">
            <w:rPr>
              <w:rStyle w:val="PlaceholderText"/>
              <w:color w:val="FF0000"/>
            </w:rPr>
            <w:t>Street, City, Zip Code</w:t>
          </w:r>
        </w:p>
      </w:docPartBody>
    </w:docPart>
    <w:docPart>
      <w:docPartPr>
        <w:name w:val="BA7FE37688474E81B5A9D48BD110FCEE"/>
        <w:category>
          <w:name w:val="General"/>
          <w:gallery w:val="placeholder"/>
        </w:category>
        <w:types>
          <w:type w:val="bbPlcHdr"/>
        </w:types>
        <w:behaviors>
          <w:behavior w:val="content"/>
        </w:behaviors>
        <w:guid w:val="{75D3A861-E8AA-47E7-8CF1-B5B3E85D7C05}"/>
      </w:docPartPr>
      <w:docPartBody>
        <w:p w:rsidR="007F5737" w:rsidRDefault="001D36AC" w:rsidP="001D36AC">
          <w:pPr>
            <w:pStyle w:val="BA7FE37688474E81B5A9D48BD110FCEE14"/>
          </w:pPr>
          <w:r w:rsidRPr="00267B98">
            <w:rPr>
              <w:rStyle w:val="PlaceholderText"/>
              <w:color w:val="FF0000"/>
            </w:rPr>
            <w:t>Select Agency from Dropdown</w:t>
          </w:r>
        </w:p>
      </w:docPartBody>
    </w:docPart>
    <w:docPart>
      <w:docPartPr>
        <w:name w:val="BECFE6D8B3354F2EBFDC71090BB9BA68"/>
        <w:category>
          <w:name w:val="General"/>
          <w:gallery w:val="placeholder"/>
        </w:category>
        <w:types>
          <w:type w:val="bbPlcHdr"/>
        </w:types>
        <w:behaviors>
          <w:behavior w:val="content"/>
        </w:behaviors>
        <w:guid w:val="{E8C80134-29FD-494A-B084-4CFDECCC31BE}"/>
      </w:docPartPr>
      <w:docPartBody>
        <w:p w:rsidR="007F5737" w:rsidRDefault="001D36AC" w:rsidP="001D36AC">
          <w:pPr>
            <w:pStyle w:val="BECFE6D8B3354F2EBFDC71090BB9BA6814"/>
          </w:pPr>
          <w:r w:rsidRPr="002560B8">
            <w:rPr>
              <w:rStyle w:val="PlaceholderText"/>
              <w:color w:val="FF0000"/>
            </w:rPr>
            <w:t>Select Response from Dropdown</w:t>
          </w:r>
        </w:p>
      </w:docPartBody>
    </w:docPart>
    <w:docPart>
      <w:docPartPr>
        <w:name w:val="239AA614F2C14693A59C4AC2AEC1F0ED"/>
        <w:category>
          <w:name w:val="General"/>
          <w:gallery w:val="placeholder"/>
        </w:category>
        <w:types>
          <w:type w:val="bbPlcHdr"/>
        </w:types>
        <w:behaviors>
          <w:behavior w:val="content"/>
        </w:behaviors>
        <w:guid w:val="{F8ED527C-2CEC-4D98-99E7-5EA1A4356996}"/>
      </w:docPartPr>
      <w:docPartBody>
        <w:p w:rsidR="007F5737" w:rsidRDefault="001D36AC" w:rsidP="001D36AC">
          <w:pPr>
            <w:pStyle w:val="239AA614F2C14693A59C4AC2AEC1F0ED14"/>
          </w:pPr>
          <w:r w:rsidRPr="00043090">
            <w:rPr>
              <w:rStyle w:val="PlaceholderText"/>
              <w:color w:val="FF0000"/>
            </w:rPr>
            <w:t>Enter Nine Digit Number</w:t>
          </w:r>
        </w:p>
      </w:docPartBody>
    </w:docPart>
    <w:docPart>
      <w:docPartPr>
        <w:name w:val="BC18BDEC7C3646A2839C2BC444A85A10"/>
        <w:category>
          <w:name w:val="General"/>
          <w:gallery w:val="placeholder"/>
        </w:category>
        <w:types>
          <w:type w:val="bbPlcHdr"/>
        </w:types>
        <w:behaviors>
          <w:behavior w:val="content"/>
        </w:behaviors>
        <w:guid w:val="{F14A8D20-D32C-4032-8FF1-A636C8FBE1F2}"/>
      </w:docPartPr>
      <w:docPartBody>
        <w:p w:rsidR="007F5737" w:rsidRDefault="001D36AC" w:rsidP="001D36AC">
          <w:pPr>
            <w:pStyle w:val="BC18BDEC7C3646A2839C2BC444A85A1014"/>
          </w:pPr>
          <w:r w:rsidRPr="00043090">
            <w:rPr>
              <w:rStyle w:val="PlaceholderText"/>
              <w:color w:val="FF0000"/>
            </w:rPr>
            <w:t>Enter Nine Digit Number</w:t>
          </w:r>
        </w:p>
      </w:docPartBody>
    </w:docPart>
    <w:docPart>
      <w:docPartPr>
        <w:name w:val="2D23F581320B43ACAD87A816CD35335B"/>
        <w:category>
          <w:name w:val="General"/>
          <w:gallery w:val="placeholder"/>
        </w:category>
        <w:types>
          <w:type w:val="bbPlcHdr"/>
        </w:types>
        <w:behaviors>
          <w:behavior w:val="content"/>
        </w:behaviors>
        <w:guid w:val="{C2483D9F-8FAC-4C99-9602-516753DC05E5}"/>
      </w:docPartPr>
      <w:docPartBody>
        <w:p w:rsidR="007F5737" w:rsidRDefault="001D36AC" w:rsidP="001D36AC">
          <w:pPr>
            <w:pStyle w:val="2D23F581320B43ACAD87A816CD35335B14"/>
          </w:pPr>
          <w:r w:rsidRPr="00006456">
            <w:rPr>
              <w:rStyle w:val="PlaceholderText"/>
              <w:color w:val="FF0000"/>
            </w:rPr>
            <w:t>Name of POC for Application</w:t>
          </w:r>
        </w:p>
      </w:docPartBody>
    </w:docPart>
    <w:docPart>
      <w:docPartPr>
        <w:name w:val="0C7BDE942ACC42DB9DF7237C93392C09"/>
        <w:category>
          <w:name w:val="General"/>
          <w:gallery w:val="placeholder"/>
        </w:category>
        <w:types>
          <w:type w:val="bbPlcHdr"/>
        </w:types>
        <w:behaviors>
          <w:behavior w:val="content"/>
        </w:behaviors>
        <w:guid w:val="{6BB5EBAC-C688-4C16-9583-44C65C7DB997}"/>
      </w:docPartPr>
      <w:docPartBody>
        <w:p w:rsidR="007F5737" w:rsidRDefault="001D36AC" w:rsidP="001D36AC">
          <w:pPr>
            <w:pStyle w:val="0C7BDE942ACC42DB9DF7237C93392C0914"/>
          </w:pPr>
          <w:r w:rsidRPr="00006456">
            <w:rPr>
              <w:rStyle w:val="PlaceholderText"/>
              <w:color w:val="FF0000"/>
            </w:rPr>
            <w:t>Job Title of POC for Application</w:t>
          </w:r>
        </w:p>
      </w:docPartBody>
    </w:docPart>
    <w:docPart>
      <w:docPartPr>
        <w:name w:val="75053BC3D6DA4C7A8701D48DF39BF4FA"/>
        <w:category>
          <w:name w:val="General"/>
          <w:gallery w:val="placeholder"/>
        </w:category>
        <w:types>
          <w:type w:val="bbPlcHdr"/>
        </w:types>
        <w:behaviors>
          <w:behavior w:val="content"/>
        </w:behaviors>
        <w:guid w:val="{CB3F0A0E-E067-4F0D-AE91-0C514279DA7A}"/>
      </w:docPartPr>
      <w:docPartBody>
        <w:p w:rsidR="007F5737" w:rsidRDefault="001D36AC" w:rsidP="001D36AC">
          <w:pPr>
            <w:pStyle w:val="75053BC3D6DA4C7A8701D48DF39BF4FA14"/>
          </w:pPr>
          <w:r w:rsidRPr="00006456">
            <w:rPr>
              <w:rStyle w:val="PlaceholderText"/>
              <w:color w:val="FF0000"/>
            </w:rPr>
            <w:t>Phone No. of POC for Application</w:t>
          </w:r>
        </w:p>
      </w:docPartBody>
    </w:docPart>
    <w:docPart>
      <w:docPartPr>
        <w:name w:val="066BFEC4205B4C6A89EA32760C971B1C"/>
        <w:category>
          <w:name w:val="General"/>
          <w:gallery w:val="placeholder"/>
        </w:category>
        <w:types>
          <w:type w:val="bbPlcHdr"/>
        </w:types>
        <w:behaviors>
          <w:behavior w:val="content"/>
        </w:behaviors>
        <w:guid w:val="{24EB95B1-D733-4D33-9654-6F2A43885CC7}"/>
      </w:docPartPr>
      <w:docPartBody>
        <w:p w:rsidR="007F5737" w:rsidRDefault="001D36AC" w:rsidP="001D36AC">
          <w:pPr>
            <w:pStyle w:val="066BFEC4205B4C6A89EA32760C971B1C14"/>
          </w:pPr>
          <w:r w:rsidRPr="00006456">
            <w:rPr>
              <w:rStyle w:val="PlaceholderText"/>
              <w:color w:val="FF0000"/>
            </w:rPr>
            <w:t>Email of POC for Application</w:t>
          </w:r>
        </w:p>
      </w:docPartBody>
    </w:docPart>
    <w:docPart>
      <w:docPartPr>
        <w:name w:val="476C2F5D45304301938678E27E9024D8"/>
        <w:category>
          <w:name w:val="General"/>
          <w:gallery w:val="placeholder"/>
        </w:category>
        <w:types>
          <w:type w:val="bbPlcHdr"/>
        </w:types>
        <w:behaviors>
          <w:behavior w:val="content"/>
        </w:behaviors>
        <w:guid w:val="{C8665A14-2DC0-41AB-992C-00A2F8F6E4E2}"/>
      </w:docPartPr>
      <w:docPartBody>
        <w:p w:rsidR="007F5737" w:rsidRDefault="001D36AC" w:rsidP="001D36AC">
          <w:pPr>
            <w:pStyle w:val="476C2F5D45304301938678E27E9024D814"/>
          </w:pPr>
          <w:r w:rsidRPr="00006456">
            <w:rPr>
              <w:rStyle w:val="PlaceholderText"/>
              <w:color w:val="FF0000"/>
            </w:rPr>
            <w:t xml:space="preserve">Name of POC for </w:t>
          </w:r>
          <w:r>
            <w:rPr>
              <w:rStyle w:val="PlaceholderText"/>
              <w:color w:val="FF0000"/>
            </w:rPr>
            <w:t>Project</w:t>
          </w:r>
        </w:p>
      </w:docPartBody>
    </w:docPart>
    <w:docPart>
      <w:docPartPr>
        <w:name w:val="BE45EC46955A4E21AFE53E9BC8E6DD70"/>
        <w:category>
          <w:name w:val="General"/>
          <w:gallery w:val="placeholder"/>
        </w:category>
        <w:types>
          <w:type w:val="bbPlcHdr"/>
        </w:types>
        <w:behaviors>
          <w:behavior w:val="content"/>
        </w:behaviors>
        <w:guid w:val="{2DA0103B-DCF0-41CC-9D27-54114179E980}"/>
      </w:docPartPr>
      <w:docPartBody>
        <w:p w:rsidR="007F5737" w:rsidRDefault="001D36AC" w:rsidP="001D36AC">
          <w:pPr>
            <w:pStyle w:val="BE45EC46955A4E21AFE53E9BC8E6DD7014"/>
          </w:pPr>
          <w:r w:rsidRPr="00006456">
            <w:rPr>
              <w:rStyle w:val="PlaceholderText"/>
              <w:color w:val="FF0000"/>
            </w:rPr>
            <w:t xml:space="preserve">Job Title of POC for </w:t>
          </w:r>
          <w:r>
            <w:rPr>
              <w:rStyle w:val="PlaceholderText"/>
              <w:color w:val="FF0000"/>
            </w:rPr>
            <w:t>Project</w:t>
          </w:r>
        </w:p>
      </w:docPartBody>
    </w:docPart>
    <w:docPart>
      <w:docPartPr>
        <w:name w:val="4F6ACA926DF84E0F8BE08FEE9C881987"/>
        <w:category>
          <w:name w:val="General"/>
          <w:gallery w:val="placeholder"/>
        </w:category>
        <w:types>
          <w:type w:val="bbPlcHdr"/>
        </w:types>
        <w:behaviors>
          <w:behavior w:val="content"/>
        </w:behaviors>
        <w:guid w:val="{28B130B9-C245-4537-8274-8CA878310AD7}"/>
      </w:docPartPr>
      <w:docPartBody>
        <w:p w:rsidR="007F5737" w:rsidRDefault="001D36AC" w:rsidP="001D36AC">
          <w:pPr>
            <w:pStyle w:val="4F6ACA926DF84E0F8BE08FEE9C88198714"/>
          </w:pPr>
          <w:r w:rsidRPr="00006456">
            <w:rPr>
              <w:rStyle w:val="PlaceholderText"/>
              <w:color w:val="FF0000"/>
            </w:rPr>
            <w:t xml:space="preserve">Phone No. of POC for </w:t>
          </w:r>
          <w:r>
            <w:rPr>
              <w:rStyle w:val="PlaceholderText"/>
              <w:color w:val="FF0000"/>
            </w:rPr>
            <w:t>Project</w:t>
          </w:r>
        </w:p>
      </w:docPartBody>
    </w:docPart>
    <w:docPart>
      <w:docPartPr>
        <w:name w:val="A1CB0EDAC9824FE4A19FCEF7664B2E54"/>
        <w:category>
          <w:name w:val="General"/>
          <w:gallery w:val="placeholder"/>
        </w:category>
        <w:types>
          <w:type w:val="bbPlcHdr"/>
        </w:types>
        <w:behaviors>
          <w:behavior w:val="content"/>
        </w:behaviors>
        <w:guid w:val="{FBC4D62D-F764-45CB-9281-F1F9DD26D2C7}"/>
      </w:docPartPr>
      <w:docPartBody>
        <w:p w:rsidR="007F5737" w:rsidRDefault="001D36AC" w:rsidP="001D36AC">
          <w:pPr>
            <w:pStyle w:val="A1CB0EDAC9824FE4A19FCEF7664B2E5414"/>
          </w:pPr>
          <w:r w:rsidRPr="00006456">
            <w:rPr>
              <w:rStyle w:val="PlaceholderText"/>
              <w:color w:val="FF0000"/>
            </w:rPr>
            <w:t xml:space="preserve">Email of POC for </w:t>
          </w:r>
          <w:r>
            <w:rPr>
              <w:rStyle w:val="PlaceholderText"/>
              <w:color w:val="FF0000"/>
            </w:rPr>
            <w:t>Project</w:t>
          </w:r>
        </w:p>
      </w:docPartBody>
    </w:docPart>
    <w:docPart>
      <w:docPartPr>
        <w:name w:val="CC68A5F04FD5455184A851430AC831F7"/>
        <w:category>
          <w:name w:val="General"/>
          <w:gallery w:val="placeholder"/>
        </w:category>
        <w:types>
          <w:type w:val="bbPlcHdr"/>
        </w:types>
        <w:behaviors>
          <w:behavior w:val="content"/>
        </w:behaviors>
        <w:guid w:val="{0E354ABE-F7D3-40A7-AB01-A12E88DEFA83}"/>
      </w:docPartPr>
      <w:docPartBody>
        <w:p w:rsidR="007F5737" w:rsidRDefault="001D36AC" w:rsidP="001D36AC">
          <w:pPr>
            <w:pStyle w:val="CC68A5F04FD5455184A851430AC831F714"/>
          </w:pPr>
          <w:r w:rsidRPr="00006456">
            <w:rPr>
              <w:rStyle w:val="PlaceholderText"/>
              <w:color w:val="FF0000"/>
            </w:rPr>
            <w:t xml:space="preserve">Name of POC for </w:t>
          </w:r>
          <w:r>
            <w:rPr>
              <w:rStyle w:val="PlaceholderText"/>
              <w:color w:val="FF0000"/>
            </w:rPr>
            <w:t>Contracts</w:t>
          </w:r>
        </w:p>
      </w:docPartBody>
    </w:docPart>
    <w:docPart>
      <w:docPartPr>
        <w:name w:val="83F271A50E134C61A17364504DBF7A40"/>
        <w:category>
          <w:name w:val="General"/>
          <w:gallery w:val="placeholder"/>
        </w:category>
        <w:types>
          <w:type w:val="bbPlcHdr"/>
        </w:types>
        <w:behaviors>
          <w:behavior w:val="content"/>
        </w:behaviors>
        <w:guid w:val="{9BA1D4AC-C5C5-4CC6-87BB-7C8571285425}"/>
      </w:docPartPr>
      <w:docPartBody>
        <w:p w:rsidR="007F5737" w:rsidRDefault="001D36AC" w:rsidP="001D36AC">
          <w:pPr>
            <w:pStyle w:val="83F271A50E134C61A17364504DBF7A4014"/>
          </w:pPr>
          <w:r w:rsidRPr="00006456">
            <w:rPr>
              <w:rStyle w:val="PlaceholderText"/>
              <w:color w:val="FF0000"/>
            </w:rPr>
            <w:t xml:space="preserve">Job Title of POC for </w:t>
          </w:r>
          <w:r>
            <w:rPr>
              <w:rStyle w:val="PlaceholderText"/>
              <w:color w:val="FF0000"/>
            </w:rPr>
            <w:t>Contracts</w:t>
          </w:r>
        </w:p>
      </w:docPartBody>
    </w:docPart>
    <w:docPart>
      <w:docPartPr>
        <w:name w:val="CB634AC395D84C57AA9B9E9BFB8099CC"/>
        <w:category>
          <w:name w:val="General"/>
          <w:gallery w:val="placeholder"/>
        </w:category>
        <w:types>
          <w:type w:val="bbPlcHdr"/>
        </w:types>
        <w:behaviors>
          <w:behavior w:val="content"/>
        </w:behaviors>
        <w:guid w:val="{F83BA43E-10CA-4BB1-A45D-7E75F3506618}"/>
      </w:docPartPr>
      <w:docPartBody>
        <w:p w:rsidR="007F5737" w:rsidRDefault="001D36AC" w:rsidP="001D36AC">
          <w:pPr>
            <w:pStyle w:val="CB634AC395D84C57AA9B9E9BFB8099CC14"/>
          </w:pPr>
          <w:r w:rsidRPr="00006456">
            <w:rPr>
              <w:rStyle w:val="PlaceholderText"/>
              <w:color w:val="FF0000"/>
            </w:rPr>
            <w:t xml:space="preserve">Phone No. of POC for </w:t>
          </w:r>
          <w:r>
            <w:rPr>
              <w:rStyle w:val="PlaceholderText"/>
              <w:color w:val="FF0000"/>
            </w:rPr>
            <w:t>Contracts</w:t>
          </w:r>
        </w:p>
      </w:docPartBody>
    </w:docPart>
    <w:docPart>
      <w:docPartPr>
        <w:name w:val="2CB9BA46276B4AD1898F8136A0E933DA"/>
        <w:category>
          <w:name w:val="General"/>
          <w:gallery w:val="placeholder"/>
        </w:category>
        <w:types>
          <w:type w:val="bbPlcHdr"/>
        </w:types>
        <w:behaviors>
          <w:behavior w:val="content"/>
        </w:behaviors>
        <w:guid w:val="{F8C3E650-396F-46DB-BC62-C3E89ED56AF0}"/>
      </w:docPartPr>
      <w:docPartBody>
        <w:p w:rsidR="007F5737" w:rsidRDefault="001D36AC" w:rsidP="001D36AC">
          <w:pPr>
            <w:pStyle w:val="2CB9BA46276B4AD1898F8136A0E933DA14"/>
          </w:pPr>
          <w:r w:rsidRPr="00006456">
            <w:rPr>
              <w:rStyle w:val="PlaceholderText"/>
              <w:color w:val="FF0000"/>
            </w:rPr>
            <w:t xml:space="preserve">Email of POC for </w:t>
          </w:r>
          <w:r>
            <w:rPr>
              <w:rStyle w:val="PlaceholderText"/>
              <w:color w:val="FF0000"/>
            </w:rPr>
            <w:t>Contracts</w:t>
          </w:r>
        </w:p>
      </w:docPartBody>
    </w:docPart>
    <w:docPart>
      <w:docPartPr>
        <w:name w:val="2A20C1FE3AD24BC693974B48651B7A93"/>
        <w:category>
          <w:name w:val="General"/>
          <w:gallery w:val="placeholder"/>
        </w:category>
        <w:types>
          <w:type w:val="bbPlcHdr"/>
        </w:types>
        <w:behaviors>
          <w:behavior w:val="content"/>
        </w:behaviors>
        <w:guid w:val="{FF8EFE58-CA48-4E13-8B30-C9D90B773E1D}"/>
      </w:docPartPr>
      <w:docPartBody>
        <w:p w:rsidR="007F5737" w:rsidRDefault="001D36AC" w:rsidP="001D36AC">
          <w:pPr>
            <w:pStyle w:val="2A20C1FE3AD24BC693974B48651B7A9313"/>
          </w:pPr>
          <w:r w:rsidRPr="00E77646">
            <w:rPr>
              <w:rFonts w:eastAsia="Arial Unicode MS"/>
              <w:color w:val="FF0000"/>
              <w:lang w:eastAsia="x-none"/>
            </w:rPr>
            <w:t>Enter concise response that states the services to be provided, population served, reasonable start and end dates, program costs, positions, and operating expenses to be funded.</w:t>
          </w:r>
        </w:p>
      </w:docPartBody>
    </w:docPart>
    <w:docPart>
      <w:docPartPr>
        <w:name w:val="524E8CE383C94393A1C5A80FC9085B3A"/>
        <w:category>
          <w:name w:val="General"/>
          <w:gallery w:val="placeholder"/>
        </w:category>
        <w:types>
          <w:type w:val="bbPlcHdr"/>
        </w:types>
        <w:behaviors>
          <w:behavior w:val="content"/>
        </w:behaviors>
        <w:guid w:val="{DF28FE68-33C0-4AA4-B292-B040DA843FA8}"/>
      </w:docPartPr>
      <w:docPartBody>
        <w:p w:rsidR="007F5737" w:rsidRDefault="001D36AC" w:rsidP="001D36AC">
          <w:pPr>
            <w:pStyle w:val="524E8CE383C94393A1C5A80FC9085B3A12"/>
          </w:pPr>
          <w:r w:rsidRPr="009A2794">
            <w:rPr>
              <w:color w:val="FF0000"/>
              <w:lang w:eastAsia="x-none"/>
            </w:rPr>
            <w:t>Cost A</w:t>
          </w:r>
        </w:p>
      </w:docPartBody>
    </w:docPart>
    <w:docPart>
      <w:docPartPr>
        <w:name w:val="DC57A27C07414C93B87659CFE1F1F4EA"/>
        <w:category>
          <w:name w:val="General"/>
          <w:gallery w:val="placeholder"/>
        </w:category>
        <w:types>
          <w:type w:val="bbPlcHdr"/>
        </w:types>
        <w:behaviors>
          <w:behavior w:val="content"/>
        </w:behaviors>
        <w:guid w:val="{E60E5283-A7D1-4127-84D5-B9AC2176D352}"/>
      </w:docPartPr>
      <w:docPartBody>
        <w:p w:rsidR="007F5737" w:rsidRDefault="001D36AC" w:rsidP="001D36AC">
          <w:pPr>
            <w:pStyle w:val="DC57A27C07414C93B87659CFE1F1F4EA12"/>
          </w:pPr>
          <w:r w:rsidRPr="009A2794">
            <w:rPr>
              <w:rStyle w:val="PlaceholderText"/>
              <w:color w:val="FF0000"/>
            </w:rPr>
            <w:t>Cost B</w:t>
          </w:r>
        </w:p>
      </w:docPartBody>
    </w:docPart>
    <w:docPart>
      <w:docPartPr>
        <w:name w:val="40A943647CBE4B3A893115669586306D"/>
        <w:category>
          <w:name w:val="General"/>
          <w:gallery w:val="placeholder"/>
        </w:category>
        <w:types>
          <w:type w:val="bbPlcHdr"/>
        </w:types>
        <w:behaviors>
          <w:behavior w:val="content"/>
        </w:behaviors>
        <w:guid w:val="{CAC1B992-C2DC-4594-9754-EC871BACB277}"/>
      </w:docPartPr>
      <w:docPartBody>
        <w:p w:rsidR="007F5737" w:rsidRDefault="001D36AC" w:rsidP="001D36AC">
          <w:pPr>
            <w:pStyle w:val="40A943647CBE4B3A893115669586306D12"/>
          </w:pPr>
          <w:r w:rsidRPr="009A2794">
            <w:rPr>
              <w:rStyle w:val="PlaceholderText"/>
              <w:color w:val="FF0000"/>
            </w:rPr>
            <w:t>Cost C</w:t>
          </w:r>
        </w:p>
      </w:docPartBody>
    </w:docPart>
    <w:docPart>
      <w:docPartPr>
        <w:name w:val="0BF2BF90F54049FF8D0EF8A46705A6D2"/>
        <w:category>
          <w:name w:val="General"/>
          <w:gallery w:val="placeholder"/>
        </w:category>
        <w:types>
          <w:type w:val="bbPlcHdr"/>
        </w:types>
        <w:behaviors>
          <w:behavior w:val="content"/>
        </w:behaviors>
        <w:guid w:val="{5E82875C-7A54-4404-9E7B-C1F75BE92B26}"/>
      </w:docPartPr>
      <w:docPartBody>
        <w:p w:rsidR="007F5737" w:rsidRDefault="001D36AC" w:rsidP="001D36AC">
          <w:pPr>
            <w:pStyle w:val="0BF2BF90F54049FF8D0EF8A46705A6D212"/>
          </w:pPr>
          <w:r w:rsidRPr="009A2794">
            <w:rPr>
              <w:color w:val="FF0000"/>
              <w:lang w:eastAsia="x-none"/>
            </w:rPr>
            <w:t>Cost A</w:t>
          </w:r>
        </w:p>
      </w:docPartBody>
    </w:docPart>
    <w:docPart>
      <w:docPartPr>
        <w:name w:val="833F1BD38B90442C95897FFADD9AB568"/>
        <w:category>
          <w:name w:val="General"/>
          <w:gallery w:val="placeholder"/>
        </w:category>
        <w:types>
          <w:type w:val="bbPlcHdr"/>
        </w:types>
        <w:behaviors>
          <w:behavior w:val="content"/>
        </w:behaviors>
        <w:guid w:val="{C925C931-F5ED-4C94-A519-9B4ECB001DB2}"/>
      </w:docPartPr>
      <w:docPartBody>
        <w:p w:rsidR="007F5737" w:rsidRDefault="001D36AC" w:rsidP="001D36AC">
          <w:pPr>
            <w:pStyle w:val="833F1BD38B90442C95897FFADD9AB56812"/>
          </w:pPr>
          <w:r w:rsidRPr="009A2794">
            <w:rPr>
              <w:rStyle w:val="PlaceholderText"/>
              <w:color w:val="FF0000"/>
            </w:rPr>
            <w:t>Cost B</w:t>
          </w:r>
        </w:p>
      </w:docPartBody>
    </w:docPart>
    <w:docPart>
      <w:docPartPr>
        <w:name w:val="A6BA2BA8E9DC4FE4922EDA9C5B1897CE"/>
        <w:category>
          <w:name w:val="General"/>
          <w:gallery w:val="placeholder"/>
        </w:category>
        <w:types>
          <w:type w:val="bbPlcHdr"/>
        </w:types>
        <w:behaviors>
          <w:behavior w:val="content"/>
        </w:behaviors>
        <w:guid w:val="{5BFD3738-6FB9-4AF7-ADA3-36BA46A6BC2F}"/>
      </w:docPartPr>
      <w:docPartBody>
        <w:p w:rsidR="007F5737" w:rsidRDefault="001D36AC" w:rsidP="001D36AC">
          <w:pPr>
            <w:pStyle w:val="A6BA2BA8E9DC4FE4922EDA9C5B1897CE12"/>
          </w:pPr>
          <w:r w:rsidRPr="009A2794">
            <w:rPr>
              <w:rStyle w:val="PlaceholderText"/>
              <w:color w:val="FF0000"/>
            </w:rPr>
            <w:t>Cost C</w:t>
          </w:r>
        </w:p>
      </w:docPartBody>
    </w:docPart>
    <w:docPart>
      <w:docPartPr>
        <w:name w:val="7ED8BFBFC2874DBAB287784E6FCD470B"/>
        <w:category>
          <w:name w:val="General"/>
          <w:gallery w:val="placeholder"/>
        </w:category>
        <w:types>
          <w:type w:val="bbPlcHdr"/>
        </w:types>
        <w:behaviors>
          <w:behavior w:val="content"/>
        </w:behaviors>
        <w:guid w:val="{E31CCE5C-0506-4F40-9B1F-400A6C5CAE7C}"/>
      </w:docPartPr>
      <w:docPartBody>
        <w:p w:rsidR="007F5737" w:rsidRDefault="001D36AC" w:rsidP="001D36AC">
          <w:pPr>
            <w:pStyle w:val="7ED8BFBFC2874DBAB287784E6FCD470B11"/>
          </w:pPr>
          <w:r w:rsidRPr="00057829">
            <w:rPr>
              <w:color w:val="FF0000"/>
              <w:lang w:eastAsia="x-none"/>
            </w:rPr>
            <w:t>Enter Amount</w:t>
          </w:r>
        </w:p>
      </w:docPartBody>
    </w:docPart>
    <w:docPart>
      <w:docPartPr>
        <w:name w:val="F9D2E694EA0C44B3A3CED5405AA946A6"/>
        <w:category>
          <w:name w:val="General"/>
          <w:gallery w:val="placeholder"/>
        </w:category>
        <w:types>
          <w:type w:val="bbPlcHdr"/>
        </w:types>
        <w:behaviors>
          <w:behavior w:val="content"/>
        </w:behaviors>
        <w:guid w:val="{A79DFDCF-9FE6-4592-AD77-B298D1D8B7A2}"/>
      </w:docPartPr>
      <w:docPartBody>
        <w:p w:rsidR="007F5737" w:rsidRDefault="001D36AC" w:rsidP="001D36AC">
          <w:pPr>
            <w:pStyle w:val="F9D2E694EA0C44B3A3CED5405AA946A611"/>
          </w:pPr>
          <w:r w:rsidRPr="00057829">
            <w:rPr>
              <w:color w:val="FF0000"/>
              <w:lang w:eastAsia="x-none"/>
            </w:rPr>
            <w:t>Enter Amount</w:t>
          </w:r>
        </w:p>
      </w:docPartBody>
    </w:docPart>
    <w:docPart>
      <w:docPartPr>
        <w:name w:val="3CBBDFD89D0043C68D9EE254FB1BD19B"/>
        <w:category>
          <w:name w:val="General"/>
          <w:gallery w:val="placeholder"/>
        </w:category>
        <w:types>
          <w:type w:val="bbPlcHdr"/>
        </w:types>
        <w:behaviors>
          <w:behavior w:val="content"/>
        </w:behaviors>
        <w:guid w:val="{ADE9BE4F-5284-46DE-B693-DBF88252091D}"/>
      </w:docPartPr>
      <w:docPartBody>
        <w:p w:rsidR="007F5737" w:rsidRDefault="001D36AC" w:rsidP="001D36AC">
          <w:pPr>
            <w:pStyle w:val="3CBBDFD89D0043C68D9EE254FB1BD19B11"/>
          </w:pPr>
          <w:r w:rsidRPr="00057829">
            <w:rPr>
              <w:color w:val="FF0000"/>
              <w:lang w:eastAsia="x-none"/>
            </w:rPr>
            <w:t>Enter Amount</w:t>
          </w:r>
        </w:p>
      </w:docPartBody>
    </w:docPart>
    <w:docPart>
      <w:docPartPr>
        <w:name w:val="014D5FCA63F34941BAB076D1140F3535"/>
        <w:category>
          <w:name w:val="General"/>
          <w:gallery w:val="placeholder"/>
        </w:category>
        <w:types>
          <w:type w:val="bbPlcHdr"/>
        </w:types>
        <w:behaviors>
          <w:behavior w:val="content"/>
        </w:behaviors>
        <w:guid w:val="{26C4E25D-B326-47BB-B2E1-BEC4B48A5EFD}"/>
      </w:docPartPr>
      <w:docPartBody>
        <w:p w:rsidR="007F5737" w:rsidRDefault="001D36AC" w:rsidP="001D36AC">
          <w:pPr>
            <w:pStyle w:val="014D5FCA63F34941BAB076D1140F353511"/>
          </w:pPr>
          <w:r w:rsidRPr="00057829">
            <w:rPr>
              <w:color w:val="FF0000"/>
              <w:lang w:eastAsia="x-none"/>
            </w:rPr>
            <w:t>Enter Amount</w:t>
          </w:r>
        </w:p>
      </w:docPartBody>
    </w:docPart>
    <w:docPart>
      <w:docPartPr>
        <w:name w:val="6767409EFB804EECB68DCE67601B5314"/>
        <w:category>
          <w:name w:val="General"/>
          <w:gallery w:val="placeholder"/>
        </w:category>
        <w:types>
          <w:type w:val="bbPlcHdr"/>
        </w:types>
        <w:behaviors>
          <w:behavior w:val="content"/>
        </w:behaviors>
        <w:guid w:val="{60A9FF05-1B74-45A8-B92E-2E3565721D63}"/>
      </w:docPartPr>
      <w:docPartBody>
        <w:p w:rsidR="007F5737" w:rsidRDefault="001D36AC" w:rsidP="001D36AC">
          <w:pPr>
            <w:pStyle w:val="6767409EFB804EECB68DCE67601B531411"/>
          </w:pPr>
          <w:r w:rsidRPr="00057829">
            <w:rPr>
              <w:color w:val="FF0000"/>
              <w:lang w:eastAsia="x-none"/>
            </w:rPr>
            <w:t>Enter Amount</w:t>
          </w:r>
        </w:p>
      </w:docPartBody>
    </w:docPart>
    <w:docPart>
      <w:docPartPr>
        <w:name w:val="53A30664185A46FE9F14B63036293695"/>
        <w:category>
          <w:name w:val="General"/>
          <w:gallery w:val="placeholder"/>
        </w:category>
        <w:types>
          <w:type w:val="bbPlcHdr"/>
        </w:types>
        <w:behaviors>
          <w:behavior w:val="content"/>
        </w:behaviors>
        <w:guid w:val="{95911419-18AB-490E-A0AD-729C6A89C666}"/>
      </w:docPartPr>
      <w:docPartBody>
        <w:p w:rsidR="007F5737" w:rsidRDefault="001D36AC" w:rsidP="001D36AC">
          <w:pPr>
            <w:pStyle w:val="53A30664185A46FE9F14B6303629369511"/>
          </w:pPr>
          <w:r w:rsidRPr="00057829">
            <w:rPr>
              <w:color w:val="FF0000"/>
              <w:lang w:eastAsia="x-none"/>
            </w:rPr>
            <w:t>Enter Amount</w:t>
          </w:r>
        </w:p>
      </w:docPartBody>
    </w:docPart>
    <w:docPart>
      <w:docPartPr>
        <w:name w:val="135033498CF547909EE6576247996299"/>
        <w:category>
          <w:name w:val="General"/>
          <w:gallery w:val="placeholder"/>
        </w:category>
        <w:types>
          <w:type w:val="bbPlcHdr"/>
        </w:types>
        <w:behaviors>
          <w:behavior w:val="content"/>
        </w:behaviors>
        <w:guid w:val="{32BE036D-BA61-4363-B4AB-A186B6CB4F3F}"/>
      </w:docPartPr>
      <w:docPartBody>
        <w:p w:rsidR="007F5737" w:rsidRDefault="001D36AC" w:rsidP="001D36AC">
          <w:pPr>
            <w:pStyle w:val="135033498CF547909EE657624799629911"/>
          </w:pPr>
          <w:r w:rsidRPr="00057829">
            <w:rPr>
              <w:color w:val="FF0000"/>
              <w:lang w:eastAsia="x-none"/>
            </w:rPr>
            <w:t>Enter Amount</w:t>
          </w:r>
        </w:p>
      </w:docPartBody>
    </w:docPart>
    <w:docPart>
      <w:docPartPr>
        <w:name w:val="E04612577B194324A8BA3F1F74C4C7EF"/>
        <w:category>
          <w:name w:val="General"/>
          <w:gallery w:val="placeholder"/>
        </w:category>
        <w:types>
          <w:type w:val="bbPlcHdr"/>
        </w:types>
        <w:behaviors>
          <w:behavior w:val="content"/>
        </w:behaviors>
        <w:guid w:val="{7F4093DC-42E4-432B-9CCE-89F1A078954D}"/>
      </w:docPartPr>
      <w:docPartBody>
        <w:p w:rsidR="007F5737" w:rsidRDefault="001D36AC" w:rsidP="001D36AC">
          <w:pPr>
            <w:pStyle w:val="E04612577B194324A8BA3F1F74C4C7EF11"/>
          </w:pPr>
          <w:r w:rsidRPr="00057829">
            <w:rPr>
              <w:color w:val="FF0000"/>
              <w:lang w:eastAsia="x-none"/>
            </w:rPr>
            <w:t>Enter Amount</w:t>
          </w:r>
        </w:p>
      </w:docPartBody>
    </w:docPart>
    <w:docPart>
      <w:docPartPr>
        <w:name w:val="873A1BF2C8294EA8B4E43B28A13D610C"/>
        <w:category>
          <w:name w:val="General"/>
          <w:gallery w:val="placeholder"/>
        </w:category>
        <w:types>
          <w:type w:val="bbPlcHdr"/>
        </w:types>
        <w:behaviors>
          <w:behavior w:val="content"/>
        </w:behaviors>
        <w:guid w:val="{F818225B-F03A-44E5-AD99-5B41FC989B9C}"/>
      </w:docPartPr>
      <w:docPartBody>
        <w:p w:rsidR="007F5737" w:rsidRDefault="001D36AC" w:rsidP="001D36AC">
          <w:pPr>
            <w:pStyle w:val="873A1BF2C8294EA8B4E43B28A13D610C11"/>
          </w:pPr>
          <w:r w:rsidRPr="00057829">
            <w:rPr>
              <w:color w:val="FF0000"/>
              <w:lang w:eastAsia="x-none"/>
            </w:rPr>
            <w:t>Enter Amount</w:t>
          </w:r>
        </w:p>
      </w:docPartBody>
    </w:docPart>
    <w:docPart>
      <w:docPartPr>
        <w:name w:val="44356ED1AB684E29AA9FAA69FD26717A"/>
        <w:category>
          <w:name w:val="General"/>
          <w:gallery w:val="placeholder"/>
        </w:category>
        <w:types>
          <w:type w:val="bbPlcHdr"/>
        </w:types>
        <w:behaviors>
          <w:behavior w:val="content"/>
        </w:behaviors>
        <w:guid w:val="{675B3AC2-D942-4174-8303-2931F5954F78}"/>
      </w:docPartPr>
      <w:docPartBody>
        <w:p w:rsidR="007F5737" w:rsidRDefault="001D36AC" w:rsidP="001D36AC">
          <w:pPr>
            <w:pStyle w:val="44356ED1AB684E29AA9FAA69FD26717A11"/>
          </w:pPr>
          <w:r w:rsidRPr="00057829">
            <w:rPr>
              <w:color w:val="FF0000"/>
              <w:lang w:eastAsia="x-none"/>
            </w:rPr>
            <w:t>Enter Amount</w:t>
          </w:r>
        </w:p>
      </w:docPartBody>
    </w:docPart>
    <w:docPart>
      <w:docPartPr>
        <w:name w:val="810C1DE4D9AC45BE8365F7CD10F6E28E"/>
        <w:category>
          <w:name w:val="General"/>
          <w:gallery w:val="placeholder"/>
        </w:category>
        <w:types>
          <w:type w:val="bbPlcHdr"/>
        </w:types>
        <w:behaviors>
          <w:behavior w:val="content"/>
        </w:behaviors>
        <w:guid w:val="{FD857C6E-9FFF-4B31-8F65-C59718944E7E}"/>
      </w:docPartPr>
      <w:docPartBody>
        <w:p w:rsidR="007F5737" w:rsidRDefault="001D36AC" w:rsidP="001D36AC">
          <w:pPr>
            <w:pStyle w:val="810C1DE4D9AC45BE8365F7CD10F6E28E11"/>
          </w:pPr>
          <w:r w:rsidRPr="00057829">
            <w:rPr>
              <w:color w:val="FF0000"/>
              <w:lang w:eastAsia="x-none"/>
            </w:rPr>
            <w:t>Enter Amount</w:t>
          </w:r>
        </w:p>
      </w:docPartBody>
    </w:docPart>
    <w:docPart>
      <w:docPartPr>
        <w:name w:val="F60D3091E1A941D0AA939D2CAADBAFEA"/>
        <w:category>
          <w:name w:val="General"/>
          <w:gallery w:val="placeholder"/>
        </w:category>
        <w:types>
          <w:type w:val="bbPlcHdr"/>
        </w:types>
        <w:behaviors>
          <w:behavior w:val="content"/>
        </w:behaviors>
        <w:guid w:val="{2F70E6F5-8967-4ED2-AC48-8CBAAE30B7B2}"/>
      </w:docPartPr>
      <w:docPartBody>
        <w:p w:rsidR="007F5737" w:rsidRDefault="001D36AC" w:rsidP="001D36AC">
          <w:pPr>
            <w:pStyle w:val="F60D3091E1A941D0AA939D2CAADBAFEA11"/>
          </w:pPr>
          <w:r w:rsidRPr="00057829">
            <w:rPr>
              <w:color w:val="FF0000"/>
              <w:lang w:eastAsia="x-none"/>
            </w:rPr>
            <w:t>Enter Amount</w:t>
          </w:r>
        </w:p>
      </w:docPartBody>
    </w:docPart>
    <w:docPart>
      <w:docPartPr>
        <w:name w:val="6A1382D93E0548CE9EC03D34F7969D84"/>
        <w:category>
          <w:name w:val="General"/>
          <w:gallery w:val="placeholder"/>
        </w:category>
        <w:types>
          <w:type w:val="bbPlcHdr"/>
        </w:types>
        <w:behaviors>
          <w:behavior w:val="content"/>
        </w:behaviors>
        <w:guid w:val="{C73BD953-69A5-4F82-8E88-14FDC12AFDBF}"/>
      </w:docPartPr>
      <w:docPartBody>
        <w:p w:rsidR="007F5737" w:rsidRDefault="001D36AC" w:rsidP="001D36AC">
          <w:pPr>
            <w:pStyle w:val="6A1382D93E0548CE9EC03D34F7969D8411"/>
          </w:pPr>
          <w:r w:rsidRPr="00057829">
            <w:rPr>
              <w:color w:val="FF0000"/>
              <w:lang w:eastAsia="x-none"/>
            </w:rPr>
            <w:t>Enter Amount</w:t>
          </w:r>
        </w:p>
      </w:docPartBody>
    </w:docPart>
    <w:docPart>
      <w:docPartPr>
        <w:name w:val="F97129F82D8C49D7BE55B9A90DF592FF"/>
        <w:category>
          <w:name w:val="General"/>
          <w:gallery w:val="placeholder"/>
        </w:category>
        <w:types>
          <w:type w:val="bbPlcHdr"/>
        </w:types>
        <w:behaviors>
          <w:behavior w:val="content"/>
        </w:behaviors>
        <w:guid w:val="{0A9E003A-A382-4901-8993-C2F838348965}"/>
      </w:docPartPr>
      <w:docPartBody>
        <w:p w:rsidR="007F5737" w:rsidRDefault="001D36AC" w:rsidP="001D36AC">
          <w:pPr>
            <w:pStyle w:val="F97129F82D8C49D7BE55B9A90DF592FF11"/>
          </w:pPr>
          <w:r w:rsidRPr="00057829">
            <w:rPr>
              <w:color w:val="FF0000"/>
              <w:lang w:eastAsia="x-none"/>
            </w:rPr>
            <w:t>Enter Amount</w:t>
          </w:r>
        </w:p>
      </w:docPartBody>
    </w:docPart>
    <w:docPart>
      <w:docPartPr>
        <w:name w:val="C4A97BC761594FB5820631384BE2289B"/>
        <w:category>
          <w:name w:val="General"/>
          <w:gallery w:val="placeholder"/>
        </w:category>
        <w:types>
          <w:type w:val="bbPlcHdr"/>
        </w:types>
        <w:behaviors>
          <w:behavior w:val="content"/>
        </w:behaviors>
        <w:guid w:val="{E40E7755-5C88-49FD-8B41-97C70DC57F1D}"/>
      </w:docPartPr>
      <w:docPartBody>
        <w:p w:rsidR="007F5737" w:rsidRDefault="001D36AC" w:rsidP="001D36AC">
          <w:pPr>
            <w:pStyle w:val="C4A97BC761594FB5820631384BE2289B11"/>
          </w:pPr>
          <w:r w:rsidRPr="00057829">
            <w:rPr>
              <w:color w:val="FF0000"/>
              <w:lang w:eastAsia="x-none"/>
            </w:rPr>
            <w:t>Enter Amount</w:t>
          </w:r>
        </w:p>
      </w:docPartBody>
    </w:docPart>
    <w:docPart>
      <w:docPartPr>
        <w:name w:val="611FFAE12B644B7EBE622250DC2316E1"/>
        <w:category>
          <w:name w:val="General"/>
          <w:gallery w:val="placeholder"/>
        </w:category>
        <w:types>
          <w:type w:val="bbPlcHdr"/>
        </w:types>
        <w:behaviors>
          <w:behavior w:val="content"/>
        </w:behaviors>
        <w:guid w:val="{35F7A56C-D909-4BCC-9539-595CA8818D70}"/>
      </w:docPartPr>
      <w:docPartBody>
        <w:p w:rsidR="007F5737" w:rsidRDefault="001D36AC" w:rsidP="001D36AC">
          <w:pPr>
            <w:pStyle w:val="611FFAE12B644B7EBE622250DC2316E111"/>
          </w:pPr>
          <w:r w:rsidRPr="00057829">
            <w:rPr>
              <w:color w:val="FF0000"/>
              <w:lang w:eastAsia="x-none"/>
            </w:rPr>
            <w:t>Enter Amount</w:t>
          </w:r>
        </w:p>
      </w:docPartBody>
    </w:docPart>
    <w:docPart>
      <w:docPartPr>
        <w:name w:val="3DAE088B4A63477BBBFE270C99D0E8B2"/>
        <w:category>
          <w:name w:val="General"/>
          <w:gallery w:val="placeholder"/>
        </w:category>
        <w:types>
          <w:type w:val="bbPlcHdr"/>
        </w:types>
        <w:behaviors>
          <w:behavior w:val="content"/>
        </w:behaviors>
        <w:guid w:val="{07C16651-5CAD-4600-A289-0DA80C7E291C}"/>
      </w:docPartPr>
      <w:docPartBody>
        <w:p w:rsidR="007F5737" w:rsidRDefault="001D36AC" w:rsidP="001D36AC">
          <w:pPr>
            <w:pStyle w:val="3DAE088B4A63477BBBFE270C99D0E8B211"/>
          </w:pPr>
          <w:r w:rsidRPr="00057829">
            <w:rPr>
              <w:color w:val="FF0000"/>
              <w:lang w:eastAsia="x-none"/>
            </w:rPr>
            <w:t>Enter Amount</w:t>
          </w:r>
        </w:p>
      </w:docPartBody>
    </w:docPart>
    <w:docPart>
      <w:docPartPr>
        <w:name w:val="308E87CD2BE244C4BF9F72195A9096A6"/>
        <w:category>
          <w:name w:val="General"/>
          <w:gallery w:val="placeholder"/>
        </w:category>
        <w:types>
          <w:type w:val="bbPlcHdr"/>
        </w:types>
        <w:behaviors>
          <w:behavior w:val="content"/>
        </w:behaviors>
        <w:guid w:val="{48422E72-0A53-469A-A991-0D9B0B296CE3}"/>
      </w:docPartPr>
      <w:docPartBody>
        <w:p w:rsidR="007F5737" w:rsidRDefault="001D36AC" w:rsidP="001D36AC">
          <w:pPr>
            <w:pStyle w:val="308E87CD2BE244C4BF9F72195A9096A611"/>
          </w:pPr>
          <w:r w:rsidRPr="00057829">
            <w:rPr>
              <w:color w:val="FF0000"/>
              <w:lang w:eastAsia="x-none"/>
            </w:rPr>
            <w:t>Enter Amount</w:t>
          </w:r>
        </w:p>
      </w:docPartBody>
    </w:docPart>
    <w:docPart>
      <w:docPartPr>
        <w:name w:val="A78E99FD3C3B41A4948C2E6769ED4312"/>
        <w:category>
          <w:name w:val="General"/>
          <w:gallery w:val="placeholder"/>
        </w:category>
        <w:types>
          <w:type w:val="bbPlcHdr"/>
        </w:types>
        <w:behaviors>
          <w:behavior w:val="content"/>
        </w:behaviors>
        <w:guid w:val="{9CBF1EED-6996-4B25-965D-761C4E8E4C16}"/>
      </w:docPartPr>
      <w:docPartBody>
        <w:p w:rsidR="007F5737" w:rsidRDefault="001D36AC" w:rsidP="001D36AC">
          <w:pPr>
            <w:pStyle w:val="A78E99FD3C3B41A4948C2E6769ED431211"/>
          </w:pPr>
          <w:r w:rsidRPr="00057829">
            <w:rPr>
              <w:color w:val="FF0000"/>
              <w:lang w:eastAsia="x-none"/>
            </w:rPr>
            <w:t>Enter Amount</w:t>
          </w:r>
        </w:p>
      </w:docPartBody>
    </w:docPart>
    <w:docPart>
      <w:docPartPr>
        <w:name w:val="856F7C760B5047028059174175E4DAC6"/>
        <w:category>
          <w:name w:val="General"/>
          <w:gallery w:val="placeholder"/>
        </w:category>
        <w:types>
          <w:type w:val="bbPlcHdr"/>
        </w:types>
        <w:behaviors>
          <w:behavior w:val="content"/>
        </w:behaviors>
        <w:guid w:val="{5FDD00CB-0F6B-414F-8B36-2A38BCD110FB}"/>
      </w:docPartPr>
      <w:docPartBody>
        <w:p w:rsidR="007F5737" w:rsidRDefault="001D36AC" w:rsidP="001D36AC">
          <w:pPr>
            <w:pStyle w:val="856F7C760B5047028059174175E4DAC611"/>
          </w:pPr>
          <w:r w:rsidRPr="00057829">
            <w:rPr>
              <w:color w:val="FF0000"/>
              <w:lang w:eastAsia="x-none"/>
            </w:rPr>
            <w:t>Enter Amount</w:t>
          </w:r>
        </w:p>
      </w:docPartBody>
    </w:docPart>
    <w:docPart>
      <w:docPartPr>
        <w:name w:val="568CD040B7EE4DF3997A52B54476167D"/>
        <w:category>
          <w:name w:val="General"/>
          <w:gallery w:val="placeholder"/>
        </w:category>
        <w:types>
          <w:type w:val="bbPlcHdr"/>
        </w:types>
        <w:behaviors>
          <w:behavior w:val="content"/>
        </w:behaviors>
        <w:guid w:val="{BF267FC5-D287-4856-AE0F-30BE13DA04E9}"/>
      </w:docPartPr>
      <w:docPartBody>
        <w:p w:rsidR="007F5737" w:rsidRDefault="001D36AC" w:rsidP="001D36AC">
          <w:pPr>
            <w:pStyle w:val="568CD040B7EE4DF3997A52B54476167D11"/>
          </w:pPr>
          <w:r w:rsidRPr="00057829">
            <w:rPr>
              <w:color w:val="FF0000"/>
              <w:lang w:eastAsia="x-none"/>
            </w:rPr>
            <w:t>Enter Amount</w:t>
          </w:r>
        </w:p>
      </w:docPartBody>
    </w:docPart>
    <w:docPart>
      <w:docPartPr>
        <w:name w:val="39C22F04E67641BB97F3F3FF7536925F"/>
        <w:category>
          <w:name w:val="General"/>
          <w:gallery w:val="placeholder"/>
        </w:category>
        <w:types>
          <w:type w:val="bbPlcHdr"/>
        </w:types>
        <w:behaviors>
          <w:behavior w:val="content"/>
        </w:behaviors>
        <w:guid w:val="{B29735C0-38C4-4235-AFAE-4C2929EF9111}"/>
      </w:docPartPr>
      <w:docPartBody>
        <w:p w:rsidR="007F5737" w:rsidRDefault="001D36AC" w:rsidP="001D36AC">
          <w:pPr>
            <w:pStyle w:val="39C22F04E67641BB97F3F3FF7536925F11"/>
          </w:pPr>
          <w:r w:rsidRPr="00057829">
            <w:rPr>
              <w:color w:val="FF0000"/>
              <w:lang w:eastAsia="x-none"/>
            </w:rPr>
            <w:t>Enter Amount</w:t>
          </w:r>
        </w:p>
      </w:docPartBody>
    </w:docPart>
    <w:docPart>
      <w:docPartPr>
        <w:name w:val="2318A8105460464B93DC772AF1F6172B"/>
        <w:category>
          <w:name w:val="General"/>
          <w:gallery w:val="placeholder"/>
        </w:category>
        <w:types>
          <w:type w:val="bbPlcHdr"/>
        </w:types>
        <w:behaviors>
          <w:behavior w:val="content"/>
        </w:behaviors>
        <w:guid w:val="{8E27D5DB-0F4F-4B37-AEFD-A2DC531D2501}"/>
      </w:docPartPr>
      <w:docPartBody>
        <w:p w:rsidR="007F5737" w:rsidRDefault="001D36AC" w:rsidP="001D36AC">
          <w:pPr>
            <w:pStyle w:val="2318A8105460464B93DC772AF1F6172B11"/>
          </w:pPr>
          <w:r w:rsidRPr="00057829">
            <w:rPr>
              <w:color w:val="FF0000"/>
              <w:lang w:eastAsia="x-none"/>
            </w:rPr>
            <w:t>Enter Amount</w:t>
          </w:r>
        </w:p>
      </w:docPartBody>
    </w:docPart>
    <w:docPart>
      <w:docPartPr>
        <w:name w:val="E29AAD756C3B417A88856C3753240C3D"/>
        <w:category>
          <w:name w:val="General"/>
          <w:gallery w:val="placeholder"/>
        </w:category>
        <w:types>
          <w:type w:val="bbPlcHdr"/>
        </w:types>
        <w:behaviors>
          <w:behavior w:val="content"/>
        </w:behaviors>
        <w:guid w:val="{A1A832C6-DB0E-4674-A91B-42895A071593}"/>
      </w:docPartPr>
      <w:docPartBody>
        <w:p w:rsidR="007F5737" w:rsidRDefault="001D36AC" w:rsidP="001D36AC">
          <w:pPr>
            <w:pStyle w:val="E29AAD756C3B417A88856C3753240C3D11"/>
          </w:pPr>
          <w:r w:rsidRPr="00057829">
            <w:rPr>
              <w:color w:val="FF0000"/>
              <w:lang w:eastAsia="x-none"/>
            </w:rPr>
            <w:t>Enter Amount</w:t>
          </w:r>
        </w:p>
      </w:docPartBody>
    </w:docPart>
    <w:docPart>
      <w:docPartPr>
        <w:name w:val="85FEAFC825784830B079DE30C125F446"/>
        <w:category>
          <w:name w:val="General"/>
          <w:gallery w:val="placeholder"/>
        </w:category>
        <w:types>
          <w:type w:val="bbPlcHdr"/>
        </w:types>
        <w:behaviors>
          <w:behavior w:val="content"/>
        </w:behaviors>
        <w:guid w:val="{0A9899D5-3F97-4F6C-BD91-CE4192324E72}"/>
      </w:docPartPr>
      <w:docPartBody>
        <w:p w:rsidR="007F5737" w:rsidRDefault="001D36AC" w:rsidP="001D36AC">
          <w:pPr>
            <w:pStyle w:val="85FEAFC825784830B079DE30C125F44611"/>
          </w:pPr>
          <w:r w:rsidRPr="00057829">
            <w:rPr>
              <w:color w:val="FF0000"/>
              <w:lang w:eastAsia="x-none"/>
            </w:rPr>
            <w:t>Enter Amount</w:t>
          </w:r>
        </w:p>
      </w:docPartBody>
    </w:docPart>
    <w:docPart>
      <w:docPartPr>
        <w:name w:val="51FF54A38F974117B0EB746BB68E6794"/>
        <w:category>
          <w:name w:val="General"/>
          <w:gallery w:val="placeholder"/>
        </w:category>
        <w:types>
          <w:type w:val="bbPlcHdr"/>
        </w:types>
        <w:behaviors>
          <w:behavior w:val="content"/>
        </w:behaviors>
        <w:guid w:val="{C357089E-527E-4012-A243-617315667B4E}"/>
      </w:docPartPr>
      <w:docPartBody>
        <w:p w:rsidR="007F5737" w:rsidRDefault="001D36AC" w:rsidP="001D36AC">
          <w:pPr>
            <w:pStyle w:val="51FF54A38F974117B0EB746BB68E679411"/>
          </w:pPr>
          <w:r w:rsidRPr="00057829">
            <w:rPr>
              <w:color w:val="FF0000"/>
              <w:lang w:eastAsia="x-none"/>
            </w:rPr>
            <w:t>Enter Amount</w:t>
          </w:r>
        </w:p>
      </w:docPartBody>
    </w:docPart>
    <w:docPart>
      <w:docPartPr>
        <w:name w:val="6213F3CE2EBC4D7CB0715796ADB4E592"/>
        <w:category>
          <w:name w:val="General"/>
          <w:gallery w:val="placeholder"/>
        </w:category>
        <w:types>
          <w:type w:val="bbPlcHdr"/>
        </w:types>
        <w:behaviors>
          <w:behavior w:val="content"/>
        </w:behaviors>
        <w:guid w:val="{99F92FB5-CF18-443E-BE27-C5D3542A4C6F}"/>
      </w:docPartPr>
      <w:docPartBody>
        <w:p w:rsidR="007F5737" w:rsidRDefault="001D36AC" w:rsidP="001D36AC">
          <w:pPr>
            <w:pStyle w:val="6213F3CE2EBC4D7CB0715796ADB4E59211"/>
          </w:pPr>
          <w:r w:rsidRPr="00057829">
            <w:rPr>
              <w:color w:val="FF0000"/>
              <w:lang w:eastAsia="x-none"/>
            </w:rPr>
            <w:t>Enter Amount</w:t>
          </w:r>
        </w:p>
      </w:docPartBody>
    </w:docPart>
    <w:docPart>
      <w:docPartPr>
        <w:name w:val="AB9451080FCC4954A330D9B57493E201"/>
        <w:category>
          <w:name w:val="General"/>
          <w:gallery w:val="placeholder"/>
        </w:category>
        <w:types>
          <w:type w:val="bbPlcHdr"/>
        </w:types>
        <w:behaviors>
          <w:behavior w:val="content"/>
        </w:behaviors>
        <w:guid w:val="{D61E8A1B-F498-4B15-A52E-BBB853C492CA}"/>
      </w:docPartPr>
      <w:docPartBody>
        <w:p w:rsidR="007F5737" w:rsidRDefault="001D36AC" w:rsidP="001D36AC">
          <w:pPr>
            <w:pStyle w:val="AB9451080FCC4954A330D9B57493E20111"/>
          </w:pPr>
          <w:r w:rsidRPr="00057829">
            <w:rPr>
              <w:color w:val="FF0000"/>
              <w:lang w:eastAsia="x-none"/>
            </w:rPr>
            <w:t>Enter Amount</w:t>
          </w:r>
        </w:p>
      </w:docPartBody>
    </w:docPart>
    <w:docPart>
      <w:docPartPr>
        <w:name w:val="1E779BA9D4E545E88BFFF6866D8D1BA5"/>
        <w:category>
          <w:name w:val="General"/>
          <w:gallery w:val="placeholder"/>
        </w:category>
        <w:types>
          <w:type w:val="bbPlcHdr"/>
        </w:types>
        <w:behaviors>
          <w:behavior w:val="content"/>
        </w:behaviors>
        <w:guid w:val="{C052A45B-5BDE-42B3-BF6A-C309B364507F}"/>
      </w:docPartPr>
      <w:docPartBody>
        <w:p w:rsidR="007F5737" w:rsidRDefault="001D36AC" w:rsidP="001D36AC">
          <w:pPr>
            <w:pStyle w:val="1E779BA9D4E545E88BFFF6866D8D1BA511"/>
          </w:pPr>
          <w:r w:rsidRPr="00057829">
            <w:rPr>
              <w:color w:val="FF0000"/>
              <w:lang w:eastAsia="x-none"/>
            </w:rPr>
            <w:t>Enter Amount</w:t>
          </w:r>
        </w:p>
      </w:docPartBody>
    </w:docPart>
    <w:docPart>
      <w:docPartPr>
        <w:name w:val="C7B13DBC7CCE4E72B157CDC9B047E966"/>
        <w:category>
          <w:name w:val="General"/>
          <w:gallery w:val="placeholder"/>
        </w:category>
        <w:types>
          <w:type w:val="bbPlcHdr"/>
        </w:types>
        <w:behaviors>
          <w:behavior w:val="content"/>
        </w:behaviors>
        <w:guid w:val="{8D27E2DF-8587-4310-B77A-97CFE71ABBCB}"/>
      </w:docPartPr>
      <w:docPartBody>
        <w:p w:rsidR="007F5737" w:rsidRDefault="001D36AC" w:rsidP="001D36AC">
          <w:pPr>
            <w:pStyle w:val="C7B13DBC7CCE4E72B157CDC9B047E96611"/>
          </w:pPr>
          <w:r w:rsidRPr="00057829">
            <w:rPr>
              <w:color w:val="FF0000"/>
              <w:lang w:eastAsia="x-none"/>
            </w:rPr>
            <w:t>Enter Amount</w:t>
          </w:r>
        </w:p>
      </w:docPartBody>
    </w:docPart>
    <w:docPart>
      <w:docPartPr>
        <w:name w:val="5CE47E6441F6478EB39F35397B795E19"/>
        <w:category>
          <w:name w:val="General"/>
          <w:gallery w:val="placeholder"/>
        </w:category>
        <w:types>
          <w:type w:val="bbPlcHdr"/>
        </w:types>
        <w:behaviors>
          <w:behavior w:val="content"/>
        </w:behaviors>
        <w:guid w:val="{685AAB98-8738-47A4-99C4-E1CEE3AE002A}"/>
      </w:docPartPr>
      <w:docPartBody>
        <w:p w:rsidR="007F5737" w:rsidRDefault="001D36AC" w:rsidP="001D36AC">
          <w:pPr>
            <w:pStyle w:val="5CE47E6441F6478EB39F35397B795E1911"/>
          </w:pPr>
          <w:r w:rsidRPr="00057829">
            <w:rPr>
              <w:color w:val="FF0000"/>
              <w:lang w:eastAsia="x-none"/>
            </w:rPr>
            <w:t>Enter Amount</w:t>
          </w:r>
        </w:p>
      </w:docPartBody>
    </w:docPart>
    <w:docPart>
      <w:docPartPr>
        <w:name w:val="A86D7F63F75A412A9AA60ECF050B4AE7"/>
        <w:category>
          <w:name w:val="General"/>
          <w:gallery w:val="placeholder"/>
        </w:category>
        <w:types>
          <w:type w:val="bbPlcHdr"/>
        </w:types>
        <w:behaviors>
          <w:behavior w:val="content"/>
        </w:behaviors>
        <w:guid w:val="{853811F6-D8E0-4335-9D65-6D19248AC10C}"/>
      </w:docPartPr>
      <w:docPartBody>
        <w:p w:rsidR="007F5737" w:rsidRDefault="001D36AC" w:rsidP="001D36AC">
          <w:pPr>
            <w:pStyle w:val="A86D7F63F75A412A9AA60ECF050B4AE711"/>
          </w:pPr>
          <w:r w:rsidRPr="00057829">
            <w:rPr>
              <w:color w:val="FF0000"/>
              <w:lang w:eastAsia="x-none"/>
            </w:rPr>
            <w:t>Enter Amount</w:t>
          </w:r>
        </w:p>
      </w:docPartBody>
    </w:docPart>
    <w:docPart>
      <w:docPartPr>
        <w:name w:val="0AF2A9661D5941E39B5C9BC9F221EEAE"/>
        <w:category>
          <w:name w:val="General"/>
          <w:gallery w:val="placeholder"/>
        </w:category>
        <w:types>
          <w:type w:val="bbPlcHdr"/>
        </w:types>
        <w:behaviors>
          <w:behavior w:val="content"/>
        </w:behaviors>
        <w:guid w:val="{CB32F19A-80A9-4E00-B8DF-E35D11B98A54}"/>
      </w:docPartPr>
      <w:docPartBody>
        <w:p w:rsidR="007F5737" w:rsidRDefault="001D36AC" w:rsidP="001D36AC">
          <w:pPr>
            <w:pStyle w:val="0AF2A9661D5941E39B5C9BC9F221EEAE11"/>
          </w:pPr>
          <w:r w:rsidRPr="00057829">
            <w:rPr>
              <w:color w:val="FF0000"/>
              <w:lang w:eastAsia="x-none"/>
            </w:rPr>
            <w:t>Enter Amount</w:t>
          </w:r>
        </w:p>
      </w:docPartBody>
    </w:docPart>
    <w:docPart>
      <w:docPartPr>
        <w:name w:val="269DB16D0E9947ADAD94780F662FDB34"/>
        <w:category>
          <w:name w:val="General"/>
          <w:gallery w:val="placeholder"/>
        </w:category>
        <w:types>
          <w:type w:val="bbPlcHdr"/>
        </w:types>
        <w:behaviors>
          <w:behavior w:val="content"/>
        </w:behaviors>
        <w:guid w:val="{6628A140-1AF7-4CA3-8919-7B847C446A1F}"/>
      </w:docPartPr>
      <w:docPartBody>
        <w:p w:rsidR="007F5737" w:rsidRDefault="001D36AC" w:rsidP="001D36AC">
          <w:pPr>
            <w:pStyle w:val="269DB16D0E9947ADAD94780F662FDB3411"/>
          </w:pPr>
          <w:r w:rsidRPr="00057829">
            <w:rPr>
              <w:color w:val="FF0000"/>
              <w:lang w:eastAsia="x-none"/>
            </w:rPr>
            <w:t>Enter Amount</w:t>
          </w:r>
        </w:p>
      </w:docPartBody>
    </w:docPart>
    <w:docPart>
      <w:docPartPr>
        <w:name w:val="5A6E78868ECC40C9BF566C996C23B303"/>
        <w:category>
          <w:name w:val="General"/>
          <w:gallery w:val="placeholder"/>
        </w:category>
        <w:types>
          <w:type w:val="bbPlcHdr"/>
        </w:types>
        <w:behaviors>
          <w:behavior w:val="content"/>
        </w:behaviors>
        <w:guid w:val="{6ED612BE-59C7-416D-B87D-41466B38EA70}"/>
      </w:docPartPr>
      <w:docPartBody>
        <w:p w:rsidR="007F5737" w:rsidRDefault="001D36AC" w:rsidP="001D36AC">
          <w:pPr>
            <w:pStyle w:val="5A6E78868ECC40C9BF566C996C23B30311"/>
          </w:pPr>
          <w:r w:rsidRPr="00057829">
            <w:rPr>
              <w:color w:val="FF0000"/>
              <w:lang w:eastAsia="x-none"/>
            </w:rPr>
            <w:t>Enter Amount</w:t>
          </w:r>
        </w:p>
      </w:docPartBody>
    </w:docPart>
    <w:docPart>
      <w:docPartPr>
        <w:name w:val="2DE5DA0DE1F74D2BBFEAA04E45B67440"/>
        <w:category>
          <w:name w:val="General"/>
          <w:gallery w:val="placeholder"/>
        </w:category>
        <w:types>
          <w:type w:val="bbPlcHdr"/>
        </w:types>
        <w:behaviors>
          <w:behavior w:val="content"/>
        </w:behaviors>
        <w:guid w:val="{52CFDCCB-A619-4DB0-BC11-9DCCA17A8102}"/>
      </w:docPartPr>
      <w:docPartBody>
        <w:p w:rsidR="007F5737" w:rsidRDefault="001D36AC" w:rsidP="001D36AC">
          <w:pPr>
            <w:pStyle w:val="2DE5DA0DE1F74D2BBFEAA04E45B6744011"/>
          </w:pPr>
          <w:r w:rsidRPr="00057829">
            <w:rPr>
              <w:color w:val="FF0000"/>
              <w:lang w:eastAsia="x-none"/>
            </w:rPr>
            <w:t>Enter Amount</w:t>
          </w:r>
        </w:p>
      </w:docPartBody>
    </w:docPart>
    <w:docPart>
      <w:docPartPr>
        <w:name w:val="901962150E7D4DF781EBE3C7CB7014D7"/>
        <w:category>
          <w:name w:val="General"/>
          <w:gallery w:val="placeholder"/>
        </w:category>
        <w:types>
          <w:type w:val="bbPlcHdr"/>
        </w:types>
        <w:behaviors>
          <w:behavior w:val="content"/>
        </w:behaviors>
        <w:guid w:val="{20C74B3E-A501-4444-AE54-26CB1D34B2D8}"/>
      </w:docPartPr>
      <w:docPartBody>
        <w:p w:rsidR="007F5737" w:rsidRDefault="001D36AC" w:rsidP="001D36AC">
          <w:pPr>
            <w:pStyle w:val="901962150E7D4DF781EBE3C7CB7014D711"/>
          </w:pPr>
          <w:r w:rsidRPr="00057829">
            <w:rPr>
              <w:color w:val="FF0000"/>
              <w:lang w:eastAsia="x-none"/>
            </w:rPr>
            <w:t>Enter Amount</w:t>
          </w:r>
        </w:p>
      </w:docPartBody>
    </w:docPart>
    <w:docPart>
      <w:docPartPr>
        <w:name w:val="50DBBAB0B3FD4B1387346C9A5B8FF8A3"/>
        <w:category>
          <w:name w:val="General"/>
          <w:gallery w:val="placeholder"/>
        </w:category>
        <w:types>
          <w:type w:val="bbPlcHdr"/>
        </w:types>
        <w:behaviors>
          <w:behavior w:val="content"/>
        </w:behaviors>
        <w:guid w:val="{72D4FBCC-8BB7-4B5E-BE90-AE40FD1D4B28}"/>
      </w:docPartPr>
      <w:docPartBody>
        <w:p w:rsidR="007F5737" w:rsidRDefault="001D36AC" w:rsidP="001D36AC">
          <w:pPr>
            <w:pStyle w:val="50DBBAB0B3FD4B1387346C9A5B8FF8A311"/>
          </w:pPr>
          <w:r w:rsidRPr="00057829">
            <w:rPr>
              <w:color w:val="FF0000"/>
              <w:lang w:eastAsia="x-none"/>
            </w:rPr>
            <w:t>Enter Amount</w:t>
          </w:r>
        </w:p>
      </w:docPartBody>
    </w:docPart>
    <w:docPart>
      <w:docPartPr>
        <w:name w:val="2E7A21E3CDE64BE790D2F52024726DBA"/>
        <w:category>
          <w:name w:val="General"/>
          <w:gallery w:val="placeholder"/>
        </w:category>
        <w:types>
          <w:type w:val="bbPlcHdr"/>
        </w:types>
        <w:behaviors>
          <w:behavior w:val="content"/>
        </w:behaviors>
        <w:guid w:val="{590B7BB8-20CC-4780-A6F6-89FDF5AF21C8}"/>
      </w:docPartPr>
      <w:docPartBody>
        <w:p w:rsidR="007F5737" w:rsidRDefault="001D36AC" w:rsidP="001D36AC">
          <w:pPr>
            <w:pStyle w:val="2E7A21E3CDE64BE790D2F52024726DBA11"/>
          </w:pPr>
          <w:r w:rsidRPr="00057829">
            <w:rPr>
              <w:color w:val="FF0000"/>
              <w:lang w:eastAsia="x-none"/>
            </w:rPr>
            <w:t>Enter Amount</w:t>
          </w:r>
        </w:p>
      </w:docPartBody>
    </w:docPart>
    <w:docPart>
      <w:docPartPr>
        <w:name w:val="D1A53B33F03C41EF91C04BD6C55AC2A1"/>
        <w:category>
          <w:name w:val="General"/>
          <w:gallery w:val="placeholder"/>
        </w:category>
        <w:types>
          <w:type w:val="bbPlcHdr"/>
        </w:types>
        <w:behaviors>
          <w:behavior w:val="content"/>
        </w:behaviors>
        <w:guid w:val="{54545042-3FFC-4208-9781-3AABB21515E4}"/>
      </w:docPartPr>
      <w:docPartBody>
        <w:p w:rsidR="007F5737" w:rsidRDefault="001D36AC" w:rsidP="001D36AC">
          <w:pPr>
            <w:pStyle w:val="D1A53B33F03C41EF91C04BD6C55AC2A111"/>
          </w:pPr>
          <w:r w:rsidRPr="00057829">
            <w:rPr>
              <w:color w:val="FF0000"/>
              <w:lang w:eastAsia="x-none"/>
            </w:rPr>
            <w:t>Enter Amount</w:t>
          </w:r>
        </w:p>
      </w:docPartBody>
    </w:docPart>
    <w:docPart>
      <w:docPartPr>
        <w:name w:val="76A3D6F41FC341738909B6B74365B476"/>
        <w:category>
          <w:name w:val="General"/>
          <w:gallery w:val="placeholder"/>
        </w:category>
        <w:types>
          <w:type w:val="bbPlcHdr"/>
        </w:types>
        <w:behaviors>
          <w:behavior w:val="content"/>
        </w:behaviors>
        <w:guid w:val="{356CAC76-FA15-4393-A9A7-89323B7B287E}"/>
      </w:docPartPr>
      <w:docPartBody>
        <w:p w:rsidR="007F5737" w:rsidRDefault="001D36AC" w:rsidP="001D36AC">
          <w:pPr>
            <w:pStyle w:val="76A3D6F41FC341738909B6B74365B47611"/>
          </w:pPr>
          <w:r w:rsidRPr="00057829">
            <w:rPr>
              <w:color w:val="FF0000"/>
              <w:lang w:eastAsia="x-none"/>
            </w:rPr>
            <w:t>Enter Amount</w:t>
          </w:r>
        </w:p>
      </w:docPartBody>
    </w:docPart>
    <w:docPart>
      <w:docPartPr>
        <w:name w:val="03CC76E92DC04D51B5418872F52C39C7"/>
        <w:category>
          <w:name w:val="General"/>
          <w:gallery w:val="placeholder"/>
        </w:category>
        <w:types>
          <w:type w:val="bbPlcHdr"/>
        </w:types>
        <w:behaviors>
          <w:behavior w:val="content"/>
        </w:behaviors>
        <w:guid w:val="{CE7C9F90-032B-4771-AC66-4A7622F07CAC}"/>
      </w:docPartPr>
      <w:docPartBody>
        <w:p w:rsidR="007F5737" w:rsidRDefault="001D36AC" w:rsidP="001D36AC">
          <w:pPr>
            <w:pStyle w:val="03CC76E92DC04D51B5418872F52C39C711"/>
          </w:pPr>
          <w:r w:rsidRPr="00057829">
            <w:rPr>
              <w:color w:val="FF0000"/>
              <w:lang w:eastAsia="x-none"/>
            </w:rPr>
            <w:t>Enter Amount</w:t>
          </w:r>
        </w:p>
      </w:docPartBody>
    </w:docPart>
    <w:docPart>
      <w:docPartPr>
        <w:name w:val="08C992608B4A44118B7399D5F5E49646"/>
        <w:category>
          <w:name w:val="General"/>
          <w:gallery w:val="placeholder"/>
        </w:category>
        <w:types>
          <w:type w:val="bbPlcHdr"/>
        </w:types>
        <w:behaviors>
          <w:behavior w:val="content"/>
        </w:behaviors>
        <w:guid w:val="{976FA3A5-F731-46A8-ADDC-7A7793934EB8}"/>
      </w:docPartPr>
      <w:docPartBody>
        <w:p w:rsidR="007F5737" w:rsidRDefault="001D36AC" w:rsidP="001D36AC">
          <w:pPr>
            <w:pStyle w:val="08C992608B4A44118B7399D5F5E4964611"/>
          </w:pPr>
          <w:r w:rsidRPr="00057829">
            <w:rPr>
              <w:color w:val="FF0000"/>
              <w:lang w:eastAsia="x-none"/>
            </w:rPr>
            <w:t>Enter Amount</w:t>
          </w:r>
        </w:p>
      </w:docPartBody>
    </w:docPart>
    <w:docPart>
      <w:docPartPr>
        <w:name w:val="6C7088F771C9429AB37DD580CD3F879D"/>
        <w:category>
          <w:name w:val="General"/>
          <w:gallery w:val="placeholder"/>
        </w:category>
        <w:types>
          <w:type w:val="bbPlcHdr"/>
        </w:types>
        <w:behaviors>
          <w:behavior w:val="content"/>
        </w:behaviors>
        <w:guid w:val="{735BFD62-6DC2-4461-ADF7-1E7A8B64368C}"/>
      </w:docPartPr>
      <w:docPartBody>
        <w:p w:rsidR="007F5737" w:rsidRDefault="001D36AC" w:rsidP="001D36AC">
          <w:pPr>
            <w:pStyle w:val="6C7088F771C9429AB37DD580CD3F879D11"/>
          </w:pPr>
          <w:r w:rsidRPr="00057829">
            <w:rPr>
              <w:color w:val="FF0000"/>
              <w:lang w:eastAsia="x-none"/>
            </w:rPr>
            <w:t>Enter Amount</w:t>
          </w:r>
        </w:p>
      </w:docPartBody>
    </w:docPart>
    <w:docPart>
      <w:docPartPr>
        <w:name w:val="2AC87CFA4B0949878F580FDD6C93DB73"/>
        <w:category>
          <w:name w:val="General"/>
          <w:gallery w:val="placeholder"/>
        </w:category>
        <w:types>
          <w:type w:val="bbPlcHdr"/>
        </w:types>
        <w:behaviors>
          <w:behavior w:val="content"/>
        </w:behaviors>
        <w:guid w:val="{457BD2FE-3B4F-4CA3-B54A-D6046E7F819B}"/>
      </w:docPartPr>
      <w:docPartBody>
        <w:p w:rsidR="007F5737" w:rsidRDefault="001D36AC" w:rsidP="001D36AC">
          <w:pPr>
            <w:pStyle w:val="2AC87CFA4B0949878F580FDD6C93DB7311"/>
          </w:pPr>
          <w:r w:rsidRPr="00057829">
            <w:rPr>
              <w:color w:val="FF0000"/>
              <w:lang w:eastAsia="x-none"/>
            </w:rPr>
            <w:t>Enter Amount</w:t>
          </w:r>
        </w:p>
      </w:docPartBody>
    </w:docPart>
    <w:docPart>
      <w:docPartPr>
        <w:name w:val="4EB8A0C0841B47E9B3B1BEA6F5EF5A30"/>
        <w:category>
          <w:name w:val="General"/>
          <w:gallery w:val="placeholder"/>
        </w:category>
        <w:types>
          <w:type w:val="bbPlcHdr"/>
        </w:types>
        <w:behaviors>
          <w:behavior w:val="content"/>
        </w:behaviors>
        <w:guid w:val="{A38C0699-1A28-41DD-A8D0-7D604A65896A}"/>
      </w:docPartPr>
      <w:docPartBody>
        <w:p w:rsidR="007F5737" w:rsidRDefault="001D36AC" w:rsidP="001D36AC">
          <w:pPr>
            <w:pStyle w:val="4EB8A0C0841B47E9B3B1BEA6F5EF5A3011"/>
          </w:pPr>
          <w:r w:rsidRPr="00057829">
            <w:rPr>
              <w:color w:val="FF0000"/>
              <w:lang w:eastAsia="x-none"/>
            </w:rPr>
            <w:t>Enter Amount</w:t>
          </w:r>
        </w:p>
      </w:docPartBody>
    </w:docPart>
    <w:docPart>
      <w:docPartPr>
        <w:name w:val="6288D287BFA7449B8C4772CAF191A912"/>
        <w:category>
          <w:name w:val="General"/>
          <w:gallery w:val="placeholder"/>
        </w:category>
        <w:types>
          <w:type w:val="bbPlcHdr"/>
        </w:types>
        <w:behaviors>
          <w:behavior w:val="content"/>
        </w:behaviors>
        <w:guid w:val="{D9D4FF85-80E7-4068-8476-3F42F2ED6D12}"/>
      </w:docPartPr>
      <w:docPartBody>
        <w:p w:rsidR="007F5737" w:rsidRDefault="001D36AC" w:rsidP="001D36AC">
          <w:pPr>
            <w:pStyle w:val="6288D287BFA7449B8C4772CAF191A91211"/>
          </w:pPr>
          <w:r w:rsidRPr="00057829">
            <w:rPr>
              <w:color w:val="FF0000"/>
              <w:lang w:eastAsia="x-none"/>
            </w:rPr>
            <w:t>Enter Amount</w:t>
          </w:r>
        </w:p>
      </w:docPartBody>
    </w:docPart>
    <w:docPart>
      <w:docPartPr>
        <w:name w:val="8303F7431B2545A4A12C0CEA33CF6ECF"/>
        <w:category>
          <w:name w:val="General"/>
          <w:gallery w:val="placeholder"/>
        </w:category>
        <w:types>
          <w:type w:val="bbPlcHdr"/>
        </w:types>
        <w:behaviors>
          <w:behavior w:val="content"/>
        </w:behaviors>
        <w:guid w:val="{15CFD627-A1C1-4C2D-91E1-E099A03FD1F7}"/>
      </w:docPartPr>
      <w:docPartBody>
        <w:p w:rsidR="007F5737" w:rsidRDefault="001D36AC" w:rsidP="001D36AC">
          <w:pPr>
            <w:pStyle w:val="8303F7431B2545A4A12C0CEA33CF6ECF11"/>
          </w:pPr>
          <w:r w:rsidRPr="00057829">
            <w:rPr>
              <w:color w:val="FF0000"/>
              <w:lang w:eastAsia="x-none"/>
            </w:rPr>
            <w:t>Enter Amount</w:t>
          </w:r>
        </w:p>
      </w:docPartBody>
    </w:docPart>
    <w:docPart>
      <w:docPartPr>
        <w:name w:val="1DBDAEA3F99F417795F6FE0736C32B78"/>
        <w:category>
          <w:name w:val="General"/>
          <w:gallery w:val="placeholder"/>
        </w:category>
        <w:types>
          <w:type w:val="bbPlcHdr"/>
        </w:types>
        <w:behaviors>
          <w:behavior w:val="content"/>
        </w:behaviors>
        <w:guid w:val="{2B6E8EFD-9415-46EB-9980-4E95EC0C4B30}"/>
      </w:docPartPr>
      <w:docPartBody>
        <w:p w:rsidR="007F5737" w:rsidRDefault="001D36AC" w:rsidP="001D36AC">
          <w:pPr>
            <w:pStyle w:val="1DBDAEA3F99F417795F6FE0736C32B7811"/>
          </w:pPr>
          <w:r w:rsidRPr="00057829">
            <w:rPr>
              <w:color w:val="FF0000"/>
              <w:lang w:eastAsia="x-none"/>
            </w:rPr>
            <w:t>Enter Amount</w:t>
          </w:r>
        </w:p>
      </w:docPartBody>
    </w:docPart>
    <w:docPart>
      <w:docPartPr>
        <w:name w:val="BC118FD3AEFC4072B011F9F57DD6B6AB"/>
        <w:category>
          <w:name w:val="General"/>
          <w:gallery w:val="placeholder"/>
        </w:category>
        <w:types>
          <w:type w:val="bbPlcHdr"/>
        </w:types>
        <w:behaviors>
          <w:behavior w:val="content"/>
        </w:behaviors>
        <w:guid w:val="{19688EDC-5745-4D5B-B5AA-828D49E2BB7E}"/>
      </w:docPartPr>
      <w:docPartBody>
        <w:p w:rsidR="007F5737" w:rsidRDefault="001D36AC" w:rsidP="001D36AC">
          <w:pPr>
            <w:pStyle w:val="BC118FD3AEFC4072B011F9F57DD6B6AB11"/>
          </w:pPr>
          <w:r w:rsidRPr="00057829">
            <w:rPr>
              <w:color w:val="FF0000"/>
              <w:lang w:eastAsia="x-none"/>
            </w:rPr>
            <w:t>Enter Amount</w:t>
          </w:r>
        </w:p>
      </w:docPartBody>
    </w:docPart>
    <w:docPart>
      <w:docPartPr>
        <w:name w:val="B9C9CCCA55C94717B7986C215DB8C942"/>
        <w:category>
          <w:name w:val="General"/>
          <w:gallery w:val="placeholder"/>
        </w:category>
        <w:types>
          <w:type w:val="bbPlcHdr"/>
        </w:types>
        <w:behaviors>
          <w:behavior w:val="content"/>
        </w:behaviors>
        <w:guid w:val="{E902851C-BF51-4B1E-BA85-1AB3D1686272}"/>
      </w:docPartPr>
      <w:docPartBody>
        <w:p w:rsidR="007F5737" w:rsidRDefault="001D36AC" w:rsidP="001D36AC">
          <w:pPr>
            <w:pStyle w:val="B9C9CCCA55C94717B7986C215DB8C94211"/>
          </w:pPr>
          <w:r w:rsidRPr="00057829">
            <w:rPr>
              <w:color w:val="FF0000"/>
              <w:lang w:eastAsia="x-none"/>
            </w:rPr>
            <w:t>Enter Amount</w:t>
          </w:r>
        </w:p>
      </w:docPartBody>
    </w:docPart>
    <w:docPart>
      <w:docPartPr>
        <w:name w:val="21037AFA5FA047E99A0389FD277397DD"/>
        <w:category>
          <w:name w:val="General"/>
          <w:gallery w:val="placeholder"/>
        </w:category>
        <w:types>
          <w:type w:val="bbPlcHdr"/>
        </w:types>
        <w:behaviors>
          <w:behavior w:val="content"/>
        </w:behaviors>
        <w:guid w:val="{EA6F8B83-8CB8-4496-9A39-2BC025C33627}"/>
      </w:docPartPr>
      <w:docPartBody>
        <w:p w:rsidR="007F5737" w:rsidRDefault="001D36AC" w:rsidP="001D36AC">
          <w:pPr>
            <w:pStyle w:val="21037AFA5FA047E99A0389FD277397DD11"/>
          </w:pPr>
          <w:r w:rsidRPr="00057829">
            <w:rPr>
              <w:color w:val="FF0000"/>
              <w:lang w:eastAsia="x-none"/>
            </w:rPr>
            <w:t>Enter Amount</w:t>
          </w:r>
        </w:p>
      </w:docPartBody>
    </w:docPart>
    <w:docPart>
      <w:docPartPr>
        <w:name w:val="B60C8ED4ED1644A3A7C7B9EE6F548228"/>
        <w:category>
          <w:name w:val="General"/>
          <w:gallery w:val="placeholder"/>
        </w:category>
        <w:types>
          <w:type w:val="bbPlcHdr"/>
        </w:types>
        <w:behaviors>
          <w:behavior w:val="content"/>
        </w:behaviors>
        <w:guid w:val="{C102C261-E0EF-481D-A273-C03E9418F132}"/>
      </w:docPartPr>
      <w:docPartBody>
        <w:p w:rsidR="007F5737" w:rsidRDefault="001D36AC" w:rsidP="001D36AC">
          <w:pPr>
            <w:pStyle w:val="B60C8ED4ED1644A3A7C7B9EE6F54822811"/>
          </w:pPr>
          <w:r w:rsidRPr="00057829">
            <w:rPr>
              <w:color w:val="FF0000"/>
              <w:lang w:eastAsia="x-none"/>
            </w:rPr>
            <w:t>Enter Amount</w:t>
          </w:r>
        </w:p>
      </w:docPartBody>
    </w:docPart>
    <w:docPart>
      <w:docPartPr>
        <w:name w:val="050511E7A4284635ACE831861D22E527"/>
        <w:category>
          <w:name w:val="General"/>
          <w:gallery w:val="placeholder"/>
        </w:category>
        <w:types>
          <w:type w:val="bbPlcHdr"/>
        </w:types>
        <w:behaviors>
          <w:behavior w:val="content"/>
        </w:behaviors>
        <w:guid w:val="{D53D3957-B0F3-4896-9539-56293EBBC09F}"/>
      </w:docPartPr>
      <w:docPartBody>
        <w:p w:rsidR="007F5737" w:rsidRDefault="001D36AC" w:rsidP="001D36AC">
          <w:pPr>
            <w:pStyle w:val="050511E7A4284635ACE831861D22E52711"/>
          </w:pPr>
          <w:r w:rsidRPr="00057829">
            <w:rPr>
              <w:color w:val="FF0000"/>
              <w:lang w:eastAsia="x-none"/>
            </w:rPr>
            <w:t>Enter Amount</w:t>
          </w:r>
        </w:p>
      </w:docPartBody>
    </w:docPart>
    <w:docPart>
      <w:docPartPr>
        <w:name w:val="13480FB923184AAB81CABE5D6AF88B8B"/>
        <w:category>
          <w:name w:val="General"/>
          <w:gallery w:val="placeholder"/>
        </w:category>
        <w:types>
          <w:type w:val="bbPlcHdr"/>
        </w:types>
        <w:behaviors>
          <w:behavior w:val="content"/>
        </w:behaviors>
        <w:guid w:val="{46A6D133-6C52-439A-A117-E02536B271BC}"/>
      </w:docPartPr>
      <w:docPartBody>
        <w:p w:rsidR="007F5737" w:rsidRDefault="001D36AC" w:rsidP="001D36AC">
          <w:pPr>
            <w:pStyle w:val="13480FB923184AAB81CABE5D6AF88B8B11"/>
          </w:pPr>
          <w:r w:rsidRPr="00057829">
            <w:rPr>
              <w:color w:val="FF0000"/>
              <w:lang w:eastAsia="x-none"/>
            </w:rPr>
            <w:t>Enter Amount</w:t>
          </w:r>
        </w:p>
      </w:docPartBody>
    </w:docPart>
    <w:docPart>
      <w:docPartPr>
        <w:name w:val="BC348DD5E88348959DBEF174C98BD122"/>
        <w:category>
          <w:name w:val="General"/>
          <w:gallery w:val="placeholder"/>
        </w:category>
        <w:types>
          <w:type w:val="bbPlcHdr"/>
        </w:types>
        <w:behaviors>
          <w:behavior w:val="content"/>
        </w:behaviors>
        <w:guid w:val="{39BEC989-E225-4DEB-BC3D-BF49B529CD00}"/>
      </w:docPartPr>
      <w:docPartBody>
        <w:p w:rsidR="007F5737" w:rsidRDefault="001D36AC" w:rsidP="001D36AC">
          <w:pPr>
            <w:pStyle w:val="BC348DD5E88348959DBEF174C98BD12211"/>
          </w:pPr>
          <w:r w:rsidRPr="00057829">
            <w:rPr>
              <w:color w:val="FF0000"/>
              <w:lang w:eastAsia="x-none"/>
            </w:rPr>
            <w:t>Enter Amount</w:t>
          </w:r>
        </w:p>
      </w:docPartBody>
    </w:docPart>
    <w:docPart>
      <w:docPartPr>
        <w:name w:val="4470F6A1A9294382B8A054294AB06A18"/>
        <w:category>
          <w:name w:val="General"/>
          <w:gallery w:val="placeholder"/>
        </w:category>
        <w:types>
          <w:type w:val="bbPlcHdr"/>
        </w:types>
        <w:behaviors>
          <w:behavior w:val="content"/>
        </w:behaviors>
        <w:guid w:val="{77E22EA6-7C38-4F61-996D-6EDDB65B4D87}"/>
      </w:docPartPr>
      <w:docPartBody>
        <w:p w:rsidR="007F5737" w:rsidRDefault="001D36AC" w:rsidP="001D36AC">
          <w:pPr>
            <w:pStyle w:val="4470F6A1A9294382B8A054294AB06A1811"/>
          </w:pPr>
          <w:r w:rsidRPr="00057829">
            <w:rPr>
              <w:color w:val="FF0000"/>
              <w:lang w:eastAsia="x-none"/>
            </w:rPr>
            <w:t>Enter Amount</w:t>
          </w:r>
        </w:p>
      </w:docPartBody>
    </w:docPart>
    <w:docPart>
      <w:docPartPr>
        <w:name w:val="CF440F8A97FC4D92B777F5F2FCAF7CBD"/>
        <w:category>
          <w:name w:val="General"/>
          <w:gallery w:val="placeholder"/>
        </w:category>
        <w:types>
          <w:type w:val="bbPlcHdr"/>
        </w:types>
        <w:behaviors>
          <w:behavior w:val="content"/>
        </w:behaviors>
        <w:guid w:val="{92A470FA-C818-434C-8215-966DB5E035D8}"/>
      </w:docPartPr>
      <w:docPartBody>
        <w:p w:rsidR="007F5737" w:rsidRDefault="001D36AC" w:rsidP="001D36AC">
          <w:pPr>
            <w:pStyle w:val="CF440F8A97FC4D92B777F5F2FCAF7CBD11"/>
          </w:pPr>
          <w:r w:rsidRPr="00057829">
            <w:rPr>
              <w:color w:val="FF0000"/>
              <w:lang w:eastAsia="x-none"/>
            </w:rPr>
            <w:t>Enter Amount</w:t>
          </w:r>
        </w:p>
      </w:docPartBody>
    </w:docPart>
    <w:docPart>
      <w:docPartPr>
        <w:name w:val="4BF9EF53F7554554B8FA6EDADE10115B"/>
        <w:category>
          <w:name w:val="General"/>
          <w:gallery w:val="placeholder"/>
        </w:category>
        <w:types>
          <w:type w:val="bbPlcHdr"/>
        </w:types>
        <w:behaviors>
          <w:behavior w:val="content"/>
        </w:behaviors>
        <w:guid w:val="{AD4F4F1F-2E5D-4439-B41C-FE73A1D5B73E}"/>
      </w:docPartPr>
      <w:docPartBody>
        <w:p w:rsidR="007F5737" w:rsidRDefault="001D36AC" w:rsidP="001D36AC">
          <w:pPr>
            <w:pStyle w:val="4BF9EF53F7554554B8FA6EDADE10115B11"/>
          </w:pPr>
          <w:r w:rsidRPr="00057829">
            <w:rPr>
              <w:color w:val="FF0000"/>
              <w:lang w:eastAsia="x-none"/>
            </w:rPr>
            <w:t>Enter Amount</w:t>
          </w:r>
        </w:p>
      </w:docPartBody>
    </w:docPart>
    <w:docPart>
      <w:docPartPr>
        <w:name w:val="4B4A9A478A2D47ACA1878B3DF3048A5C"/>
        <w:category>
          <w:name w:val="General"/>
          <w:gallery w:val="placeholder"/>
        </w:category>
        <w:types>
          <w:type w:val="bbPlcHdr"/>
        </w:types>
        <w:behaviors>
          <w:behavior w:val="content"/>
        </w:behaviors>
        <w:guid w:val="{B9EAB9C5-D7BE-499B-8A99-54036E43D28D}"/>
      </w:docPartPr>
      <w:docPartBody>
        <w:p w:rsidR="007F5737" w:rsidRDefault="001D36AC" w:rsidP="001D36AC">
          <w:pPr>
            <w:pStyle w:val="4B4A9A478A2D47ACA1878B3DF3048A5C11"/>
          </w:pPr>
          <w:r w:rsidRPr="00057829">
            <w:rPr>
              <w:color w:val="FF0000"/>
              <w:lang w:eastAsia="x-none"/>
            </w:rPr>
            <w:t>Enter Amount</w:t>
          </w:r>
        </w:p>
      </w:docPartBody>
    </w:docPart>
    <w:docPart>
      <w:docPartPr>
        <w:name w:val="59E1B7D265FB4A1091E6EE2FE02AF774"/>
        <w:category>
          <w:name w:val="General"/>
          <w:gallery w:val="placeholder"/>
        </w:category>
        <w:types>
          <w:type w:val="bbPlcHdr"/>
        </w:types>
        <w:behaviors>
          <w:behavior w:val="content"/>
        </w:behaviors>
        <w:guid w:val="{0DC3B462-93EA-4DB9-BF40-58D9283AD2E3}"/>
      </w:docPartPr>
      <w:docPartBody>
        <w:p w:rsidR="007F5737" w:rsidRDefault="001D36AC" w:rsidP="001D36AC">
          <w:pPr>
            <w:pStyle w:val="59E1B7D265FB4A1091E6EE2FE02AF77411"/>
          </w:pPr>
          <w:r w:rsidRPr="00057829">
            <w:rPr>
              <w:color w:val="FF0000"/>
              <w:lang w:eastAsia="x-none"/>
            </w:rPr>
            <w:t>Enter Amount</w:t>
          </w:r>
        </w:p>
      </w:docPartBody>
    </w:docPart>
    <w:docPart>
      <w:docPartPr>
        <w:name w:val="535561ABED8B41D880455A1456FC8E72"/>
        <w:category>
          <w:name w:val="General"/>
          <w:gallery w:val="placeholder"/>
        </w:category>
        <w:types>
          <w:type w:val="bbPlcHdr"/>
        </w:types>
        <w:behaviors>
          <w:behavior w:val="content"/>
        </w:behaviors>
        <w:guid w:val="{4D93B3CB-3A7D-4815-A28A-A0BBEF5868F5}"/>
      </w:docPartPr>
      <w:docPartBody>
        <w:p w:rsidR="007F5737" w:rsidRDefault="001D36AC" w:rsidP="001D36AC">
          <w:pPr>
            <w:pStyle w:val="535561ABED8B41D880455A1456FC8E7211"/>
          </w:pPr>
          <w:r w:rsidRPr="00057829">
            <w:rPr>
              <w:color w:val="FF0000"/>
              <w:lang w:eastAsia="x-none"/>
            </w:rPr>
            <w:t>Enter Amount</w:t>
          </w:r>
        </w:p>
      </w:docPartBody>
    </w:docPart>
    <w:docPart>
      <w:docPartPr>
        <w:name w:val="F635DEB429664AE596A7E0D3BF2D0415"/>
        <w:category>
          <w:name w:val="General"/>
          <w:gallery w:val="placeholder"/>
        </w:category>
        <w:types>
          <w:type w:val="bbPlcHdr"/>
        </w:types>
        <w:behaviors>
          <w:behavior w:val="content"/>
        </w:behaviors>
        <w:guid w:val="{58AAE793-AF84-4A52-AC8F-FC4FBAEA1F84}"/>
      </w:docPartPr>
      <w:docPartBody>
        <w:p w:rsidR="007F5737" w:rsidRDefault="001D36AC" w:rsidP="001D36AC">
          <w:pPr>
            <w:pStyle w:val="F635DEB429664AE596A7E0D3BF2D041511"/>
          </w:pPr>
          <w:r w:rsidRPr="00057829">
            <w:rPr>
              <w:color w:val="FF0000"/>
              <w:lang w:eastAsia="x-none"/>
            </w:rPr>
            <w:t>Enter Amount</w:t>
          </w:r>
        </w:p>
      </w:docPartBody>
    </w:docPart>
    <w:docPart>
      <w:docPartPr>
        <w:name w:val="5E60B74643064FFAA3C086F9A59B06C1"/>
        <w:category>
          <w:name w:val="General"/>
          <w:gallery w:val="placeholder"/>
        </w:category>
        <w:types>
          <w:type w:val="bbPlcHdr"/>
        </w:types>
        <w:behaviors>
          <w:behavior w:val="content"/>
        </w:behaviors>
        <w:guid w:val="{9A74D0AD-99B6-4EB3-887A-184E2A6B9E3D}"/>
      </w:docPartPr>
      <w:docPartBody>
        <w:p w:rsidR="007F5737" w:rsidRDefault="001D36AC" w:rsidP="001D36AC">
          <w:pPr>
            <w:pStyle w:val="5E60B74643064FFAA3C086F9A59B06C111"/>
          </w:pPr>
          <w:r w:rsidRPr="00057829">
            <w:rPr>
              <w:color w:val="FF0000"/>
              <w:lang w:eastAsia="x-none"/>
            </w:rPr>
            <w:t>Enter Amount</w:t>
          </w:r>
        </w:p>
      </w:docPartBody>
    </w:docPart>
    <w:docPart>
      <w:docPartPr>
        <w:name w:val="6F324DF88D7F4BBEA31D239A9E77B845"/>
        <w:category>
          <w:name w:val="General"/>
          <w:gallery w:val="placeholder"/>
        </w:category>
        <w:types>
          <w:type w:val="bbPlcHdr"/>
        </w:types>
        <w:behaviors>
          <w:behavior w:val="content"/>
        </w:behaviors>
        <w:guid w:val="{D1AC9716-07CA-49DA-B1DF-38416A32C091}"/>
      </w:docPartPr>
      <w:docPartBody>
        <w:p w:rsidR="007F5737" w:rsidRDefault="001D36AC" w:rsidP="001D36AC">
          <w:pPr>
            <w:pStyle w:val="6F324DF88D7F4BBEA31D239A9E77B84511"/>
          </w:pPr>
          <w:r w:rsidRPr="00057829">
            <w:rPr>
              <w:color w:val="FF0000"/>
              <w:lang w:eastAsia="x-none"/>
            </w:rPr>
            <w:t>Enter Amount</w:t>
          </w:r>
        </w:p>
      </w:docPartBody>
    </w:docPart>
    <w:docPart>
      <w:docPartPr>
        <w:name w:val="AB512AA2F8744601AADACC89C4B52240"/>
        <w:category>
          <w:name w:val="General"/>
          <w:gallery w:val="placeholder"/>
        </w:category>
        <w:types>
          <w:type w:val="bbPlcHdr"/>
        </w:types>
        <w:behaviors>
          <w:behavior w:val="content"/>
        </w:behaviors>
        <w:guid w:val="{0C4FCEEA-B95A-4082-A804-8B9FE763B822}"/>
      </w:docPartPr>
      <w:docPartBody>
        <w:p w:rsidR="007F5737" w:rsidRDefault="001D36AC" w:rsidP="001D36AC">
          <w:pPr>
            <w:pStyle w:val="AB512AA2F8744601AADACC89C4B5224011"/>
          </w:pPr>
          <w:r w:rsidRPr="00057829">
            <w:rPr>
              <w:color w:val="FF0000"/>
              <w:lang w:eastAsia="x-none"/>
            </w:rPr>
            <w:t>Enter Amount</w:t>
          </w:r>
        </w:p>
      </w:docPartBody>
    </w:docPart>
    <w:docPart>
      <w:docPartPr>
        <w:name w:val="7B1A2269E48B4B74BFAC70E128B35B38"/>
        <w:category>
          <w:name w:val="General"/>
          <w:gallery w:val="placeholder"/>
        </w:category>
        <w:types>
          <w:type w:val="bbPlcHdr"/>
        </w:types>
        <w:behaviors>
          <w:behavior w:val="content"/>
        </w:behaviors>
        <w:guid w:val="{CA58A593-82AA-4A6B-9067-4C672EEA89C0}"/>
      </w:docPartPr>
      <w:docPartBody>
        <w:p w:rsidR="007F5737" w:rsidRDefault="001D36AC" w:rsidP="001D36AC">
          <w:pPr>
            <w:pStyle w:val="7B1A2269E48B4B74BFAC70E128B35B3811"/>
          </w:pPr>
          <w:r w:rsidRPr="00057829">
            <w:rPr>
              <w:color w:val="FF0000"/>
              <w:lang w:eastAsia="x-none"/>
            </w:rPr>
            <w:t>Enter Amount</w:t>
          </w:r>
        </w:p>
      </w:docPartBody>
    </w:docPart>
    <w:docPart>
      <w:docPartPr>
        <w:name w:val="B69CE9DB917542CA805E331077D2EE5C"/>
        <w:category>
          <w:name w:val="General"/>
          <w:gallery w:val="placeholder"/>
        </w:category>
        <w:types>
          <w:type w:val="bbPlcHdr"/>
        </w:types>
        <w:behaviors>
          <w:behavior w:val="content"/>
        </w:behaviors>
        <w:guid w:val="{5462ECE6-E4C4-4CEC-A199-6E2B0E61587B}"/>
      </w:docPartPr>
      <w:docPartBody>
        <w:p w:rsidR="007F5737" w:rsidRDefault="001D36AC" w:rsidP="001D36AC">
          <w:pPr>
            <w:pStyle w:val="B69CE9DB917542CA805E331077D2EE5C11"/>
          </w:pPr>
          <w:r w:rsidRPr="00057829">
            <w:rPr>
              <w:color w:val="FF0000"/>
              <w:lang w:eastAsia="x-none"/>
            </w:rPr>
            <w:t>Enter Amount</w:t>
          </w:r>
        </w:p>
      </w:docPartBody>
    </w:docPart>
    <w:docPart>
      <w:docPartPr>
        <w:name w:val="5E06CD1856A240EEA9D2ADCBF90470FF"/>
        <w:category>
          <w:name w:val="General"/>
          <w:gallery w:val="placeholder"/>
        </w:category>
        <w:types>
          <w:type w:val="bbPlcHdr"/>
        </w:types>
        <w:behaviors>
          <w:behavior w:val="content"/>
        </w:behaviors>
        <w:guid w:val="{6569BA73-C2E3-479E-B0BE-2301CAC3F7DA}"/>
      </w:docPartPr>
      <w:docPartBody>
        <w:p w:rsidR="007F5737" w:rsidRDefault="001D36AC" w:rsidP="001D36AC">
          <w:pPr>
            <w:pStyle w:val="5E06CD1856A240EEA9D2ADCBF90470FF11"/>
          </w:pPr>
          <w:r w:rsidRPr="00057829">
            <w:rPr>
              <w:color w:val="FF0000"/>
              <w:lang w:eastAsia="x-none"/>
            </w:rPr>
            <w:t>Enter Amount</w:t>
          </w:r>
        </w:p>
      </w:docPartBody>
    </w:docPart>
    <w:docPart>
      <w:docPartPr>
        <w:name w:val="B7F4215E26EA4CAEA87F1874CE0411B0"/>
        <w:category>
          <w:name w:val="General"/>
          <w:gallery w:val="placeholder"/>
        </w:category>
        <w:types>
          <w:type w:val="bbPlcHdr"/>
        </w:types>
        <w:behaviors>
          <w:behavior w:val="content"/>
        </w:behaviors>
        <w:guid w:val="{F691CA90-6A41-4D5B-ACCA-421BE03372BE}"/>
      </w:docPartPr>
      <w:docPartBody>
        <w:p w:rsidR="007F5737" w:rsidRDefault="001D36AC" w:rsidP="001D36AC">
          <w:pPr>
            <w:pStyle w:val="B7F4215E26EA4CAEA87F1874CE0411B011"/>
          </w:pPr>
          <w:r w:rsidRPr="00057829">
            <w:rPr>
              <w:color w:val="FF0000"/>
              <w:lang w:eastAsia="x-none"/>
            </w:rPr>
            <w:t>Enter Amount</w:t>
          </w:r>
        </w:p>
      </w:docPartBody>
    </w:docPart>
    <w:docPart>
      <w:docPartPr>
        <w:name w:val="E2FDFDE05D294C0792A1515CC16EBE8A"/>
        <w:category>
          <w:name w:val="General"/>
          <w:gallery w:val="placeholder"/>
        </w:category>
        <w:types>
          <w:type w:val="bbPlcHdr"/>
        </w:types>
        <w:behaviors>
          <w:behavior w:val="content"/>
        </w:behaviors>
        <w:guid w:val="{9BEAC5AF-E3B7-425C-AE02-E056ABE324AF}"/>
      </w:docPartPr>
      <w:docPartBody>
        <w:p w:rsidR="007F5737" w:rsidRDefault="001D36AC" w:rsidP="001D36AC">
          <w:pPr>
            <w:pStyle w:val="E2FDFDE05D294C0792A1515CC16EBE8A11"/>
          </w:pPr>
          <w:r w:rsidRPr="00057829">
            <w:rPr>
              <w:color w:val="FF0000"/>
              <w:lang w:eastAsia="x-none"/>
            </w:rPr>
            <w:t>Enter Amount</w:t>
          </w:r>
        </w:p>
      </w:docPartBody>
    </w:docPart>
    <w:docPart>
      <w:docPartPr>
        <w:name w:val="FBD921CA9EFC45648B4D7D4C719922C0"/>
        <w:category>
          <w:name w:val="General"/>
          <w:gallery w:val="placeholder"/>
        </w:category>
        <w:types>
          <w:type w:val="bbPlcHdr"/>
        </w:types>
        <w:behaviors>
          <w:behavior w:val="content"/>
        </w:behaviors>
        <w:guid w:val="{D911D431-CE3A-4F08-A277-0338B835DA6E}"/>
      </w:docPartPr>
      <w:docPartBody>
        <w:p w:rsidR="007F5737" w:rsidRDefault="001D36AC" w:rsidP="001D36AC">
          <w:pPr>
            <w:pStyle w:val="FBD921CA9EFC45648B4D7D4C719922C011"/>
          </w:pPr>
          <w:r w:rsidRPr="00057829">
            <w:rPr>
              <w:color w:val="FF0000"/>
              <w:lang w:eastAsia="x-none"/>
            </w:rPr>
            <w:t>Enter Amount</w:t>
          </w:r>
        </w:p>
      </w:docPartBody>
    </w:docPart>
    <w:docPart>
      <w:docPartPr>
        <w:name w:val="EF6BC90BFE884E628BB0EE37571A51BE"/>
        <w:category>
          <w:name w:val="General"/>
          <w:gallery w:val="placeholder"/>
        </w:category>
        <w:types>
          <w:type w:val="bbPlcHdr"/>
        </w:types>
        <w:behaviors>
          <w:behavior w:val="content"/>
        </w:behaviors>
        <w:guid w:val="{D4E4BA27-D5E2-4E85-9E6B-B2EE3A608886}"/>
      </w:docPartPr>
      <w:docPartBody>
        <w:p w:rsidR="007F5737" w:rsidRDefault="001D36AC" w:rsidP="001D36AC">
          <w:pPr>
            <w:pStyle w:val="EF6BC90BFE884E628BB0EE37571A51BE11"/>
          </w:pPr>
          <w:r w:rsidRPr="00057829">
            <w:rPr>
              <w:color w:val="FF0000"/>
              <w:lang w:eastAsia="x-none"/>
            </w:rPr>
            <w:t>Enter Amount</w:t>
          </w:r>
        </w:p>
      </w:docPartBody>
    </w:docPart>
    <w:docPart>
      <w:docPartPr>
        <w:name w:val="C2AFC543787040A09FB73A4C5CC2E789"/>
        <w:category>
          <w:name w:val="General"/>
          <w:gallery w:val="placeholder"/>
        </w:category>
        <w:types>
          <w:type w:val="bbPlcHdr"/>
        </w:types>
        <w:behaviors>
          <w:behavior w:val="content"/>
        </w:behaviors>
        <w:guid w:val="{35969DF0-50BB-48CA-8B24-FB60602E41C6}"/>
      </w:docPartPr>
      <w:docPartBody>
        <w:p w:rsidR="007F5737" w:rsidRDefault="001D36AC" w:rsidP="001D36AC">
          <w:pPr>
            <w:pStyle w:val="C2AFC543787040A09FB73A4C5CC2E78911"/>
          </w:pPr>
          <w:r w:rsidRPr="00057829">
            <w:rPr>
              <w:color w:val="FF0000"/>
              <w:lang w:eastAsia="x-none"/>
            </w:rPr>
            <w:t>Enter Amount</w:t>
          </w:r>
        </w:p>
      </w:docPartBody>
    </w:docPart>
    <w:docPart>
      <w:docPartPr>
        <w:name w:val="9C6F015B1EF3432486D5AAE162AB7229"/>
        <w:category>
          <w:name w:val="General"/>
          <w:gallery w:val="placeholder"/>
        </w:category>
        <w:types>
          <w:type w:val="bbPlcHdr"/>
        </w:types>
        <w:behaviors>
          <w:behavior w:val="content"/>
        </w:behaviors>
        <w:guid w:val="{D3970722-2C9E-4CA4-B483-9434625B06D4}"/>
      </w:docPartPr>
      <w:docPartBody>
        <w:p w:rsidR="007F5737" w:rsidRDefault="001D36AC" w:rsidP="001D36AC">
          <w:pPr>
            <w:pStyle w:val="9C6F015B1EF3432486D5AAE162AB722911"/>
          </w:pPr>
          <w:r w:rsidRPr="00057829">
            <w:rPr>
              <w:color w:val="FF0000"/>
              <w:lang w:eastAsia="x-none"/>
            </w:rPr>
            <w:t>Enter Amount</w:t>
          </w:r>
        </w:p>
      </w:docPartBody>
    </w:docPart>
    <w:docPart>
      <w:docPartPr>
        <w:name w:val="21BB1560D1F0409681DABDCDFAA60B1A"/>
        <w:category>
          <w:name w:val="General"/>
          <w:gallery w:val="placeholder"/>
        </w:category>
        <w:types>
          <w:type w:val="bbPlcHdr"/>
        </w:types>
        <w:behaviors>
          <w:behavior w:val="content"/>
        </w:behaviors>
        <w:guid w:val="{D7B1918B-ECEB-4CED-A460-2FFD6BBCD9C7}"/>
      </w:docPartPr>
      <w:docPartBody>
        <w:p w:rsidR="007F5737" w:rsidRDefault="001D36AC" w:rsidP="001D36AC">
          <w:pPr>
            <w:pStyle w:val="21BB1560D1F0409681DABDCDFAA60B1A11"/>
          </w:pPr>
          <w:r w:rsidRPr="00057829">
            <w:rPr>
              <w:color w:val="FF0000"/>
              <w:lang w:eastAsia="x-none"/>
            </w:rPr>
            <w:t>Enter Amount</w:t>
          </w:r>
        </w:p>
      </w:docPartBody>
    </w:docPart>
    <w:docPart>
      <w:docPartPr>
        <w:name w:val="B22B8ECD9306420FA7C3261330C49F2B"/>
        <w:category>
          <w:name w:val="General"/>
          <w:gallery w:val="placeholder"/>
        </w:category>
        <w:types>
          <w:type w:val="bbPlcHdr"/>
        </w:types>
        <w:behaviors>
          <w:behavior w:val="content"/>
        </w:behaviors>
        <w:guid w:val="{2BA7CEAE-5D29-4DF3-B1D8-4D51D0B32100}"/>
      </w:docPartPr>
      <w:docPartBody>
        <w:p w:rsidR="007F5737" w:rsidRDefault="001D36AC" w:rsidP="001D36AC">
          <w:pPr>
            <w:pStyle w:val="B22B8ECD9306420FA7C3261330C49F2B11"/>
          </w:pPr>
          <w:r w:rsidRPr="00057829">
            <w:rPr>
              <w:color w:val="FF0000"/>
              <w:lang w:eastAsia="x-none"/>
            </w:rPr>
            <w:t>Enter Amount</w:t>
          </w:r>
        </w:p>
      </w:docPartBody>
    </w:docPart>
    <w:docPart>
      <w:docPartPr>
        <w:name w:val="4F65DC5019734E50B80C669B2E8445EE"/>
        <w:category>
          <w:name w:val="General"/>
          <w:gallery w:val="placeholder"/>
        </w:category>
        <w:types>
          <w:type w:val="bbPlcHdr"/>
        </w:types>
        <w:behaviors>
          <w:behavior w:val="content"/>
        </w:behaviors>
        <w:guid w:val="{14DF3FEF-3930-43C4-908A-BEBE23C4C6D4}"/>
      </w:docPartPr>
      <w:docPartBody>
        <w:p w:rsidR="007F5737" w:rsidRDefault="001D36AC" w:rsidP="001D36AC">
          <w:pPr>
            <w:pStyle w:val="4F65DC5019734E50B80C669B2E8445EE11"/>
          </w:pPr>
          <w:r w:rsidRPr="00057829">
            <w:rPr>
              <w:color w:val="FF0000"/>
              <w:lang w:eastAsia="x-none"/>
            </w:rPr>
            <w:t>Enter Amount</w:t>
          </w:r>
        </w:p>
      </w:docPartBody>
    </w:docPart>
    <w:docPart>
      <w:docPartPr>
        <w:name w:val="B6BB68A29242436E9F81ACEACF5DCD56"/>
        <w:category>
          <w:name w:val="General"/>
          <w:gallery w:val="placeholder"/>
        </w:category>
        <w:types>
          <w:type w:val="bbPlcHdr"/>
        </w:types>
        <w:behaviors>
          <w:behavior w:val="content"/>
        </w:behaviors>
        <w:guid w:val="{8A91CAE7-386F-495D-AFAF-F6786B51BF35}"/>
      </w:docPartPr>
      <w:docPartBody>
        <w:p w:rsidR="007F5737" w:rsidRDefault="001D36AC" w:rsidP="001D36AC">
          <w:pPr>
            <w:pStyle w:val="B6BB68A29242436E9F81ACEACF5DCD5611"/>
          </w:pPr>
          <w:r w:rsidRPr="00057829">
            <w:rPr>
              <w:color w:val="FF0000"/>
              <w:lang w:eastAsia="x-none"/>
            </w:rPr>
            <w:t>Enter Amount</w:t>
          </w:r>
        </w:p>
      </w:docPartBody>
    </w:docPart>
    <w:docPart>
      <w:docPartPr>
        <w:name w:val="6C14AAAE2BDB47C8B6E7BD1B13F07161"/>
        <w:category>
          <w:name w:val="General"/>
          <w:gallery w:val="placeholder"/>
        </w:category>
        <w:types>
          <w:type w:val="bbPlcHdr"/>
        </w:types>
        <w:behaviors>
          <w:behavior w:val="content"/>
        </w:behaviors>
        <w:guid w:val="{4E0B92A3-1C1C-4932-9DC2-0FAE8AB479AC}"/>
      </w:docPartPr>
      <w:docPartBody>
        <w:p w:rsidR="007F5737" w:rsidRDefault="001D36AC" w:rsidP="001D36AC">
          <w:pPr>
            <w:pStyle w:val="6C14AAAE2BDB47C8B6E7BD1B13F0716111"/>
          </w:pPr>
          <w:r w:rsidRPr="00057829">
            <w:rPr>
              <w:color w:val="FF0000"/>
              <w:lang w:eastAsia="x-none"/>
            </w:rPr>
            <w:t>Enter Amount</w:t>
          </w:r>
        </w:p>
      </w:docPartBody>
    </w:docPart>
    <w:docPart>
      <w:docPartPr>
        <w:name w:val="E630DFEF9C22424289D294ECB366A60A"/>
        <w:category>
          <w:name w:val="General"/>
          <w:gallery w:val="placeholder"/>
        </w:category>
        <w:types>
          <w:type w:val="bbPlcHdr"/>
        </w:types>
        <w:behaviors>
          <w:behavior w:val="content"/>
        </w:behaviors>
        <w:guid w:val="{EA5828F0-8386-49AC-BE21-5D2A8FDF6E1A}"/>
      </w:docPartPr>
      <w:docPartBody>
        <w:p w:rsidR="007F5737" w:rsidRDefault="001D36AC" w:rsidP="001D36AC">
          <w:pPr>
            <w:pStyle w:val="E630DFEF9C22424289D294ECB366A60A11"/>
          </w:pPr>
          <w:r w:rsidRPr="00057829">
            <w:rPr>
              <w:color w:val="FF0000"/>
              <w:lang w:eastAsia="x-none"/>
            </w:rPr>
            <w:t>Enter Amount</w:t>
          </w:r>
        </w:p>
      </w:docPartBody>
    </w:docPart>
    <w:docPart>
      <w:docPartPr>
        <w:name w:val="991CD30DB7A340C59952BD967CFAEB71"/>
        <w:category>
          <w:name w:val="General"/>
          <w:gallery w:val="placeholder"/>
        </w:category>
        <w:types>
          <w:type w:val="bbPlcHdr"/>
        </w:types>
        <w:behaviors>
          <w:behavior w:val="content"/>
        </w:behaviors>
        <w:guid w:val="{7F58BDEE-A73C-4080-9D66-ABC90130F68D}"/>
      </w:docPartPr>
      <w:docPartBody>
        <w:p w:rsidR="007F5737" w:rsidRDefault="001D36AC" w:rsidP="001D36AC">
          <w:pPr>
            <w:pStyle w:val="991CD30DB7A340C59952BD967CFAEB7111"/>
          </w:pPr>
          <w:r w:rsidRPr="00057829">
            <w:rPr>
              <w:color w:val="FF0000"/>
              <w:lang w:eastAsia="x-none"/>
            </w:rPr>
            <w:t>Enter Amount</w:t>
          </w:r>
        </w:p>
      </w:docPartBody>
    </w:docPart>
    <w:docPart>
      <w:docPartPr>
        <w:name w:val="9A9D99477FB64BD4AB49974D0F92DA0B"/>
        <w:category>
          <w:name w:val="General"/>
          <w:gallery w:val="placeholder"/>
        </w:category>
        <w:types>
          <w:type w:val="bbPlcHdr"/>
        </w:types>
        <w:behaviors>
          <w:behavior w:val="content"/>
        </w:behaviors>
        <w:guid w:val="{24B64EC8-B9ED-4AD8-A1C4-ADA9A8DCED49}"/>
      </w:docPartPr>
      <w:docPartBody>
        <w:p w:rsidR="007F5737" w:rsidRDefault="001D36AC" w:rsidP="001D36AC">
          <w:pPr>
            <w:pStyle w:val="9A9D99477FB64BD4AB49974D0F92DA0B11"/>
          </w:pPr>
          <w:r w:rsidRPr="00057829">
            <w:rPr>
              <w:color w:val="FF0000"/>
              <w:lang w:eastAsia="x-none"/>
            </w:rPr>
            <w:t>Enter Amount</w:t>
          </w:r>
        </w:p>
      </w:docPartBody>
    </w:docPart>
    <w:docPart>
      <w:docPartPr>
        <w:name w:val="05F86C41689244F493D1EBD0768A87FE"/>
        <w:category>
          <w:name w:val="General"/>
          <w:gallery w:val="placeholder"/>
        </w:category>
        <w:types>
          <w:type w:val="bbPlcHdr"/>
        </w:types>
        <w:behaviors>
          <w:behavior w:val="content"/>
        </w:behaviors>
        <w:guid w:val="{0339E617-0B0E-4A91-9EED-733BBDE4763A}"/>
      </w:docPartPr>
      <w:docPartBody>
        <w:p w:rsidR="007F5737" w:rsidRDefault="001D36AC" w:rsidP="001D36AC">
          <w:pPr>
            <w:pStyle w:val="05F86C41689244F493D1EBD0768A87FE11"/>
          </w:pPr>
          <w:r w:rsidRPr="00057829">
            <w:rPr>
              <w:color w:val="FF0000"/>
              <w:lang w:eastAsia="x-none"/>
            </w:rPr>
            <w:t>Enter Amount</w:t>
          </w:r>
        </w:p>
      </w:docPartBody>
    </w:docPart>
    <w:docPart>
      <w:docPartPr>
        <w:name w:val="2D0D58D274804111936DC5D76978D1B1"/>
        <w:category>
          <w:name w:val="General"/>
          <w:gallery w:val="placeholder"/>
        </w:category>
        <w:types>
          <w:type w:val="bbPlcHdr"/>
        </w:types>
        <w:behaviors>
          <w:behavior w:val="content"/>
        </w:behaviors>
        <w:guid w:val="{57B0FD7E-EB99-46CD-B200-9932DC25CCEC}"/>
      </w:docPartPr>
      <w:docPartBody>
        <w:p w:rsidR="007F5737" w:rsidRDefault="001D36AC" w:rsidP="001D36AC">
          <w:pPr>
            <w:pStyle w:val="2D0D58D274804111936DC5D76978D1B111"/>
          </w:pPr>
          <w:r w:rsidRPr="0037694D">
            <w:rPr>
              <w:rStyle w:val="PlaceholderText"/>
              <w:color w:val="FF0000"/>
            </w:rPr>
            <w:t>Enter concise response that describes how the expected number of clients was determined, explain why this project is needed for this target population, and cite specific data to document need</w:t>
          </w:r>
          <w:r>
            <w:rPr>
              <w:rStyle w:val="PlaceholderText"/>
            </w:rPr>
            <w:t>.</w:t>
          </w:r>
        </w:p>
      </w:docPartBody>
    </w:docPart>
    <w:docPart>
      <w:docPartPr>
        <w:name w:val="EFA5878409AC4908AEDCC7D8E81A3364"/>
        <w:category>
          <w:name w:val="General"/>
          <w:gallery w:val="placeholder"/>
        </w:category>
        <w:types>
          <w:type w:val="bbPlcHdr"/>
        </w:types>
        <w:behaviors>
          <w:behavior w:val="content"/>
        </w:behaviors>
        <w:guid w:val="{BD202576-8A6C-4B6E-8975-4622D2F06A75}"/>
      </w:docPartPr>
      <w:docPartBody>
        <w:p w:rsidR="007F5737" w:rsidRDefault="001D36AC" w:rsidP="001D36AC">
          <w:pPr>
            <w:pStyle w:val="EFA5878409AC4908AEDCC7D8E81A336411"/>
          </w:pPr>
          <w:r w:rsidRPr="001058EF">
            <w:rPr>
              <w:rStyle w:val="PlaceholderText"/>
              <w:color w:val="FF0000"/>
            </w:rPr>
            <w:t>Enter concise description of how you will reach your target population and how your program will be carried out, what service(s) will be provided and who will deliver those services.</w:t>
          </w:r>
        </w:p>
      </w:docPartBody>
    </w:docPart>
    <w:docPart>
      <w:docPartPr>
        <w:name w:val="0425C31EDCEF4A6794D7B2563CF67BD6"/>
        <w:category>
          <w:name w:val="General"/>
          <w:gallery w:val="placeholder"/>
        </w:category>
        <w:types>
          <w:type w:val="bbPlcHdr"/>
        </w:types>
        <w:behaviors>
          <w:behavior w:val="content"/>
        </w:behaviors>
        <w:guid w:val="{F8F3BE4B-AA43-4FD5-8D21-359F2F7B584A}"/>
      </w:docPartPr>
      <w:docPartBody>
        <w:p w:rsidR="007F5737" w:rsidRDefault="001D36AC" w:rsidP="001D36AC">
          <w:pPr>
            <w:pStyle w:val="0425C31EDCEF4A6794D7B2563CF67BD611"/>
          </w:pPr>
          <w:r w:rsidRPr="00FC754E">
            <w:rPr>
              <w:rStyle w:val="PlaceholderText"/>
              <w:color w:val="FF0000"/>
            </w:rPr>
            <w:t>Outcomes and objectives must be results oriented, specific, and measurable. For example, if the project is a workshop, list the number of workshops, how many participants are expected to attend, and how the benefit(s) to the participants will be demonstrated</w:t>
          </w:r>
        </w:p>
      </w:docPartBody>
    </w:docPart>
    <w:docPart>
      <w:docPartPr>
        <w:name w:val="2BFF7D7E9A7B43B39EC77BECDC64549D"/>
        <w:category>
          <w:name w:val="General"/>
          <w:gallery w:val="placeholder"/>
        </w:category>
        <w:types>
          <w:type w:val="bbPlcHdr"/>
        </w:types>
        <w:behaviors>
          <w:behavior w:val="content"/>
        </w:behaviors>
        <w:guid w:val="{30386224-5026-4816-9642-178851856F0E}"/>
      </w:docPartPr>
      <w:docPartBody>
        <w:p w:rsidR="007F5737" w:rsidRDefault="001D36AC" w:rsidP="001D36AC">
          <w:pPr>
            <w:pStyle w:val="2BFF7D7E9A7B43B39EC77BECDC64549D6"/>
          </w:pPr>
          <w:r w:rsidRPr="00D9550F">
            <w:rPr>
              <w:rStyle w:val="PlaceholderText"/>
              <w:color w:val="FF0000"/>
            </w:rPr>
            <w:t xml:space="preserve">Enter </w:t>
          </w:r>
          <w:r>
            <w:rPr>
              <w:rStyle w:val="PlaceholderText"/>
              <w:color w:val="FF0000"/>
            </w:rPr>
            <w:t>No. of Residents to be Served</w:t>
          </w:r>
        </w:p>
      </w:docPartBody>
    </w:docPart>
    <w:docPart>
      <w:docPartPr>
        <w:name w:val="A3798A72DFF44C79B247163E71FA5209"/>
        <w:category>
          <w:name w:val="General"/>
          <w:gallery w:val="placeholder"/>
        </w:category>
        <w:types>
          <w:type w:val="bbPlcHdr"/>
        </w:types>
        <w:behaviors>
          <w:behavior w:val="content"/>
        </w:behaviors>
        <w:guid w:val="{342CADD4-74C2-4D94-A172-FA7984531F22}"/>
      </w:docPartPr>
      <w:docPartBody>
        <w:p w:rsidR="007F5737" w:rsidRDefault="001D36AC" w:rsidP="001D36AC">
          <w:pPr>
            <w:pStyle w:val="A3798A72DFF44C79B247163E71FA52095"/>
          </w:pPr>
          <w:r w:rsidRPr="00D9550F">
            <w:rPr>
              <w:rStyle w:val="PlaceholderText"/>
              <w:color w:val="FF0000"/>
            </w:rPr>
            <w:t>Enter Amount</w:t>
          </w:r>
        </w:p>
      </w:docPartBody>
    </w:docPart>
    <w:docPart>
      <w:docPartPr>
        <w:name w:val="F191F51E713D42D6BEF2BCB05064AE2A"/>
        <w:category>
          <w:name w:val="General"/>
          <w:gallery w:val="placeholder"/>
        </w:category>
        <w:types>
          <w:type w:val="bbPlcHdr"/>
        </w:types>
        <w:behaviors>
          <w:behavior w:val="content"/>
        </w:behaviors>
        <w:guid w:val="{B8A97500-9E07-4506-9385-CF5803DE4CA2}"/>
      </w:docPartPr>
      <w:docPartBody>
        <w:p w:rsidR="007F5737" w:rsidRDefault="001D36AC" w:rsidP="001D36AC">
          <w:pPr>
            <w:pStyle w:val="F191F51E713D42D6BEF2BCB05064AE2A5"/>
          </w:pPr>
          <w:r w:rsidRPr="00D9550F">
            <w:rPr>
              <w:rStyle w:val="PlaceholderText"/>
              <w:color w:val="FF0000"/>
            </w:rPr>
            <w:t>Select Project from Dropdown</w:t>
          </w:r>
        </w:p>
      </w:docPartBody>
    </w:docPart>
    <w:docPart>
      <w:docPartPr>
        <w:name w:val="3F7597D9324748AAB7F5D071A3938A3D"/>
        <w:category>
          <w:name w:val="General"/>
          <w:gallery w:val="placeholder"/>
        </w:category>
        <w:types>
          <w:type w:val="bbPlcHdr"/>
        </w:types>
        <w:behaviors>
          <w:behavior w:val="content"/>
        </w:behaviors>
        <w:guid w:val="{92E67101-5E07-4142-B43E-CE30743370DB}"/>
      </w:docPartPr>
      <w:docPartBody>
        <w:p w:rsidR="007F5737" w:rsidRDefault="001D36AC" w:rsidP="001D36AC">
          <w:pPr>
            <w:pStyle w:val="3F7597D9324748AAB7F5D071A3938A3D2"/>
          </w:pPr>
          <w:r w:rsidRPr="00E77646">
            <w:rPr>
              <w:rFonts w:eastAsia="Arial Unicode MS"/>
              <w:color w:val="FF0000"/>
              <w:lang w:eastAsia="x-none"/>
            </w:rPr>
            <w:t xml:space="preserve">Enter concise response that </w:t>
          </w:r>
          <w:r>
            <w:rPr>
              <w:rFonts w:eastAsia="Arial Unicode MS"/>
              <w:color w:val="FF0000"/>
              <w:lang w:eastAsia="x-none"/>
            </w:rPr>
            <w:t>lists similar services your agency has provided</w:t>
          </w:r>
          <w:r w:rsidRPr="00E77646">
            <w:rPr>
              <w:rFonts w:eastAsia="Arial Unicode MS"/>
              <w:color w:val="FF0000"/>
              <w:lang w:eastAsia="x-none"/>
            </w:rPr>
            <w:t>.</w:t>
          </w:r>
        </w:p>
      </w:docPartBody>
    </w:docPart>
    <w:docPart>
      <w:docPartPr>
        <w:name w:val="F3E1325184DA48E8AE7B2AC2E43D9C75"/>
        <w:category>
          <w:name w:val="General"/>
          <w:gallery w:val="placeholder"/>
        </w:category>
        <w:types>
          <w:type w:val="bbPlcHdr"/>
        </w:types>
        <w:behaviors>
          <w:behavior w:val="content"/>
        </w:behaviors>
        <w:guid w:val="{D645849F-B9A7-4C0F-B8BA-E528EA06C494}"/>
      </w:docPartPr>
      <w:docPartBody>
        <w:p w:rsidR="007F5737" w:rsidRDefault="001D36AC" w:rsidP="001D36AC">
          <w:pPr>
            <w:pStyle w:val="F3E1325184DA48E8AE7B2AC2E43D9C752"/>
          </w:pPr>
          <w:r>
            <w:rPr>
              <w:rStyle w:val="PlaceholderText"/>
              <w:color w:val="FF0000"/>
            </w:rPr>
            <w:t>Enter concise response that describes the number of clients served and the timeframe in which those accomplishments were achieved</w:t>
          </w:r>
        </w:p>
      </w:docPartBody>
    </w:docPart>
    <w:docPart>
      <w:docPartPr>
        <w:name w:val="43F617321E704AE9BD73F40DAC03C18C"/>
        <w:category>
          <w:name w:val="General"/>
          <w:gallery w:val="placeholder"/>
        </w:category>
        <w:types>
          <w:type w:val="bbPlcHdr"/>
        </w:types>
        <w:behaviors>
          <w:behavior w:val="content"/>
        </w:behaviors>
        <w:guid w:val="{C23527CD-04A6-4149-9611-08D5AC637A92}"/>
      </w:docPartPr>
      <w:docPartBody>
        <w:p w:rsidR="007F5737" w:rsidRDefault="001D36AC" w:rsidP="001D36AC">
          <w:pPr>
            <w:pStyle w:val="43F617321E704AE9BD73F40DAC03C18C2"/>
          </w:pPr>
          <w:r w:rsidRPr="0037694D">
            <w:rPr>
              <w:rStyle w:val="PlaceholderText"/>
              <w:color w:val="FF0000"/>
            </w:rPr>
            <w:t>Enter concise</w:t>
          </w:r>
          <w:r>
            <w:rPr>
              <w:rStyle w:val="PlaceholderText"/>
              <w:color w:val="FF0000"/>
            </w:rPr>
            <w:t xml:space="preserve"> explanation of your agency’s procedures to verify and document the eligibility of clients to receive services.</w:t>
          </w:r>
        </w:p>
      </w:docPartBody>
    </w:docPart>
    <w:docPart>
      <w:docPartPr>
        <w:name w:val="7BED6EC71E1F42549A34A2A61200492A"/>
        <w:category>
          <w:name w:val="General"/>
          <w:gallery w:val="placeholder"/>
        </w:category>
        <w:types>
          <w:type w:val="bbPlcHdr"/>
        </w:types>
        <w:behaviors>
          <w:behavior w:val="content"/>
        </w:behaviors>
        <w:guid w:val="{6AFDD158-2D28-489E-BC23-85C70C333AD9}"/>
      </w:docPartPr>
      <w:docPartBody>
        <w:p w:rsidR="007F5737" w:rsidRDefault="001D36AC" w:rsidP="001D36AC">
          <w:pPr>
            <w:pStyle w:val="7BED6EC71E1F42549A34A2A61200492A2"/>
          </w:pPr>
          <w:r w:rsidRPr="001058EF">
            <w:rPr>
              <w:rStyle w:val="PlaceholderText"/>
              <w:color w:val="FF0000"/>
            </w:rPr>
            <w:t xml:space="preserve">Enter concise description of </w:t>
          </w:r>
          <w:r>
            <w:rPr>
              <w:rStyle w:val="PlaceholderText"/>
              <w:color w:val="FF0000"/>
            </w:rPr>
            <w:t>your agency’s experience and outcomes with other federal funding opportunities.</w:t>
          </w:r>
        </w:p>
      </w:docPartBody>
    </w:docPart>
    <w:docPart>
      <w:docPartPr>
        <w:name w:val="92CC4C0EE2AE4308A7D7363F4F97CFD0"/>
        <w:category>
          <w:name w:val="General"/>
          <w:gallery w:val="placeholder"/>
        </w:category>
        <w:types>
          <w:type w:val="bbPlcHdr"/>
        </w:types>
        <w:behaviors>
          <w:behavior w:val="content"/>
        </w:behaviors>
        <w:guid w:val="{B7F53666-C196-477F-86DD-869B2F3F2626}"/>
      </w:docPartPr>
      <w:docPartBody>
        <w:p w:rsidR="007F5737" w:rsidRDefault="001D36AC" w:rsidP="001D36AC">
          <w:pPr>
            <w:pStyle w:val="92CC4C0EE2AE4308A7D7363F4F97CFD02"/>
          </w:pPr>
          <w:r w:rsidRPr="001058EF">
            <w:rPr>
              <w:rStyle w:val="PlaceholderText"/>
              <w:color w:val="FF0000"/>
            </w:rPr>
            <w:t xml:space="preserve">Enter concise description </w:t>
          </w:r>
          <w:r>
            <w:rPr>
              <w:rStyle w:val="PlaceholderText"/>
              <w:color w:val="FF0000"/>
            </w:rPr>
            <w:t>personnel that will be implementing the CDBG project and their qualifications.</w:t>
          </w:r>
        </w:p>
      </w:docPartBody>
    </w:docPart>
    <w:docPart>
      <w:docPartPr>
        <w:name w:val="63C14BD65989446AA3E1CDC4850CCA4E"/>
        <w:category>
          <w:name w:val="General"/>
          <w:gallery w:val="placeholder"/>
        </w:category>
        <w:types>
          <w:type w:val="bbPlcHdr"/>
        </w:types>
        <w:behaviors>
          <w:behavior w:val="content"/>
        </w:behaviors>
        <w:guid w:val="{6BD1D64A-A77A-40F1-87FC-AB7A2CE47E63}"/>
      </w:docPartPr>
      <w:docPartBody>
        <w:p w:rsidR="007F5737" w:rsidRDefault="001D36AC" w:rsidP="001D36AC">
          <w:pPr>
            <w:pStyle w:val="63C14BD65989446AA3E1CDC4850CCA4E2"/>
          </w:pPr>
          <w:r w:rsidRPr="001058EF">
            <w:rPr>
              <w:rStyle w:val="PlaceholderText"/>
              <w:color w:val="FF0000"/>
            </w:rPr>
            <w:t xml:space="preserve">Enter concise description of </w:t>
          </w:r>
          <w:r>
            <w:rPr>
              <w:rStyle w:val="PlaceholderText"/>
              <w:color w:val="FF0000"/>
            </w:rPr>
            <w:t>your agency’s experience with oversight agencies and legal interventions over the past five (5) years. If none, please state “none.”</w:t>
          </w:r>
        </w:p>
      </w:docPartBody>
    </w:docPart>
    <w:docPart>
      <w:docPartPr>
        <w:name w:val="71E690908167466A921EAC5B5067693C"/>
        <w:category>
          <w:name w:val="General"/>
          <w:gallery w:val="placeholder"/>
        </w:category>
        <w:types>
          <w:type w:val="bbPlcHdr"/>
        </w:types>
        <w:behaviors>
          <w:behavior w:val="content"/>
        </w:behaviors>
        <w:guid w:val="{ED02ABD2-F149-48BC-9590-9C2BEA51D73C}"/>
      </w:docPartPr>
      <w:docPartBody>
        <w:p w:rsidR="007F5737" w:rsidRDefault="001D36AC" w:rsidP="001D36AC">
          <w:pPr>
            <w:pStyle w:val="71E690908167466A921EAC5B5067693C1"/>
          </w:pPr>
          <w:r w:rsidRPr="007F4B86">
            <w:rPr>
              <w:rStyle w:val="PlaceholderText"/>
              <w:color w:val="FF0000"/>
            </w:rPr>
            <w:t>Name of POC for Contracts</w:t>
          </w:r>
        </w:p>
      </w:docPartBody>
    </w:docPart>
    <w:docPart>
      <w:docPartPr>
        <w:name w:val="0DCD2DA1747E44F19C5FC8D2F08F2EC4"/>
        <w:category>
          <w:name w:val="General"/>
          <w:gallery w:val="placeholder"/>
        </w:category>
        <w:types>
          <w:type w:val="bbPlcHdr"/>
        </w:types>
        <w:behaviors>
          <w:behavior w:val="content"/>
        </w:behaviors>
        <w:guid w:val="{B7551BC2-A122-44C8-A35C-409F9F4B9733}"/>
      </w:docPartPr>
      <w:docPartBody>
        <w:p w:rsidR="007F5737" w:rsidRDefault="001D36AC" w:rsidP="001D36AC">
          <w:pPr>
            <w:pStyle w:val="0DCD2DA1747E44F19C5FC8D2F08F2EC41"/>
          </w:pPr>
          <w:r w:rsidRPr="007F4B86">
            <w:rPr>
              <w:rStyle w:val="PlaceholderText"/>
              <w:color w:val="FF0000"/>
            </w:rPr>
            <w:t>Title of POC for Contracts</w:t>
          </w:r>
        </w:p>
      </w:docPartBody>
    </w:docPart>
    <w:docPart>
      <w:docPartPr>
        <w:name w:val="A450D02D3E12451C95D0A416A0F26482"/>
        <w:category>
          <w:name w:val="General"/>
          <w:gallery w:val="placeholder"/>
        </w:category>
        <w:types>
          <w:type w:val="bbPlcHdr"/>
        </w:types>
        <w:behaviors>
          <w:behavior w:val="content"/>
        </w:behaviors>
        <w:guid w:val="{82AA23EE-EA42-47EF-880C-B4445559779E}"/>
      </w:docPartPr>
      <w:docPartBody>
        <w:p w:rsidR="007F5737" w:rsidRDefault="001D36AC" w:rsidP="001D36AC">
          <w:pPr>
            <w:pStyle w:val="A450D02D3E12451C95D0A416A0F264821"/>
          </w:pPr>
          <w:r w:rsidRPr="007F4B86">
            <w:rPr>
              <w:rStyle w:val="PlaceholderText"/>
              <w:color w:val="FF0000"/>
            </w:rPr>
            <w:t>Select Date from Dropdown</w:t>
          </w:r>
        </w:p>
      </w:docPartBody>
    </w:docPart>
    <w:docPart>
      <w:docPartPr>
        <w:name w:val="A2B41334931546199B6885A55D4D207D"/>
        <w:category>
          <w:name w:val="General"/>
          <w:gallery w:val="placeholder"/>
        </w:category>
        <w:types>
          <w:type w:val="bbPlcHdr"/>
        </w:types>
        <w:behaviors>
          <w:behavior w:val="content"/>
        </w:behaviors>
        <w:guid w:val="{C8334D37-F2C0-47E3-97D1-4B7DA83FFDCB}"/>
      </w:docPartPr>
      <w:docPartBody>
        <w:p w:rsidR="007F5737" w:rsidRDefault="001D36AC" w:rsidP="001D36AC">
          <w:pPr>
            <w:pStyle w:val="A2B41334931546199B6885A55D4D207D"/>
          </w:pPr>
          <w:r w:rsidRPr="008C1DD2">
            <w:rPr>
              <w:rFonts w:cs="Consolas"/>
              <w:color w:val="FF0000"/>
            </w:rPr>
            <w:t>If the activity will provide Fair Housing and landlord / tenant mediation services, describe how your agency will assist the City in the implementation of its Fair Housing Plan that is part of the most recent Analysis of Impediments to Fair Housing Choice</w:t>
          </w:r>
        </w:p>
      </w:docPartBody>
    </w:docPart>
    <w:docPart>
      <w:docPartPr>
        <w:name w:val="7A43BFF957C44C2B8606923C04D6B90C"/>
        <w:category>
          <w:name w:val="General"/>
          <w:gallery w:val="placeholder"/>
        </w:category>
        <w:types>
          <w:type w:val="bbPlcHdr"/>
        </w:types>
        <w:behaviors>
          <w:behavior w:val="content"/>
        </w:behaviors>
        <w:guid w:val="{F0BE8D5E-C06D-4C18-8399-88771DDC45DC}"/>
      </w:docPartPr>
      <w:docPartBody>
        <w:p w:rsidR="007F5737" w:rsidRDefault="001D36AC" w:rsidP="001D36AC">
          <w:pPr>
            <w:pStyle w:val="7A43BFF957C44C2B8606923C04D6B90C"/>
          </w:pPr>
          <w:r w:rsidRPr="00B26C94">
            <w:rPr>
              <w:color w:val="FF0000"/>
              <w:lang w:eastAsia="x-none"/>
            </w:rPr>
            <w:t>Enter Amount</w:t>
          </w:r>
        </w:p>
      </w:docPartBody>
    </w:docPart>
    <w:docPart>
      <w:docPartPr>
        <w:name w:val="E2E6825EC4AB4E12AC62C0BFE82E036B"/>
        <w:category>
          <w:name w:val="General"/>
          <w:gallery w:val="placeholder"/>
        </w:category>
        <w:types>
          <w:type w:val="bbPlcHdr"/>
        </w:types>
        <w:behaviors>
          <w:behavior w:val="content"/>
        </w:behaviors>
        <w:guid w:val="{FE789C31-F148-46E1-84B1-134A17CBC735}"/>
      </w:docPartPr>
      <w:docPartBody>
        <w:p w:rsidR="007F5737" w:rsidRDefault="001D36AC" w:rsidP="001D36AC">
          <w:pPr>
            <w:pStyle w:val="E2E6825EC4AB4E12AC62C0BFE82E036B"/>
          </w:pPr>
          <w:r w:rsidRPr="00B26C94">
            <w:rPr>
              <w:color w:val="FF0000"/>
              <w:lang w:eastAsia="x-none"/>
            </w:rPr>
            <w:t>Enter Amount</w:t>
          </w:r>
        </w:p>
      </w:docPartBody>
    </w:docPart>
    <w:docPart>
      <w:docPartPr>
        <w:name w:val="F1DB2EBA16984A8B8BBCA38323DE113D"/>
        <w:category>
          <w:name w:val="General"/>
          <w:gallery w:val="placeholder"/>
        </w:category>
        <w:types>
          <w:type w:val="bbPlcHdr"/>
        </w:types>
        <w:behaviors>
          <w:behavior w:val="content"/>
        </w:behaviors>
        <w:guid w:val="{B06E1BD7-6F6D-4BF2-8B8F-C4B826CED7FC}"/>
      </w:docPartPr>
      <w:docPartBody>
        <w:p w:rsidR="007F5737" w:rsidRDefault="001D36AC" w:rsidP="001D36AC">
          <w:pPr>
            <w:pStyle w:val="F1DB2EBA16984A8B8BBCA38323DE113D"/>
          </w:pPr>
          <w:r w:rsidRPr="00B26C94">
            <w:rPr>
              <w:color w:val="FF0000"/>
              <w:lang w:eastAsia="x-none"/>
            </w:rPr>
            <w:t>Enter Amount</w:t>
          </w:r>
        </w:p>
      </w:docPartBody>
    </w:docPart>
    <w:docPart>
      <w:docPartPr>
        <w:name w:val="2917E9BC528A46DFA13BA34319262E70"/>
        <w:category>
          <w:name w:val="General"/>
          <w:gallery w:val="placeholder"/>
        </w:category>
        <w:types>
          <w:type w:val="bbPlcHdr"/>
        </w:types>
        <w:behaviors>
          <w:behavior w:val="content"/>
        </w:behaviors>
        <w:guid w:val="{6D399D65-3D1F-41CA-AB28-0DC7B9F55BCB}"/>
      </w:docPartPr>
      <w:docPartBody>
        <w:p w:rsidR="007F5737" w:rsidRDefault="001D36AC" w:rsidP="001D36AC">
          <w:pPr>
            <w:pStyle w:val="2917E9BC528A46DFA13BA34319262E70"/>
          </w:pPr>
          <w:r w:rsidRPr="00B26C94">
            <w:rPr>
              <w:color w:val="FF0000"/>
              <w:lang w:eastAsia="x-none"/>
            </w:rPr>
            <w:t>Enter Amount</w:t>
          </w:r>
        </w:p>
      </w:docPartBody>
    </w:docPart>
    <w:docPart>
      <w:docPartPr>
        <w:name w:val="DF529380B9054E23A624524D5FB68287"/>
        <w:category>
          <w:name w:val="General"/>
          <w:gallery w:val="placeholder"/>
        </w:category>
        <w:types>
          <w:type w:val="bbPlcHdr"/>
        </w:types>
        <w:behaviors>
          <w:behavior w:val="content"/>
        </w:behaviors>
        <w:guid w:val="{9CF0B819-5B12-4E50-89FB-F9571F524982}"/>
      </w:docPartPr>
      <w:docPartBody>
        <w:p w:rsidR="007F5737" w:rsidRDefault="001D36AC" w:rsidP="001D36AC">
          <w:pPr>
            <w:pStyle w:val="DF529380B9054E23A624524D5FB68287"/>
          </w:pPr>
          <w:r w:rsidRPr="00B26C94">
            <w:rPr>
              <w:color w:val="FF0000"/>
              <w:lang w:eastAsia="x-none"/>
            </w:rPr>
            <w:t>Enter Amount</w:t>
          </w:r>
        </w:p>
      </w:docPartBody>
    </w:docPart>
    <w:docPart>
      <w:docPartPr>
        <w:name w:val="2DA22BC6488843ED91ACEBD83327F1BD"/>
        <w:category>
          <w:name w:val="General"/>
          <w:gallery w:val="placeholder"/>
        </w:category>
        <w:types>
          <w:type w:val="bbPlcHdr"/>
        </w:types>
        <w:behaviors>
          <w:behavior w:val="content"/>
        </w:behaviors>
        <w:guid w:val="{4C9B05DD-2A75-49F5-BD41-5FFD0E419CA9}"/>
      </w:docPartPr>
      <w:docPartBody>
        <w:p w:rsidR="007F5737" w:rsidRDefault="001D36AC" w:rsidP="001D36AC">
          <w:pPr>
            <w:pStyle w:val="2DA22BC6488843ED91ACEBD83327F1BD"/>
          </w:pPr>
          <w:r w:rsidRPr="00B26C94">
            <w:rPr>
              <w:color w:val="FF0000"/>
              <w:lang w:eastAsia="x-none"/>
            </w:rPr>
            <w:t>Enter Amount</w:t>
          </w:r>
        </w:p>
      </w:docPartBody>
    </w:docPart>
    <w:docPart>
      <w:docPartPr>
        <w:name w:val="EC56A7DC9073456C84ED34004446048B"/>
        <w:category>
          <w:name w:val="General"/>
          <w:gallery w:val="placeholder"/>
        </w:category>
        <w:types>
          <w:type w:val="bbPlcHdr"/>
        </w:types>
        <w:behaviors>
          <w:behavior w:val="content"/>
        </w:behaviors>
        <w:guid w:val="{1C76E16A-5ACD-4267-B575-D94D574C2F1D}"/>
      </w:docPartPr>
      <w:docPartBody>
        <w:p w:rsidR="007F5737" w:rsidRDefault="001D36AC" w:rsidP="001D36AC">
          <w:pPr>
            <w:pStyle w:val="EC56A7DC9073456C84ED34004446048B"/>
          </w:pPr>
          <w:r w:rsidRPr="00B26C94">
            <w:rPr>
              <w:color w:val="FF0000"/>
              <w:lang w:eastAsia="x-none"/>
            </w:rPr>
            <w:t>Enter Amount</w:t>
          </w:r>
        </w:p>
      </w:docPartBody>
    </w:docPart>
    <w:docPart>
      <w:docPartPr>
        <w:name w:val="BCAD1FF113924F51A2ABE8C80A777321"/>
        <w:category>
          <w:name w:val="General"/>
          <w:gallery w:val="placeholder"/>
        </w:category>
        <w:types>
          <w:type w:val="bbPlcHdr"/>
        </w:types>
        <w:behaviors>
          <w:behavior w:val="content"/>
        </w:behaviors>
        <w:guid w:val="{E61AB37D-DE65-4FBE-B0EA-E9C94D8CE575}"/>
      </w:docPartPr>
      <w:docPartBody>
        <w:p w:rsidR="007F5737" w:rsidRDefault="001D36AC" w:rsidP="001D36AC">
          <w:pPr>
            <w:pStyle w:val="BCAD1FF113924F51A2ABE8C80A777321"/>
          </w:pPr>
          <w:r w:rsidRPr="00B26C94">
            <w:rPr>
              <w:color w:val="FF0000"/>
              <w:lang w:eastAsia="x-none"/>
            </w:rPr>
            <w:t>Enter Amount</w:t>
          </w:r>
        </w:p>
      </w:docPartBody>
    </w:docPart>
    <w:docPart>
      <w:docPartPr>
        <w:name w:val="EB873FF9EE4B4F06826114A24C675E98"/>
        <w:category>
          <w:name w:val="General"/>
          <w:gallery w:val="placeholder"/>
        </w:category>
        <w:types>
          <w:type w:val="bbPlcHdr"/>
        </w:types>
        <w:behaviors>
          <w:behavior w:val="content"/>
        </w:behaviors>
        <w:guid w:val="{65FD66C6-4B0D-4EA9-8AE4-F9497A3E3B66}"/>
      </w:docPartPr>
      <w:docPartBody>
        <w:p w:rsidR="007F5737" w:rsidRDefault="001D36AC" w:rsidP="001D36AC">
          <w:pPr>
            <w:pStyle w:val="EB873FF9EE4B4F06826114A24C675E98"/>
          </w:pPr>
          <w:r w:rsidRPr="00057829">
            <w:rPr>
              <w:color w:val="FF0000"/>
              <w:lang w:eastAsia="x-none"/>
            </w:rPr>
            <w:t>Enter Amount</w:t>
          </w:r>
        </w:p>
      </w:docPartBody>
    </w:docPart>
    <w:docPart>
      <w:docPartPr>
        <w:name w:val="D34C2B660BF244D8B8F08A0CA84B661A"/>
        <w:category>
          <w:name w:val="General"/>
          <w:gallery w:val="placeholder"/>
        </w:category>
        <w:types>
          <w:type w:val="bbPlcHdr"/>
        </w:types>
        <w:behaviors>
          <w:behavior w:val="content"/>
        </w:behaviors>
        <w:guid w:val="{589F4E54-654A-4A1C-8888-9F58C439AAF9}"/>
      </w:docPartPr>
      <w:docPartBody>
        <w:p w:rsidR="007F5737" w:rsidRDefault="001D36AC" w:rsidP="001D36AC">
          <w:pPr>
            <w:pStyle w:val="D34C2B660BF244D8B8F08A0CA84B661A"/>
          </w:pPr>
          <w:r w:rsidRPr="00BC5066">
            <w:rPr>
              <w:color w:val="FF0000"/>
              <w:lang w:eastAsia="x-none"/>
            </w:rPr>
            <w:t>Select Type</w:t>
          </w:r>
        </w:p>
      </w:docPartBody>
    </w:docPart>
    <w:docPart>
      <w:docPartPr>
        <w:name w:val="3EF0F0D5742C45BFA4A57470D99CC5F2"/>
        <w:category>
          <w:name w:val="General"/>
          <w:gallery w:val="placeholder"/>
        </w:category>
        <w:types>
          <w:type w:val="bbPlcHdr"/>
        </w:types>
        <w:behaviors>
          <w:behavior w:val="content"/>
        </w:behaviors>
        <w:guid w:val="{8F31447D-3AB5-41CF-8461-84686DB358BF}"/>
      </w:docPartPr>
      <w:docPartBody>
        <w:p w:rsidR="007F5737" w:rsidRDefault="001D36AC" w:rsidP="001D36AC">
          <w:pPr>
            <w:pStyle w:val="3EF0F0D5742C45BFA4A57470D99CC5F2"/>
          </w:pPr>
          <w:r w:rsidRPr="002B7EDC">
            <w:rPr>
              <w:rStyle w:val="PlaceholderText"/>
              <w:color w:val="FF0000"/>
            </w:rPr>
            <w:t>Select Status</w:t>
          </w:r>
        </w:p>
      </w:docPartBody>
    </w:docPart>
    <w:docPart>
      <w:docPartPr>
        <w:name w:val="E1ED305F6DC34673BE71D92AC82DD1AA"/>
        <w:category>
          <w:name w:val="General"/>
          <w:gallery w:val="placeholder"/>
        </w:category>
        <w:types>
          <w:type w:val="bbPlcHdr"/>
        </w:types>
        <w:behaviors>
          <w:behavior w:val="content"/>
        </w:behaviors>
        <w:guid w:val="{A6EC6814-9462-47E6-90B2-B6AF0C0CB325}"/>
      </w:docPartPr>
      <w:docPartBody>
        <w:p w:rsidR="007F5737" w:rsidRDefault="001D36AC" w:rsidP="001D36AC">
          <w:pPr>
            <w:pStyle w:val="E1ED305F6DC34673BE71D92AC82DD1AA"/>
          </w:pPr>
          <w:r>
            <w:rPr>
              <w:color w:val="FF0000"/>
              <w:lang w:eastAsia="x-none"/>
            </w:rPr>
            <w:t>Source Name</w:t>
          </w:r>
        </w:p>
      </w:docPartBody>
    </w:docPart>
    <w:docPart>
      <w:docPartPr>
        <w:name w:val="AA627C54107A4E26BFE2E44FD6DFDDA9"/>
        <w:category>
          <w:name w:val="General"/>
          <w:gallery w:val="placeholder"/>
        </w:category>
        <w:types>
          <w:type w:val="bbPlcHdr"/>
        </w:types>
        <w:behaviors>
          <w:behavior w:val="content"/>
        </w:behaviors>
        <w:guid w:val="{A5029384-7DFB-438C-A0BC-785D5A09820F}"/>
      </w:docPartPr>
      <w:docPartBody>
        <w:p w:rsidR="007F5737" w:rsidRDefault="001D36AC" w:rsidP="001D36AC">
          <w:pPr>
            <w:pStyle w:val="AA627C54107A4E26BFE2E44FD6DFDDA9"/>
          </w:pPr>
          <w:r w:rsidRPr="00057829">
            <w:rPr>
              <w:color w:val="FF0000"/>
              <w:lang w:eastAsia="x-none"/>
            </w:rPr>
            <w:t>Enter Amount</w:t>
          </w:r>
        </w:p>
      </w:docPartBody>
    </w:docPart>
    <w:docPart>
      <w:docPartPr>
        <w:name w:val="71BF1FB9F5EB4A09B0FF0E5541900BEF"/>
        <w:category>
          <w:name w:val="General"/>
          <w:gallery w:val="placeholder"/>
        </w:category>
        <w:types>
          <w:type w:val="bbPlcHdr"/>
        </w:types>
        <w:behaviors>
          <w:behavior w:val="content"/>
        </w:behaviors>
        <w:guid w:val="{3799EF64-4270-432A-8C76-7328CC435112}"/>
      </w:docPartPr>
      <w:docPartBody>
        <w:p w:rsidR="007F5737" w:rsidRDefault="001D36AC" w:rsidP="001D36AC">
          <w:pPr>
            <w:pStyle w:val="71BF1FB9F5EB4A09B0FF0E5541900BEF"/>
          </w:pPr>
          <w:r w:rsidRPr="00BC5066">
            <w:rPr>
              <w:color w:val="FF0000"/>
              <w:lang w:eastAsia="x-none"/>
            </w:rPr>
            <w:t>Select Type</w:t>
          </w:r>
        </w:p>
      </w:docPartBody>
    </w:docPart>
    <w:docPart>
      <w:docPartPr>
        <w:name w:val="FE282E6C35A847B9822FB203A0A87B83"/>
        <w:category>
          <w:name w:val="General"/>
          <w:gallery w:val="placeholder"/>
        </w:category>
        <w:types>
          <w:type w:val="bbPlcHdr"/>
        </w:types>
        <w:behaviors>
          <w:behavior w:val="content"/>
        </w:behaviors>
        <w:guid w:val="{4ACF64AB-4E05-4FAD-B0AF-4D3FC32CB9DE}"/>
      </w:docPartPr>
      <w:docPartBody>
        <w:p w:rsidR="007F5737" w:rsidRDefault="001D36AC" w:rsidP="001D36AC">
          <w:pPr>
            <w:pStyle w:val="FE282E6C35A847B9822FB203A0A87B83"/>
          </w:pPr>
          <w:r>
            <w:rPr>
              <w:color w:val="FF0000"/>
              <w:lang w:eastAsia="x-none"/>
            </w:rPr>
            <w:t>Enter Terms</w:t>
          </w:r>
        </w:p>
      </w:docPartBody>
    </w:docPart>
    <w:docPart>
      <w:docPartPr>
        <w:name w:val="85FEA0407FEF408AB668A889160D53DA"/>
        <w:category>
          <w:name w:val="General"/>
          <w:gallery w:val="placeholder"/>
        </w:category>
        <w:types>
          <w:type w:val="bbPlcHdr"/>
        </w:types>
        <w:behaviors>
          <w:behavior w:val="content"/>
        </w:behaviors>
        <w:guid w:val="{1FE81A5A-2F2B-45EE-AE9D-C363F76CDEBC}"/>
      </w:docPartPr>
      <w:docPartBody>
        <w:p w:rsidR="007F5737" w:rsidRDefault="001D36AC" w:rsidP="001D36AC">
          <w:pPr>
            <w:pStyle w:val="85FEA0407FEF408AB668A889160D53DA"/>
          </w:pPr>
          <w:r w:rsidRPr="002B7EDC">
            <w:rPr>
              <w:rStyle w:val="PlaceholderText"/>
              <w:color w:val="FF0000"/>
            </w:rPr>
            <w:t>Select Status</w:t>
          </w:r>
        </w:p>
      </w:docPartBody>
    </w:docPart>
    <w:docPart>
      <w:docPartPr>
        <w:name w:val="C802E356B69F43AE9E4A7F616332E2D7"/>
        <w:category>
          <w:name w:val="General"/>
          <w:gallery w:val="placeholder"/>
        </w:category>
        <w:types>
          <w:type w:val="bbPlcHdr"/>
        </w:types>
        <w:behaviors>
          <w:behavior w:val="content"/>
        </w:behaviors>
        <w:guid w:val="{B2880395-FF30-47C2-979D-66504A5E991F}"/>
      </w:docPartPr>
      <w:docPartBody>
        <w:p w:rsidR="007F5737" w:rsidRDefault="001D36AC" w:rsidP="001D36AC">
          <w:pPr>
            <w:pStyle w:val="C802E356B69F43AE9E4A7F616332E2D7"/>
          </w:pPr>
          <w:r>
            <w:rPr>
              <w:color w:val="FF0000"/>
              <w:lang w:eastAsia="x-none"/>
            </w:rPr>
            <w:t>Source Name</w:t>
          </w:r>
        </w:p>
      </w:docPartBody>
    </w:docPart>
    <w:docPart>
      <w:docPartPr>
        <w:name w:val="56B8FEC25F4A423BB5A51B95B54C3888"/>
        <w:category>
          <w:name w:val="General"/>
          <w:gallery w:val="placeholder"/>
        </w:category>
        <w:types>
          <w:type w:val="bbPlcHdr"/>
        </w:types>
        <w:behaviors>
          <w:behavior w:val="content"/>
        </w:behaviors>
        <w:guid w:val="{D48D6691-3869-405D-B771-258A4B84D256}"/>
      </w:docPartPr>
      <w:docPartBody>
        <w:p w:rsidR="007F5737" w:rsidRDefault="001D36AC" w:rsidP="001D36AC">
          <w:pPr>
            <w:pStyle w:val="56B8FEC25F4A423BB5A51B95B54C3888"/>
          </w:pPr>
          <w:r w:rsidRPr="00057829">
            <w:rPr>
              <w:color w:val="FF0000"/>
              <w:lang w:eastAsia="x-none"/>
            </w:rPr>
            <w:t>Enter Amount</w:t>
          </w:r>
        </w:p>
      </w:docPartBody>
    </w:docPart>
    <w:docPart>
      <w:docPartPr>
        <w:name w:val="43108A8705D8442F85ACC1B77D4CAACE"/>
        <w:category>
          <w:name w:val="General"/>
          <w:gallery w:val="placeholder"/>
        </w:category>
        <w:types>
          <w:type w:val="bbPlcHdr"/>
        </w:types>
        <w:behaviors>
          <w:behavior w:val="content"/>
        </w:behaviors>
        <w:guid w:val="{E9285DA5-F535-4FC3-93FC-07A156F9021D}"/>
      </w:docPartPr>
      <w:docPartBody>
        <w:p w:rsidR="007F5737" w:rsidRDefault="001D36AC" w:rsidP="001D36AC">
          <w:pPr>
            <w:pStyle w:val="43108A8705D8442F85ACC1B77D4CAACE"/>
          </w:pPr>
          <w:r w:rsidRPr="00BC5066">
            <w:rPr>
              <w:color w:val="FF0000"/>
              <w:lang w:eastAsia="x-none"/>
            </w:rPr>
            <w:t>Select Type</w:t>
          </w:r>
        </w:p>
      </w:docPartBody>
    </w:docPart>
    <w:docPart>
      <w:docPartPr>
        <w:name w:val="A5668545D256466587BEF00710F4C9B5"/>
        <w:category>
          <w:name w:val="General"/>
          <w:gallery w:val="placeholder"/>
        </w:category>
        <w:types>
          <w:type w:val="bbPlcHdr"/>
        </w:types>
        <w:behaviors>
          <w:behavior w:val="content"/>
        </w:behaviors>
        <w:guid w:val="{EAABD88E-137D-43CD-9FDA-F9F778566794}"/>
      </w:docPartPr>
      <w:docPartBody>
        <w:p w:rsidR="007F5737" w:rsidRDefault="001D36AC" w:rsidP="001D36AC">
          <w:pPr>
            <w:pStyle w:val="A5668545D256466587BEF00710F4C9B5"/>
          </w:pPr>
          <w:r>
            <w:rPr>
              <w:color w:val="FF0000"/>
              <w:lang w:eastAsia="x-none"/>
            </w:rPr>
            <w:t>Enter Terms</w:t>
          </w:r>
        </w:p>
      </w:docPartBody>
    </w:docPart>
    <w:docPart>
      <w:docPartPr>
        <w:name w:val="4A1CDC39730A48669401D5B74EC6C658"/>
        <w:category>
          <w:name w:val="General"/>
          <w:gallery w:val="placeholder"/>
        </w:category>
        <w:types>
          <w:type w:val="bbPlcHdr"/>
        </w:types>
        <w:behaviors>
          <w:behavior w:val="content"/>
        </w:behaviors>
        <w:guid w:val="{228EC398-ED66-4EDE-A1B3-84F6C3D0237C}"/>
      </w:docPartPr>
      <w:docPartBody>
        <w:p w:rsidR="007F5737" w:rsidRDefault="001D36AC" w:rsidP="001D36AC">
          <w:pPr>
            <w:pStyle w:val="4A1CDC39730A48669401D5B74EC6C658"/>
          </w:pPr>
          <w:r w:rsidRPr="002B7EDC">
            <w:rPr>
              <w:rStyle w:val="PlaceholderText"/>
              <w:color w:val="FF0000"/>
            </w:rPr>
            <w:t>Select Status</w:t>
          </w:r>
        </w:p>
      </w:docPartBody>
    </w:docPart>
    <w:docPart>
      <w:docPartPr>
        <w:name w:val="AEF419BC281D45A58CFEFA77C456BDD4"/>
        <w:category>
          <w:name w:val="General"/>
          <w:gallery w:val="placeholder"/>
        </w:category>
        <w:types>
          <w:type w:val="bbPlcHdr"/>
        </w:types>
        <w:behaviors>
          <w:behavior w:val="content"/>
        </w:behaviors>
        <w:guid w:val="{D47DFDD3-FCD1-40E3-A429-DD1B1D584158}"/>
      </w:docPartPr>
      <w:docPartBody>
        <w:p w:rsidR="007F5737" w:rsidRDefault="001D36AC" w:rsidP="001D36AC">
          <w:pPr>
            <w:pStyle w:val="AEF419BC281D45A58CFEFA77C456BDD4"/>
          </w:pPr>
          <w:r>
            <w:rPr>
              <w:color w:val="FF0000"/>
              <w:lang w:eastAsia="x-none"/>
            </w:rPr>
            <w:t>Source Name</w:t>
          </w:r>
        </w:p>
      </w:docPartBody>
    </w:docPart>
    <w:docPart>
      <w:docPartPr>
        <w:name w:val="A067D800E2DE4C03825875CBDF353EE0"/>
        <w:category>
          <w:name w:val="General"/>
          <w:gallery w:val="placeholder"/>
        </w:category>
        <w:types>
          <w:type w:val="bbPlcHdr"/>
        </w:types>
        <w:behaviors>
          <w:behavior w:val="content"/>
        </w:behaviors>
        <w:guid w:val="{FA9D745E-CB6E-42EF-A6A2-2B4909319134}"/>
      </w:docPartPr>
      <w:docPartBody>
        <w:p w:rsidR="007F5737" w:rsidRDefault="001D36AC" w:rsidP="001D36AC">
          <w:pPr>
            <w:pStyle w:val="A067D800E2DE4C03825875CBDF353EE0"/>
          </w:pPr>
          <w:r w:rsidRPr="00057829">
            <w:rPr>
              <w:color w:val="FF0000"/>
              <w:lang w:eastAsia="x-none"/>
            </w:rPr>
            <w:t>Enter Amount</w:t>
          </w:r>
        </w:p>
      </w:docPartBody>
    </w:docPart>
    <w:docPart>
      <w:docPartPr>
        <w:name w:val="780F4E0BB8C64A53BFF0F85C06457DA2"/>
        <w:category>
          <w:name w:val="General"/>
          <w:gallery w:val="placeholder"/>
        </w:category>
        <w:types>
          <w:type w:val="bbPlcHdr"/>
        </w:types>
        <w:behaviors>
          <w:behavior w:val="content"/>
        </w:behaviors>
        <w:guid w:val="{7FF5C377-88DE-481B-87CC-4BC230B2956E}"/>
      </w:docPartPr>
      <w:docPartBody>
        <w:p w:rsidR="007F5737" w:rsidRDefault="001D36AC" w:rsidP="001D36AC">
          <w:pPr>
            <w:pStyle w:val="780F4E0BB8C64A53BFF0F85C06457DA2"/>
          </w:pPr>
          <w:r w:rsidRPr="00BC5066">
            <w:rPr>
              <w:color w:val="FF0000"/>
              <w:lang w:eastAsia="x-none"/>
            </w:rPr>
            <w:t>Select Type</w:t>
          </w:r>
        </w:p>
      </w:docPartBody>
    </w:docPart>
    <w:docPart>
      <w:docPartPr>
        <w:name w:val="C305EB3D4E6646D18F236A08808BD057"/>
        <w:category>
          <w:name w:val="General"/>
          <w:gallery w:val="placeholder"/>
        </w:category>
        <w:types>
          <w:type w:val="bbPlcHdr"/>
        </w:types>
        <w:behaviors>
          <w:behavior w:val="content"/>
        </w:behaviors>
        <w:guid w:val="{CA3E4B59-4BDF-4143-9ED8-793980A08CF8}"/>
      </w:docPartPr>
      <w:docPartBody>
        <w:p w:rsidR="007F5737" w:rsidRDefault="001D36AC" w:rsidP="001D36AC">
          <w:pPr>
            <w:pStyle w:val="C305EB3D4E6646D18F236A08808BD057"/>
          </w:pPr>
          <w:r>
            <w:rPr>
              <w:color w:val="FF0000"/>
              <w:lang w:eastAsia="x-none"/>
            </w:rPr>
            <w:t>Enter Terms</w:t>
          </w:r>
        </w:p>
      </w:docPartBody>
    </w:docPart>
    <w:docPart>
      <w:docPartPr>
        <w:name w:val="A19C3DF3756C464CB7663714E5C4A333"/>
        <w:category>
          <w:name w:val="General"/>
          <w:gallery w:val="placeholder"/>
        </w:category>
        <w:types>
          <w:type w:val="bbPlcHdr"/>
        </w:types>
        <w:behaviors>
          <w:behavior w:val="content"/>
        </w:behaviors>
        <w:guid w:val="{51CE1EEE-7318-45EB-A233-F25C4E58149C}"/>
      </w:docPartPr>
      <w:docPartBody>
        <w:p w:rsidR="007F5737" w:rsidRDefault="001D36AC" w:rsidP="001D36AC">
          <w:pPr>
            <w:pStyle w:val="A19C3DF3756C464CB7663714E5C4A333"/>
          </w:pPr>
          <w:r w:rsidRPr="002B7EDC">
            <w:rPr>
              <w:rStyle w:val="PlaceholderText"/>
              <w:color w:val="FF0000"/>
            </w:rPr>
            <w:t>Select Status</w:t>
          </w:r>
        </w:p>
      </w:docPartBody>
    </w:docPart>
    <w:docPart>
      <w:docPartPr>
        <w:name w:val="CB33E9821AC34E029C18FDAB17445E0E"/>
        <w:category>
          <w:name w:val="General"/>
          <w:gallery w:val="placeholder"/>
        </w:category>
        <w:types>
          <w:type w:val="bbPlcHdr"/>
        </w:types>
        <w:behaviors>
          <w:behavior w:val="content"/>
        </w:behaviors>
        <w:guid w:val="{3F22C656-BC2D-404A-B51A-346A482593C5}"/>
      </w:docPartPr>
      <w:docPartBody>
        <w:p w:rsidR="007F5737" w:rsidRDefault="001D36AC" w:rsidP="001D36AC">
          <w:pPr>
            <w:pStyle w:val="CB33E9821AC34E029C18FDAB17445E0E"/>
          </w:pPr>
          <w:r>
            <w:rPr>
              <w:color w:val="FF0000"/>
              <w:lang w:eastAsia="x-none"/>
            </w:rPr>
            <w:t>Source Name</w:t>
          </w:r>
        </w:p>
      </w:docPartBody>
    </w:docPart>
    <w:docPart>
      <w:docPartPr>
        <w:name w:val="9C66DC0B1F9A416B81ED34BB40E0BA91"/>
        <w:category>
          <w:name w:val="General"/>
          <w:gallery w:val="placeholder"/>
        </w:category>
        <w:types>
          <w:type w:val="bbPlcHdr"/>
        </w:types>
        <w:behaviors>
          <w:behavior w:val="content"/>
        </w:behaviors>
        <w:guid w:val="{60EBBB69-3FBB-4FD4-85D4-D2CB4590A660}"/>
      </w:docPartPr>
      <w:docPartBody>
        <w:p w:rsidR="007F5737" w:rsidRDefault="001D36AC" w:rsidP="001D36AC">
          <w:pPr>
            <w:pStyle w:val="9C66DC0B1F9A416B81ED34BB40E0BA91"/>
          </w:pPr>
          <w:r w:rsidRPr="00057829">
            <w:rPr>
              <w:color w:val="FF0000"/>
              <w:lang w:eastAsia="x-none"/>
            </w:rPr>
            <w:t>Enter Amount</w:t>
          </w:r>
        </w:p>
      </w:docPartBody>
    </w:docPart>
    <w:docPart>
      <w:docPartPr>
        <w:name w:val="8B3D7765B64B4919B9817BE9C6007BA4"/>
        <w:category>
          <w:name w:val="General"/>
          <w:gallery w:val="placeholder"/>
        </w:category>
        <w:types>
          <w:type w:val="bbPlcHdr"/>
        </w:types>
        <w:behaviors>
          <w:behavior w:val="content"/>
        </w:behaviors>
        <w:guid w:val="{65DD6CA7-9231-4414-8BCB-5BFD9E4BDAB3}"/>
      </w:docPartPr>
      <w:docPartBody>
        <w:p w:rsidR="007F5737" w:rsidRDefault="001D36AC" w:rsidP="001D36AC">
          <w:pPr>
            <w:pStyle w:val="8B3D7765B64B4919B9817BE9C6007BA4"/>
          </w:pPr>
          <w:r w:rsidRPr="00BC5066">
            <w:rPr>
              <w:color w:val="FF0000"/>
              <w:lang w:eastAsia="x-none"/>
            </w:rPr>
            <w:t>Select Type</w:t>
          </w:r>
        </w:p>
      </w:docPartBody>
    </w:docPart>
    <w:docPart>
      <w:docPartPr>
        <w:name w:val="C7A2F3C8EE78435EBA80DC08B90B46B1"/>
        <w:category>
          <w:name w:val="General"/>
          <w:gallery w:val="placeholder"/>
        </w:category>
        <w:types>
          <w:type w:val="bbPlcHdr"/>
        </w:types>
        <w:behaviors>
          <w:behavior w:val="content"/>
        </w:behaviors>
        <w:guid w:val="{1D2E925A-67A1-4434-865B-18282554E4E2}"/>
      </w:docPartPr>
      <w:docPartBody>
        <w:p w:rsidR="007F5737" w:rsidRDefault="001D36AC" w:rsidP="001D36AC">
          <w:pPr>
            <w:pStyle w:val="C7A2F3C8EE78435EBA80DC08B90B46B1"/>
          </w:pPr>
          <w:r>
            <w:rPr>
              <w:color w:val="FF0000"/>
              <w:lang w:eastAsia="x-none"/>
            </w:rPr>
            <w:t>Enter Terms</w:t>
          </w:r>
        </w:p>
      </w:docPartBody>
    </w:docPart>
    <w:docPart>
      <w:docPartPr>
        <w:name w:val="49535CDA16764997A2432851743FD7C7"/>
        <w:category>
          <w:name w:val="General"/>
          <w:gallery w:val="placeholder"/>
        </w:category>
        <w:types>
          <w:type w:val="bbPlcHdr"/>
        </w:types>
        <w:behaviors>
          <w:behavior w:val="content"/>
        </w:behaviors>
        <w:guid w:val="{EA95FC17-50E1-4BBC-B846-0D4F1ACFDB76}"/>
      </w:docPartPr>
      <w:docPartBody>
        <w:p w:rsidR="007F5737" w:rsidRDefault="001D36AC" w:rsidP="001D36AC">
          <w:pPr>
            <w:pStyle w:val="49535CDA16764997A2432851743FD7C7"/>
          </w:pPr>
          <w:r w:rsidRPr="002B7EDC">
            <w:rPr>
              <w:rStyle w:val="PlaceholderText"/>
              <w:color w:val="FF0000"/>
            </w:rPr>
            <w:t>Select Status</w:t>
          </w:r>
        </w:p>
      </w:docPartBody>
    </w:docPart>
    <w:docPart>
      <w:docPartPr>
        <w:name w:val="1BF8D78826644D39BA32E3A9F67F0FC5"/>
        <w:category>
          <w:name w:val="General"/>
          <w:gallery w:val="placeholder"/>
        </w:category>
        <w:types>
          <w:type w:val="bbPlcHdr"/>
        </w:types>
        <w:behaviors>
          <w:behavior w:val="content"/>
        </w:behaviors>
        <w:guid w:val="{49E124D6-F0C3-42B9-9AEE-CD2E01672F5A}"/>
      </w:docPartPr>
      <w:docPartBody>
        <w:p w:rsidR="007F5737" w:rsidRDefault="001D36AC" w:rsidP="001D36AC">
          <w:pPr>
            <w:pStyle w:val="1BF8D78826644D39BA32E3A9F67F0FC5"/>
          </w:pPr>
          <w:r w:rsidRPr="00B26C94">
            <w:rPr>
              <w:color w:val="FF0000"/>
              <w:lang w:eastAsia="x-none"/>
            </w:rPr>
            <w:t>Enter Amount</w:t>
          </w:r>
        </w:p>
      </w:docPartBody>
    </w:docPart>
    <w:docPart>
      <w:docPartPr>
        <w:name w:val="41D9F04145F8443ABB298D9B37947FDF"/>
        <w:category>
          <w:name w:val="General"/>
          <w:gallery w:val="placeholder"/>
        </w:category>
        <w:types>
          <w:type w:val="bbPlcHdr"/>
        </w:types>
        <w:behaviors>
          <w:behavior w:val="content"/>
        </w:behaviors>
        <w:guid w:val="{A5CFAB88-C9C5-4377-AB1A-82D612DE73E2}"/>
      </w:docPartPr>
      <w:docPartBody>
        <w:p w:rsidR="007F5737" w:rsidRDefault="001D36AC" w:rsidP="001D36AC">
          <w:pPr>
            <w:pStyle w:val="41D9F04145F8443ABB298D9B37947FDF"/>
          </w:pPr>
          <w:r w:rsidRPr="00B26C94">
            <w:rPr>
              <w:color w:val="FF0000"/>
              <w:lang w:eastAsia="x-none"/>
            </w:rPr>
            <w:t>Enter Amount</w:t>
          </w:r>
        </w:p>
      </w:docPartBody>
    </w:docPart>
    <w:docPart>
      <w:docPartPr>
        <w:name w:val="4E4278D34B884DEE9BB465A1088CC259"/>
        <w:category>
          <w:name w:val="General"/>
          <w:gallery w:val="placeholder"/>
        </w:category>
        <w:types>
          <w:type w:val="bbPlcHdr"/>
        </w:types>
        <w:behaviors>
          <w:behavior w:val="content"/>
        </w:behaviors>
        <w:guid w:val="{994C74C8-DB1F-4455-AB70-D0CEF16B4F59}"/>
      </w:docPartPr>
      <w:docPartBody>
        <w:p w:rsidR="007F5737" w:rsidRDefault="001D36AC" w:rsidP="001D36AC">
          <w:pPr>
            <w:pStyle w:val="4E4278D34B884DEE9BB465A1088CC259"/>
          </w:pPr>
          <w:r w:rsidRPr="00B26C94">
            <w:rPr>
              <w:color w:val="FF0000"/>
              <w:lang w:eastAsia="x-none"/>
            </w:rPr>
            <w:t>Enter Amount</w:t>
          </w:r>
        </w:p>
      </w:docPartBody>
    </w:docPart>
    <w:docPart>
      <w:docPartPr>
        <w:name w:val="8CE4BD5DF775486A959ACDD3ED2087BF"/>
        <w:category>
          <w:name w:val="General"/>
          <w:gallery w:val="placeholder"/>
        </w:category>
        <w:types>
          <w:type w:val="bbPlcHdr"/>
        </w:types>
        <w:behaviors>
          <w:behavior w:val="content"/>
        </w:behaviors>
        <w:guid w:val="{A5D5E12D-2779-469E-B463-6D14C4AFF91B}"/>
      </w:docPartPr>
      <w:docPartBody>
        <w:p w:rsidR="007F5737" w:rsidRDefault="001D36AC" w:rsidP="001D36AC">
          <w:pPr>
            <w:pStyle w:val="8CE4BD5DF775486A959ACDD3ED2087BF"/>
          </w:pPr>
          <w:r w:rsidRPr="00B26C94">
            <w:rPr>
              <w:color w:val="FF0000"/>
              <w:lang w:eastAsia="x-none"/>
            </w:rPr>
            <w:t>Enter Amount</w:t>
          </w:r>
        </w:p>
      </w:docPartBody>
    </w:docPart>
    <w:docPart>
      <w:docPartPr>
        <w:name w:val="88A4CB8A9F6F42C39C9F02B55D18DB82"/>
        <w:category>
          <w:name w:val="General"/>
          <w:gallery w:val="placeholder"/>
        </w:category>
        <w:types>
          <w:type w:val="bbPlcHdr"/>
        </w:types>
        <w:behaviors>
          <w:behavior w:val="content"/>
        </w:behaviors>
        <w:guid w:val="{26D596AD-1CD8-4309-AE10-2F2BE7E28501}"/>
      </w:docPartPr>
      <w:docPartBody>
        <w:p w:rsidR="007F5737" w:rsidRDefault="001D36AC" w:rsidP="001D36AC">
          <w:pPr>
            <w:pStyle w:val="88A4CB8A9F6F42C39C9F02B55D18DB82"/>
          </w:pPr>
          <w:r w:rsidRPr="00B26C94">
            <w:rPr>
              <w:color w:val="FF0000"/>
              <w:lang w:eastAsia="x-none"/>
            </w:rPr>
            <w:t>Enter Amount</w:t>
          </w:r>
        </w:p>
      </w:docPartBody>
    </w:docPart>
    <w:docPart>
      <w:docPartPr>
        <w:name w:val="48C0DC3222E24901B33B1F0AF5411FAC"/>
        <w:category>
          <w:name w:val="General"/>
          <w:gallery w:val="placeholder"/>
        </w:category>
        <w:types>
          <w:type w:val="bbPlcHdr"/>
        </w:types>
        <w:behaviors>
          <w:behavior w:val="content"/>
        </w:behaviors>
        <w:guid w:val="{439D9366-5B2F-4721-B926-B5DFB1839675}"/>
      </w:docPartPr>
      <w:docPartBody>
        <w:p w:rsidR="007F5737" w:rsidRDefault="001D36AC" w:rsidP="001D36AC">
          <w:pPr>
            <w:pStyle w:val="48C0DC3222E24901B33B1F0AF5411FAC"/>
          </w:pPr>
          <w:r w:rsidRPr="00B26C94">
            <w:rPr>
              <w:color w:val="FF0000"/>
              <w:lang w:eastAsia="x-none"/>
            </w:rPr>
            <w:t>Enter Amount</w:t>
          </w:r>
        </w:p>
      </w:docPartBody>
    </w:docPart>
    <w:docPart>
      <w:docPartPr>
        <w:name w:val="4DBEC742FDCB4FA5BADFABD15DB0F461"/>
        <w:category>
          <w:name w:val="General"/>
          <w:gallery w:val="placeholder"/>
        </w:category>
        <w:types>
          <w:type w:val="bbPlcHdr"/>
        </w:types>
        <w:behaviors>
          <w:behavior w:val="content"/>
        </w:behaviors>
        <w:guid w:val="{6583F9EC-04E7-45AC-A7D6-D78C7F2ED530}"/>
      </w:docPartPr>
      <w:docPartBody>
        <w:p w:rsidR="007F5737" w:rsidRDefault="001D36AC" w:rsidP="001D36AC">
          <w:pPr>
            <w:pStyle w:val="4DBEC742FDCB4FA5BADFABD15DB0F461"/>
          </w:pPr>
          <w:r w:rsidRPr="00B26C94">
            <w:rPr>
              <w:color w:val="FF0000"/>
              <w:lang w:eastAsia="x-none"/>
            </w:rPr>
            <w:t>Enter Amount</w:t>
          </w:r>
        </w:p>
      </w:docPartBody>
    </w:docPart>
    <w:docPart>
      <w:docPartPr>
        <w:name w:val="1A3850920F85449FAF85BC2B588576E3"/>
        <w:category>
          <w:name w:val="General"/>
          <w:gallery w:val="placeholder"/>
        </w:category>
        <w:types>
          <w:type w:val="bbPlcHdr"/>
        </w:types>
        <w:behaviors>
          <w:behavior w:val="content"/>
        </w:behaviors>
        <w:guid w:val="{FC13053A-ACE2-48A0-828F-4579FF584DBF}"/>
      </w:docPartPr>
      <w:docPartBody>
        <w:p w:rsidR="007F5737" w:rsidRDefault="001D36AC" w:rsidP="001D36AC">
          <w:pPr>
            <w:pStyle w:val="1A3850920F85449FAF85BC2B588576E3"/>
          </w:pPr>
          <w:r w:rsidRPr="00B26C94">
            <w:rPr>
              <w:color w:val="FF0000"/>
              <w:lang w:eastAsia="x-none"/>
            </w:rPr>
            <w:t>Enter Amou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Nova Light">
    <w:charset w:val="00"/>
    <w:family w:val="swiss"/>
    <w:pitch w:val="variable"/>
    <w:sig w:usb0="0000028F" w:usb1="00000002" w:usb2="00000000" w:usb3="00000000" w:csb0="0000019F" w:csb1="00000000"/>
  </w:font>
  <w:font w:name="Optimum">
    <w:charset w:val="00"/>
    <w:family w:val="auto"/>
    <w:pitch w:val="variable"/>
    <w:sig w:usb0="00000003" w:usb1="00000000" w:usb2="00000000" w:usb3="00000000" w:csb0="00000001" w:csb1="00000000"/>
  </w:font>
  <w:font w:name="Eurostile Extended">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45 Light">
    <w:altName w:val="Arial"/>
    <w:panose1 w:val="00000000000000000000"/>
    <w:charset w:val="00"/>
    <w:family w:val="swiss"/>
    <w:notTrueType/>
    <w:pitch w:val="default"/>
    <w:sig w:usb0="00000003" w:usb1="00000000" w:usb2="00000000" w:usb3="00000000" w:csb0="00000001" w:csb1="00000000"/>
  </w:font>
  <w:font w:name="Gill Sans Nova Light">
    <w:charset w:val="00"/>
    <w:family w:val="swiss"/>
    <w:pitch w:val="variable"/>
    <w:sig w:usb0="80000287" w:usb1="00000002"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49C5"/>
    <w:rsid w:val="0004709C"/>
    <w:rsid w:val="00127438"/>
    <w:rsid w:val="001D36AC"/>
    <w:rsid w:val="001E0B6C"/>
    <w:rsid w:val="004B3BF6"/>
    <w:rsid w:val="00655912"/>
    <w:rsid w:val="007F5737"/>
    <w:rsid w:val="008C4146"/>
    <w:rsid w:val="00B65FFB"/>
    <w:rsid w:val="00F049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36AC"/>
    <w:rPr>
      <w:color w:val="808080"/>
    </w:rPr>
  </w:style>
  <w:style w:type="paragraph" w:customStyle="1" w:styleId="FBC584F9A62245D682FBDF5343E5381B15">
    <w:name w:val="FBC584F9A62245D682FBDF5343E5381B15"/>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1E36DC22B5624685A4274EF5ED6BCC4D14">
    <w:name w:val="1E36DC22B5624685A4274EF5ED6BCC4D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2B587596C1374C02B300E3CE74162F4114">
    <w:name w:val="2B587596C1374C02B300E3CE74162F41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42D9F1F68F3444FBB38AB7FBD1DDAA6D14">
    <w:name w:val="42D9F1F68F3444FBB38AB7FBD1DDAA6D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BA7FE37688474E81B5A9D48BD110FCEE14">
    <w:name w:val="BA7FE37688474E81B5A9D48BD110FCEE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BECFE6D8B3354F2EBFDC71090BB9BA6814">
    <w:name w:val="BECFE6D8B3354F2EBFDC71090BB9BA68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239AA614F2C14693A59C4AC2AEC1F0ED14">
    <w:name w:val="239AA614F2C14693A59C4AC2AEC1F0ED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BC18BDEC7C3646A2839C2BC444A85A1014">
    <w:name w:val="BC18BDEC7C3646A2839C2BC444A85A10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F191F51E713D42D6BEF2BCB05064AE2A5">
    <w:name w:val="F191F51E713D42D6BEF2BCB05064AE2A5"/>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A3798A72DFF44C79B247163E71FA52095">
    <w:name w:val="A3798A72DFF44C79B247163E71FA52095"/>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2BFF7D7E9A7B43B39EC77BECDC64549D6">
    <w:name w:val="2BFF7D7E9A7B43B39EC77BECDC64549D6"/>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2D23F581320B43ACAD87A816CD35335B14">
    <w:name w:val="2D23F581320B43ACAD87A816CD35335B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0C7BDE942ACC42DB9DF7237C93392C0914">
    <w:name w:val="0C7BDE942ACC42DB9DF7237C93392C09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75053BC3D6DA4C7A8701D48DF39BF4FA14">
    <w:name w:val="75053BC3D6DA4C7A8701D48DF39BF4FA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066BFEC4205B4C6A89EA32760C971B1C14">
    <w:name w:val="066BFEC4205B4C6A89EA32760C971B1C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476C2F5D45304301938678E27E9024D814">
    <w:name w:val="476C2F5D45304301938678E27E9024D8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BE45EC46955A4E21AFE53E9BC8E6DD7014">
    <w:name w:val="BE45EC46955A4E21AFE53E9BC8E6DD70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4F6ACA926DF84E0F8BE08FEE9C88198714">
    <w:name w:val="4F6ACA926DF84E0F8BE08FEE9C881987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A1CB0EDAC9824FE4A19FCEF7664B2E5414">
    <w:name w:val="A1CB0EDAC9824FE4A19FCEF7664B2E54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CC68A5F04FD5455184A851430AC831F714">
    <w:name w:val="CC68A5F04FD5455184A851430AC831F7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83F271A50E134C61A17364504DBF7A4014">
    <w:name w:val="83F271A50E134C61A17364504DBF7A40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CB634AC395D84C57AA9B9E9BFB8099CC14">
    <w:name w:val="CB634AC395D84C57AA9B9E9BFB8099CC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2CB9BA46276B4AD1898F8136A0E933DA14">
    <w:name w:val="2CB9BA46276B4AD1898F8136A0E933DA14"/>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2A20C1FE3AD24BC693974B48651B7A9313">
    <w:name w:val="2A20C1FE3AD24BC693974B48651B7A9313"/>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A2B41334931546199B6885A55D4D207D">
    <w:name w:val="A2B41334931546199B6885A55D4D207D"/>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2D0D58D274804111936DC5D76978D1B111">
    <w:name w:val="2D0D58D274804111936DC5D76978D1B1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EFA5878409AC4908AEDCC7D8E81A336411">
    <w:name w:val="EFA5878409AC4908AEDCC7D8E81A3364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0425C31EDCEF4A6794D7B2563CF67BD611">
    <w:name w:val="0425C31EDCEF4A6794D7B2563CF67BD6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7ED8BFBFC2874DBAB287784E6FCD470B11">
    <w:name w:val="7ED8BFBFC2874DBAB287784E6FCD470B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014D5FCA63F34941BAB076D1140F353511">
    <w:name w:val="014D5FCA63F34941BAB076D1140F3535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135033498CF547909EE657624799629911">
    <w:name w:val="135033498CF547909EE6576247996299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44356ED1AB684E29AA9FAA69FD26717A11">
    <w:name w:val="44356ED1AB684E29AA9FAA69FD26717A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F9D2E694EA0C44B3A3CED5405AA946A611">
    <w:name w:val="F9D2E694EA0C44B3A3CED5405AA946A6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6767409EFB804EECB68DCE67601B531411">
    <w:name w:val="6767409EFB804EECB68DCE67601B5314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E04612577B194324A8BA3F1F74C4C7EF11">
    <w:name w:val="E04612577B194324A8BA3F1F74C4C7EF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810C1DE4D9AC45BE8365F7CD10F6E28E11">
    <w:name w:val="810C1DE4D9AC45BE8365F7CD10F6E28E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3CBBDFD89D0043C68D9EE254FB1BD19B11">
    <w:name w:val="3CBBDFD89D0043C68D9EE254FB1BD19B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53A30664185A46FE9F14B6303629369511">
    <w:name w:val="53A30664185A46FE9F14B63036293695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873A1BF2C8294EA8B4E43B28A13D610C11">
    <w:name w:val="873A1BF2C8294EA8B4E43B28A13D610C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F60D3091E1A941D0AA939D2CAADBAFEA11">
    <w:name w:val="F60D3091E1A941D0AA939D2CAADBAFEA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6A1382D93E0548CE9EC03D34F7969D8411">
    <w:name w:val="6A1382D93E0548CE9EC03D34F7969D84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611FFAE12B644B7EBE622250DC2316E111">
    <w:name w:val="611FFAE12B644B7EBE622250DC2316E1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A78E99FD3C3B41A4948C2E6769ED431211">
    <w:name w:val="A78E99FD3C3B41A4948C2E6769ED4312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39C22F04E67641BB97F3F3FF7536925F11">
    <w:name w:val="39C22F04E67641BB97F3F3FF7536925F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F97129F82D8C49D7BE55B9A90DF592FF11">
    <w:name w:val="F97129F82D8C49D7BE55B9A90DF592FF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3DAE088B4A63477BBBFE270C99D0E8B211">
    <w:name w:val="3DAE088B4A63477BBBFE270C99D0E8B2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856F7C760B5047028059174175E4DAC611">
    <w:name w:val="856F7C760B5047028059174175E4DAC6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2318A8105460464B93DC772AF1F6172B11">
    <w:name w:val="2318A8105460464B93DC772AF1F6172B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C4A97BC761594FB5820631384BE2289B11">
    <w:name w:val="C4A97BC761594FB5820631384BE2289B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308E87CD2BE244C4BF9F72195A9096A611">
    <w:name w:val="308E87CD2BE244C4BF9F72195A9096A6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568CD040B7EE4DF3997A52B54476167D11">
    <w:name w:val="568CD040B7EE4DF3997A52B54476167D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E29AAD756C3B417A88856C3753240C3D11">
    <w:name w:val="E29AAD756C3B417A88856C3753240C3D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524E8CE383C94393A1C5A80FC9085B3A12">
    <w:name w:val="524E8CE383C94393A1C5A80FC9085B3A12"/>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85FEAFC825784830B079DE30C125F44611">
    <w:name w:val="85FEAFC825784830B079DE30C125F446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AB9451080FCC4954A330D9B57493E20111">
    <w:name w:val="AB9451080FCC4954A330D9B57493E201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5CE47E6441F6478EB39F35397B795E1911">
    <w:name w:val="5CE47E6441F6478EB39F35397B795E19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269DB16D0E9947ADAD94780F662FDB3411">
    <w:name w:val="269DB16D0E9947ADAD94780F662FDB34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DC57A27C07414C93B87659CFE1F1F4EA12">
    <w:name w:val="DC57A27C07414C93B87659CFE1F1F4EA12"/>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51FF54A38F974117B0EB746BB68E679411">
    <w:name w:val="51FF54A38F974117B0EB746BB68E6794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1E779BA9D4E545E88BFFF6866D8D1BA511">
    <w:name w:val="1E779BA9D4E545E88BFFF6866D8D1BA5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A86D7F63F75A412A9AA60ECF050B4AE711">
    <w:name w:val="A86D7F63F75A412A9AA60ECF050B4AE7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5A6E78868ECC40C9BF566C996C23B30311">
    <w:name w:val="5A6E78868ECC40C9BF566C996C23B303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40A943647CBE4B3A893115669586306D12">
    <w:name w:val="40A943647CBE4B3A893115669586306D12"/>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6213F3CE2EBC4D7CB0715796ADB4E59211">
    <w:name w:val="6213F3CE2EBC4D7CB0715796ADB4E592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C7B13DBC7CCE4E72B157CDC9B047E96611">
    <w:name w:val="C7B13DBC7CCE4E72B157CDC9B047E966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0AF2A9661D5941E39B5C9BC9F221EEAE11">
    <w:name w:val="0AF2A9661D5941E39B5C9BC9F221EEAE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2DE5DA0DE1F74D2BBFEAA04E45B6744011">
    <w:name w:val="2DE5DA0DE1F74D2BBFEAA04E45B67440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901962150E7D4DF781EBE3C7CB7014D711">
    <w:name w:val="901962150E7D4DF781EBE3C7CB7014D7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50DBBAB0B3FD4B1387346C9A5B8FF8A311">
    <w:name w:val="50DBBAB0B3FD4B1387346C9A5B8FF8A3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2E7A21E3CDE64BE790D2F52024726DBA11">
    <w:name w:val="2E7A21E3CDE64BE790D2F52024726DBA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D1A53B33F03C41EF91C04BD6C55AC2A111">
    <w:name w:val="D1A53B33F03C41EF91C04BD6C55AC2A1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76A3D6F41FC341738909B6B74365B47611">
    <w:name w:val="76A3D6F41FC341738909B6B74365B476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03CC76E92DC04D51B5418872F52C39C711">
    <w:name w:val="03CC76E92DC04D51B5418872F52C39C7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08C992608B4A44118B7399D5F5E4964611">
    <w:name w:val="08C992608B4A44118B7399D5F5E49646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6C7088F771C9429AB37DD580CD3F879D11">
    <w:name w:val="6C7088F771C9429AB37DD580CD3F879D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2AC87CFA4B0949878F580FDD6C93DB7311">
    <w:name w:val="2AC87CFA4B0949878F580FDD6C93DB73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4EB8A0C0841B47E9B3B1BEA6F5EF5A3011">
    <w:name w:val="4EB8A0C0841B47E9B3B1BEA6F5EF5A30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6288D287BFA7449B8C4772CAF191A91211">
    <w:name w:val="6288D287BFA7449B8C4772CAF191A912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8303F7431B2545A4A12C0CEA33CF6ECF11">
    <w:name w:val="8303F7431B2545A4A12C0CEA33CF6ECF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1DBDAEA3F99F417795F6FE0736C32B7811">
    <w:name w:val="1DBDAEA3F99F417795F6FE0736C32B78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BC118FD3AEFC4072B011F9F57DD6B6AB11">
    <w:name w:val="BC118FD3AEFC4072B011F9F57DD6B6AB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B9C9CCCA55C94717B7986C215DB8C94211">
    <w:name w:val="B9C9CCCA55C94717B7986C215DB8C942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21037AFA5FA047E99A0389FD277397DD11">
    <w:name w:val="21037AFA5FA047E99A0389FD277397DD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B60C8ED4ED1644A3A7C7B9EE6F54822811">
    <w:name w:val="B60C8ED4ED1644A3A7C7B9EE6F548228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050511E7A4284635ACE831861D22E52711">
    <w:name w:val="050511E7A4284635ACE831861D22E527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13480FB923184AAB81CABE5D6AF88B8B11">
    <w:name w:val="13480FB923184AAB81CABE5D6AF88B8B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BC348DD5E88348959DBEF174C98BD12211">
    <w:name w:val="BC348DD5E88348959DBEF174C98BD122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4470F6A1A9294382B8A054294AB06A1811">
    <w:name w:val="4470F6A1A9294382B8A054294AB06A18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CF440F8A97FC4D92B777F5F2FCAF7CBD11">
    <w:name w:val="CF440F8A97FC4D92B777F5F2FCAF7CBD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4BF9EF53F7554554B8FA6EDADE10115B11">
    <w:name w:val="4BF9EF53F7554554B8FA6EDADE10115B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4B4A9A478A2D47ACA1878B3DF3048A5C11">
    <w:name w:val="4B4A9A478A2D47ACA1878B3DF3048A5C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59E1B7D265FB4A1091E6EE2FE02AF77411">
    <w:name w:val="59E1B7D265FB4A1091E6EE2FE02AF774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535561ABED8B41D880455A1456FC8E7211">
    <w:name w:val="535561ABED8B41D880455A1456FC8E72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F635DEB429664AE596A7E0D3BF2D041511">
    <w:name w:val="F635DEB429664AE596A7E0D3BF2D0415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5E60B74643064FFAA3C086F9A59B06C111">
    <w:name w:val="5E60B74643064FFAA3C086F9A59B06C1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6F324DF88D7F4BBEA31D239A9E77B84511">
    <w:name w:val="6F324DF88D7F4BBEA31D239A9E77B845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AB512AA2F8744601AADACC89C4B5224011">
    <w:name w:val="AB512AA2F8744601AADACC89C4B52240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7B1A2269E48B4B74BFAC70E128B35B3811">
    <w:name w:val="7B1A2269E48B4B74BFAC70E128B35B38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B69CE9DB917542CA805E331077D2EE5C11">
    <w:name w:val="B69CE9DB917542CA805E331077D2EE5C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5E06CD1856A240EEA9D2ADCBF90470FF11">
    <w:name w:val="5E06CD1856A240EEA9D2ADCBF90470FF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B7F4215E26EA4CAEA87F1874CE0411B011">
    <w:name w:val="B7F4215E26EA4CAEA87F1874CE0411B0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E2FDFDE05D294C0792A1515CC16EBE8A11">
    <w:name w:val="E2FDFDE05D294C0792A1515CC16EBE8A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FBD921CA9EFC45648B4D7D4C719922C011">
    <w:name w:val="FBD921CA9EFC45648B4D7D4C719922C0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0BF2BF90F54049FF8D0EF8A46705A6D212">
    <w:name w:val="0BF2BF90F54049FF8D0EF8A46705A6D212"/>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EF6BC90BFE884E628BB0EE37571A51BE11">
    <w:name w:val="EF6BC90BFE884E628BB0EE37571A51BE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C2AFC543787040A09FB73A4C5CC2E78911">
    <w:name w:val="C2AFC543787040A09FB73A4C5CC2E789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9C6F015B1EF3432486D5AAE162AB722911">
    <w:name w:val="9C6F015B1EF3432486D5AAE162AB7229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21BB1560D1F0409681DABDCDFAA60B1A11">
    <w:name w:val="21BB1560D1F0409681DABDCDFAA60B1A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833F1BD38B90442C95897FFADD9AB56812">
    <w:name w:val="833F1BD38B90442C95897FFADD9AB56812"/>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B22B8ECD9306420FA7C3261330C49F2B11">
    <w:name w:val="B22B8ECD9306420FA7C3261330C49F2B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4F65DC5019734E50B80C669B2E8445EE11">
    <w:name w:val="4F65DC5019734E50B80C669B2E8445EE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B6BB68A29242436E9F81ACEACF5DCD5611">
    <w:name w:val="B6BB68A29242436E9F81ACEACF5DCD56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6C14AAAE2BDB47C8B6E7BD1B13F0716111">
    <w:name w:val="6C14AAAE2BDB47C8B6E7BD1B13F07161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A6BA2BA8E9DC4FE4922EDA9C5B1897CE12">
    <w:name w:val="A6BA2BA8E9DC4FE4922EDA9C5B1897CE12"/>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E630DFEF9C22424289D294ECB366A60A11">
    <w:name w:val="E630DFEF9C22424289D294ECB366A60A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991CD30DB7A340C59952BD967CFAEB7111">
    <w:name w:val="991CD30DB7A340C59952BD967CFAEB71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9A9D99477FB64BD4AB49974D0F92DA0B11">
    <w:name w:val="9A9D99477FB64BD4AB49974D0F92DA0B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05F86C41689244F493D1EBD0768A87FE11">
    <w:name w:val="05F86C41689244F493D1EBD0768A87FE1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3F7597D9324748AAB7F5D071A3938A3D2">
    <w:name w:val="3F7597D9324748AAB7F5D071A3938A3D2"/>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F3E1325184DA48E8AE7B2AC2E43D9C752">
    <w:name w:val="F3E1325184DA48E8AE7B2AC2E43D9C752"/>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43F617321E704AE9BD73F40DAC03C18C2">
    <w:name w:val="43F617321E704AE9BD73F40DAC03C18C2"/>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7BED6EC71E1F42549A34A2A61200492A2">
    <w:name w:val="7BED6EC71E1F42549A34A2A61200492A2"/>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92CC4C0EE2AE4308A7D7363F4F97CFD02">
    <w:name w:val="92CC4C0EE2AE4308A7D7363F4F97CFD02"/>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63C14BD65989446AA3E1CDC4850CCA4E2">
    <w:name w:val="63C14BD65989446AA3E1CDC4850CCA4E2"/>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71E690908167466A921EAC5B5067693C1">
    <w:name w:val="71E690908167466A921EAC5B5067693C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0DCD2DA1747E44F19C5FC8D2F08F2EC41">
    <w:name w:val="0DCD2DA1747E44F19C5FC8D2F08F2EC4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A450D02D3E12451C95D0A416A0F264821">
    <w:name w:val="A450D02D3E12451C95D0A416A0F264821"/>
    <w:rsid w:val="001D36AC"/>
    <w:pPr>
      <w:tabs>
        <w:tab w:val="left" w:pos="9180"/>
        <w:tab w:val="left" w:pos="9270"/>
      </w:tabs>
      <w:spacing w:after="0" w:line="240" w:lineRule="auto"/>
      <w:ind w:right="90"/>
    </w:pPr>
    <w:rPr>
      <w:rFonts w:ascii="Arial Nova Light" w:eastAsia="Times New Roman" w:hAnsi="Arial Nova Light" w:cs="Times New Roman"/>
      <w:bCs/>
      <w:sz w:val="24"/>
      <w:szCs w:val="24"/>
    </w:rPr>
  </w:style>
  <w:style w:type="paragraph" w:customStyle="1" w:styleId="7A43BFF957C44C2B8606923C04D6B90C">
    <w:name w:val="7A43BFF957C44C2B8606923C04D6B90C"/>
    <w:rsid w:val="001D36AC"/>
  </w:style>
  <w:style w:type="paragraph" w:customStyle="1" w:styleId="E2E6825EC4AB4E12AC62C0BFE82E036B">
    <w:name w:val="E2E6825EC4AB4E12AC62C0BFE82E036B"/>
    <w:rsid w:val="001D36AC"/>
  </w:style>
  <w:style w:type="paragraph" w:customStyle="1" w:styleId="F1DB2EBA16984A8B8BBCA38323DE113D">
    <w:name w:val="F1DB2EBA16984A8B8BBCA38323DE113D"/>
    <w:rsid w:val="001D36AC"/>
  </w:style>
  <w:style w:type="paragraph" w:customStyle="1" w:styleId="2917E9BC528A46DFA13BA34319262E70">
    <w:name w:val="2917E9BC528A46DFA13BA34319262E70"/>
    <w:rsid w:val="001D36AC"/>
  </w:style>
  <w:style w:type="paragraph" w:customStyle="1" w:styleId="DF529380B9054E23A624524D5FB68287">
    <w:name w:val="DF529380B9054E23A624524D5FB68287"/>
    <w:rsid w:val="001D36AC"/>
  </w:style>
  <w:style w:type="paragraph" w:customStyle="1" w:styleId="2DA22BC6488843ED91ACEBD83327F1BD">
    <w:name w:val="2DA22BC6488843ED91ACEBD83327F1BD"/>
    <w:rsid w:val="001D36AC"/>
  </w:style>
  <w:style w:type="paragraph" w:customStyle="1" w:styleId="EC56A7DC9073456C84ED34004446048B">
    <w:name w:val="EC56A7DC9073456C84ED34004446048B"/>
    <w:rsid w:val="001D36AC"/>
  </w:style>
  <w:style w:type="paragraph" w:customStyle="1" w:styleId="BCAD1FF113924F51A2ABE8C80A777321">
    <w:name w:val="BCAD1FF113924F51A2ABE8C80A777321"/>
    <w:rsid w:val="001D36AC"/>
  </w:style>
  <w:style w:type="paragraph" w:customStyle="1" w:styleId="EB873FF9EE4B4F06826114A24C675E98">
    <w:name w:val="EB873FF9EE4B4F06826114A24C675E98"/>
    <w:rsid w:val="001D36AC"/>
  </w:style>
  <w:style w:type="paragraph" w:customStyle="1" w:styleId="D34C2B660BF244D8B8F08A0CA84B661A">
    <w:name w:val="D34C2B660BF244D8B8F08A0CA84B661A"/>
    <w:rsid w:val="001D36AC"/>
  </w:style>
  <w:style w:type="paragraph" w:customStyle="1" w:styleId="3EF0F0D5742C45BFA4A57470D99CC5F2">
    <w:name w:val="3EF0F0D5742C45BFA4A57470D99CC5F2"/>
    <w:rsid w:val="001D36AC"/>
  </w:style>
  <w:style w:type="paragraph" w:customStyle="1" w:styleId="E1ED305F6DC34673BE71D92AC82DD1AA">
    <w:name w:val="E1ED305F6DC34673BE71D92AC82DD1AA"/>
    <w:rsid w:val="001D36AC"/>
  </w:style>
  <w:style w:type="paragraph" w:customStyle="1" w:styleId="AA627C54107A4E26BFE2E44FD6DFDDA9">
    <w:name w:val="AA627C54107A4E26BFE2E44FD6DFDDA9"/>
    <w:rsid w:val="001D36AC"/>
  </w:style>
  <w:style w:type="paragraph" w:customStyle="1" w:styleId="71BF1FB9F5EB4A09B0FF0E5541900BEF">
    <w:name w:val="71BF1FB9F5EB4A09B0FF0E5541900BEF"/>
    <w:rsid w:val="001D36AC"/>
  </w:style>
  <w:style w:type="paragraph" w:customStyle="1" w:styleId="FE282E6C35A847B9822FB203A0A87B83">
    <w:name w:val="FE282E6C35A847B9822FB203A0A87B83"/>
    <w:rsid w:val="001D36AC"/>
  </w:style>
  <w:style w:type="paragraph" w:customStyle="1" w:styleId="85FEA0407FEF408AB668A889160D53DA">
    <w:name w:val="85FEA0407FEF408AB668A889160D53DA"/>
    <w:rsid w:val="001D36AC"/>
  </w:style>
  <w:style w:type="paragraph" w:customStyle="1" w:styleId="C802E356B69F43AE9E4A7F616332E2D7">
    <w:name w:val="C802E356B69F43AE9E4A7F616332E2D7"/>
    <w:rsid w:val="001D36AC"/>
  </w:style>
  <w:style w:type="paragraph" w:customStyle="1" w:styleId="56B8FEC25F4A423BB5A51B95B54C3888">
    <w:name w:val="56B8FEC25F4A423BB5A51B95B54C3888"/>
    <w:rsid w:val="001D36AC"/>
  </w:style>
  <w:style w:type="paragraph" w:customStyle="1" w:styleId="43108A8705D8442F85ACC1B77D4CAACE">
    <w:name w:val="43108A8705D8442F85ACC1B77D4CAACE"/>
    <w:rsid w:val="001D36AC"/>
  </w:style>
  <w:style w:type="paragraph" w:customStyle="1" w:styleId="A5668545D256466587BEF00710F4C9B5">
    <w:name w:val="A5668545D256466587BEF00710F4C9B5"/>
    <w:rsid w:val="001D36AC"/>
  </w:style>
  <w:style w:type="paragraph" w:customStyle="1" w:styleId="4A1CDC39730A48669401D5B74EC6C658">
    <w:name w:val="4A1CDC39730A48669401D5B74EC6C658"/>
    <w:rsid w:val="001D36AC"/>
  </w:style>
  <w:style w:type="paragraph" w:customStyle="1" w:styleId="AEF419BC281D45A58CFEFA77C456BDD4">
    <w:name w:val="AEF419BC281D45A58CFEFA77C456BDD4"/>
    <w:rsid w:val="001D36AC"/>
  </w:style>
  <w:style w:type="paragraph" w:customStyle="1" w:styleId="A067D800E2DE4C03825875CBDF353EE0">
    <w:name w:val="A067D800E2DE4C03825875CBDF353EE0"/>
    <w:rsid w:val="001D36AC"/>
  </w:style>
  <w:style w:type="paragraph" w:customStyle="1" w:styleId="780F4E0BB8C64A53BFF0F85C06457DA2">
    <w:name w:val="780F4E0BB8C64A53BFF0F85C06457DA2"/>
    <w:rsid w:val="001D36AC"/>
  </w:style>
  <w:style w:type="paragraph" w:customStyle="1" w:styleId="C305EB3D4E6646D18F236A08808BD057">
    <w:name w:val="C305EB3D4E6646D18F236A08808BD057"/>
    <w:rsid w:val="001D36AC"/>
  </w:style>
  <w:style w:type="paragraph" w:customStyle="1" w:styleId="A19C3DF3756C464CB7663714E5C4A333">
    <w:name w:val="A19C3DF3756C464CB7663714E5C4A333"/>
    <w:rsid w:val="001D36AC"/>
  </w:style>
  <w:style w:type="paragraph" w:customStyle="1" w:styleId="CB33E9821AC34E029C18FDAB17445E0E">
    <w:name w:val="CB33E9821AC34E029C18FDAB17445E0E"/>
    <w:rsid w:val="001D36AC"/>
  </w:style>
  <w:style w:type="paragraph" w:customStyle="1" w:styleId="9C66DC0B1F9A416B81ED34BB40E0BA91">
    <w:name w:val="9C66DC0B1F9A416B81ED34BB40E0BA91"/>
    <w:rsid w:val="001D36AC"/>
  </w:style>
  <w:style w:type="paragraph" w:customStyle="1" w:styleId="8B3D7765B64B4919B9817BE9C6007BA4">
    <w:name w:val="8B3D7765B64B4919B9817BE9C6007BA4"/>
    <w:rsid w:val="001D36AC"/>
  </w:style>
  <w:style w:type="paragraph" w:customStyle="1" w:styleId="C7A2F3C8EE78435EBA80DC08B90B46B1">
    <w:name w:val="C7A2F3C8EE78435EBA80DC08B90B46B1"/>
    <w:rsid w:val="001D36AC"/>
  </w:style>
  <w:style w:type="paragraph" w:customStyle="1" w:styleId="49535CDA16764997A2432851743FD7C7">
    <w:name w:val="49535CDA16764997A2432851743FD7C7"/>
    <w:rsid w:val="001D36AC"/>
  </w:style>
  <w:style w:type="paragraph" w:customStyle="1" w:styleId="1BF8D78826644D39BA32E3A9F67F0FC5">
    <w:name w:val="1BF8D78826644D39BA32E3A9F67F0FC5"/>
    <w:rsid w:val="001D36AC"/>
  </w:style>
  <w:style w:type="paragraph" w:customStyle="1" w:styleId="41D9F04145F8443ABB298D9B37947FDF">
    <w:name w:val="41D9F04145F8443ABB298D9B37947FDF"/>
    <w:rsid w:val="001D36AC"/>
  </w:style>
  <w:style w:type="paragraph" w:customStyle="1" w:styleId="4E4278D34B884DEE9BB465A1088CC259">
    <w:name w:val="4E4278D34B884DEE9BB465A1088CC259"/>
    <w:rsid w:val="001D36AC"/>
  </w:style>
  <w:style w:type="paragraph" w:customStyle="1" w:styleId="8CE4BD5DF775486A959ACDD3ED2087BF">
    <w:name w:val="8CE4BD5DF775486A959ACDD3ED2087BF"/>
    <w:rsid w:val="001D36AC"/>
  </w:style>
  <w:style w:type="paragraph" w:customStyle="1" w:styleId="88A4CB8A9F6F42C39C9F02B55D18DB82">
    <w:name w:val="88A4CB8A9F6F42C39C9F02B55D18DB82"/>
    <w:rsid w:val="001D36AC"/>
  </w:style>
  <w:style w:type="paragraph" w:customStyle="1" w:styleId="48C0DC3222E24901B33B1F0AF5411FAC">
    <w:name w:val="48C0DC3222E24901B33B1F0AF5411FAC"/>
    <w:rsid w:val="001D36AC"/>
  </w:style>
  <w:style w:type="paragraph" w:customStyle="1" w:styleId="4DBEC742FDCB4FA5BADFABD15DB0F461">
    <w:name w:val="4DBEC742FDCB4FA5BADFABD15DB0F461"/>
    <w:rsid w:val="001D36AC"/>
  </w:style>
  <w:style w:type="paragraph" w:customStyle="1" w:styleId="1A3850920F85449FAF85BC2B588576E3">
    <w:name w:val="1A3850920F85449FAF85BC2B588576E3"/>
    <w:rsid w:val="001D3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FEF26F2C7DE8841ABE33727B364A51C" ma:contentTypeVersion="12" ma:contentTypeDescription="Create a new document." ma:contentTypeScope="" ma:versionID="54137a00b9535d875413949aa77508e5">
  <xsd:schema xmlns:xsd="http://www.w3.org/2001/XMLSchema" xmlns:xs="http://www.w3.org/2001/XMLSchema" xmlns:p="http://schemas.microsoft.com/office/2006/metadata/properties" xmlns:ns2="994f130d-3e0e-495b-bce3-0bd85984679c" xmlns:ns3="6c1eadac-66b5-41a0-8ad1-699eb0b43bb5" targetNamespace="http://schemas.microsoft.com/office/2006/metadata/properties" ma:root="true" ma:fieldsID="bfb6158d8cf6b1607e912c682b73486b" ns2:_="" ns3:_="">
    <xsd:import namespace="994f130d-3e0e-495b-bce3-0bd85984679c"/>
    <xsd:import namespace="6c1eadac-66b5-41a0-8ad1-699eb0b43b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4f130d-3e0e-495b-bce3-0bd8598467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1eadac-66b5-41a0-8ad1-699eb0b43bb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9C9A63-EA8E-45FF-8D8C-80473E3742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3D30F0-49E8-4574-92ED-3D223D3B807E}">
  <ds:schemaRefs>
    <ds:schemaRef ds:uri="http://schemas.openxmlformats.org/officeDocument/2006/bibliography"/>
  </ds:schemaRefs>
</ds:datastoreItem>
</file>

<file path=customXml/itemProps3.xml><?xml version="1.0" encoding="utf-8"?>
<ds:datastoreItem xmlns:ds="http://schemas.openxmlformats.org/officeDocument/2006/customXml" ds:itemID="{75ABD9A9-95A0-4C02-BF3F-661EB43D0E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4f130d-3e0e-495b-bce3-0bd85984679c"/>
    <ds:schemaRef ds:uri="6c1eadac-66b5-41a0-8ad1-699eb0b43b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138830-E598-4EEA-936C-C311051E9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57</Words>
  <Characters>14250</Characters>
  <Application>Microsoft Office Word</Application>
  <DocSecurity>4</DocSecurity>
  <Lines>419</Lines>
  <Paragraphs>1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176</CharactersWithSpaces>
  <SharedDoc>false</SharedDoc>
  <HLinks>
    <vt:vector size="12" baseType="variant">
      <vt:variant>
        <vt:i4>2556026</vt:i4>
      </vt:variant>
      <vt:variant>
        <vt:i4>14</vt:i4>
      </vt:variant>
      <vt:variant>
        <vt:i4>0</vt:i4>
      </vt:variant>
      <vt:variant>
        <vt:i4>5</vt:i4>
      </vt:variant>
      <vt:variant>
        <vt:lpwstr>https://www.irs.gov/pub/irs-pdf/fw9.pdf</vt:lpwstr>
      </vt:variant>
      <vt:variant>
        <vt:lpwstr/>
      </vt:variant>
      <vt:variant>
        <vt:i4>7995506</vt:i4>
      </vt:variant>
      <vt:variant>
        <vt:i4>0</vt:i4>
      </vt:variant>
      <vt:variant>
        <vt:i4>0</vt:i4>
      </vt:variant>
      <vt:variant>
        <vt:i4>5</vt:i4>
      </vt:variant>
      <vt:variant>
        <vt:lpwstr>https://fedgov.dnb.com/webfor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 Whited</dc:creator>
  <cp:keywords/>
  <cp:lastModifiedBy>Nunez, Flavio</cp:lastModifiedBy>
  <cp:revision>2</cp:revision>
  <cp:lastPrinted>2020-06-15T16:41:00Z</cp:lastPrinted>
  <dcterms:created xsi:type="dcterms:W3CDTF">2021-12-21T02:13:00Z</dcterms:created>
  <dcterms:modified xsi:type="dcterms:W3CDTF">2021-12-21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EF26F2C7DE8841ABE33727B364A51C</vt:lpwstr>
  </property>
</Properties>
</file>